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E2844" w14:textId="77777777" w:rsidR="00445FDA" w:rsidRDefault="00445FDA" w:rsidP="00445FDA">
      <w:pPr>
        <w:widowControl/>
        <w:jc w:val="right"/>
        <w:rPr>
          <w:rFonts w:ascii="FS Mencap" w:hAnsi="FS Mencap"/>
          <w:b/>
          <w:color w:val="000000"/>
          <w:sz w:val="52"/>
        </w:rPr>
      </w:pPr>
      <w:bookmarkStart w:id="0" w:name="_GoBack"/>
      <w:bookmarkEnd w:id="0"/>
      <w:r>
        <w:rPr>
          <w:rFonts w:ascii="FS Mencap" w:hAnsi="FS Mencap"/>
          <w:b/>
          <w:noProof/>
          <w:color w:val="000000"/>
          <w:sz w:val="52"/>
        </w:rPr>
        <w:drawing>
          <wp:inline distT="0" distB="0" distL="0" distR="0" wp14:anchorId="4A0BFE92" wp14:editId="493214E2">
            <wp:extent cx="1494429" cy="73660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er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5532" cy="737151"/>
                    </a:xfrm>
                    <a:prstGeom prst="rect">
                      <a:avLst/>
                    </a:prstGeom>
                  </pic:spPr>
                </pic:pic>
              </a:graphicData>
            </a:graphic>
          </wp:inline>
        </w:drawing>
      </w:r>
    </w:p>
    <w:p w14:paraId="524B92D7" w14:textId="77777777" w:rsidR="00CA33C2" w:rsidRPr="008E2FDD" w:rsidRDefault="00CA33C2" w:rsidP="00247830">
      <w:pPr>
        <w:widowControl/>
        <w:jc w:val="center"/>
        <w:rPr>
          <w:rFonts w:ascii="FS Mencap" w:hAnsi="FS Mencap"/>
          <w:sz w:val="36"/>
        </w:rPr>
      </w:pPr>
      <w:r w:rsidRPr="00745B35">
        <w:rPr>
          <w:rFonts w:ascii="FS Mencap" w:hAnsi="FS Mencap"/>
          <w:b/>
          <w:color w:val="000000"/>
          <w:sz w:val="52"/>
        </w:rPr>
        <w:t>Application Form</w:t>
      </w:r>
    </w:p>
    <w:p w14:paraId="384D2FA7" w14:textId="77777777" w:rsidR="00B72D22" w:rsidRPr="00745B35" w:rsidRDefault="008E2FDD" w:rsidP="00B72D22">
      <w:pPr>
        <w:widowControl/>
        <w:jc w:val="center"/>
        <w:rPr>
          <w:rFonts w:ascii="FS Mencap" w:hAnsi="FS Mencap"/>
          <w:b/>
          <w:sz w:val="28"/>
        </w:rPr>
      </w:pPr>
      <w:r>
        <w:rPr>
          <w:rFonts w:ascii="FS Mencap" w:hAnsi="FS Mencap"/>
          <w:b/>
          <w:sz w:val="28"/>
        </w:rPr>
        <w:t>Please write clearly or type directly into the form</w:t>
      </w:r>
    </w:p>
    <w:p w14:paraId="0429E294" w14:textId="77777777" w:rsidR="00037989" w:rsidRDefault="00037989" w:rsidP="00E77242">
      <w:pPr>
        <w:widowControl/>
        <w:rPr>
          <w:rFonts w:ascii="FS Mencap" w:hAnsi="FS Mencap"/>
        </w:rPr>
      </w:pPr>
    </w:p>
    <w:p w14:paraId="55E5F120" w14:textId="77777777" w:rsidR="00445FDA" w:rsidRDefault="00445FDA" w:rsidP="00E77242">
      <w:pPr>
        <w:widowControl/>
        <w:rPr>
          <w:rFonts w:ascii="FS Mencap" w:hAnsi="FS Mencap"/>
        </w:rPr>
      </w:pPr>
    </w:p>
    <w:p w14:paraId="71603CA7" w14:textId="77777777" w:rsidR="00445FDA" w:rsidRPr="00745B35" w:rsidRDefault="00445FDA" w:rsidP="00E77242">
      <w:pPr>
        <w:widowControl/>
        <w:rPr>
          <w:rFonts w:ascii="FS Mencap" w:hAnsi="FS Mencap"/>
        </w:rPr>
      </w:pPr>
    </w:p>
    <w:tbl>
      <w:tblPr>
        <w:tblW w:w="10631" w:type="dxa"/>
        <w:tblInd w:w="250" w:type="dxa"/>
        <w:tblLayout w:type="fixed"/>
        <w:tblLook w:val="0000" w:firstRow="0" w:lastRow="0" w:firstColumn="0" w:lastColumn="0" w:noHBand="0" w:noVBand="0"/>
      </w:tblPr>
      <w:tblGrid>
        <w:gridCol w:w="10631"/>
      </w:tblGrid>
      <w:tr w:rsidR="00445FDA" w:rsidRPr="00745B35" w14:paraId="21208B3F" w14:textId="77777777" w:rsidTr="00B41680">
        <w:tc>
          <w:tcPr>
            <w:tcW w:w="10631" w:type="dxa"/>
            <w:tcBorders>
              <w:top w:val="single" w:sz="6" w:space="0" w:color="auto"/>
              <w:left w:val="single" w:sz="6" w:space="0" w:color="auto"/>
              <w:right w:val="single" w:sz="6" w:space="0" w:color="auto"/>
            </w:tcBorders>
            <w:shd w:val="clear" w:color="auto" w:fill="auto"/>
          </w:tcPr>
          <w:p w14:paraId="1403BF51" w14:textId="77777777" w:rsidR="00445FDA" w:rsidRDefault="00445FDA" w:rsidP="00445FDA">
            <w:pPr>
              <w:widowControl/>
              <w:rPr>
                <w:rFonts w:ascii="FS Mencap" w:hAnsi="FS Mencap"/>
                <w:color w:val="000000"/>
                <w:sz w:val="28"/>
              </w:rPr>
            </w:pPr>
            <w:r w:rsidRPr="002633C8">
              <w:rPr>
                <w:rFonts w:ascii="FS Mencap" w:hAnsi="FS Mencap"/>
                <w:b/>
                <w:color w:val="000000"/>
                <w:sz w:val="28"/>
              </w:rPr>
              <w:t>Position applied for:</w:t>
            </w:r>
            <w:r>
              <w:rPr>
                <w:rFonts w:ascii="FS Mencap" w:hAnsi="FS Mencap"/>
                <w:color w:val="000000"/>
                <w:sz w:val="28"/>
              </w:rPr>
              <w:t xml:space="preserve">   </w:t>
            </w:r>
          </w:p>
          <w:p w14:paraId="6ECF4896" w14:textId="77777777" w:rsidR="00445FDA" w:rsidRPr="002633C8" w:rsidRDefault="00445FDA" w:rsidP="00445FDA">
            <w:pPr>
              <w:widowControl/>
              <w:rPr>
                <w:rFonts w:ascii="FS Mencap" w:hAnsi="FS Mencap"/>
                <w:b/>
                <w:color w:val="000000"/>
                <w:sz w:val="28"/>
              </w:rPr>
            </w:pPr>
          </w:p>
        </w:tc>
      </w:tr>
      <w:tr w:rsidR="00445FDA" w:rsidRPr="00745B35" w14:paraId="3FE03D8B" w14:textId="77777777" w:rsidTr="00B41680">
        <w:tc>
          <w:tcPr>
            <w:tcW w:w="10631" w:type="dxa"/>
            <w:tcBorders>
              <w:top w:val="single" w:sz="6" w:space="0" w:color="auto"/>
              <w:left w:val="single" w:sz="6" w:space="0" w:color="auto"/>
              <w:bottom w:val="single" w:sz="6" w:space="0" w:color="auto"/>
              <w:right w:val="single" w:sz="6" w:space="0" w:color="auto"/>
            </w:tcBorders>
            <w:shd w:val="clear" w:color="auto" w:fill="auto"/>
          </w:tcPr>
          <w:p w14:paraId="788AA0F6" w14:textId="77777777" w:rsidR="00445FDA" w:rsidRDefault="00445FDA" w:rsidP="00B83C42">
            <w:pPr>
              <w:widowControl/>
              <w:rPr>
                <w:rFonts w:ascii="FS Mencap" w:hAnsi="FS Mencap"/>
                <w:b/>
                <w:color w:val="000000"/>
                <w:sz w:val="28"/>
              </w:rPr>
            </w:pPr>
            <w:r>
              <w:rPr>
                <w:rFonts w:ascii="FS Mencap" w:hAnsi="FS Mencap"/>
                <w:b/>
                <w:color w:val="000000"/>
                <w:sz w:val="28"/>
              </w:rPr>
              <w:t xml:space="preserve">How did you hear about the </w:t>
            </w:r>
            <w:proofErr w:type="gramStart"/>
            <w:r>
              <w:rPr>
                <w:rFonts w:ascii="FS Mencap" w:hAnsi="FS Mencap"/>
                <w:b/>
                <w:color w:val="000000"/>
                <w:sz w:val="28"/>
              </w:rPr>
              <w:t>Vacancy:</w:t>
            </w:r>
            <w:proofErr w:type="gramEnd"/>
            <w:r>
              <w:rPr>
                <w:rFonts w:ascii="FS Mencap" w:hAnsi="FS Mencap"/>
                <w:b/>
                <w:color w:val="000000"/>
                <w:sz w:val="28"/>
              </w:rPr>
              <w:t xml:space="preserve">   </w:t>
            </w:r>
          </w:p>
          <w:p w14:paraId="794DFC98" w14:textId="77777777" w:rsidR="00445FDA" w:rsidRPr="002633C8" w:rsidRDefault="00445FDA" w:rsidP="00B83C42">
            <w:pPr>
              <w:widowControl/>
              <w:rPr>
                <w:rFonts w:ascii="FS Mencap" w:hAnsi="FS Mencap"/>
                <w:b/>
                <w:color w:val="000000"/>
                <w:sz w:val="28"/>
              </w:rPr>
            </w:pPr>
          </w:p>
        </w:tc>
      </w:tr>
      <w:tr w:rsidR="00CA33C2" w:rsidRPr="00745B35" w14:paraId="2BD2E078"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Borders>
              <w:top w:val="single" w:sz="6" w:space="0" w:color="auto"/>
            </w:tcBorders>
            <w:shd w:val="solid" w:color="C0C0C0" w:fill="C0C0C0"/>
          </w:tcPr>
          <w:p w14:paraId="18A5CDBF" w14:textId="77777777" w:rsidR="00CA33C2" w:rsidRPr="00555214" w:rsidRDefault="00CA33C2" w:rsidP="00555214">
            <w:pPr>
              <w:pStyle w:val="ListParagraph"/>
              <w:widowControl/>
              <w:numPr>
                <w:ilvl w:val="0"/>
                <w:numId w:val="5"/>
              </w:numPr>
              <w:ind w:left="0" w:firstLine="23"/>
              <w:rPr>
                <w:rFonts w:ascii="FS Mencap" w:hAnsi="FS Mencap"/>
                <w:sz w:val="24"/>
              </w:rPr>
            </w:pPr>
            <w:r w:rsidRPr="00555214">
              <w:rPr>
                <w:rFonts w:ascii="FS Mencap" w:hAnsi="FS Mencap"/>
                <w:b/>
                <w:sz w:val="24"/>
              </w:rPr>
              <w:t>PERSONAL DETAILS</w:t>
            </w:r>
          </w:p>
        </w:tc>
      </w:tr>
      <w:tr w:rsidR="00CA33C2" w:rsidRPr="00745B35" w14:paraId="4EB106AD"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Borders>
              <w:top w:val="nil"/>
            </w:tcBorders>
          </w:tcPr>
          <w:p w14:paraId="53FA2B64" w14:textId="77777777" w:rsidR="00CA33C2" w:rsidRPr="00745B35" w:rsidRDefault="00CA33C2">
            <w:pPr>
              <w:widowControl/>
              <w:rPr>
                <w:rFonts w:ascii="FS Mencap" w:hAnsi="FS Mencap"/>
                <w:b/>
                <w:sz w:val="24"/>
              </w:rPr>
            </w:pPr>
            <w:r w:rsidRPr="006606DC">
              <w:rPr>
                <w:rFonts w:ascii="FS Mencap" w:hAnsi="FS Mencap"/>
                <w:sz w:val="24"/>
              </w:rPr>
              <w:t>Title:</w:t>
            </w:r>
            <w:r w:rsidRPr="00745B35">
              <w:rPr>
                <w:rFonts w:ascii="FS Mencap" w:hAnsi="FS Mencap"/>
                <w:b/>
                <w:sz w:val="24"/>
              </w:rPr>
              <w:t xml:space="preserve">  </w:t>
            </w:r>
            <w:r w:rsidR="006606DC">
              <w:rPr>
                <w:rFonts w:ascii="FS Mencap" w:hAnsi="FS Mencap"/>
                <w:b/>
                <w:sz w:val="24"/>
              </w:rPr>
              <w:t xml:space="preserve"> </w:t>
            </w:r>
            <w:bookmarkStart w:id="1" w:name="Title"/>
            <w:r w:rsidR="00234ED6">
              <w:rPr>
                <w:rFonts w:ascii="FS Mencap" w:hAnsi="FS Mencap"/>
                <w:b/>
                <w:sz w:val="24"/>
              </w:rPr>
              <w:fldChar w:fldCharType="begin">
                <w:ffData>
                  <w:name w:val="Title"/>
                  <w:enabled/>
                  <w:calcOnExit w:val="0"/>
                  <w:ddList>
                    <w:listEntry w:val="                           "/>
                    <w:listEntry w:val="Mr"/>
                    <w:listEntry w:val="Mrs"/>
                    <w:listEntry w:val="Miss"/>
                    <w:listEntry w:val="Ms"/>
                    <w:listEntry w:val="Rev"/>
                    <w:listEntry w:val="Dr"/>
                    <w:listEntry w:val="Other"/>
                  </w:ddList>
                </w:ffData>
              </w:fldChar>
            </w:r>
            <w:r w:rsidR="00234ED6">
              <w:rPr>
                <w:rFonts w:ascii="FS Mencap" w:hAnsi="FS Mencap"/>
                <w:b/>
                <w:sz w:val="24"/>
              </w:rPr>
              <w:instrText xml:space="preserve"> FORMDROPDOWN </w:instrText>
            </w:r>
            <w:r w:rsidR="00177C63">
              <w:rPr>
                <w:rFonts w:ascii="FS Mencap" w:hAnsi="FS Mencap"/>
                <w:b/>
                <w:sz w:val="24"/>
              </w:rPr>
            </w:r>
            <w:r w:rsidR="00177C63">
              <w:rPr>
                <w:rFonts w:ascii="FS Mencap" w:hAnsi="FS Mencap"/>
                <w:b/>
                <w:sz w:val="24"/>
              </w:rPr>
              <w:fldChar w:fldCharType="separate"/>
            </w:r>
            <w:r w:rsidR="00234ED6">
              <w:rPr>
                <w:rFonts w:ascii="FS Mencap" w:hAnsi="FS Mencap"/>
                <w:b/>
                <w:sz w:val="24"/>
              </w:rPr>
              <w:fldChar w:fldCharType="end"/>
            </w:r>
            <w:bookmarkEnd w:id="1"/>
            <w:r w:rsidR="006606DC">
              <w:rPr>
                <w:rFonts w:ascii="FS Mencap" w:hAnsi="FS Mencap"/>
                <w:b/>
                <w:sz w:val="24"/>
              </w:rPr>
              <w:t xml:space="preserve">  </w:t>
            </w:r>
            <w:r w:rsidRPr="00745B35">
              <w:rPr>
                <w:rFonts w:ascii="FS Mencap" w:hAnsi="FS Mencap"/>
                <w:b/>
                <w:sz w:val="24"/>
              </w:rPr>
              <w:t xml:space="preserve">   </w:t>
            </w:r>
            <w:r w:rsidRPr="006606DC">
              <w:rPr>
                <w:rFonts w:ascii="FS Mencap" w:hAnsi="FS Mencap"/>
                <w:sz w:val="24"/>
              </w:rPr>
              <w:t>Surname:</w:t>
            </w:r>
            <w:r w:rsidRPr="00745B35">
              <w:rPr>
                <w:rFonts w:ascii="FS Mencap" w:hAnsi="FS Mencap"/>
                <w:b/>
                <w:sz w:val="24"/>
              </w:rPr>
              <w:t xml:space="preserve">  </w:t>
            </w:r>
            <w:bookmarkStart w:id="2" w:name="Surname"/>
            <w:r w:rsidR="00BB4166">
              <w:rPr>
                <w:rFonts w:ascii="FS Mencap" w:hAnsi="FS Mencap"/>
                <w:b/>
                <w:sz w:val="24"/>
              </w:rPr>
              <w:fldChar w:fldCharType="begin">
                <w:ffData>
                  <w:name w:val="Surname"/>
                  <w:enabled/>
                  <w:calcOnExit/>
                  <w:textInput>
                    <w:maxLength w:val="35"/>
                  </w:textInput>
                </w:ffData>
              </w:fldChar>
            </w:r>
            <w:r w:rsidR="00BB4166">
              <w:rPr>
                <w:rFonts w:ascii="FS Mencap" w:hAnsi="FS Mencap"/>
                <w:b/>
                <w:sz w:val="24"/>
              </w:rPr>
              <w:instrText xml:space="preserve"> FORMTEXT </w:instrText>
            </w:r>
            <w:r w:rsidR="00BB4166">
              <w:rPr>
                <w:rFonts w:ascii="FS Mencap" w:hAnsi="FS Mencap"/>
                <w:b/>
                <w:sz w:val="24"/>
              </w:rPr>
            </w:r>
            <w:r w:rsidR="00BB4166">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BB4166">
              <w:rPr>
                <w:rFonts w:ascii="FS Mencap" w:hAnsi="FS Mencap"/>
                <w:b/>
                <w:sz w:val="24"/>
              </w:rPr>
              <w:fldChar w:fldCharType="end"/>
            </w:r>
            <w:bookmarkEnd w:id="2"/>
          </w:p>
          <w:p w14:paraId="3F5F8653" w14:textId="77777777" w:rsidR="00CA33C2" w:rsidRPr="002633C8" w:rsidRDefault="00CA33C2">
            <w:pPr>
              <w:widowControl/>
              <w:rPr>
                <w:rFonts w:ascii="FS Mencap" w:hAnsi="FS Mencap"/>
                <w:b/>
                <w:sz w:val="16"/>
                <w:szCs w:val="16"/>
              </w:rPr>
            </w:pPr>
          </w:p>
        </w:tc>
      </w:tr>
      <w:tr w:rsidR="00CA33C2" w:rsidRPr="00745B35" w14:paraId="22BF0E9B"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Pr>
          <w:p w14:paraId="785A0398" w14:textId="77777777" w:rsidR="00CA33C2" w:rsidRDefault="00CA33C2">
            <w:pPr>
              <w:widowControl/>
              <w:rPr>
                <w:rFonts w:ascii="FS Mencap" w:hAnsi="FS Mencap"/>
                <w:b/>
                <w:sz w:val="24"/>
              </w:rPr>
            </w:pPr>
            <w:r w:rsidRPr="006606DC">
              <w:rPr>
                <w:rFonts w:ascii="FS Mencap" w:hAnsi="FS Mencap"/>
                <w:sz w:val="24"/>
              </w:rPr>
              <w:t>First name</w:t>
            </w:r>
            <w:r w:rsidR="006606DC" w:rsidRPr="006606DC">
              <w:rPr>
                <w:rFonts w:ascii="FS Mencap" w:hAnsi="FS Mencap"/>
                <w:sz w:val="24"/>
              </w:rPr>
              <w:t>(s)</w:t>
            </w:r>
            <w:r w:rsidRPr="006606DC">
              <w:rPr>
                <w:rFonts w:ascii="FS Mencap" w:hAnsi="FS Mencap"/>
                <w:sz w:val="24"/>
              </w:rPr>
              <w:t xml:space="preserve">: </w:t>
            </w:r>
            <w:bookmarkStart w:id="3" w:name="firstname"/>
            <w:r w:rsidR="00BB4166">
              <w:rPr>
                <w:rFonts w:ascii="FS Mencap" w:hAnsi="FS Mencap"/>
                <w:b/>
                <w:sz w:val="24"/>
              </w:rPr>
              <w:fldChar w:fldCharType="begin">
                <w:ffData>
                  <w:name w:val="firstname"/>
                  <w:enabled/>
                  <w:calcOnExit/>
                  <w:textInput>
                    <w:maxLength w:val="50"/>
                  </w:textInput>
                </w:ffData>
              </w:fldChar>
            </w:r>
            <w:r w:rsidR="00BB4166">
              <w:rPr>
                <w:rFonts w:ascii="FS Mencap" w:hAnsi="FS Mencap"/>
                <w:b/>
                <w:sz w:val="24"/>
              </w:rPr>
              <w:instrText xml:space="preserve"> FORMTEXT </w:instrText>
            </w:r>
            <w:r w:rsidR="00BB4166">
              <w:rPr>
                <w:rFonts w:ascii="FS Mencap" w:hAnsi="FS Mencap"/>
                <w:b/>
                <w:sz w:val="24"/>
              </w:rPr>
            </w:r>
            <w:r w:rsidR="00BB4166">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BB4166">
              <w:rPr>
                <w:rFonts w:ascii="FS Mencap" w:hAnsi="FS Mencap"/>
                <w:b/>
                <w:sz w:val="24"/>
              </w:rPr>
              <w:fldChar w:fldCharType="end"/>
            </w:r>
            <w:bookmarkEnd w:id="3"/>
          </w:p>
          <w:p w14:paraId="3048DBE0" w14:textId="77777777" w:rsidR="000F0349" w:rsidRPr="002633C8" w:rsidRDefault="000F0349">
            <w:pPr>
              <w:widowControl/>
              <w:rPr>
                <w:rFonts w:ascii="FS Mencap" w:hAnsi="FS Mencap"/>
                <w:sz w:val="16"/>
                <w:szCs w:val="16"/>
              </w:rPr>
            </w:pPr>
          </w:p>
          <w:p w14:paraId="7627EB60" w14:textId="77777777" w:rsidR="00CA33C2" w:rsidRPr="006606DC" w:rsidRDefault="00CA33C2">
            <w:pPr>
              <w:widowControl/>
              <w:rPr>
                <w:rFonts w:ascii="FS Mencap" w:hAnsi="FS Mencap"/>
                <w:sz w:val="24"/>
              </w:rPr>
            </w:pPr>
            <w:r w:rsidRPr="006606DC">
              <w:rPr>
                <w:rFonts w:ascii="FS Mencap" w:hAnsi="FS Mencap"/>
                <w:sz w:val="24"/>
              </w:rPr>
              <w:t>Have you ever been known by any other names?                                   Y</w:t>
            </w:r>
            <w:r w:rsidR="002025C2" w:rsidRPr="006606DC">
              <w:rPr>
                <w:rFonts w:ascii="FS Mencap" w:hAnsi="FS Mencap"/>
                <w:sz w:val="24"/>
              </w:rPr>
              <w:t>ES</w:t>
            </w:r>
            <w:bookmarkStart w:id="4" w:name="othername_yes"/>
            <w:r w:rsidR="006606DC">
              <w:rPr>
                <w:rFonts w:ascii="FS Mencap" w:hAnsi="FS Mencap"/>
                <w:sz w:val="24"/>
              </w:rPr>
              <w:fldChar w:fldCharType="begin">
                <w:ffData>
                  <w:name w:val="othername_yes"/>
                  <w:enabled/>
                  <w:calcOnExit w:val="0"/>
                  <w:checkBox>
                    <w:sizeAuto/>
                    <w:default w:val="0"/>
                    <w:checked w:val="0"/>
                  </w:checkBox>
                </w:ffData>
              </w:fldChar>
            </w:r>
            <w:r w:rsidR="006606D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6606DC">
              <w:rPr>
                <w:rFonts w:ascii="FS Mencap" w:hAnsi="FS Mencap"/>
                <w:sz w:val="24"/>
              </w:rPr>
              <w:fldChar w:fldCharType="end"/>
            </w:r>
            <w:bookmarkEnd w:id="4"/>
            <w:r w:rsidR="00746456" w:rsidRPr="006606DC">
              <w:rPr>
                <w:rFonts w:ascii="FS Mencap" w:hAnsi="FS Mencap"/>
                <w:sz w:val="24"/>
              </w:rPr>
              <w:t xml:space="preserve"> </w:t>
            </w:r>
            <w:r w:rsidRPr="006606DC">
              <w:rPr>
                <w:rFonts w:ascii="FS Mencap" w:hAnsi="FS Mencap"/>
                <w:sz w:val="24"/>
              </w:rPr>
              <w:t>/</w:t>
            </w:r>
            <w:r w:rsidR="00746456" w:rsidRPr="006606DC">
              <w:rPr>
                <w:rFonts w:ascii="FS Mencap" w:hAnsi="FS Mencap"/>
                <w:sz w:val="24"/>
              </w:rPr>
              <w:t xml:space="preserve"> </w:t>
            </w:r>
            <w:r w:rsidRPr="006606DC">
              <w:rPr>
                <w:rFonts w:ascii="FS Mencap" w:hAnsi="FS Mencap"/>
                <w:sz w:val="24"/>
              </w:rPr>
              <w:t>N</w:t>
            </w:r>
            <w:r w:rsidR="002025C2" w:rsidRPr="006606DC">
              <w:rPr>
                <w:rFonts w:ascii="FS Mencap" w:hAnsi="FS Mencap"/>
                <w:sz w:val="24"/>
              </w:rPr>
              <w:t>O</w:t>
            </w:r>
            <w:r w:rsidRPr="006606DC">
              <w:rPr>
                <w:rFonts w:ascii="FS Mencap" w:hAnsi="FS Mencap"/>
                <w:sz w:val="24"/>
              </w:rPr>
              <w:t xml:space="preserve"> </w:t>
            </w:r>
            <w:bookmarkStart w:id="5" w:name="othername_no"/>
            <w:r w:rsidR="006606DC">
              <w:rPr>
                <w:rFonts w:ascii="FS Mencap" w:hAnsi="FS Mencap"/>
                <w:sz w:val="24"/>
              </w:rPr>
              <w:fldChar w:fldCharType="begin">
                <w:ffData>
                  <w:name w:val="othername_no"/>
                  <w:enabled/>
                  <w:calcOnExit w:val="0"/>
                  <w:checkBox>
                    <w:sizeAuto/>
                    <w:default w:val="0"/>
                  </w:checkBox>
                </w:ffData>
              </w:fldChar>
            </w:r>
            <w:r w:rsidR="006606D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6606DC">
              <w:rPr>
                <w:rFonts w:ascii="FS Mencap" w:hAnsi="FS Mencap"/>
                <w:sz w:val="24"/>
              </w:rPr>
              <w:fldChar w:fldCharType="end"/>
            </w:r>
            <w:bookmarkEnd w:id="5"/>
          </w:p>
          <w:p w14:paraId="747DBB42" w14:textId="77777777" w:rsidR="00CA33C2" w:rsidRPr="006606DC" w:rsidRDefault="00CA33C2">
            <w:pPr>
              <w:widowControl/>
              <w:rPr>
                <w:rFonts w:ascii="FS Mencap" w:hAnsi="FS Mencap"/>
                <w:sz w:val="24"/>
              </w:rPr>
            </w:pPr>
            <w:r w:rsidRPr="006606DC">
              <w:rPr>
                <w:rFonts w:ascii="FS Mencap" w:hAnsi="FS Mencap"/>
                <w:sz w:val="24"/>
              </w:rPr>
              <w:t>If you answered yes please give details:</w:t>
            </w:r>
            <w:bookmarkStart w:id="6" w:name="Othername_detail"/>
            <w:r w:rsidR="006606DC" w:rsidRPr="00234ED6">
              <w:rPr>
                <w:rFonts w:ascii="FS Mencap" w:hAnsi="FS Mencap"/>
                <w:b/>
                <w:sz w:val="24"/>
              </w:rPr>
              <w:fldChar w:fldCharType="begin">
                <w:ffData>
                  <w:name w:val="Othername_detail"/>
                  <w:enabled/>
                  <w:calcOnExit w:val="0"/>
                  <w:textInput>
                    <w:maxLength w:val="50"/>
                  </w:textInput>
                </w:ffData>
              </w:fldChar>
            </w:r>
            <w:r w:rsidR="006606DC" w:rsidRPr="00234ED6">
              <w:rPr>
                <w:rFonts w:ascii="FS Mencap" w:hAnsi="FS Mencap"/>
                <w:b/>
                <w:sz w:val="24"/>
              </w:rPr>
              <w:instrText xml:space="preserve"> FORMTEXT </w:instrText>
            </w:r>
            <w:r w:rsidR="006606DC" w:rsidRPr="00234ED6">
              <w:rPr>
                <w:rFonts w:ascii="FS Mencap" w:hAnsi="FS Mencap"/>
                <w:b/>
                <w:sz w:val="24"/>
              </w:rPr>
            </w:r>
            <w:r w:rsidR="006606DC" w:rsidRPr="00234ED6">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6606DC" w:rsidRPr="00234ED6">
              <w:rPr>
                <w:rFonts w:ascii="FS Mencap" w:hAnsi="FS Mencap"/>
                <w:b/>
                <w:sz w:val="24"/>
              </w:rPr>
              <w:fldChar w:fldCharType="end"/>
            </w:r>
            <w:bookmarkEnd w:id="6"/>
          </w:p>
          <w:p w14:paraId="1685B6B5" w14:textId="77777777" w:rsidR="00CA33C2" w:rsidRPr="00745B35" w:rsidRDefault="00CA33C2">
            <w:pPr>
              <w:widowControl/>
              <w:rPr>
                <w:rFonts w:ascii="FS Mencap" w:hAnsi="FS Mencap"/>
                <w:b/>
                <w:sz w:val="24"/>
              </w:rPr>
            </w:pPr>
          </w:p>
        </w:tc>
      </w:tr>
      <w:tr w:rsidR="00CA33C2" w:rsidRPr="00745B35" w14:paraId="446FC583"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Pr>
          <w:p w14:paraId="16A0036A" w14:textId="77777777" w:rsidR="00CA33C2" w:rsidRPr="00745B35" w:rsidRDefault="00CA33C2">
            <w:pPr>
              <w:widowControl/>
              <w:rPr>
                <w:rFonts w:ascii="FS Mencap" w:hAnsi="FS Mencap"/>
                <w:b/>
                <w:sz w:val="24"/>
              </w:rPr>
            </w:pPr>
            <w:r w:rsidRPr="006606DC">
              <w:rPr>
                <w:rFonts w:ascii="FS Mencap" w:hAnsi="FS Mencap"/>
                <w:sz w:val="24"/>
              </w:rPr>
              <w:t>Address:</w:t>
            </w:r>
            <w:bookmarkStart w:id="7" w:name="Address_1"/>
            <w:r w:rsidR="006606DC">
              <w:rPr>
                <w:rFonts w:ascii="FS Mencap" w:hAnsi="FS Mencap"/>
                <w:b/>
                <w:sz w:val="24"/>
              </w:rPr>
              <w:fldChar w:fldCharType="begin">
                <w:ffData>
                  <w:name w:val="Address_1"/>
                  <w:enabled/>
                  <w:calcOnExit w:val="0"/>
                  <w:textInput>
                    <w:maxLength w:val="50"/>
                  </w:textInput>
                </w:ffData>
              </w:fldChar>
            </w:r>
            <w:r w:rsidR="006606DC">
              <w:rPr>
                <w:rFonts w:ascii="FS Mencap" w:hAnsi="FS Mencap"/>
                <w:b/>
                <w:sz w:val="24"/>
              </w:rPr>
              <w:instrText xml:space="preserve"> FORMTEXT </w:instrText>
            </w:r>
            <w:r w:rsidR="006606DC">
              <w:rPr>
                <w:rFonts w:ascii="FS Mencap" w:hAnsi="FS Mencap"/>
                <w:b/>
                <w:sz w:val="24"/>
              </w:rPr>
            </w:r>
            <w:r w:rsidR="006606DC">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6606DC">
              <w:rPr>
                <w:rFonts w:ascii="FS Mencap" w:hAnsi="FS Mencap"/>
                <w:b/>
                <w:sz w:val="24"/>
              </w:rPr>
              <w:fldChar w:fldCharType="end"/>
            </w:r>
            <w:bookmarkEnd w:id="7"/>
          </w:p>
          <w:p w14:paraId="13AFA857" w14:textId="77777777" w:rsidR="002633C8" w:rsidRDefault="002633C8" w:rsidP="00AC1635">
            <w:pPr>
              <w:widowControl/>
              <w:tabs>
                <w:tab w:val="left" w:pos="5704"/>
              </w:tabs>
              <w:rPr>
                <w:rFonts w:ascii="FS Mencap" w:hAnsi="FS Mencap"/>
                <w:sz w:val="24"/>
              </w:rPr>
            </w:pPr>
          </w:p>
          <w:p w14:paraId="54D9D93C" w14:textId="77777777" w:rsidR="00CA33C2" w:rsidRPr="00745B35" w:rsidRDefault="00CA33C2" w:rsidP="00AC1635">
            <w:pPr>
              <w:widowControl/>
              <w:tabs>
                <w:tab w:val="left" w:pos="5704"/>
              </w:tabs>
              <w:rPr>
                <w:rFonts w:ascii="FS Mencap" w:hAnsi="FS Mencap"/>
                <w:b/>
                <w:sz w:val="24"/>
              </w:rPr>
            </w:pPr>
            <w:r w:rsidRPr="006606DC">
              <w:rPr>
                <w:rFonts w:ascii="FS Mencap" w:hAnsi="FS Mencap"/>
                <w:sz w:val="24"/>
              </w:rPr>
              <w:t>Post code:</w:t>
            </w:r>
            <w:r w:rsidR="006606DC">
              <w:rPr>
                <w:rFonts w:ascii="FS Mencap" w:hAnsi="FS Mencap"/>
                <w:b/>
                <w:sz w:val="24"/>
              </w:rPr>
              <w:t xml:space="preserve"> </w:t>
            </w:r>
            <w:bookmarkStart w:id="8" w:name="Postcode"/>
            <w:r w:rsidR="006606DC" w:rsidRPr="00910CDF">
              <w:rPr>
                <w:rFonts w:ascii="FS Mencap" w:hAnsi="FS Mencap"/>
                <w:b/>
                <w:sz w:val="24"/>
              </w:rPr>
              <w:fldChar w:fldCharType="begin">
                <w:ffData>
                  <w:name w:val="Postcode"/>
                  <w:enabled/>
                  <w:calcOnExit w:val="0"/>
                  <w:textInput/>
                </w:ffData>
              </w:fldChar>
            </w:r>
            <w:r w:rsidR="006606DC" w:rsidRPr="00910CDF">
              <w:rPr>
                <w:rFonts w:ascii="FS Mencap" w:hAnsi="FS Mencap"/>
                <w:b/>
                <w:sz w:val="24"/>
              </w:rPr>
              <w:instrText xml:space="preserve"> FORMTEXT </w:instrText>
            </w:r>
            <w:r w:rsidR="006606DC" w:rsidRPr="00910CDF">
              <w:rPr>
                <w:rFonts w:ascii="FS Mencap" w:hAnsi="FS Mencap"/>
                <w:b/>
                <w:sz w:val="24"/>
              </w:rPr>
            </w:r>
            <w:r w:rsidR="006606DC" w:rsidRPr="00910CDF">
              <w:rPr>
                <w:rFonts w:ascii="FS Mencap" w:hAnsi="FS Mencap"/>
                <w:b/>
                <w:sz w:val="24"/>
              </w:rPr>
              <w:fldChar w:fldCharType="separate"/>
            </w:r>
            <w:r w:rsidR="00AC1635">
              <w:rPr>
                <w:rFonts w:ascii="Cambria Math" w:hAnsi="Cambria Math" w:cs="Cambria Math"/>
                <w:b/>
                <w:noProof/>
                <w:sz w:val="24"/>
              </w:rPr>
              <w:t> </w:t>
            </w:r>
            <w:r w:rsidR="00AC1635">
              <w:rPr>
                <w:rFonts w:ascii="Cambria Math" w:hAnsi="Cambria Math" w:cs="Cambria Math"/>
                <w:b/>
                <w:noProof/>
                <w:sz w:val="24"/>
              </w:rPr>
              <w:t> </w:t>
            </w:r>
            <w:r w:rsidR="00AC1635">
              <w:rPr>
                <w:rFonts w:ascii="Cambria Math" w:hAnsi="Cambria Math" w:cs="Cambria Math"/>
                <w:b/>
                <w:noProof/>
                <w:sz w:val="24"/>
              </w:rPr>
              <w:t> </w:t>
            </w:r>
            <w:r w:rsidR="00AC1635">
              <w:rPr>
                <w:rFonts w:ascii="Cambria Math" w:hAnsi="Cambria Math" w:cs="Cambria Math"/>
                <w:b/>
                <w:noProof/>
                <w:sz w:val="24"/>
              </w:rPr>
              <w:t> </w:t>
            </w:r>
            <w:r w:rsidR="00AC1635">
              <w:rPr>
                <w:rFonts w:ascii="Cambria Math" w:hAnsi="Cambria Math" w:cs="Cambria Math"/>
                <w:b/>
                <w:noProof/>
                <w:sz w:val="24"/>
              </w:rPr>
              <w:t> </w:t>
            </w:r>
            <w:r w:rsidR="006606DC" w:rsidRPr="00910CDF">
              <w:rPr>
                <w:rFonts w:ascii="FS Mencap" w:hAnsi="FS Mencap"/>
                <w:b/>
                <w:sz w:val="24"/>
              </w:rPr>
              <w:fldChar w:fldCharType="end"/>
            </w:r>
            <w:bookmarkEnd w:id="8"/>
          </w:p>
        </w:tc>
      </w:tr>
      <w:tr w:rsidR="00CA33C2" w:rsidRPr="00745B35" w14:paraId="346D2348"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78"/>
        </w:trPr>
        <w:tc>
          <w:tcPr>
            <w:tcW w:w="10631" w:type="dxa"/>
          </w:tcPr>
          <w:p w14:paraId="0EF90FF4" w14:textId="77777777" w:rsidR="00CA33C2" w:rsidRPr="00745B35" w:rsidRDefault="00CA33C2" w:rsidP="00840E7D">
            <w:pPr>
              <w:widowControl/>
              <w:tabs>
                <w:tab w:val="left" w:pos="2845"/>
              </w:tabs>
              <w:rPr>
                <w:rFonts w:ascii="FS Mencap" w:hAnsi="FS Mencap"/>
                <w:b/>
                <w:sz w:val="24"/>
              </w:rPr>
            </w:pPr>
            <w:r w:rsidRPr="006606DC">
              <w:rPr>
                <w:rFonts w:ascii="FS Mencap" w:hAnsi="FS Mencap"/>
                <w:sz w:val="24"/>
              </w:rPr>
              <w:t>Contact details:</w:t>
            </w:r>
            <w:r w:rsidR="00840E7D">
              <w:rPr>
                <w:rFonts w:ascii="FS Mencap" w:hAnsi="FS Mencap"/>
                <w:sz w:val="24"/>
              </w:rPr>
              <w:t xml:space="preserve">        </w:t>
            </w:r>
            <w:r w:rsidRPr="006606DC">
              <w:rPr>
                <w:rFonts w:ascii="FS Mencap" w:hAnsi="FS Mencap"/>
                <w:sz w:val="24"/>
              </w:rPr>
              <w:t>Home telephone:</w:t>
            </w:r>
            <w:r w:rsidR="00234ED6">
              <w:rPr>
                <w:rFonts w:ascii="FS Mencap" w:hAnsi="FS Mencap"/>
                <w:sz w:val="24"/>
              </w:rPr>
              <w:t xml:space="preserve"> </w:t>
            </w:r>
            <w:r w:rsidR="00AC1635">
              <w:rPr>
                <w:rFonts w:ascii="FS Mencap" w:hAnsi="FS Mencap"/>
                <w:sz w:val="24"/>
              </w:rPr>
              <w:t xml:space="preserve"> </w:t>
            </w:r>
            <w:r w:rsidRPr="00745B35">
              <w:rPr>
                <w:rFonts w:ascii="FS Mencap" w:hAnsi="FS Mencap"/>
                <w:b/>
                <w:sz w:val="24"/>
              </w:rPr>
              <w:t xml:space="preserve"> </w:t>
            </w:r>
            <w:bookmarkStart w:id="9" w:name="home_phone"/>
            <w:r w:rsidR="00840E7D">
              <w:rPr>
                <w:rFonts w:ascii="FS Mencap" w:hAnsi="FS Mencap"/>
                <w:b/>
                <w:sz w:val="24"/>
              </w:rPr>
              <w:fldChar w:fldCharType="begin">
                <w:ffData>
                  <w:name w:val="home_phone"/>
                  <w:enabled/>
                  <w:calcOnExit w:val="0"/>
                  <w:textInput>
                    <w:type w:val="number"/>
                    <w:maxLength w:val="12"/>
                  </w:textInput>
                </w:ffData>
              </w:fldChar>
            </w:r>
            <w:r w:rsidR="00840E7D">
              <w:rPr>
                <w:rFonts w:ascii="FS Mencap" w:hAnsi="FS Mencap"/>
                <w:b/>
                <w:sz w:val="24"/>
              </w:rPr>
              <w:instrText xml:space="preserve"> FORMTEXT </w:instrText>
            </w:r>
            <w:r w:rsidR="00840E7D">
              <w:rPr>
                <w:rFonts w:ascii="FS Mencap" w:hAnsi="FS Mencap"/>
                <w:b/>
                <w:sz w:val="24"/>
              </w:rPr>
            </w:r>
            <w:r w:rsidR="00840E7D">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840E7D">
              <w:rPr>
                <w:rFonts w:ascii="FS Mencap" w:hAnsi="FS Mencap"/>
                <w:b/>
                <w:sz w:val="24"/>
              </w:rPr>
              <w:fldChar w:fldCharType="end"/>
            </w:r>
            <w:bookmarkEnd w:id="9"/>
          </w:p>
          <w:p w14:paraId="03E5C38F" w14:textId="77777777" w:rsidR="00CA33C2" w:rsidRPr="00840E7D" w:rsidRDefault="00CA33C2">
            <w:pPr>
              <w:widowControl/>
              <w:rPr>
                <w:rFonts w:ascii="FS Mencap" w:hAnsi="FS Mencap"/>
                <w:sz w:val="24"/>
              </w:rPr>
            </w:pPr>
            <w:r w:rsidRPr="00745B35">
              <w:rPr>
                <w:rFonts w:ascii="FS Mencap" w:hAnsi="FS Mencap"/>
                <w:b/>
                <w:sz w:val="24"/>
              </w:rPr>
              <w:t xml:space="preserve">                                    </w:t>
            </w:r>
            <w:r w:rsidRPr="00840E7D">
              <w:rPr>
                <w:rFonts w:ascii="FS Mencap" w:hAnsi="FS Mencap"/>
                <w:sz w:val="24"/>
              </w:rPr>
              <w:t>Mobile telephone:</w:t>
            </w:r>
            <w:r w:rsidR="00AC1635">
              <w:rPr>
                <w:rFonts w:ascii="FS Mencap" w:hAnsi="FS Mencap"/>
                <w:sz w:val="24"/>
              </w:rPr>
              <w:t xml:space="preserve"> </w:t>
            </w:r>
            <w:r w:rsidRPr="00840E7D">
              <w:rPr>
                <w:rFonts w:ascii="FS Mencap" w:hAnsi="FS Mencap"/>
                <w:sz w:val="24"/>
              </w:rPr>
              <w:t xml:space="preserve"> </w:t>
            </w:r>
            <w:bookmarkStart w:id="10" w:name="Mob_phone"/>
            <w:r w:rsidR="00840E7D" w:rsidRPr="00234ED6">
              <w:rPr>
                <w:rFonts w:ascii="FS Mencap" w:hAnsi="FS Mencap"/>
                <w:b/>
                <w:sz w:val="24"/>
              </w:rPr>
              <w:fldChar w:fldCharType="begin">
                <w:ffData>
                  <w:name w:val="Mob_phone"/>
                  <w:enabled/>
                  <w:calcOnExit w:val="0"/>
                  <w:textInput>
                    <w:type w:val="number"/>
                    <w:maxLength w:val="12"/>
                  </w:textInput>
                </w:ffData>
              </w:fldChar>
            </w:r>
            <w:r w:rsidR="00840E7D" w:rsidRPr="00234ED6">
              <w:rPr>
                <w:rFonts w:ascii="FS Mencap" w:hAnsi="FS Mencap"/>
                <w:b/>
                <w:sz w:val="24"/>
              </w:rPr>
              <w:instrText xml:space="preserve"> FORMTEXT </w:instrText>
            </w:r>
            <w:r w:rsidR="00840E7D" w:rsidRPr="00234ED6">
              <w:rPr>
                <w:rFonts w:ascii="FS Mencap" w:hAnsi="FS Mencap"/>
                <w:b/>
                <w:sz w:val="24"/>
              </w:rPr>
            </w:r>
            <w:r w:rsidR="00840E7D" w:rsidRPr="00234ED6">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840E7D" w:rsidRPr="00234ED6">
              <w:rPr>
                <w:rFonts w:ascii="FS Mencap" w:hAnsi="FS Mencap"/>
                <w:b/>
                <w:sz w:val="24"/>
              </w:rPr>
              <w:fldChar w:fldCharType="end"/>
            </w:r>
            <w:bookmarkEnd w:id="10"/>
          </w:p>
          <w:p w14:paraId="208BF61B" w14:textId="77777777" w:rsidR="00CA33C2" w:rsidRPr="00840E7D" w:rsidRDefault="00CA33C2" w:rsidP="00AC1635">
            <w:pPr>
              <w:widowControl/>
              <w:rPr>
                <w:rFonts w:ascii="FS Mencap" w:hAnsi="FS Mencap"/>
                <w:sz w:val="24"/>
              </w:rPr>
            </w:pPr>
            <w:r w:rsidRPr="00745B35">
              <w:rPr>
                <w:rFonts w:ascii="FS Mencap" w:hAnsi="FS Mencap"/>
                <w:b/>
                <w:sz w:val="24"/>
              </w:rPr>
              <w:t xml:space="preserve">                                    </w:t>
            </w:r>
            <w:r w:rsidRPr="00840E7D">
              <w:rPr>
                <w:rFonts w:ascii="FS Mencap" w:hAnsi="FS Mencap"/>
                <w:sz w:val="24"/>
              </w:rPr>
              <w:t>E-mail address:</w:t>
            </w:r>
            <w:r w:rsidR="00234ED6">
              <w:rPr>
                <w:rFonts w:ascii="FS Mencap" w:hAnsi="FS Mencap"/>
                <w:sz w:val="24"/>
              </w:rPr>
              <w:t xml:space="preserve">     </w:t>
            </w:r>
            <w:r w:rsidR="00840E7D">
              <w:rPr>
                <w:rFonts w:ascii="FS Mencap" w:hAnsi="FS Mencap"/>
                <w:sz w:val="24"/>
              </w:rPr>
              <w:t xml:space="preserve"> </w:t>
            </w:r>
            <w:bookmarkStart w:id="11" w:name="email"/>
            <w:r w:rsidR="00840E7D" w:rsidRPr="00234ED6">
              <w:rPr>
                <w:rFonts w:ascii="FS Mencap" w:hAnsi="FS Mencap"/>
                <w:b/>
                <w:sz w:val="24"/>
              </w:rPr>
              <w:fldChar w:fldCharType="begin">
                <w:ffData>
                  <w:name w:val="email"/>
                  <w:enabled/>
                  <w:calcOnExit w:val="0"/>
                  <w:textInput/>
                </w:ffData>
              </w:fldChar>
            </w:r>
            <w:r w:rsidR="00840E7D" w:rsidRPr="00234ED6">
              <w:rPr>
                <w:rFonts w:ascii="FS Mencap" w:hAnsi="FS Mencap"/>
                <w:b/>
                <w:sz w:val="24"/>
              </w:rPr>
              <w:instrText xml:space="preserve"> FORMTEXT </w:instrText>
            </w:r>
            <w:r w:rsidR="00840E7D" w:rsidRPr="00234ED6">
              <w:rPr>
                <w:rFonts w:ascii="FS Mencap" w:hAnsi="FS Mencap"/>
                <w:b/>
                <w:sz w:val="24"/>
              </w:rPr>
            </w:r>
            <w:r w:rsidR="00840E7D" w:rsidRPr="00234ED6">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840E7D" w:rsidRPr="00234ED6">
              <w:rPr>
                <w:rFonts w:ascii="FS Mencap" w:hAnsi="FS Mencap"/>
                <w:b/>
                <w:sz w:val="24"/>
              </w:rPr>
              <w:fldChar w:fldCharType="end"/>
            </w:r>
            <w:bookmarkEnd w:id="11"/>
          </w:p>
        </w:tc>
      </w:tr>
      <w:tr w:rsidR="00CA33C2" w:rsidRPr="00745B35" w14:paraId="69083208"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19"/>
        </w:trPr>
        <w:tc>
          <w:tcPr>
            <w:tcW w:w="10631" w:type="dxa"/>
          </w:tcPr>
          <w:tbl>
            <w:tblPr>
              <w:tblpPr w:leftFromText="181" w:rightFromText="181" w:topFromText="284" w:vertAnchor="text" w:horzAnchor="page" w:tblpX="3868" w:tblpY="36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567"/>
              <w:gridCol w:w="567"/>
              <w:gridCol w:w="567"/>
              <w:gridCol w:w="567"/>
              <w:gridCol w:w="567"/>
              <w:gridCol w:w="567"/>
              <w:gridCol w:w="567"/>
              <w:gridCol w:w="567"/>
            </w:tblGrid>
            <w:tr w:rsidR="00840E7D" w:rsidRPr="002538DF" w14:paraId="42946945" w14:textId="77777777" w:rsidTr="002538DF">
              <w:trPr>
                <w:trHeight w:val="413"/>
              </w:trPr>
              <w:tc>
                <w:tcPr>
                  <w:tcW w:w="567" w:type="dxa"/>
                  <w:vAlign w:val="center"/>
                </w:tcPr>
                <w:bookmarkStart w:id="12" w:name="NI1"/>
                <w:p w14:paraId="59EF40D8"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1"/>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2"/>
                </w:p>
              </w:tc>
              <w:bookmarkStart w:id="13" w:name="NI2"/>
              <w:tc>
                <w:tcPr>
                  <w:tcW w:w="567" w:type="dxa"/>
                  <w:vAlign w:val="center"/>
                </w:tcPr>
                <w:p w14:paraId="4A978771"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2"/>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3"/>
                </w:p>
              </w:tc>
              <w:bookmarkStart w:id="14" w:name="NI3"/>
              <w:tc>
                <w:tcPr>
                  <w:tcW w:w="567" w:type="dxa"/>
                  <w:vAlign w:val="center"/>
                </w:tcPr>
                <w:p w14:paraId="3233E640"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3"/>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4"/>
                </w:p>
              </w:tc>
              <w:bookmarkStart w:id="15" w:name="NI4"/>
              <w:tc>
                <w:tcPr>
                  <w:tcW w:w="567" w:type="dxa"/>
                  <w:vAlign w:val="center"/>
                </w:tcPr>
                <w:p w14:paraId="0C14E3D2"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4"/>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5"/>
                </w:p>
              </w:tc>
              <w:tc>
                <w:tcPr>
                  <w:tcW w:w="567" w:type="dxa"/>
                  <w:vAlign w:val="center"/>
                </w:tcPr>
                <w:p w14:paraId="1874961B"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5"/>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p>
              </w:tc>
              <w:bookmarkStart w:id="16" w:name="NI5"/>
              <w:tc>
                <w:tcPr>
                  <w:tcW w:w="567" w:type="dxa"/>
                  <w:vAlign w:val="center"/>
                </w:tcPr>
                <w:p w14:paraId="4BAF40BB"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5"/>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6"/>
                </w:p>
              </w:tc>
              <w:bookmarkStart w:id="17" w:name="NI6"/>
              <w:tc>
                <w:tcPr>
                  <w:tcW w:w="567" w:type="dxa"/>
                  <w:vAlign w:val="center"/>
                </w:tcPr>
                <w:p w14:paraId="1D53253F"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6"/>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7"/>
                </w:p>
              </w:tc>
              <w:bookmarkStart w:id="18" w:name="NI7"/>
              <w:tc>
                <w:tcPr>
                  <w:tcW w:w="567" w:type="dxa"/>
                  <w:vAlign w:val="center"/>
                </w:tcPr>
                <w:p w14:paraId="19C8972A"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7"/>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8"/>
                </w:p>
              </w:tc>
              <w:bookmarkStart w:id="19" w:name="NI9"/>
              <w:tc>
                <w:tcPr>
                  <w:tcW w:w="567" w:type="dxa"/>
                  <w:vAlign w:val="center"/>
                </w:tcPr>
                <w:p w14:paraId="3F5BDF5B" w14:textId="777777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9"/>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9"/>
                </w:p>
              </w:tc>
            </w:tr>
          </w:tbl>
          <w:p w14:paraId="52975348" w14:textId="77777777" w:rsidR="00CA33C2" w:rsidRPr="00745B35" w:rsidRDefault="00CA33C2">
            <w:pPr>
              <w:widowControl/>
              <w:rPr>
                <w:rFonts w:ascii="FS Mencap" w:hAnsi="FS Mencap"/>
                <w:b/>
                <w:sz w:val="24"/>
              </w:rPr>
            </w:pPr>
          </w:p>
          <w:p w14:paraId="1262DB7C" w14:textId="77777777" w:rsidR="00840E7D" w:rsidRPr="00745B35" w:rsidRDefault="00CA33C2">
            <w:pPr>
              <w:widowControl/>
              <w:rPr>
                <w:rFonts w:ascii="FS Mencap" w:hAnsi="FS Mencap"/>
                <w:b/>
                <w:sz w:val="24"/>
              </w:rPr>
            </w:pPr>
            <w:r w:rsidRPr="00840E7D">
              <w:rPr>
                <w:rFonts w:ascii="FS Mencap" w:hAnsi="FS Mencap"/>
                <w:sz w:val="24"/>
              </w:rPr>
              <w:t xml:space="preserve">National Insurance </w:t>
            </w:r>
            <w:proofErr w:type="gramStart"/>
            <w:r w:rsidRPr="00840E7D">
              <w:rPr>
                <w:rFonts w:ascii="FS Mencap" w:hAnsi="FS Mencap"/>
                <w:sz w:val="24"/>
              </w:rPr>
              <w:t>No</w:t>
            </w:r>
            <w:r w:rsidRPr="00745B35">
              <w:rPr>
                <w:rFonts w:ascii="FS Mencap" w:hAnsi="FS Mencap"/>
                <w:b/>
                <w:sz w:val="24"/>
              </w:rPr>
              <w:t>. :</w:t>
            </w:r>
            <w:proofErr w:type="gramEnd"/>
            <w:r w:rsidRPr="00745B35">
              <w:rPr>
                <w:rFonts w:ascii="FS Mencap" w:hAnsi="FS Mencap"/>
                <w:b/>
                <w:sz w:val="24"/>
              </w:rPr>
              <w:t xml:space="preserve"> </w:t>
            </w:r>
            <w:r w:rsidR="00840E7D">
              <w:rPr>
                <w:rFonts w:ascii="FS Mencap" w:hAnsi="FS Mencap"/>
                <w:b/>
                <w:sz w:val="24"/>
              </w:rPr>
              <w:t xml:space="preserve"> </w:t>
            </w:r>
          </w:p>
          <w:p w14:paraId="758ACDDB" w14:textId="77777777" w:rsidR="00CA33C2" w:rsidRPr="00745B35" w:rsidRDefault="00CA33C2">
            <w:pPr>
              <w:widowControl/>
              <w:rPr>
                <w:rFonts w:ascii="FS Mencap" w:hAnsi="FS Mencap"/>
                <w:b/>
                <w:sz w:val="24"/>
              </w:rPr>
            </w:pPr>
          </w:p>
        </w:tc>
      </w:tr>
      <w:tr w:rsidR="00CA33C2" w:rsidRPr="00745B35" w14:paraId="0556553A"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78"/>
        </w:trPr>
        <w:tc>
          <w:tcPr>
            <w:tcW w:w="10631" w:type="dxa"/>
          </w:tcPr>
          <w:p w14:paraId="7A745743" w14:textId="77777777" w:rsidR="00E77242" w:rsidRPr="002633C8" w:rsidRDefault="00E77242">
            <w:pPr>
              <w:widowControl/>
              <w:rPr>
                <w:rFonts w:ascii="FS Mencap" w:hAnsi="FS Mencap"/>
                <w:b/>
                <w:sz w:val="16"/>
                <w:szCs w:val="16"/>
              </w:rPr>
            </w:pPr>
          </w:p>
          <w:p w14:paraId="5C4496EE" w14:textId="77777777" w:rsidR="002025C2" w:rsidRPr="00745B35" w:rsidRDefault="00AF4F26">
            <w:pPr>
              <w:widowControl/>
              <w:jc w:val="both"/>
              <w:rPr>
                <w:rFonts w:ascii="FS Mencap" w:hAnsi="FS Mencap"/>
                <w:sz w:val="24"/>
              </w:rPr>
            </w:pPr>
            <w:r w:rsidRPr="00745B35">
              <w:rPr>
                <w:rFonts w:ascii="FS Mencap" w:hAnsi="FS Mencap"/>
                <w:sz w:val="24"/>
              </w:rPr>
              <w:t xml:space="preserve">Eligibility to work in the </w:t>
            </w:r>
            <w:smartTag w:uri="urn:schemas-microsoft-com:office:smarttags" w:element="country-region">
              <w:r w:rsidRPr="00745B35">
                <w:rPr>
                  <w:rFonts w:ascii="FS Mencap" w:hAnsi="FS Mencap"/>
                  <w:sz w:val="24"/>
                </w:rPr>
                <w:t>UK</w:t>
              </w:r>
            </w:smartTag>
            <w:r w:rsidRPr="00745B35">
              <w:rPr>
                <w:rFonts w:ascii="FS Mencap" w:hAnsi="FS Mencap"/>
                <w:sz w:val="24"/>
              </w:rPr>
              <w:t xml:space="preserve"> (Watford Mencap undertake rigorous checking of </w:t>
            </w:r>
            <w:proofErr w:type="gramStart"/>
            <w:r w:rsidRPr="00745B35">
              <w:rPr>
                <w:rFonts w:ascii="FS Mencap" w:hAnsi="FS Mencap"/>
                <w:sz w:val="24"/>
              </w:rPr>
              <w:t>applicants</w:t>
            </w:r>
            <w:proofErr w:type="gramEnd"/>
            <w:r w:rsidRPr="00745B35">
              <w:rPr>
                <w:rFonts w:ascii="FS Mencap" w:hAnsi="FS Mencap"/>
                <w:sz w:val="24"/>
              </w:rPr>
              <w:t xml:space="preserve"> eligibility to work in the </w:t>
            </w:r>
            <w:smartTag w:uri="urn:schemas-microsoft-com:office:smarttags" w:element="place">
              <w:smartTag w:uri="urn:schemas-microsoft-com:office:smarttags" w:element="country-region">
                <w:r w:rsidRPr="00745B35">
                  <w:rPr>
                    <w:rFonts w:ascii="FS Mencap" w:hAnsi="FS Mencap"/>
                    <w:sz w:val="24"/>
                  </w:rPr>
                  <w:t>UK</w:t>
                </w:r>
              </w:smartTag>
            </w:smartTag>
            <w:r w:rsidRPr="00745B35">
              <w:rPr>
                <w:rFonts w:ascii="FS Mencap" w:hAnsi="FS Mencap"/>
                <w:sz w:val="24"/>
              </w:rPr>
              <w:t>)</w:t>
            </w:r>
          </w:p>
          <w:p w14:paraId="4E5F1063" w14:textId="77777777" w:rsidR="002025C2" w:rsidRPr="00745B35" w:rsidRDefault="002025C2">
            <w:pPr>
              <w:widowControl/>
              <w:jc w:val="both"/>
              <w:rPr>
                <w:rFonts w:ascii="FS Mencap" w:hAnsi="FS Mencap"/>
                <w:b/>
                <w:sz w:val="24"/>
              </w:rPr>
            </w:pPr>
            <w:r w:rsidRPr="00745B35">
              <w:rPr>
                <w:rFonts w:ascii="FS Mencap" w:hAnsi="FS Mencap"/>
                <w:sz w:val="24"/>
              </w:rPr>
              <w:t xml:space="preserve">Do you require a work permit or visa to work legally in the </w:t>
            </w:r>
            <w:smartTag w:uri="urn:schemas-microsoft-com:office:smarttags" w:element="place">
              <w:smartTag w:uri="urn:schemas-microsoft-com:office:smarttags" w:element="country-region">
                <w:r w:rsidRPr="00745B35">
                  <w:rPr>
                    <w:rFonts w:ascii="FS Mencap" w:hAnsi="FS Mencap"/>
                    <w:sz w:val="24"/>
                  </w:rPr>
                  <w:t>U.K.</w:t>
                </w:r>
              </w:smartTag>
            </w:smartTag>
            <w:r w:rsidRPr="00745B35">
              <w:rPr>
                <w:rFonts w:ascii="FS Mencap" w:hAnsi="FS Mencap"/>
                <w:sz w:val="24"/>
              </w:rPr>
              <w:t xml:space="preserve">?                       </w:t>
            </w:r>
            <w:r w:rsidRPr="00745B35">
              <w:rPr>
                <w:rFonts w:ascii="FS Mencap" w:hAnsi="FS Mencap"/>
                <w:b/>
                <w:sz w:val="24"/>
              </w:rPr>
              <w:t>YES</w:t>
            </w:r>
            <w:r w:rsidR="00746456" w:rsidRPr="00745B35">
              <w:rPr>
                <w:rFonts w:ascii="FS Mencap" w:hAnsi="FS Mencap"/>
                <w:b/>
                <w:sz w:val="24"/>
              </w:rPr>
              <w:t xml:space="preserve"> </w:t>
            </w:r>
            <w:bookmarkStart w:id="20" w:name="RighttoworkY"/>
            <w:r w:rsidR="00D91F58">
              <w:rPr>
                <w:rFonts w:ascii="FS Mencap" w:hAnsi="FS Mencap"/>
                <w:b/>
                <w:sz w:val="24"/>
              </w:rPr>
              <w:fldChar w:fldCharType="begin">
                <w:ffData>
                  <w:name w:val="RighttoworkY"/>
                  <w:enabled/>
                  <w:calcOnExit w:val="0"/>
                  <w:checkBox>
                    <w:sizeAuto/>
                    <w:default w:val="0"/>
                    <w:checked w:val="0"/>
                  </w:checkBox>
                </w:ffData>
              </w:fldChar>
            </w:r>
            <w:r w:rsidR="00D91F58">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D91F58">
              <w:rPr>
                <w:rFonts w:ascii="FS Mencap" w:hAnsi="FS Mencap"/>
                <w:b/>
                <w:sz w:val="24"/>
              </w:rPr>
              <w:fldChar w:fldCharType="end"/>
            </w:r>
            <w:bookmarkEnd w:id="20"/>
            <w:r w:rsidRPr="00745B35">
              <w:rPr>
                <w:rFonts w:ascii="FS Mencap" w:hAnsi="FS Mencap"/>
                <w:b/>
                <w:sz w:val="24"/>
              </w:rPr>
              <w:t>/</w:t>
            </w:r>
            <w:r w:rsidR="00746456" w:rsidRPr="00745B35">
              <w:rPr>
                <w:rFonts w:ascii="FS Mencap" w:hAnsi="FS Mencap"/>
                <w:b/>
                <w:sz w:val="24"/>
              </w:rPr>
              <w:t xml:space="preserve"> </w:t>
            </w:r>
            <w:r w:rsidRPr="00745B35">
              <w:rPr>
                <w:rFonts w:ascii="FS Mencap" w:hAnsi="FS Mencap"/>
                <w:b/>
                <w:sz w:val="24"/>
              </w:rPr>
              <w:t>NO</w:t>
            </w:r>
            <w:bookmarkStart w:id="21" w:name="RighttoworkNo"/>
            <w:r w:rsidR="00D91F58">
              <w:rPr>
                <w:rFonts w:ascii="FS Mencap" w:hAnsi="FS Mencap"/>
                <w:b/>
                <w:sz w:val="24"/>
              </w:rPr>
              <w:fldChar w:fldCharType="begin">
                <w:ffData>
                  <w:name w:val="RighttoworkNo"/>
                  <w:enabled/>
                  <w:calcOnExit w:val="0"/>
                  <w:checkBox>
                    <w:sizeAuto/>
                    <w:default w:val="0"/>
                    <w:checked w:val="0"/>
                  </w:checkBox>
                </w:ffData>
              </w:fldChar>
            </w:r>
            <w:r w:rsidR="00D91F58">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D91F58">
              <w:rPr>
                <w:rFonts w:ascii="FS Mencap" w:hAnsi="FS Mencap"/>
                <w:b/>
                <w:sz w:val="24"/>
              </w:rPr>
              <w:fldChar w:fldCharType="end"/>
            </w:r>
            <w:bookmarkEnd w:id="21"/>
          </w:p>
          <w:p w14:paraId="30047D55" w14:textId="77777777" w:rsidR="00D56C88" w:rsidRPr="00745B35" w:rsidRDefault="00D56C88">
            <w:pPr>
              <w:widowControl/>
              <w:jc w:val="both"/>
              <w:rPr>
                <w:rFonts w:ascii="FS Mencap" w:hAnsi="FS Mencap"/>
                <w:sz w:val="24"/>
              </w:rPr>
            </w:pPr>
          </w:p>
          <w:p w14:paraId="3748F7C7" w14:textId="77777777" w:rsidR="00427129" w:rsidRPr="00745B35" w:rsidRDefault="002025C2">
            <w:pPr>
              <w:widowControl/>
              <w:jc w:val="both"/>
              <w:rPr>
                <w:rFonts w:ascii="FS Mencap" w:hAnsi="FS Mencap"/>
                <w:sz w:val="24"/>
              </w:rPr>
            </w:pPr>
            <w:r w:rsidRPr="00745B35">
              <w:rPr>
                <w:rFonts w:ascii="FS Mencap" w:hAnsi="FS Mencap"/>
                <w:sz w:val="24"/>
              </w:rPr>
              <w:t>If you are offered a job you will be required to provide proof of your identity</w:t>
            </w:r>
            <w:r w:rsidR="00D56C88" w:rsidRPr="00745B35">
              <w:rPr>
                <w:rFonts w:ascii="FS Mencap" w:hAnsi="FS Mencap"/>
                <w:sz w:val="24"/>
              </w:rPr>
              <w:t xml:space="preserve"> and right to work.</w:t>
            </w:r>
          </w:p>
        </w:tc>
      </w:tr>
    </w:tbl>
    <w:p w14:paraId="5C1053EE" w14:textId="77777777" w:rsidR="00745B35" w:rsidRPr="00745B35" w:rsidRDefault="00745B35">
      <w:pPr>
        <w:rPr>
          <w:rFonts w:ascii="FS Mencap" w:hAnsi="FS Mencap"/>
        </w:rPr>
      </w:pPr>
    </w:p>
    <w:tbl>
      <w:tblPr>
        <w:tblW w:w="10631"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48"/>
        <w:gridCol w:w="3981"/>
        <w:gridCol w:w="2602"/>
      </w:tblGrid>
      <w:tr w:rsidR="00555214" w:rsidRPr="00555214" w14:paraId="7636EECD" w14:textId="77777777" w:rsidTr="00B41680">
        <w:tc>
          <w:tcPr>
            <w:tcW w:w="10631" w:type="dxa"/>
            <w:gridSpan w:val="3"/>
            <w:shd w:val="clear" w:color="C0C0C0" w:fill="C0C0C0"/>
          </w:tcPr>
          <w:p w14:paraId="7970C4B3" w14:textId="77777777" w:rsidR="00CA33C2" w:rsidRPr="00555214" w:rsidRDefault="00CA33C2" w:rsidP="00555214">
            <w:pPr>
              <w:pStyle w:val="ListParagraph"/>
              <w:widowControl/>
              <w:numPr>
                <w:ilvl w:val="0"/>
                <w:numId w:val="5"/>
              </w:numPr>
              <w:shd w:val="clear" w:color="auto" w:fill="C0C0C0"/>
              <w:ind w:left="34" w:firstLine="23"/>
              <w:rPr>
                <w:rFonts w:ascii="FS Mencap" w:hAnsi="FS Mencap"/>
                <w:b/>
                <w:sz w:val="24"/>
              </w:rPr>
            </w:pPr>
            <w:r w:rsidRPr="00555214">
              <w:rPr>
                <w:rFonts w:ascii="FS Mencap" w:hAnsi="FS Mencap"/>
                <w:b/>
                <w:sz w:val="28"/>
              </w:rPr>
              <w:t>QUALIFICATIONS</w:t>
            </w:r>
            <w:r w:rsidR="00B956DF" w:rsidRPr="00555214">
              <w:rPr>
                <w:rFonts w:ascii="FS Mencap" w:hAnsi="FS Mencap"/>
                <w:b/>
                <w:sz w:val="28"/>
              </w:rPr>
              <w:t>/TRAINING (Relevant to the role)</w:t>
            </w:r>
          </w:p>
        </w:tc>
      </w:tr>
      <w:tr w:rsidR="00CA33C2" w:rsidRPr="00745B35" w14:paraId="54CA6AAA" w14:textId="77777777" w:rsidTr="00B41680">
        <w:trPr>
          <w:trHeight w:val="271"/>
        </w:trPr>
        <w:tc>
          <w:tcPr>
            <w:tcW w:w="4048" w:type="dxa"/>
          </w:tcPr>
          <w:p w14:paraId="34741E57" w14:textId="77777777" w:rsidR="00CA33C2" w:rsidRPr="00745B35" w:rsidRDefault="00B956DF">
            <w:pPr>
              <w:widowControl/>
              <w:jc w:val="center"/>
              <w:rPr>
                <w:rFonts w:ascii="FS Mencap" w:hAnsi="FS Mencap"/>
                <w:sz w:val="24"/>
              </w:rPr>
            </w:pPr>
            <w:r>
              <w:rPr>
                <w:rFonts w:ascii="FS Mencap" w:hAnsi="FS Mencap"/>
                <w:sz w:val="24"/>
              </w:rPr>
              <w:t xml:space="preserve">Name </w:t>
            </w:r>
          </w:p>
        </w:tc>
        <w:tc>
          <w:tcPr>
            <w:tcW w:w="3981" w:type="dxa"/>
          </w:tcPr>
          <w:p w14:paraId="65BCD0C9" w14:textId="77777777" w:rsidR="00CA33C2" w:rsidRPr="00745B35" w:rsidRDefault="00CA33C2">
            <w:pPr>
              <w:pStyle w:val="Heading4"/>
              <w:widowControl/>
              <w:rPr>
                <w:rFonts w:ascii="FS Mencap" w:hAnsi="FS Mencap"/>
              </w:rPr>
            </w:pPr>
            <w:r w:rsidRPr="00745B35">
              <w:rPr>
                <w:rFonts w:ascii="FS Mencap" w:hAnsi="FS Mencap"/>
              </w:rPr>
              <w:t>Qualifications obtained</w:t>
            </w:r>
          </w:p>
        </w:tc>
        <w:tc>
          <w:tcPr>
            <w:tcW w:w="2602" w:type="dxa"/>
          </w:tcPr>
          <w:p w14:paraId="17A29F6A" w14:textId="77777777" w:rsidR="00CA33C2" w:rsidRPr="00745B35" w:rsidRDefault="00CA33C2">
            <w:pPr>
              <w:widowControl/>
              <w:jc w:val="center"/>
              <w:rPr>
                <w:rFonts w:ascii="FS Mencap" w:hAnsi="FS Mencap"/>
                <w:sz w:val="24"/>
              </w:rPr>
            </w:pPr>
            <w:r w:rsidRPr="00745B35">
              <w:rPr>
                <w:rFonts w:ascii="FS Mencap" w:hAnsi="FS Mencap"/>
                <w:sz w:val="24"/>
              </w:rPr>
              <w:t>Date obtained</w:t>
            </w:r>
          </w:p>
        </w:tc>
      </w:tr>
      <w:bookmarkStart w:id="22" w:name="Profqual1"/>
      <w:tr w:rsidR="00CA33C2" w:rsidRPr="00745B35" w14:paraId="1D1DC363" w14:textId="77777777" w:rsidTr="00B41680">
        <w:trPr>
          <w:trHeight w:val="3660"/>
        </w:trPr>
        <w:tc>
          <w:tcPr>
            <w:tcW w:w="4048" w:type="dxa"/>
          </w:tcPr>
          <w:p w14:paraId="746AEEB2" w14:textId="77777777" w:rsidR="00CA33C2" w:rsidRPr="00D91F58" w:rsidRDefault="00910CDF" w:rsidP="005A45B9">
            <w:pPr>
              <w:widowControl/>
              <w:rPr>
                <w:rFonts w:ascii="FS Mencap" w:hAnsi="FS Mencap"/>
                <w:b/>
                <w:sz w:val="24"/>
              </w:rPr>
            </w:pPr>
            <w:r>
              <w:rPr>
                <w:rFonts w:ascii="FS Mencap" w:hAnsi="FS Mencap"/>
                <w:b/>
                <w:sz w:val="24"/>
              </w:rPr>
              <w:fldChar w:fldCharType="begin">
                <w:ffData>
                  <w:name w:val="Profqual1"/>
                  <w:enabled/>
                  <w:calcOnExit w:val="0"/>
                  <w:textInput/>
                </w:ffData>
              </w:fldChar>
            </w:r>
            <w:r>
              <w:rPr>
                <w:rFonts w:ascii="FS Mencap" w:hAnsi="FS Mencap"/>
                <w:b/>
                <w:sz w:val="24"/>
              </w:rPr>
              <w:instrText xml:space="preserve"> FORMTEXT </w:instrText>
            </w:r>
            <w:r>
              <w:rPr>
                <w:rFonts w:ascii="FS Mencap" w:hAnsi="FS Mencap"/>
                <w:b/>
                <w:sz w:val="24"/>
              </w:rPr>
            </w:r>
            <w:r>
              <w:rPr>
                <w:rFonts w:ascii="FS Mencap" w:hAnsi="FS Mencap"/>
                <w:b/>
                <w:sz w:val="24"/>
              </w:rPr>
              <w:fldChar w:fldCharType="separate"/>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sz w:val="24"/>
              </w:rPr>
              <w:fldChar w:fldCharType="end"/>
            </w:r>
            <w:bookmarkEnd w:id="22"/>
          </w:p>
        </w:tc>
        <w:bookmarkStart w:id="23" w:name="Proqual2"/>
        <w:tc>
          <w:tcPr>
            <w:tcW w:w="3981" w:type="dxa"/>
          </w:tcPr>
          <w:p w14:paraId="455414EE" w14:textId="77777777" w:rsidR="00CA33C2" w:rsidRPr="00D91F58" w:rsidRDefault="00D91F58" w:rsidP="00AC1635">
            <w:pPr>
              <w:widowControl/>
              <w:rPr>
                <w:rFonts w:ascii="FS Mencap" w:hAnsi="FS Mencap"/>
                <w:b/>
                <w:sz w:val="24"/>
              </w:rPr>
            </w:pPr>
            <w:r>
              <w:rPr>
                <w:rFonts w:ascii="FS Mencap" w:hAnsi="FS Mencap"/>
                <w:b/>
                <w:sz w:val="24"/>
              </w:rPr>
              <w:fldChar w:fldCharType="begin">
                <w:ffData>
                  <w:name w:val="Proqual2"/>
                  <w:enabled/>
                  <w:calcOnExit w:val="0"/>
                  <w:textInput>
                    <w:maxLength w:val="60"/>
                  </w:textInput>
                </w:ffData>
              </w:fldChar>
            </w:r>
            <w:r>
              <w:rPr>
                <w:rFonts w:ascii="FS Mencap" w:hAnsi="FS Mencap"/>
                <w:b/>
                <w:sz w:val="24"/>
              </w:rPr>
              <w:instrText xml:space="preserve"> FORMTEXT </w:instrText>
            </w:r>
            <w:r>
              <w:rPr>
                <w:rFonts w:ascii="FS Mencap" w:hAnsi="FS Mencap"/>
                <w:b/>
                <w:sz w:val="24"/>
              </w:rPr>
            </w:r>
            <w:r>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Pr>
                <w:rFonts w:ascii="FS Mencap" w:hAnsi="FS Mencap"/>
                <w:b/>
                <w:sz w:val="24"/>
              </w:rPr>
              <w:fldChar w:fldCharType="end"/>
            </w:r>
            <w:bookmarkEnd w:id="23"/>
          </w:p>
        </w:tc>
        <w:bookmarkStart w:id="24" w:name="ProfQual3"/>
        <w:tc>
          <w:tcPr>
            <w:tcW w:w="2602" w:type="dxa"/>
          </w:tcPr>
          <w:p w14:paraId="45B3C873" w14:textId="77777777" w:rsidR="00CA33C2" w:rsidRPr="00745B35" w:rsidRDefault="00D91F58" w:rsidP="00AC1635">
            <w:pPr>
              <w:widowControl/>
              <w:rPr>
                <w:rFonts w:ascii="FS Mencap" w:hAnsi="FS Mencap"/>
                <w:sz w:val="24"/>
              </w:rPr>
            </w:pPr>
            <w:r>
              <w:rPr>
                <w:rFonts w:ascii="FS Mencap" w:hAnsi="FS Mencap"/>
                <w:sz w:val="24"/>
              </w:rPr>
              <w:fldChar w:fldCharType="begin">
                <w:ffData>
                  <w:name w:val="ProfQual3"/>
                  <w:enabled/>
                  <w:calcOnExit w:val="0"/>
                  <w:textInput/>
                </w:ffData>
              </w:fldChar>
            </w:r>
            <w:r>
              <w:rPr>
                <w:rFonts w:ascii="FS Mencap" w:hAnsi="FS Mencap"/>
                <w:sz w:val="24"/>
              </w:rPr>
              <w:instrText xml:space="preserve"> FORMTEXT </w:instrText>
            </w:r>
            <w:r>
              <w:rPr>
                <w:rFonts w:ascii="FS Mencap" w:hAnsi="FS Mencap"/>
                <w:sz w:val="24"/>
              </w:rPr>
            </w:r>
            <w:r>
              <w:rPr>
                <w:rFonts w:ascii="FS Mencap" w:hAnsi="FS Mencap"/>
                <w:sz w:val="24"/>
              </w:rPr>
              <w:fldChar w:fldCharType="separate"/>
            </w:r>
            <w:r w:rsidR="00AC1635">
              <w:rPr>
                <w:rFonts w:ascii="FS Mencap" w:hAnsi="FS Mencap"/>
                <w:noProof/>
                <w:sz w:val="24"/>
              </w:rPr>
              <w:t> </w:t>
            </w:r>
            <w:r w:rsidR="00AC1635">
              <w:rPr>
                <w:rFonts w:ascii="FS Mencap" w:hAnsi="FS Mencap"/>
                <w:noProof/>
                <w:sz w:val="24"/>
              </w:rPr>
              <w:t> </w:t>
            </w:r>
            <w:r w:rsidR="00AC1635">
              <w:rPr>
                <w:rFonts w:ascii="FS Mencap" w:hAnsi="FS Mencap"/>
                <w:noProof/>
                <w:sz w:val="24"/>
              </w:rPr>
              <w:t> </w:t>
            </w:r>
            <w:r w:rsidR="00AC1635">
              <w:rPr>
                <w:rFonts w:ascii="FS Mencap" w:hAnsi="FS Mencap"/>
                <w:noProof/>
                <w:sz w:val="24"/>
              </w:rPr>
              <w:t> </w:t>
            </w:r>
            <w:r w:rsidR="00AC1635">
              <w:rPr>
                <w:rFonts w:ascii="FS Mencap" w:hAnsi="FS Mencap"/>
                <w:noProof/>
                <w:sz w:val="24"/>
              </w:rPr>
              <w:t> </w:t>
            </w:r>
            <w:r>
              <w:rPr>
                <w:rFonts w:ascii="FS Mencap" w:hAnsi="FS Mencap"/>
                <w:sz w:val="24"/>
              </w:rPr>
              <w:fldChar w:fldCharType="end"/>
            </w:r>
            <w:bookmarkEnd w:id="24"/>
          </w:p>
        </w:tc>
      </w:tr>
      <w:tr w:rsidR="00B956DF" w:rsidRPr="00745B35" w14:paraId="1B9B8099" w14:textId="77777777" w:rsidTr="00B41680">
        <w:trPr>
          <w:cantSplit/>
        </w:trPr>
        <w:tc>
          <w:tcPr>
            <w:tcW w:w="10631" w:type="dxa"/>
            <w:gridSpan w:val="3"/>
          </w:tcPr>
          <w:p w14:paraId="19DD7E1D" w14:textId="77777777" w:rsidR="00B956DF" w:rsidRDefault="00B956DF" w:rsidP="00B956DF">
            <w:pPr>
              <w:widowControl/>
              <w:rPr>
                <w:rFonts w:ascii="FS Mencap" w:hAnsi="FS Mencap"/>
                <w:sz w:val="24"/>
              </w:rPr>
            </w:pPr>
            <w:r w:rsidRPr="00745B35">
              <w:rPr>
                <w:rFonts w:ascii="FS Mencap" w:hAnsi="FS Mencap"/>
                <w:sz w:val="24"/>
              </w:rPr>
              <w:lastRenderedPageBreak/>
              <w:t>Please give details of any academic courses you are studying at the moment:</w:t>
            </w:r>
          </w:p>
          <w:p w14:paraId="613BED82" w14:textId="77777777" w:rsidR="0095690D" w:rsidRDefault="0095690D" w:rsidP="00B956DF">
            <w:pPr>
              <w:widowControl/>
              <w:rPr>
                <w:rFonts w:ascii="FS Mencap" w:hAnsi="FS Mencap"/>
                <w:sz w:val="24"/>
              </w:rPr>
            </w:pPr>
          </w:p>
          <w:p w14:paraId="53137F4C" w14:textId="77777777" w:rsidR="0095690D" w:rsidRDefault="0095690D" w:rsidP="00B956DF">
            <w:pPr>
              <w:widowControl/>
              <w:rPr>
                <w:rFonts w:ascii="FS Mencap" w:hAnsi="FS Mencap"/>
                <w:sz w:val="24"/>
              </w:rPr>
            </w:pPr>
          </w:p>
          <w:p w14:paraId="2E07761B" w14:textId="77777777" w:rsidR="0095690D" w:rsidRDefault="0095690D" w:rsidP="00B956DF">
            <w:pPr>
              <w:widowControl/>
              <w:rPr>
                <w:rFonts w:ascii="FS Mencap" w:hAnsi="FS Mencap"/>
                <w:sz w:val="24"/>
              </w:rPr>
            </w:pPr>
          </w:p>
          <w:p w14:paraId="6F4AA812" w14:textId="77777777" w:rsidR="0095690D" w:rsidRPr="00745B35" w:rsidRDefault="0095690D" w:rsidP="00B956DF">
            <w:pPr>
              <w:widowControl/>
              <w:rPr>
                <w:rFonts w:ascii="FS Mencap" w:hAnsi="FS Mencap"/>
                <w:sz w:val="24"/>
              </w:rPr>
            </w:pPr>
          </w:p>
          <w:bookmarkStart w:id="25" w:name="Current_Courses"/>
          <w:p w14:paraId="1E1EB892" w14:textId="77777777" w:rsidR="00B956DF" w:rsidRPr="00745B35" w:rsidRDefault="00B956DF" w:rsidP="00B956DF">
            <w:pPr>
              <w:widowControl/>
              <w:rPr>
                <w:rFonts w:ascii="FS Mencap" w:hAnsi="FS Mencap"/>
                <w:sz w:val="24"/>
              </w:rPr>
            </w:pPr>
            <w:r w:rsidRPr="00D91F58">
              <w:rPr>
                <w:rFonts w:ascii="FS Mencap" w:hAnsi="FS Mencap"/>
                <w:b/>
                <w:sz w:val="24"/>
              </w:rPr>
              <w:fldChar w:fldCharType="begin">
                <w:ffData>
                  <w:name w:val="Current_Courses"/>
                  <w:enabled/>
                  <w:calcOnExit w:val="0"/>
                  <w:textInput/>
                </w:ffData>
              </w:fldChar>
            </w:r>
            <w:r w:rsidRPr="00D91F58">
              <w:rPr>
                <w:rFonts w:ascii="FS Mencap" w:hAnsi="FS Mencap"/>
                <w:b/>
                <w:sz w:val="24"/>
              </w:rPr>
              <w:instrText xml:space="preserve"> FORMTEXT </w:instrText>
            </w:r>
            <w:r w:rsidRPr="00D91F58">
              <w:rPr>
                <w:rFonts w:ascii="FS Mencap" w:hAnsi="FS Mencap"/>
                <w:b/>
                <w:sz w:val="24"/>
              </w:rPr>
            </w:r>
            <w:r w:rsidRPr="00D91F58">
              <w:rPr>
                <w:rFonts w:ascii="FS Mencap" w:hAnsi="FS Mencap"/>
                <w:b/>
                <w:sz w:val="24"/>
              </w:rPr>
              <w:fldChar w:fldCharType="separate"/>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sidRPr="00D91F58">
              <w:rPr>
                <w:rFonts w:ascii="FS Mencap" w:hAnsi="FS Mencap"/>
                <w:b/>
                <w:sz w:val="24"/>
              </w:rPr>
              <w:fldChar w:fldCharType="end"/>
            </w:r>
            <w:bookmarkEnd w:id="25"/>
          </w:p>
        </w:tc>
      </w:tr>
      <w:tr w:rsidR="00CA33C2" w:rsidRPr="00745B35" w14:paraId="10790A89" w14:textId="77777777" w:rsidTr="00B41680">
        <w:trPr>
          <w:cantSplit/>
        </w:trPr>
        <w:tc>
          <w:tcPr>
            <w:tcW w:w="10631" w:type="dxa"/>
            <w:gridSpan w:val="3"/>
          </w:tcPr>
          <w:p w14:paraId="37A132F7" w14:textId="77777777" w:rsidR="00CA33C2" w:rsidRPr="00745B35" w:rsidRDefault="00CA33C2">
            <w:pPr>
              <w:widowControl/>
              <w:rPr>
                <w:rFonts w:ascii="FS Mencap" w:hAnsi="FS Mencap"/>
                <w:sz w:val="24"/>
              </w:rPr>
            </w:pPr>
            <w:r w:rsidRPr="00745B35">
              <w:rPr>
                <w:rFonts w:ascii="FS Mencap" w:hAnsi="FS Mencap"/>
                <w:sz w:val="24"/>
              </w:rPr>
              <w:t>Please give details of current membership of any technical or professional bodies or offices held. State organisation, grade or membership, entry by examination or other, and date of entry.</w:t>
            </w:r>
          </w:p>
          <w:bookmarkStart w:id="26" w:name="Profbodies"/>
          <w:p w14:paraId="3E2D0F36" w14:textId="77777777" w:rsidR="00CA33C2" w:rsidRDefault="00D91F58" w:rsidP="00AC1635">
            <w:pPr>
              <w:widowControl/>
              <w:rPr>
                <w:rFonts w:ascii="FS Mencap" w:hAnsi="FS Mencap"/>
                <w:b/>
                <w:sz w:val="24"/>
              </w:rPr>
            </w:pPr>
            <w:r w:rsidRPr="00D91F58">
              <w:rPr>
                <w:rFonts w:ascii="FS Mencap" w:hAnsi="FS Mencap"/>
                <w:b/>
                <w:sz w:val="24"/>
              </w:rPr>
              <w:fldChar w:fldCharType="begin">
                <w:ffData>
                  <w:name w:val="Profbodies"/>
                  <w:enabled/>
                  <w:calcOnExit w:val="0"/>
                  <w:textInput/>
                </w:ffData>
              </w:fldChar>
            </w:r>
            <w:r w:rsidRPr="00D91F58">
              <w:rPr>
                <w:rFonts w:ascii="FS Mencap" w:hAnsi="FS Mencap"/>
                <w:b/>
                <w:sz w:val="24"/>
              </w:rPr>
              <w:instrText xml:space="preserve"> FORMTEXT </w:instrText>
            </w:r>
            <w:r w:rsidRPr="00D91F58">
              <w:rPr>
                <w:rFonts w:ascii="FS Mencap" w:hAnsi="FS Mencap"/>
                <w:b/>
                <w:sz w:val="24"/>
              </w:rPr>
            </w:r>
            <w:r w:rsidRPr="00D91F58">
              <w:rPr>
                <w:rFonts w:ascii="FS Mencap" w:hAnsi="FS Mencap"/>
                <w:b/>
                <w:sz w:val="24"/>
              </w:rPr>
              <w:fldChar w:fldCharType="separate"/>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00AC1635">
              <w:rPr>
                <w:rFonts w:ascii="FS Mencap" w:hAnsi="FS Mencap"/>
                <w:b/>
                <w:noProof/>
                <w:sz w:val="24"/>
              </w:rPr>
              <w:t> </w:t>
            </w:r>
            <w:r w:rsidRPr="00D91F58">
              <w:rPr>
                <w:rFonts w:ascii="FS Mencap" w:hAnsi="FS Mencap"/>
                <w:b/>
                <w:sz w:val="24"/>
              </w:rPr>
              <w:fldChar w:fldCharType="end"/>
            </w:r>
            <w:bookmarkEnd w:id="26"/>
          </w:p>
          <w:p w14:paraId="61AD7085" w14:textId="77777777" w:rsidR="0095690D" w:rsidRDefault="0095690D" w:rsidP="00AC1635">
            <w:pPr>
              <w:widowControl/>
              <w:rPr>
                <w:rFonts w:ascii="FS Mencap" w:hAnsi="FS Mencap"/>
                <w:b/>
                <w:sz w:val="24"/>
              </w:rPr>
            </w:pPr>
          </w:p>
          <w:p w14:paraId="55C2795A" w14:textId="77777777" w:rsidR="0095690D" w:rsidRDefault="0095690D" w:rsidP="00AC1635">
            <w:pPr>
              <w:widowControl/>
              <w:rPr>
                <w:rFonts w:ascii="FS Mencap" w:hAnsi="FS Mencap"/>
                <w:b/>
                <w:sz w:val="24"/>
              </w:rPr>
            </w:pPr>
          </w:p>
          <w:p w14:paraId="20B66623" w14:textId="77777777" w:rsidR="0095690D" w:rsidRPr="00D91F58" w:rsidRDefault="0095690D" w:rsidP="00AC1635">
            <w:pPr>
              <w:widowControl/>
              <w:rPr>
                <w:rFonts w:ascii="FS Mencap" w:hAnsi="FS Mencap"/>
                <w:b/>
                <w:sz w:val="24"/>
              </w:rPr>
            </w:pPr>
          </w:p>
        </w:tc>
      </w:tr>
    </w:tbl>
    <w:p w14:paraId="0E95D7A1" w14:textId="77777777" w:rsidR="00D91F58" w:rsidRDefault="00D91F58"/>
    <w:p w14:paraId="257DF543" w14:textId="77777777" w:rsidR="00B14C86" w:rsidRPr="00745B35" w:rsidRDefault="00B14C86">
      <w:pPr>
        <w:widowControl/>
        <w:rPr>
          <w:rFonts w:ascii="FS Mencap" w:hAnsi="FS Mencap"/>
          <w:sz w:val="24"/>
        </w:rPr>
      </w:pPr>
    </w:p>
    <w:p w14:paraId="6C36C089" w14:textId="77777777" w:rsidR="000C2E17" w:rsidRPr="000C2E17" w:rsidRDefault="000C2E17" w:rsidP="000C2E17">
      <w:pPr>
        <w:rPr>
          <w:vanish/>
        </w:rPr>
      </w:pPr>
    </w:p>
    <w:tbl>
      <w:tblPr>
        <w:tblW w:w="10631"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34"/>
        <w:gridCol w:w="3544"/>
        <w:gridCol w:w="1984"/>
        <w:gridCol w:w="1560"/>
        <w:gridCol w:w="2409"/>
      </w:tblGrid>
      <w:tr w:rsidR="00555214" w:rsidRPr="00555214" w14:paraId="12F32F89" w14:textId="77777777" w:rsidTr="00B41680">
        <w:tc>
          <w:tcPr>
            <w:tcW w:w="10631" w:type="dxa"/>
            <w:gridSpan w:val="5"/>
            <w:shd w:val="clear" w:color="C0C0C0" w:fill="C0C0C0"/>
          </w:tcPr>
          <w:p w14:paraId="0B8546A0" w14:textId="77777777" w:rsidR="00555214" w:rsidRPr="00555214" w:rsidRDefault="00CB7D8A" w:rsidP="00555214">
            <w:pPr>
              <w:pStyle w:val="ListParagraph"/>
              <w:widowControl/>
              <w:numPr>
                <w:ilvl w:val="0"/>
                <w:numId w:val="5"/>
              </w:numPr>
              <w:shd w:val="clear" w:color="auto" w:fill="C0C0C0"/>
              <w:ind w:left="34" w:firstLine="23"/>
              <w:jc w:val="both"/>
              <w:rPr>
                <w:rFonts w:ascii="FS Mencap" w:hAnsi="FS Mencap"/>
                <w:sz w:val="24"/>
              </w:rPr>
            </w:pPr>
            <w:r>
              <w:rPr>
                <w:rFonts w:ascii="FS Mencap" w:hAnsi="FS Mencap"/>
                <w:b/>
                <w:sz w:val="28"/>
              </w:rPr>
              <w:t xml:space="preserve">CURRENT &amp; </w:t>
            </w:r>
            <w:r w:rsidR="00555214" w:rsidRPr="00555214">
              <w:rPr>
                <w:rFonts w:ascii="FS Mencap" w:hAnsi="FS Mencap"/>
                <w:b/>
                <w:sz w:val="28"/>
              </w:rPr>
              <w:t xml:space="preserve">PREVIOUS EMPLOYMENT </w:t>
            </w:r>
            <w:r w:rsidR="00555214" w:rsidRPr="00555214">
              <w:rPr>
                <w:rFonts w:ascii="FS Mencap" w:hAnsi="FS Mencap"/>
                <w:sz w:val="28"/>
              </w:rPr>
              <w:t>It is important that</w:t>
            </w:r>
            <w:r w:rsidR="00555214" w:rsidRPr="00CB7D8A">
              <w:rPr>
                <w:rFonts w:ascii="FS Mencap" w:hAnsi="FS Mencap"/>
                <w:sz w:val="28"/>
              </w:rPr>
              <w:t xml:space="preserve"> </w:t>
            </w:r>
            <w:r w:rsidR="00555214" w:rsidRPr="00555214">
              <w:rPr>
                <w:rFonts w:ascii="FS Mencap" w:hAnsi="FS Mencap"/>
                <w:sz w:val="28"/>
                <w:u w:val="single"/>
              </w:rPr>
              <w:t>all of your previous employment</w:t>
            </w:r>
            <w:r w:rsidR="00555214" w:rsidRPr="00555214">
              <w:rPr>
                <w:rFonts w:ascii="FS Mencap" w:hAnsi="FS Mencap"/>
                <w:sz w:val="28"/>
              </w:rPr>
              <w:t xml:space="preserve"> is listed here</w:t>
            </w:r>
            <w:r w:rsidRPr="00CB7D8A">
              <w:rPr>
                <w:rFonts w:ascii="FS Mencap" w:hAnsi="FS Mencap"/>
                <w:sz w:val="28"/>
              </w:rPr>
              <w:t xml:space="preserve">. </w:t>
            </w:r>
            <w:r w:rsidR="00555214" w:rsidRPr="00555214">
              <w:rPr>
                <w:rFonts w:ascii="FS Mencap" w:hAnsi="FS Mencap"/>
                <w:sz w:val="28"/>
              </w:rPr>
              <w:t>Please continue on a separate sheet if you need to</w:t>
            </w:r>
            <w:r w:rsidR="00555214" w:rsidRPr="00555214">
              <w:rPr>
                <w:rFonts w:ascii="FS Mencap" w:hAnsi="FS Mencap"/>
                <w:b/>
                <w:sz w:val="28"/>
              </w:rPr>
              <w:t xml:space="preserve"> </w:t>
            </w:r>
          </w:p>
        </w:tc>
      </w:tr>
      <w:tr w:rsidR="00555214" w:rsidRPr="00555214" w14:paraId="62AFA495" w14:textId="77777777" w:rsidTr="00B416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704"/>
        </w:trPr>
        <w:tc>
          <w:tcPr>
            <w:tcW w:w="1134" w:type="dxa"/>
          </w:tcPr>
          <w:p w14:paraId="16735238" w14:textId="77777777" w:rsidR="00555214" w:rsidRPr="00555214" w:rsidRDefault="00555214" w:rsidP="00555214">
            <w:pPr>
              <w:widowControl/>
              <w:jc w:val="center"/>
              <w:rPr>
                <w:rFonts w:ascii="FS Mencap" w:hAnsi="FS Mencap"/>
                <w:b/>
                <w:sz w:val="24"/>
              </w:rPr>
            </w:pPr>
            <w:r w:rsidRPr="00555214">
              <w:rPr>
                <w:rFonts w:ascii="FS Mencap" w:hAnsi="FS Mencap"/>
                <w:b/>
                <w:sz w:val="24"/>
              </w:rPr>
              <w:t>Dates</w:t>
            </w:r>
          </w:p>
          <w:p w14:paraId="6125F1B4" w14:textId="77777777" w:rsidR="00555214" w:rsidRPr="00555214" w:rsidRDefault="00555214" w:rsidP="00555214">
            <w:pPr>
              <w:widowControl/>
              <w:jc w:val="center"/>
              <w:rPr>
                <w:rFonts w:ascii="FS Mencap" w:hAnsi="FS Mencap"/>
                <w:b/>
                <w:sz w:val="24"/>
              </w:rPr>
            </w:pPr>
            <w:r w:rsidRPr="00555214">
              <w:rPr>
                <w:rFonts w:ascii="FS Mencap" w:hAnsi="FS Mencap"/>
                <w:b/>
                <w:sz w:val="24"/>
              </w:rPr>
              <w:t>From  -To</w:t>
            </w:r>
          </w:p>
        </w:tc>
        <w:tc>
          <w:tcPr>
            <w:tcW w:w="3544" w:type="dxa"/>
          </w:tcPr>
          <w:p w14:paraId="07B66B8C" w14:textId="77777777" w:rsidR="00555214" w:rsidRPr="00555214" w:rsidRDefault="00555214" w:rsidP="00555214">
            <w:pPr>
              <w:widowControl/>
              <w:jc w:val="center"/>
              <w:rPr>
                <w:rFonts w:ascii="FS Mencap" w:hAnsi="FS Mencap"/>
                <w:b/>
                <w:sz w:val="24"/>
              </w:rPr>
            </w:pPr>
            <w:r>
              <w:rPr>
                <w:rFonts w:ascii="FS Mencap" w:hAnsi="FS Mencap"/>
                <w:b/>
                <w:sz w:val="24"/>
              </w:rPr>
              <w:t>Name and Address of Employer</w:t>
            </w:r>
          </w:p>
        </w:tc>
        <w:tc>
          <w:tcPr>
            <w:tcW w:w="1984" w:type="dxa"/>
          </w:tcPr>
          <w:p w14:paraId="7C489593" w14:textId="77777777" w:rsidR="00555214" w:rsidRPr="00555214" w:rsidRDefault="00555214" w:rsidP="00555214">
            <w:pPr>
              <w:widowControl/>
              <w:jc w:val="center"/>
              <w:rPr>
                <w:rFonts w:ascii="FS Mencap" w:hAnsi="FS Mencap"/>
                <w:b/>
                <w:sz w:val="24"/>
              </w:rPr>
            </w:pPr>
            <w:r>
              <w:rPr>
                <w:rFonts w:ascii="FS Mencap" w:hAnsi="FS Mencap"/>
                <w:b/>
                <w:sz w:val="24"/>
              </w:rPr>
              <w:t>Job Title</w:t>
            </w:r>
          </w:p>
        </w:tc>
        <w:tc>
          <w:tcPr>
            <w:tcW w:w="1560" w:type="dxa"/>
          </w:tcPr>
          <w:p w14:paraId="079F1FB1" w14:textId="77777777" w:rsidR="00555214" w:rsidRPr="00555214" w:rsidRDefault="00555214" w:rsidP="00555214">
            <w:pPr>
              <w:widowControl/>
              <w:jc w:val="center"/>
              <w:rPr>
                <w:rFonts w:ascii="FS Mencap" w:hAnsi="FS Mencap"/>
                <w:b/>
                <w:sz w:val="24"/>
              </w:rPr>
            </w:pPr>
            <w:r>
              <w:rPr>
                <w:rFonts w:ascii="FS Mencap" w:hAnsi="FS Mencap"/>
                <w:b/>
                <w:sz w:val="24"/>
              </w:rPr>
              <w:t>Salary</w:t>
            </w:r>
          </w:p>
        </w:tc>
        <w:tc>
          <w:tcPr>
            <w:tcW w:w="2409" w:type="dxa"/>
          </w:tcPr>
          <w:p w14:paraId="7E8F835E" w14:textId="77777777" w:rsidR="00555214" w:rsidRPr="00555214" w:rsidRDefault="00555214" w:rsidP="00555214">
            <w:pPr>
              <w:widowControl/>
              <w:jc w:val="center"/>
              <w:rPr>
                <w:rFonts w:ascii="FS Mencap" w:hAnsi="FS Mencap"/>
                <w:b/>
                <w:sz w:val="24"/>
              </w:rPr>
            </w:pPr>
            <w:r>
              <w:rPr>
                <w:rFonts w:ascii="FS Mencap" w:hAnsi="FS Mencap"/>
                <w:b/>
                <w:sz w:val="24"/>
              </w:rPr>
              <w:t>Reason for Leaving</w:t>
            </w:r>
          </w:p>
        </w:tc>
      </w:tr>
      <w:tr w:rsidR="00555214" w:rsidRPr="00555214" w14:paraId="23E6C9C7" w14:textId="77777777" w:rsidTr="00B4168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8662"/>
        </w:trPr>
        <w:tc>
          <w:tcPr>
            <w:tcW w:w="1134" w:type="dxa"/>
          </w:tcPr>
          <w:p w14:paraId="0749D6A7" w14:textId="77777777" w:rsidR="00555214" w:rsidRPr="00555214" w:rsidRDefault="00555214" w:rsidP="00A9226A">
            <w:pPr>
              <w:widowControl/>
              <w:rPr>
                <w:rFonts w:ascii="FS Mencap" w:hAnsi="FS Mencap"/>
                <w:color w:val="FF0000"/>
                <w:sz w:val="24"/>
              </w:rPr>
            </w:pPr>
            <w:r w:rsidRPr="00555214">
              <w:rPr>
                <w:rFonts w:ascii="FS Mencap" w:hAnsi="FS Mencap"/>
                <w:color w:val="FF0000"/>
                <w:sz w:val="24"/>
              </w:rPr>
              <w:fldChar w:fldCharType="begin">
                <w:ffData>
                  <w:name w:val="Text24"/>
                  <w:enabled/>
                  <w:calcOnExit w:val="0"/>
                  <w:textInput/>
                </w:ffData>
              </w:fldChar>
            </w:r>
            <w:bookmarkStart w:id="27" w:name="Text24"/>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bookmarkEnd w:id="27"/>
            <w:r w:rsidRPr="00555214">
              <w:rPr>
                <w:rFonts w:ascii="FS Mencap" w:hAnsi="FS Mencap"/>
                <w:color w:val="FF0000"/>
                <w:sz w:val="24"/>
              </w:rPr>
              <w:t xml:space="preserve">   </w:t>
            </w:r>
            <w:r w:rsidRPr="00555214">
              <w:rPr>
                <w:rFonts w:ascii="FS Mencap" w:hAnsi="FS Mencap"/>
                <w:color w:val="FF0000"/>
                <w:sz w:val="24"/>
              </w:rPr>
              <w:fldChar w:fldCharType="begin">
                <w:ffData>
                  <w:name w:val="Text24"/>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c>
          <w:tcPr>
            <w:tcW w:w="3544" w:type="dxa"/>
          </w:tcPr>
          <w:p w14:paraId="36BC7513" w14:textId="77777777" w:rsidR="00555214" w:rsidRPr="00555214" w:rsidRDefault="00555214" w:rsidP="00A9226A">
            <w:pPr>
              <w:widowControl/>
              <w:rPr>
                <w:rFonts w:ascii="FS Mencap" w:hAnsi="FS Mencap"/>
                <w:color w:val="FF0000"/>
                <w:sz w:val="24"/>
              </w:rPr>
            </w:pPr>
            <w:r w:rsidRPr="00555214">
              <w:rPr>
                <w:rFonts w:ascii="FS Mencap" w:hAnsi="FS Mencap"/>
                <w:color w:val="FF0000"/>
                <w:sz w:val="24"/>
              </w:rPr>
              <w:fldChar w:fldCharType="begin">
                <w:ffData>
                  <w:name w:val="Text26"/>
                  <w:enabled/>
                  <w:calcOnExit w:val="0"/>
                  <w:textInput/>
                </w:ffData>
              </w:fldChar>
            </w:r>
            <w:bookmarkStart w:id="28" w:name="Text26"/>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bookmarkEnd w:id="28"/>
          </w:p>
        </w:tc>
        <w:tc>
          <w:tcPr>
            <w:tcW w:w="1984" w:type="dxa"/>
          </w:tcPr>
          <w:p w14:paraId="76E41A6A" w14:textId="77777777" w:rsidR="00555214" w:rsidRPr="00555214" w:rsidRDefault="00555214" w:rsidP="00A9226A">
            <w:pPr>
              <w:widowControl/>
              <w:rPr>
                <w:rFonts w:ascii="FS Mencap" w:hAnsi="FS Mencap"/>
                <w:color w:val="FF0000"/>
                <w:sz w:val="24"/>
              </w:rPr>
            </w:pPr>
            <w:r w:rsidRPr="00555214">
              <w:rPr>
                <w:rFonts w:ascii="FS Mencap" w:hAnsi="FS Mencap"/>
                <w:color w:val="FF0000"/>
                <w:sz w:val="24"/>
              </w:rPr>
              <w:fldChar w:fldCharType="begin">
                <w:ffData>
                  <w:name w:val="Text27"/>
                  <w:enabled/>
                  <w:calcOnExit w:val="0"/>
                  <w:textInput/>
                </w:ffData>
              </w:fldChar>
            </w:r>
            <w:bookmarkStart w:id="29" w:name="Text27"/>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bookmarkEnd w:id="29"/>
          </w:p>
        </w:tc>
        <w:tc>
          <w:tcPr>
            <w:tcW w:w="1560" w:type="dxa"/>
          </w:tcPr>
          <w:p w14:paraId="27D63D69" w14:textId="77777777" w:rsidR="00555214" w:rsidRPr="00555214" w:rsidRDefault="00555214" w:rsidP="00A9226A">
            <w:pPr>
              <w:widowControl/>
              <w:rPr>
                <w:rFonts w:ascii="FS Mencap" w:hAnsi="FS Mencap"/>
                <w:color w:val="FF0000"/>
                <w:sz w:val="24"/>
              </w:rPr>
            </w:pPr>
            <w:r w:rsidRPr="00555214">
              <w:rPr>
                <w:rFonts w:ascii="FS Mencap" w:hAnsi="FS Mencap"/>
                <w:color w:val="FF0000"/>
                <w:sz w:val="24"/>
              </w:rPr>
              <w:fldChar w:fldCharType="begin">
                <w:ffData>
                  <w:name w:val="Text28"/>
                  <w:enabled/>
                  <w:calcOnExit w:val="0"/>
                  <w:textInput/>
                </w:ffData>
              </w:fldChar>
            </w:r>
            <w:bookmarkStart w:id="30" w:name="Text28"/>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bookmarkEnd w:id="30"/>
          </w:p>
        </w:tc>
        <w:tc>
          <w:tcPr>
            <w:tcW w:w="2409" w:type="dxa"/>
          </w:tcPr>
          <w:p w14:paraId="60FEA402" w14:textId="77777777" w:rsidR="00555214" w:rsidRPr="00555214" w:rsidRDefault="00555214" w:rsidP="00A9226A">
            <w:pPr>
              <w:widowControl/>
              <w:rPr>
                <w:rFonts w:ascii="FS Mencap" w:hAnsi="FS Mencap"/>
                <w:color w:val="FF0000"/>
                <w:sz w:val="24"/>
              </w:rPr>
            </w:pPr>
            <w:r w:rsidRPr="00555214">
              <w:rPr>
                <w:rFonts w:ascii="FS Mencap" w:hAnsi="FS Mencap"/>
                <w:color w:val="FF0000"/>
                <w:sz w:val="24"/>
              </w:rPr>
              <w:fldChar w:fldCharType="begin">
                <w:ffData>
                  <w:name w:val="Text29"/>
                  <w:enabled/>
                  <w:calcOnExit w:val="0"/>
                  <w:textInput/>
                </w:ffData>
              </w:fldChar>
            </w:r>
            <w:bookmarkStart w:id="31" w:name="Text29"/>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bookmarkEnd w:id="31"/>
          </w:p>
        </w:tc>
      </w:tr>
    </w:tbl>
    <w:p w14:paraId="67D7A418" w14:textId="77777777" w:rsidR="0095690D" w:rsidRPr="00745B35" w:rsidRDefault="0095690D">
      <w:pPr>
        <w:widowControl/>
        <w:rPr>
          <w:rFonts w:ascii="FS Mencap" w:hAnsi="FS Mencap"/>
          <w:sz w:val="24"/>
        </w:rPr>
        <w:sectPr w:rsidR="0095690D" w:rsidRPr="00745B35" w:rsidSect="00445FDA">
          <w:headerReference w:type="even" r:id="rId12"/>
          <w:headerReference w:type="default" r:id="rId13"/>
          <w:footerReference w:type="even" r:id="rId14"/>
          <w:footerReference w:type="default" r:id="rId15"/>
          <w:footerReference w:type="first" r:id="rId16"/>
          <w:pgSz w:w="11907" w:h="16840"/>
          <w:pgMar w:top="284" w:right="567" w:bottom="851" w:left="567" w:header="720" w:footer="720" w:gutter="0"/>
          <w:cols w:space="720"/>
          <w:titlePg/>
          <w:docGrid w:linePitch="272"/>
        </w:sect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3544"/>
        <w:gridCol w:w="1984"/>
        <w:gridCol w:w="1560"/>
        <w:gridCol w:w="2126"/>
      </w:tblGrid>
      <w:tr w:rsidR="00B41680" w:rsidRPr="00555214" w14:paraId="733C4AFA" w14:textId="77777777" w:rsidTr="00B41680">
        <w:trPr>
          <w:trHeight w:val="704"/>
        </w:trPr>
        <w:tc>
          <w:tcPr>
            <w:tcW w:w="1418" w:type="dxa"/>
          </w:tcPr>
          <w:p w14:paraId="56BF0D86" w14:textId="77777777" w:rsidR="00B41680" w:rsidRPr="00555214" w:rsidRDefault="00B41680" w:rsidP="00463A8C">
            <w:pPr>
              <w:widowControl/>
              <w:jc w:val="center"/>
              <w:rPr>
                <w:rFonts w:ascii="FS Mencap" w:hAnsi="FS Mencap"/>
                <w:b/>
                <w:sz w:val="24"/>
              </w:rPr>
            </w:pPr>
            <w:r w:rsidRPr="00555214">
              <w:rPr>
                <w:rFonts w:ascii="FS Mencap" w:hAnsi="FS Mencap"/>
                <w:b/>
                <w:sz w:val="24"/>
              </w:rPr>
              <w:lastRenderedPageBreak/>
              <w:t>Dates</w:t>
            </w:r>
          </w:p>
          <w:p w14:paraId="7A76C197" w14:textId="77777777" w:rsidR="00B41680" w:rsidRPr="00555214" w:rsidRDefault="00B41680" w:rsidP="00463A8C">
            <w:pPr>
              <w:widowControl/>
              <w:jc w:val="center"/>
              <w:rPr>
                <w:rFonts w:ascii="FS Mencap" w:hAnsi="FS Mencap"/>
                <w:b/>
                <w:sz w:val="24"/>
              </w:rPr>
            </w:pPr>
            <w:r w:rsidRPr="00555214">
              <w:rPr>
                <w:rFonts w:ascii="FS Mencap" w:hAnsi="FS Mencap"/>
                <w:b/>
                <w:sz w:val="24"/>
              </w:rPr>
              <w:t>From  -To</w:t>
            </w:r>
          </w:p>
        </w:tc>
        <w:tc>
          <w:tcPr>
            <w:tcW w:w="3544" w:type="dxa"/>
          </w:tcPr>
          <w:p w14:paraId="38EDBDFC" w14:textId="77777777" w:rsidR="00B41680" w:rsidRPr="00555214" w:rsidRDefault="00B41680" w:rsidP="00463A8C">
            <w:pPr>
              <w:widowControl/>
              <w:jc w:val="center"/>
              <w:rPr>
                <w:rFonts w:ascii="FS Mencap" w:hAnsi="FS Mencap"/>
                <w:b/>
                <w:sz w:val="24"/>
              </w:rPr>
            </w:pPr>
            <w:r>
              <w:rPr>
                <w:rFonts w:ascii="FS Mencap" w:hAnsi="FS Mencap"/>
                <w:b/>
                <w:sz w:val="24"/>
              </w:rPr>
              <w:t>Name and Address of Employer</w:t>
            </w:r>
          </w:p>
        </w:tc>
        <w:tc>
          <w:tcPr>
            <w:tcW w:w="1984" w:type="dxa"/>
          </w:tcPr>
          <w:p w14:paraId="139E3767" w14:textId="77777777" w:rsidR="00B41680" w:rsidRPr="00555214" w:rsidRDefault="00B41680" w:rsidP="00463A8C">
            <w:pPr>
              <w:widowControl/>
              <w:jc w:val="center"/>
              <w:rPr>
                <w:rFonts w:ascii="FS Mencap" w:hAnsi="FS Mencap"/>
                <w:b/>
                <w:sz w:val="24"/>
              </w:rPr>
            </w:pPr>
            <w:r>
              <w:rPr>
                <w:rFonts w:ascii="FS Mencap" w:hAnsi="FS Mencap"/>
                <w:b/>
                <w:sz w:val="24"/>
              </w:rPr>
              <w:t>Job Title</w:t>
            </w:r>
          </w:p>
        </w:tc>
        <w:tc>
          <w:tcPr>
            <w:tcW w:w="1560" w:type="dxa"/>
          </w:tcPr>
          <w:p w14:paraId="37C02F81" w14:textId="77777777" w:rsidR="00B41680" w:rsidRPr="00555214" w:rsidRDefault="00B41680" w:rsidP="00463A8C">
            <w:pPr>
              <w:widowControl/>
              <w:jc w:val="center"/>
              <w:rPr>
                <w:rFonts w:ascii="FS Mencap" w:hAnsi="FS Mencap"/>
                <w:b/>
                <w:sz w:val="24"/>
              </w:rPr>
            </w:pPr>
            <w:r>
              <w:rPr>
                <w:rFonts w:ascii="FS Mencap" w:hAnsi="FS Mencap"/>
                <w:b/>
                <w:sz w:val="24"/>
              </w:rPr>
              <w:t>Salary</w:t>
            </w:r>
          </w:p>
        </w:tc>
        <w:tc>
          <w:tcPr>
            <w:tcW w:w="2126" w:type="dxa"/>
          </w:tcPr>
          <w:p w14:paraId="62EB2D78" w14:textId="77777777" w:rsidR="00B41680" w:rsidRPr="00555214" w:rsidRDefault="00B41680" w:rsidP="00463A8C">
            <w:pPr>
              <w:widowControl/>
              <w:jc w:val="center"/>
              <w:rPr>
                <w:rFonts w:ascii="FS Mencap" w:hAnsi="FS Mencap"/>
                <w:b/>
                <w:sz w:val="24"/>
              </w:rPr>
            </w:pPr>
            <w:r>
              <w:rPr>
                <w:rFonts w:ascii="FS Mencap" w:hAnsi="FS Mencap"/>
                <w:b/>
                <w:sz w:val="24"/>
              </w:rPr>
              <w:t>Reason for Leaving</w:t>
            </w:r>
          </w:p>
        </w:tc>
      </w:tr>
      <w:tr w:rsidR="00B41680" w:rsidRPr="00555214" w14:paraId="1DEDA340" w14:textId="77777777" w:rsidTr="00816EA3">
        <w:trPr>
          <w:trHeight w:val="8061"/>
        </w:trPr>
        <w:tc>
          <w:tcPr>
            <w:tcW w:w="1418" w:type="dxa"/>
          </w:tcPr>
          <w:p w14:paraId="6B1558B8" w14:textId="77777777" w:rsidR="00B41680" w:rsidRPr="00555214" w:rsidRDefault="00B41680" w:rsidP="00463A8C">
            <w:pPr>
              <w:widowControl/>
              <w:rPr>
                <w:rFonts w:ascii="FS Mencap" w:hAnsi="FS Mencap"/>
                <w:color w:val="FF0000"/>
                <w:sz w:val="24"/>
              </w:rPr>
            </w:pPr>
            <w:r w:rsidRPr="00555214">
              <w:rPr>
                <w:rFonts w:ascii="FS Mencap" w:hAnsi="FS Mencap"/>
                <w:color w:val="FF0000"/>
                <w:sz w:val="24"/>
              </w:rPr>
              <w:fldChar w:fldCharType="begin">
                <w:ffData>
                  <w:name w:val="Text24"/>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r w:rsidRPr="00555214">
              <w:rPr>
                <w:rFonts w:ascii="FS Mencap" w:hAnsi="FS Mencap"/>
                <w:color w:val="FF0000"/>
                <w:sz w:val="24"/>
              </w:rPr>
              <w:t xml:space="preserve">   </w:t>
            </w:r>
            <w:r w:rsidRPr="00555214">
              <w:rPr>
                <w:rFonts w:ascii="FS Mencap" w:hAnsi="FS Mencap"/>
                <w:color w:val="FF0000"/>
                <w:sz w:val="24"/>
              </w:rPr>
              <w:fldChar w:fldCharType="begin">
                <w:ffData>
                  <w:name w:val="Text24"/>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c>
          <w:tcPr>
            <w:tcW w:w="3544" w:type="dxa"/>
          </w:tcPr>
          <w:p w14:paraId="2CF98D72" w14:textId="77777777" w:rsidR="00B41680" w:rsidRPr="00555214" w:rsidRDefault="00B41680" w:rsidP="00463A8C">
            <w:pPr>
              <w:widowControl/>
              <w:rPr>
                <w:rFonts w:ascii="FS Mencap" w:hAnsi="FS Mencap"/>
                <w:color w:val="FF0000"/>
                <w:sz w:val="24"/>
              </w:rPr>
            </w:pPr>
            <w:r w:rsidRPr="00555214">
              <w:rPr>
                <w:rFonts w:ascii="FS Mencap" w:hAnsi="FS Mencap"/>
                <w:color w:val="FF0000"/>
                <w:sz w:val="24"/>
              </w:rPr>
              <w:fldChar w:fldCharType="begin">
                <w:ffData>
                  <w:name w:val="Text26"/>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c>
          <w:tcPr>
            <w:tcW w:w="1984" w:type="dxa"/>
          </w:tcPr>
          <w:p w14:paraId="7CB418F7" w14:textId="77777777" w:rsidR="00B41680" w:rsidRPr="00555214" w:rsidRDefault="00B41680" w:rsidP="00463A8C">
            <w:pPr>
              <w:widowControl/>
              <w:rPr>
                <w:rFonts w:ascii="FS Mencap" w:hAnsi="FS Mencap"/>
                <w:color w:val="FF0000"/>
                <w:sz w:val="24"/>
              </w:rPr>
            </w:pPr>
            <w:r w:rsidRPr="00555214">
              <w:rPr>
                <w:rFonts w:ascii="FS Mencap" w:hAnsi="FS Mencap"/>
                <w:color w:val="FF0000"/>
                <w:sz w:val="24"/>
              </w:rPr>
              <w:fldChar w:fldCharType="begin">
                <w:ffData>
                  <w:name w:val="Text27"/>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c>
          <w:tcPr>
            <w:tcW w:w="1560" w:type="dxa"/>
          </w:tcPr>
          <w:p w14:paraId="242EB1AB" w14:textId="77777777" w:rsidR="00B41680" w:rsidRPr="00555214" w:rsidRDefault="00B41680" w:rsidP="00463A8C">
            <w:pPr>
              <w:widowControl/>
              <w:rPr>
                <w:rFonts w:ascii="FS Mencap" w:hAnsi="FS Mencap"/>
                <w:color w:val="FF0000"/>
                <w:sz w:val="24"/>
              </w:rPr>
            </w:pPr>
            <w:r w:rsidRPr="00555214">
              <w:rPr>
                <w:rFonts w:ascii="FS Mencap" w:hAnsi="FS Mencap"/>
                <w:color w:val="FF0000"/>
                <w:sz w:val="24"/>
              </w:rPr>
              <w:fldChar w:fldCharType="begin">
                <w:ffData>
                  <w:name w:val="Text28"/>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c>
          <w:tcPr>
            <w:tcW w:w="2126" w:type="dxa"/>
          </w:tcPr>
          <w:p w14:paraId="2E62C35D" w14:textId="77777777" w:rsidR="00B41680" w:rsidRPr="00555214" w:rsidRDefault="00B41680" w:rsidP="00463A8C">
            <w:pPr>
              <w:widowControl/>
              <w:rPr>
                <w:rFonts w:ascii="FS Mencap" w:hAnsi="FS Mencap"/>
                <w:color w:val="FF0000"/>
                <w:sz w:val="24"/>
              </w:rPr>
            </w:pPr>
            <w:r w:rsidRPr="00555214">
              <w:rPr>
                <w:rFonts w:ascii="FS Mencap" w:hAnsi="FS Mencap"/>
                <w:color w:val="FF0000"/>
                <w:sz w:val="24"/>
              </w:rPr>
              <w:fldChar w:fldCharType="begin">
                <w:ffData>
                  <w:name w:val="Text29"/>
                  <w:enabled/>
                  <w:calcOnExit w:val="0"/>
                  <w:textInput/>
                </w:ffData>
              </w:fldChar>
            </w:r>
            <w:r w:rsidRPr="00555214">
              <w:rPr>
                <w:rFonts w:ascii="FS Mencap" w:hAnsi="FS Mencap"/>
                <w:color w:val="FF0000"/>
                <w:sz w:val="24"/>
              </w:rPr>
              <w:instrText xml:space="preserve"> FORMTEXT </w:instrText>
            </w:r>
            <w:r w:rsidRPr="00555214">
              <w:rPr>
                <w:rFonts w:ascii="FS Mencap" w:hAnsi="FS Mencap"/>
                <w:color w:val="FF0000"/>
                <w:sz w:val="24"/>
              </w:rPr>
            </w:r>
            <w:r w:rsidRPr="00555214">
              <w:rPr>
                <w:rFonts w:ascii="FS Mencap" w:hAnsi="FS Mencap"/>
                <w:color w:val="FF0000"/>
                <w:sz w:val="24"/>
              </w:rPr>
              <w:fldChar w:fldCharType="separate"/>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noProof/>
                <w:color w:val="FF0000"/>
                <w:sz w:val="24"/>
              </w:rPr>
              <w:t> </w:t>
            </w:r>
            <w:r w:rsidRPr="00555214">
              <w:rPr>
                <w:rFonts w:ascii="FS Mencap" w:hAnsi="FS Mencap"/>
                <w:color w:val="FF0000"/>
                <w:sz w:val="24"/>
              </w:rPr>
              <w:fldChar w:fldCharType="end"/>
            </w:r>
          </w:p>
        </w:tc>
      </w:tr>
    </w:tbl>
    <w:p w14:paraId="409C8745" w14:textId="77777777" w:rsidR="00B41680" w:rsidRPr="00745B35" w:rsidRDefault="00B41680">
      <w:pPr>
        <w:widowControl/>
        <w:rPr>
          <w:rFonts w:ascii="FS Mencap" w:hAnsi="FS Mencap"/>
          <w:sz w:val="24"/>
        </w:rPr>
      </w:pPr>
    </w:p>
    <w:tbl>
      <w:tblPr>
        <w:tblW w:w="1063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8"/>
        <w:gridCol w:w="4183"/>
        <w:gridCol w:w="5990"/>
      </w:tblGrid>
      <w:tr w:rsidR="00CA33C2" w:rsidRPr="00745B35" w14:paraId="689D55D2" w14:textId="77777777" w:rsidTr="00503AE2">
        <w:trPr>
          <w:cantSplit/>
        </w:trPr>
        <w:tc>
          <w:tcPr>
            <w:tcW w:w="10631" w:type="dxa"/>
            <w:gridSpan w:val="3"/>
            <w:shd w:val="clear" w:color="C0C0C0" w:fill="C0C0C0"/>
          </w:tcPr>
          <w:p w14:paraId="4FFE44AC" w14:textId="77777777" w:rsidR="00CA33C2" w:rsidRPr="00816EA3" w:rsidRDefault="00CA33C2" w:rsidP="002E60A7">
            <w:pPr>
              <w:pStyle w:val="ListParagraph"/>
              <w:widowControl/>
              <w:numPr>
                <w:ilvl w:val="0"/>
                <w:numId w:val="5"/>
              </w:numPr>
              <w:shd w:val="clear" w:color="auto" w:fill="C0C0C0"/>
              <w:ind w:left="34" w:firstLine="23"/>
              <w:rPr>
                <w:rFonts w:ascii="FS Mencap" w:hAnsi="FS Mencap"/>
                <w:color w:val="FFFFFF"/>
                <w:sz w:val="24"/>
              </w:rPr>
            </w:pPr>
            <w:r w:rsidRPr="00816EA3">
              <w:rPr>
                <w:rFonts w:ascii="FS Mencap" w:hAnsi="FS Mencap"/>
                <w:b/>
                <w:color w:val="000000"/>
                <w:sz w:val="28"/>
              </w:rPr>
              <w:t>BREAKS</w:t>
            </w:r>
            <w:r w:rsidR="009E71BF" w:rsidRPr="00816EA3">
              <w:rPr>
                <w:rFonts w:ascii="FS Mencap" w:hAnsi="FS Mencap"/>
                <w:b/>
                <w:color w:val="000000"/>
                <w:sz w:val="28"/>
              </w:rPr>
              <w:t xml:space="preserve"> </w:t>
            </w:r>
            <w:r w:rsidRPr="00816EA3">
              <w:rPr>
                <w:rFonts w:ascii="FS Mencap" w:hAnsi="FS Mencap"/>
                <w:b/>
                <w:color w:val="000000"/>
                <w:sz w:val="28"/>
              </w:rPr>
              <w:t xml:space="preserve"> IN EMPLOYMENT</w:t>
            </w:r>
          </w:p>
        </w:tc>
      </w:tr>
      <w:tr w:rsidR="00CA33C2" w:rsidRPr="00745B35" w14:paraId="717FFD59" w14:textId="77777777" w:rsidTr="00234ED6">
        <w:trPr>
          <w:cantSplit/>
          <w:trHeight w:val="1134"/>
        </w:trPr>
        <w:tc>
          <w:tcPr>
            <w:tcW w:w="10631" w:type="dxa"/>
            <w:gridSpan w:val="3"/>
          </w:tcPr>
          <w:p w14:paraId="76F2433C" w14:textId="77777777" w:rsidR="00503AE2" w:rsidRDefault="00CA33C2">
            <w:pPr>
              <w:widowControl/>
              <w:rPr>
                <w:rFonts w:ascii="FS Mencap" w:hAnsi="FS Mencap"/>
                <w:sz w:val="24"/>
              </w:rPr>
            </w:pPr>
            <w:r w:rsidRPr="00745B35">
              <w:rPr>
                <w:rFonts w:ascii="FS Mencap" w:hAnsi="FS Mencap"/>
                <w:sz w:val="24"/>
              </w:rPr>
              <w:t xml:space="preserve">Are there any periods since you left full time education when </w:t>
            </w:r>
            <w:r w:rsidR="008C6266" w:rsidRPr="00745B35">
              <w:rPr>
                <w:rFonts w:ascii="FS Mencap" w:hAnsi="FS Mencap"/>
                <w:sz w:val="24"/>
              </w:rPr>
              <w:t>you were not employed?</w:t>
            </w:r>
            <w:r w:rsidR="00514C75" w:rsidRPr="00745B35">
              <w:rPr>
                <w:rFonts w:ascii="FS Mencap" w:hAnsi="FS Mencap"/>
                <w:sz w:val="24"/>
              </w:rPr>
              <w:t xml:space="preserve"> </w:t>
            </w:r>
          </w:p>
          <w:p w14:paraId="470A4EDB" w14:textId="77777777" w:rsidR="00CA33C2" w:rsidRPr="00745B35" w:rsidRDefault="00CA33C2" w:rsidP="00C075E1">
            <w:pPr>
              <w:widowControl/>
              <w:rPr>
                <w:rFonts w:ascii="FS Mencap" w:hAnsi="FS Mencap"/>
                <w:sz w:val="24"/>
              </w:rPr>
            </w:pPr>
            <w:r w:rsidRPr="00745B35">
              <w:rPr>
                <w:rFonts w:ascii="FS Mencap" w:hAnsi="FS Mencap"/>
                <w:b/>
                <w:sz w:val="24"/>
              </w:rPr>
              <w:t xml:space="preserve">YES </w:t>
            </w:r>
            <w:bookmarkStart w:id="32" w:name="break_yes"/>
            <w:r w:rsidR="00503AE2">
              <w:rPr>
                <w:rFonts w:ascii="FS Mencap" w:hAnsi="FS Mencap"/>
                <w:b/>
                <w:sz w:val="24"/>
              </w:rPr>
              <w:fldChar w:fldCharType="begin">
                <w:ffData>
                  <w:name w:val="break_yes"/>
                  <w:enabled/>
                  <w:calcOnExit w:val="0"/>
                  <w:checkBox>
                    <w:sizeAuto/>
                    <w:default w:val="0"/>
                  </w:checkBox>
                </w:ffData>
              </w:fldChar>
            </w:r>
            <w:r w:rsidR="00503AE2">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503AE2">
              <w:rPr>
                <w:rFonts w:ascii="FS Mencap" w:hAnsi="FS Mencap"/>
                <w:b/>
                <w:sz w:val="24"/>
              </w:rPr>
              <w:fldChar w:fldCharType="end"/>
            </w:r>
            <w:bookmarkEnd w:id="32"/>
            <w:r w:rsidRPr="00745B35">
              <w:rPr>
                <w:rFonts w:ascii="FS Mencap" w:hAnsi="FS Mencap"/>
                <w:b/>
                <w:sz w:val="24"/>
              </w:rPr>
              <w:t>/ NO</w:t>
            </w:r>
            <w:r w:rsidRPr="00745B35">
              <w:rPr>
                <w:rFonts w:ascii="FS Mencap" w:hAnsi="FS Mencap"/>
                <w:sz w:val="24"/>
              </w:rPr>
              <w:t xml:space="preserve"> </w:t>
            </w:r>
            <w:bookmarkStart w:id="33" w:name="break_no"/>
            <w:r w:rsidR="00234ED6">
              <w:rPr>
                <w:rFonts w:ascii="FS Mencap" w:hAnsi="FS Mencap"/>
                <w:b/>
                <w:sz w:val="24"/>
              </w:rPr>
              <w:fldChar w:fldCharType="begin">
                <w:ffData>
                  <w:name w:val="break_no"/>
                  <w:enabled/>
                  <w:calcOnExit w:val="0"/>
                  <w:checkBox>
                    <w:sizeAuto/>
                    <w:default w:val="0"/>
                  </w:checkBox>
                </w:ffData>
              </w:fldChar>
            </w:r>
            <w:r w:rsidR="00234ED6">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234ED6">
              <w:rPr>
                <w:rFonts w:ascii="FS Mencap" w:hAnsi="FS Mencap"/>
                <w:b/>
                <w:sz w:val="24"/>
              </w:rPr>
              <w:fldChar w:fldCharType="end"/>
            </w:r>
            <w:bookmarkEnd w:id="33"/>
            <w:r w:rsidR="00234ED6">
              <w:rPr>
                <w:rFonts w:ascii="FS Mencap" w:hAnsi="FS Mencap"/>
                <w:b/>
                <w:sz w:val="24"/>
              </w:rPr>
              <w:t xml:space="preserve">         </w:t>
            </w:r>
            <w:r w:rsidRPr="00745B35">
              <w:rPr>
                <w:rFonts w:ascii="FS Mencap" w:hAnsi="FS Mencap"/>
                <w:sz w:val="24"/>
              </w:rPr>
              <w:t>If yes, please explain all breaks in your employment:</w:t>
            </w:r>
            <w:r w:rsidR="00C075E1">
              <w:rPr>
                <w:rFonts w:ascii="FS Mencap" w:hAnsi="FS Mencap"/>
                <w:sz w:val="24"/>
              </w:rPr>
              <w:t xml:space="preserve"> </w:t>
            </w:r>
            <w:bookmarkStart w:id="34" w:name="break_explain"/>
            <w:r w:rsidR="00234ED6">
              <w:rPr>
                <w:rFonts w:ascii="FS Mencap" w:hAnsi="FS Mencap"/>
                <w:sz w:val="24"/>
              </w:rPr>
              <w:fldChar w:fldCharType="begin">
                <w:ffData>
                  <w:name w:val="break_explain"/>
                  <w:enabled/>
                  <w:calcOnExit w:val="0"/>
                  <w:textInput/>
                </w:ffData>
              </w:fldChar>
            </w:r>
            <w:r w:rsidR="00234ED6">
              <w:rPr>
                <w:rFonts w:ascii="FS Mencap" w:hAnsi="FS Mencap"/>
                <w:sz w:val="24"/>
              </w:rPr>
              <w:instrText xml:space="preserve"> FORMTEXT </w:instrText>
            </w:r>
            <w:r w:rsidR="00234ED6">
              <w:rPr>
                <w:rFonts w:ascii="FS Mencap" w:hAnsi="FS Mencap"/>
                <w:sz w:val="24"/>
              </w:rPr>
            </w:r>
            <w:r w:rsidR="00234ED6">
              <w:rPr>
                <w:rFonts w:ascii="FS Mencap" w:hAnsi="FS Mencap"/>
                <w:sz w:val="24"/>
              </w:rPr>
              <w:fldChar w:fldCharType="separate"/>
            </w:r>
            <w:r w:rsidR="00234ED6">
              <w:rPr>
                <w:rFonts w:ascii="FS Mencap" w:hAnsi="FS Mencap"/>
                <w:noProof/>
                <w:sz w:val="24"/>
              </w:rPr>
              <w:t> </w:t>
            </w:r>
            <w:r w:rsidR="00234ED6">
              <w:rPr>
                <w:rFonts w:ascii="FS Mencap" w:hAnsi="FS Mencap"/>
                <w:noProof/>
                <w:sz w:val="24"/>
              </w:rPr>
              <w:t> </w:t>
            </w:r>
            <w:r w:rsidR="00234ED6">
              <w:rPr>
                <w:rFonts w:ascii="FS Mencap" w:hAnsi="FS Mencap"/>
                <w:noProof/>
                <w:sz w:val="24"/>
              </w:rPr>
              <w:t> </w:t>
            </w:r>
            <w:r w:rsidR="00234ED6">
              <w:rPr>
                <w:rFonts w:ascii="FS Mencap" w:hAnsi="FS Mencap"/>
                <w:noProof/>
                <w:sz w:val="24"/>
              </w:rPr>
              <w:t> </w:t>
            </w:r>
            <w:r w:rsidR="00234ED6">
              <w:rPr>
                <w:rFonts w:ascii="FS Mencap" w:hAnsi="FS Mencap"/>
                <w:noProof/>
                <w:sz w:val="24"/>
              </w:rPr>
              <w:t> </w:t>
            </w:r>
            <w:r w:rsidR="00234ED6">
              <w:rPr>
                <w:rFonts w:ascii="FS Mencap" w:hAnsi="FS Mencap"/>
                <w:sz w:val="24"/>
              </w:rPr>
              <w:fldChar w:fldCharType="end"/>
            </w:r>
            <w:bookmarkEnd w:id="34"/>
          </w:p>
        </w:tc>
      </w:tr>
      <w:tr w:rsidR="00CA33C2" w:rsidRPr="00745B35" w14:paraId="4BBE07A4" w14:textId="77777777" w:rsidTr="00503AE2">
        <w:trPr>
          <w:cantSplit/>
          <w:trHeight w:val="882"/>
        </w:trPr>
        <w:tc>
          <w:tcPr>
            <w:tcW w:w="10631" w:type="dxa"/>
            <w:gridSpan w:val="3"/>
          </w:tcPr>
          <w:p w14:paraId="56273EB6" w14:textId="77777777" w:rsidR="00CA33C2" w:rsidRPr="00745B35" w:rsidRDefault="00CA33C2">
            <w:pPr>
              <w:widowControl/>
              <w:rPr>
                <w:rFonts w:ascii="FS Mencap" w:hAnsi="FS Mencap"/>
                <w:b/>
                <w:sz w:val="24"/>
              </w:rPr>
            </w:pPr>
            <w:r w:rsidRPr="00745B35">
              <w:rPr>
                <w:rFonts w:ascii="FS Mencap" w:hAnsi="FS Mencap"/>
                <w:sz w:val="24"/>
              </w:rPr>
              <w:t xml:space="preserve">Have you ever been dismissed from any employment?     </w:t>
            </w:r>
            <w:r w:rsidRPr="00745B35">
              <w:rPr>
                <w:rFonts w:ascii="FS Mencap" w:hAnsi="FS Mencap"/>
                <w:b/>
                <w:sz w:val="24"/>
              </w:rPr>
              <w:t xml:space="preserve">YES </w:t>
            </w:r>
            <w:bookmarkStart w:id="35" w:name="dismissed_yes"/>
            <w:r w:rsidR="00234ED6">
              <w:rPr>
                <w:rFonts w:ascii="FS Mencap" w:hAnsi="FS Mencap"/>
                <w:b/>
                <w:sz w:val="24"/>
              </w:rPr>
              <w:fldChar w:fldCharType="begin">
                <w:ffData>
                  <w:name w:val="dismissed_yes"/>
                  <w:enabled/>
                  <w:calcOnExit w:val="0"/>
                  <w:checkBox>
                    <w:sizeAuto/>
                    <w:default w:val="0"/>
                  </w:checkBox>
                </w:ffData>
              </w:fldChar>
            </w:r>
            <w:r w:rsidR="00234ED6">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234ED6">
              <w:rPr>
                <w:rFonts w:ascii="FS Mencap" w:hAnsi="FS Mencap"/>
                <w:b/>
                <w:sz w:val="24"/>
              </w:rPr>
              <w:fldChar w:fldCharType="end"/>
            </w:r>
            <w:bookmarkEnd w:id="35"/>
            <w:r w:rsidRPr="00745B35">
              <w:rPr>
                <w:rFonts w:ascii="FS Mencap" w:hAnsi="FS Mencap"/>
                <w:b/>
                <w:sz w:val="24"/>
              </w:rPr>
              <w:t>/ NO</w:t>
            </w:r>
            <w:bookmarkStart w:id="36" w:name="Dismissed_no"/>
            <w:r w:rsidR="00234ED6">
              <w:rPr>
                <w:rFonts w:ascii="FS Mencap" w:hAnsi="FS Mencap"/>
                <w:b/>
                <w:sz w:val="24"/>
              </w:rPr>
              <w:fldChar w:fldCharType="begin">
                <w:ffData>
                  <w:name w:val="Dismissed_no"/>
                  <w:enabled/>
                  <w:calcOnExit w:val="0"/>
                  <w:checkBox>
                    <w:sizeAuto/>
                    <w:default w:val="0"/>
                  </w:checkBox>
                </w:ffData>
              </w:fldChar>
            </w:r>
            <w:r w:rsidR="00234ED6">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234ED6">
              <w:rPr>
                <w:rFonts w:ascii="FS Mencap" w:hAnsi="FS Mencap"/>
                <w:b/>
                <w:sz w:val="24"/>
              </w:rPr>
              <w:fldChar w:fldCharType="end"/>
            </w:r>
            <w:bookmarkEnd w:id="36"/>
          </w:p>
          <w:p w14:paraId="3A9D9DDD" w14:textId="77777777" w:rsidR="00CA33C2" w:rsidRPr="00745B35" w:rsidRDefault="00CA33C2">
            <w:pPr>
              <w:widowControl/>
              <w:rPr>
                <w:rFonts w:ascii="FS Mencap" w:hAnsi="FS Mencap"/>
                <w:b/>
                <w:sz w:val="24"/>
              </w:rPr>
            </w:pPr>
            <w:r w:rsidRPr="00745B35">
              <w:rPr>
                <w:rFonts w:ascii="FS Mencap" w:hAnsi="FS Mencap"/>
                <w:sz w:val="24"/>
              </w:rPr>
              <w:t>Further details may be requested at interview</w:t>
            </w:r>
            <w:r w:rsidR="008C6266" w:rsidRPr="00745B35">
              <w:rPr>
                <w:rFonts w:ascii="FS Mencap" w:hAnsi="FS Mencap"/>
                <w:sz w:val="24"/>
              </w:rPr>
              <w:t>.</w:t>
            </w:r>
          </w:p>
        </w:tc>
      </w:tr>
      <w:tr w:rsidR="00512103" w:rsidRPr="00745B35" w14:paraId="05A60B7E" w14:textId="77777777" w:rsidTr="007F4065">
        <w:trPr>
          <w:cantSplit/>
          <w:trHeight w:val="305"/>
        </w:trPr>
        <w:tc>
          <w:tcPr>
            <w:tcW w:w="10631" w:type="dxa"/>
            <w:gridSpan w:val="3"/>
            <w:tcBorders>
              <w:bottom w:val="single" w:sz="6" w:space="0" w:color="auto"/>
            </w:tcBorders>
            <w:shd w:val="pct25" w:color="C0C0C0" w:fill="C0C0C0"/>
          </w:tcPr>
          <w:p w14:paraId="54380F0B" w14:textId="77777777" w:rsidR="00512103" w:rsidRPr="00234ED6" w:rsidRDefault="00370B08" w:rsidP="002E60A7">
            <w:pPr>
              <w:pStyle w:val="Heading1"/>
              <w:widowControl/>
              <w:numPr>
                <w:ilvl w:val="0"/>
                <w:numId w:val="5"/>
              </w:numPr>
              <w:shd w:val="clear" w:color="auto" w:fill="C0C0C0"/>
              <w:ind w:left="34" w:firstLine="0"/>
              <w:rPr>
                <w:rFonts w:ascii="FS Mencap" w:hAnsi="FS Mencap"/>
                <w:sz w:val="28"/>
                <w:szCs w:val="28"/>
              </w:rPr>
            </w:pPr>
            <w:r>
              <w:rPr>
                <w:rFonts w:ascii="FS Mencap" w:hAnsi="FS Mencap"/>
                <w:sz w:val="28"/>
                <w:szCs w:val="28"/>
              </w:rPr>
              <w:t>DRIVING</w:t>
            </w:r>
          </w:p>
        </w:tc>
      </w:tr>
      <w:tr w:rsidR="008C6266" w:rsidRPr="00745B35" w14:paraId="26166093" w14:textId="77777777" w:rsidTr="000F6EE3">
        <w:trPr>
          <w:cantSplit/>
          <w:trHeight w:val="288"/>
        </w:trPr>
        <w:tc>
          <w:tcPr>
            <w:tcW w:w="10631" w:type="dxa"/>
            <w:gridSpan w:val="3"/>
            <w:tcBorders>
              <w:top w:val="single" w:sz="4" w:space="0" w:color="auto"/>
              <w:bottom w:val="nil"/>
            </w:tcBorders>
          </w:tcPr>
          <w:p w14:paraId="4E1382DE" w14:textId="77777777" w:rsidR="00370B08" w:rsidRDefault="00370B08" w:rsidP="00C075E1">
            <w:pPr>
              <w:pStyle w:val="Heading1"/>
              <w:widowControl/>
              <w:jc w:val="both"/>
              <w:rPr>
                <w:rFonts w:ascii="FS Mencap" w:hAnsi="FS Mencap"/>
                <w:b w:val="0"/>
                <w:sz w:val="24"/>
              </w:rPr>
            </w:pPr>
          </w:p>
          <w:p w14:paraId="5D904AED" w14:textId="77777777" w:rsidR="008C6266" w:rsidRDefault="00DE599F" w:rsidP="00C075E1">
            <w:pPr>
              <w:pStyle w:val="Heading1"/>
              <w:widowControl/>
              <w:jc w:val="both"/>
              <w:rPr>
                <w:rFonts w:ascii="FS Mencap" w:hAnsi="FS Mencap"/>
                <w:sz w:val="24"/>
              </w:rPr>
            </w:pPr>
            <w:r w:rsidRPr="00745B35">
              <w:rPr>
                <w:rFonts w:ascii="FS Mencap" w:hAnsi="FS Mencap"/>
                <w:b w:val="0"/>
                <w:sz w:val="24"/>
              </w:rPr>
              <w:t xml:space="preserve">Do you have a </w:t>
            </w:r>
            <w:r>
              <w:rPr>
                <w:rFonts w:ascii="FS Mencap" w:hAnsi="FS Mencap"/>
                <w:b w:val="0"/>
                <w:sz w:val="24"/>
              </w:rPr>
              <w:t>full</w:t>
            </w:r>
            <w:r w:rsidRPr="00745B35">
              <w:rPr>
                <w:rFonts w:ascii="FS Mencap" w:hAnsi="FS Mencap"/>
                <w:b w:val="0"/>
                <w:sz w:val="24"/>
              </w:rPr>
              <w:t xml:space="preserve"> </w:t>
            </w:r>
            <w:r w:rsidR="007F4065">
              <w:rPr>
                <w:rFonts w:ascii="FS Mencap" w:hAnsi="FS Mencap"/>
                <w:b w:val="0"/>
                <w:sz w:val="24"/>
              </w:rPr>
              <w:t xml:space="preserve">UK / EU </w:t>
            </w:r>
            <w:r w:rsidRPr="00745B35">
              <w:rPr>
                <w:rFonts w:ascii="FS Mencap" w:hAnsi="FS Mencap"/>
                <w:b w:val="0"/>
                <w:sz w:val="24"/>
              </w:rPr>
              <w:t xml:space="preserve">driving licence?                   </w:t>
            </w:r>
            <w:r w:rsidR="007F4065">
              <w:rPr>
                <w:rFonts w:ascii="FS Mencap" w:hAnsi="FS Mencap"/>
                <w:b w:val="0"/>
                <w:sz w:val="24"/>
              </w:rPr>
              <w:t xml:space="preserve">                     </w:t>
            </w:r>
            <w:r w:rsidRPr="00745B35">
              <w:rPr>
                <w:rFonts w:ascii="FS Mencap" w:hAnsi="FS Mencap"/>
                <w:b w:val="0"/>
                <w:sz w:val="24"/>
              </w:rPr>
              <w:t xml:space="preserve">                  </w:t>
            </w:r>
            <w:r>
              <w:rPr>
                <w:rFonts w:ascii="FS Mencap" w:hAnsi="FS Mencap"/>
                <w:b w:val="0"/>
                <w:sz w:val="24"/>
              </w:rPr>
              <w:t xml:space="preserve">     </w:t>
            </w:r>
            <w:r w:rsidR="008C6266" w:rsidRPr="00745B35">
              <w:rPr>
                <w:rFonts w:ascii="FS Mencap" w:hAnsi="FS Mencap"/>
                <w:b w:val="0"/>
                <w:sz w:val="24"/>
              </w:rPr>
              <w:t xml:space="preserve">   </w:t>
            </w:r>
            <w:r>
              <w:rPr>
                <w:rFonts w:ascii="FS Mencap" w:hAnsi="FS Mencap"/>
                <w:b w:val="0"/>
                <w:sz w:val="24"/>
              </w:rPr>
              <w:t xml:space="preserve">    </w:t>
            </w:r>
            <w:r w:rsidR="008C6266" w:rsidRPr="00745B35">
              <w:rPr>
                <w:rFonts w:ascii="FS Mencap" w:hAnsi="FS Mencap"/>
                <w:b w:val="0"/>
                <w:sz w:val="24"/>
              </w:rPr>
              <w:t xml:space="preserve"> </w:t>
            </w:r>
            <w:r w:rsidR="008C6266" w:rsidRPr="00745B35">
              <w:rPr>
                <w:rFonts w:ascii="FS Mencap" w:hAnsi="FS Mencap"/>
                <w:sz w:val="24"/>
              </w:rPr>
              <w:t>YES</w:t>
            </w:r>
            <w:r w:rsidR="00414F7C">
              <w:rPr>
                <w:rFonts w:ascii="FS Mencap" w:hAnsi="FS Mencap"/>
                <w:sz w:val="24"/>
              </w:rPr>
              <w:t xml:space="preserve"> </w:t>
            </w:r>
            <w:r w:rsidR="00414F7C">
              <w:rPr>
                <w:rFonts w:ascii="FS Mencap" w:hAnsi="FS Mencap"/>
                <w:sz w:val="24"/>
              </w:rPr>
              <w:fldChar w:fldCharType="begin">
                <w:ffData>
                  <w:name w:val="Check11"/>
                  <w:enabled/>
                  <w:calcOnExit w:val="0"/>
                  <w:checkBox>
                    <w:sizeAuto/>
                    <w:default w:val="0"/>
                  </w:checkBox>
                </w:ffData>
              </w:fldChar>
            </w:r>
            <w:bookmarkStart w:id="37" w:name="Check11"/>
            <w:r w:rsidR="00414F7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414F7C">
              <w:rPr>
                <w:rFonts w:ascii="FS Mencap" w:hAnsi="FS Mencap"/>
                <w:sz w:val="24"/>
              </w:rPr>
              <w:fldChar w:fldCharType="end"/>
            </w:r>
            <w:bookmarkEnd w:id="37"/>
            <w:r w:rsidR="008C6266" w:rsidRPr="00745B35">
              <w:rPr>
                <w:rFonts w:ascii="FS Mencap" w:hAnsi="FS Mencap"/>
                <w:sz w:val="24"/>
              </w:rPr>
              <w:t xml:space="preserve"> / NO</w:t>
            </w:r>
            <w:r w:rsidR="00414F7C">
              <w:rPr>
                <w:rFonts w:ascii="FS Mencap" w:hAnsi="FS Mencap"/>
                <w:sz w:val="24"/>
              </w:rPr>
              <w:t xml:space="preserve"> </w:t>
            </w:r>
            <w:r w:rsidR="00414F7C">
              <w:rPr>
                <w:rFonts w:ascii="FS Mencap" w:hAnsi="FS Mencap"/>
                <w:sz w:val="24"/>
              </w:rPr>
              <w:fldChar w:fldCharType="begin">
                <w:ffData>
                  <w:name w:val="Check12"/>
                  <w:enabled/>
                  <w:calcOnExit w:val="0"/>
                  <w:checkBox>
                    <w:sizeAuto/>
                    <w:default w:val="0"/>
                  </w:checkBox>
                </w:ffData>
              </w:fldChar>
            </w:r>
            <w:bookmarkStart w:id="38" w:name="Check12"/>
            <w:r w:rsidR="00414F7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414F7C">
              <w:rPr>
                <w:rFonts w:ascii="FS Mencap" w:hAnsi="FS Mencap"/>
                <w:sz w:val="24"/>
              </w:rPr>
              <w:fldChar w:fldCharType="end"/>
            </w:r>
            <w:bookmarkEnd w:id="38"/>
          </w:p>
          <w:p w14:paraId="03973C7E" w14:textId="77777777" w:rsidR="00370B08" w:rsidRDefault="00370B08" w:rsidP="007F4065">
            <w:pPr>
              <w:rPr>
                <w:rFonts w:ascii="FS Mencap" w:hAnsi="FS Mencap"/>
                <w:sz w:val="24"/>
                <w:szCs w:val="24"/>
              </w:rPr>
            </w:pPr>
          </w:p>
          <w:p w14:paraId="5BF871CF" w14:textId="77777777" w:rsidR="007F4065" w:rsidRPr="007F4065" w:rsidRDefault="007F4065" w:rsidP="007F4065">
            <w:pPr>
              <w:rPr>
                <w:rFonts w:ascii="FS Mencap" w:hAnsi="FS Mencap"/>
                <w:b/>
                <w:sz w:val="24"/>
                <w:szCs w:val="24"/>
              </w:rPr>
            </w:pPr>
            <w:r w:rsidRPr="007F4065">
              <w:rPr>
                <w:rFonts w:ascii="FS Mencap" w:hAnsi="FS Mencap"/>
                <w:sz w:val="24"/>
                <w:szCs w:val="24"/>
              </w:rPr>
              <w:t xml:space="preserve">Are you </w:t>
            </w:r>
            <w:r w:rsidR="000F6EE3">
              <w:rPr>
                <w:rFonts w:ascii="FS Mencap" w:hAnsi="FS Mencap"/>
                <w:sz w:val="24"/>
                <w:szCs w:val="24"/>
              </w:rPr>
              <w:t>prepared</w:t>
            </w:r>
            <w:r w:rsidRPr="007F4065">
              <w:rPr>
                <w:rFonts w:ascii="FS Mencap" w:hAnsi="FS Mencap"/>
                <w:sz w:val="24"/>
                <w:szCs w:val="24"/>
              </w:rPr>
              <w:t xml:space="preserve"> to drive </w:t>
            </w:r>
            <w:r w:rsidR="000F6EE3">
              <w:rPr>
                <w:rFonts w:ascii="FS Mencap" w:hAnsi="FS Mencap"/>
                <w:sz w:val="24"/>
                <w:szCs w:val="24"/>
              </w:rPr>
              <w:t>a Watford Mencap vehicle</w:t>
            </w:r>
            <w:r>
              <w:rPr>
                <w:rFonts w:ascii="FS Mencap" w:hAnsi="FS Mencap"/>
                <w:sz w:val="24"/>
                <w:szCs w:val="24"/>
              </w:rPr>
              <w:t xml:space="preserve"> (</w:t>
            </w:r>
            <w:r w:rsidR="00463A8C">
              <w:rPr>
                <w:rFonts w:ascii="FS Mencap" w:hAnsi="FS Mencap"/>
                <w:sz w:val="24"/>
                <w:szCs w:val="24"/>
              </w:rPr>
              <w:t>i.e.</w:t>
            </w:r>
            <w:r>
              <w:rPr>
                <w:rFonts w:ascii="FS Mencap" w:hAnsi="FS Mencap"/>
                <w:sz w:val="24"/>
                <w:szCs w:val="24"/>
              </w:rPr>
              <w:t xml:space="preserve"> different vehicles subject to assessment)?</w:t>
            </w:r>
            <w:r w:rsidRPr="007F4065">
              <w:rPr>
                <w:rFonts w:ascii="FS Mencap" w:hAnsi="FS Mencap"/>
                <w:sz w:val="24"/>
                <w:szCs w:val="24"/>
              </w:rPr>
              <w:t xml:space="preserve">                                                                                                                         </w:t>
            </w:r>
            <w:r w:rsidRPr="007F4065">
              <w:rPr>
                <w:rFonts w:ascii="FS Mencap" w:hAnsi="FS Mencap"/>
                <w:b/>
                <w:sz w:val="24"/>
                <w:szCs w:val="24"/>
              </w:rPr>
              <w:t xml:space="preserve">YES </w:t>
            </w:r>
            <w:r w:rsidRPr="007F4065">
              <w:rPr>
                <w:rFonts w:ascii="FS Mencap" w:hAnsi="FS Mencap"/>
                <w:b/>
                <w:sz w:val="24"/>
                <w:szCs w:val="24"/>
              </w:rPr>
              <w:fldChar w:fldCharType="begin">
                <w:ffData>
                  <w:name w:val="Check11"/>
                  <w:enabled/>
                  <w:calcOnExit w:val="0"/>
                  <w:checkBox>
                    <w:sizeAuto/>
                    <w:default w:val="0"/>
                  </w:checkBox>
                </w:ffData>
              </w:fldChar>
            </w:r>
            <w:r w:rsidRPr="007F4065">
              <w:rPr>
                <w:rFonts w:ascii="FS Mencap" w:hAnsi="FS Mencap"/>
                <w:b/>
                <w:sz w:val="24"/>
                <w:szCs w:val="24"/>
              </w:rPr>
              <w:instrText xml:space="preserve"> FORMCHECKBOX </w:instrText>
            </w:r>
            <w:r w:rsidR="00177C63">
              <w:rPr>
                <w:rFonts w:ascii="FS Mencap" w:hAnsi="FS Mencap"/>
                <w:b/>
                <w:sz w:val="24"/>
                <w:szCs w:val="24"/>
              </w:rPr>
            </w:r>
            <w:r w:rsidR="00177C63">
              <w:rPr>
                <w:rFonts w:ascii="FS Mencap" w:hAnsi="FS Mencap"/>
                <w:b/>
                <w:sz w:val="24"/>
                <w:szCs w:val="24"/>
              </w:rPr>
              <w:fldChar w:fldCharType="separate"/>
            </w:r>
            <w:r w:rsidRPr="007F4065">
              <w:rPr>
                <w:rFonts w:ascii="FS Mencap" w:hAnsi="FS Mencap"/>
                <w:b/>
                <w:sz w:val="24"/>
                <w:szCs w:val="24"/>
              </w:rPr>
              <w:fldChar w:fldCharType="end"/>
            </w:r>
            <w:r w:rsidRPr="007F4065">
              <w:rPr>
                <w:rFonts w:ascii="FS Mencap" w:hAnsi="FS Mencap"/>
                <w:b/>
                <w:sz w:val="24"/>
                <w:szCs w:val="24"/>
              </w:rPr>
              <w:t xml:space="preserve"> / NO </w:t>
            </w:r>
            <w:r w:rsidRPr="007F4065">
              <w:rPr>
                <w:rFonts w:ascii="FS Mencap" w:hAnsi="FS Mencap"/>
                <w:sz w:val="24"/>
                <w:szCs w:val="24"/>
              </w:rPr>
              <w:fldChar w:fldCharType="begin">
                <w:ffData>
                  <w:name w:val="Check12"/>
                  <w:enabled/>
                  <w:calcOnExit w:val="0"/>
                  <w:checkBox>
                    <w:sizeAuto/>
                    <w:default w:val="0"/>
                  </w:checkBox>
                </w:ffData>
              </w:fldChar>
            </w:r>
            <w:r w:rsidRPr="007F4065">
              <w:rPr>
                <w:rFonts w:ascii="FS Mencap" w:hAnsi="FS Mencap"/>
                <w:sz w:val="24"/>
                <w:szCs w:val="24"/>
              </w:rPr>
              <w:instrText xml:space="preserve"> FORMCHECKBOX </w:instrText>
            </w:r>
            <w:r w:rsidR="00177C63">
              <w:rPr>
                <w:rFonts w:ascii="FS Mencap" w:hAnsi="FS Mencap"/>
                <w:sz w:val="24"/>
                <w:szCs w:val="24"/>
              </w:rPr>
            </w:r>
            <w:r w:rsidR="00177C63">
              <w:rPr>
                <w:rFonts w:ascii="FS Mencap" w:hAnsi="FS Mencap"/>
                <w:sz w:val="24"/>
                <w:szCs w:val="24"/>
              </w:rPr>
              <w:fldChar w:fldCharType="separate"/>
            </w:r>
            <w:r w:rsidRPr="007F4065">
              <w:rPr>
                <w:rFonts w:ascii="FS Mencap" w:hAnsi="FS Mencap"/>
                <w:sz w:val="24"/>
                <w:szCs w:val="24"/>
              </w:rPr>
              <w:fldChar w:fldCharType="end"/>
            </w:r>
          </w:p>
          <w:p w14:paraId="6532E957" w14:textId="77777777" w:rsidR="00816EA3" w:rsidRDefault="00816EA3" w:rsidP="00DE599F">
            <w:pPr>
              <w:rPr>
                <w:rFonts w:ascii="FS Mencap" w:hAnsi="FS Mencap"/>
                <w:sz w:val="24"/>
                <w:szCs w:val="24"/>
              </w:rPr>
            </w:pPr>
          </w:p>
          <w:p w14:paraId="6D2E91F5" w14:textId="77777777" w:rsidR="00DE599F" w:rsidRPr="00DE599F" w:rsidRDefault="007F4065" w:rsidP="00DE599F">
            <w:pPr>
              <w:rPr>
                <w:rFonts w:ascii="FS Mencap" w:hAnsi="FS Mencap"/>
                <w:sz w:val="24"/>
                <w:szCs w:val="24"/>
              </w:rPr>
            </w:pPr>
            <w:r w:rsidRPr="007F4065">
              <w:rPr>
                <w:rFonts w:ascii="FS Mencap" w:hAnsi="FS Mencap"/>
                <w:sz w:val="24"/>
                <w:szCs w:val="24"/>
              </w:rPr>
              <w:t xml:space="preserve">Is your </w:t>
            </w:r>
            <w:r>
              <w:rPr>
                <w:rFonts w:ascii="FS Mencap" w:hAnsi="FS Mencap"/>
                <w:sz w:val="24"/>
                <w:szCs w:val="24"/>
              </w:rPr>
              <w:t>l</w:t>
            </w:r>
            <w:r w:rsidRPr="007F4065">
              <w:rPr>
                <w:rFonts w:ascii="FS Mencap" w:hAnsi="FS Mencap"/>
                <w:sz w:val="24"/>
                <w:szCs w:val="24"/>
              </w:rPr>
              <w:t>icence</w:t>
            </w:r>
            <w:r>
              <w:rPr>
                <w:rFonts w:ascii="FS Mencap" w:hAnsi="FS Mencap"/>
                <w:sz w:val="24"/>
                <w:szCs w:val="24"/>
              </w:rPr>
              <w:t>?</w:t>
            </w:r>
            <w:r w:rsidRPr="007F4065">
              <w:rPr>
                <w:rFonts w:ascii="FS Mencap" w:hAnsi="FS Mencap"/>
                <w:sz w:val="24"/>
                <w:szCs w:val="24"/>
              </w:rPr>
              <w:t xml:space="preserve">   </w:t>
            </w:r>
            <w:r w:rsidR="00DE599F" w:rsidRPr="007F4065">
              <w:rPr>
                <w:rFonts w:ascii="FS Mencap" w:hAnsi="FS Mencap"/>
                <w:sz w:val="24"/>
                <w:szCs w:val="24"/>
              </w:rPr>
              <w:t>Ma</w:t>
            </w:r>
            <w:r w:rsidR="00DE599F" w:rsidRPr="00DE599F">
              <w:rPr>
                <w:rFonts w:ascii="FS Mencap" w:hAnsi="FS Mencap"/>
                <w:sz w:val="24"/>
                <w:szCs w:val="24"/>
              </w:rPr>
              <w:t xml:space="preserve">nual/Automatic </w:t>
            </w:r>
            <w:r w:rsidR="00DE599F" w:rsidRPr="00DE599F">
              <w:rPr>
                <w:rFonts w:ascii="FS Mencap" w:hAnsi="FS Mencap"/>
                <w:sz w:val="24"/>
                <w:szCs w:val="24"/>
              </w:rPr>
              <w:fldChar w:fldCharType="begin">
                <w:ffData>
                  <w:name w:val="Check14"/>
                  <w:enabled/>
                  <w:calcOnExit w:val="0"/>
                  <w:checkBox>
                    <w:sizeAuto/>
                    <w:default w:val="0"/>
                  </w:checkBox>
                </w:ffData>
              </w:fldChar>
            </w:r>
            <w:r w:rsidR="00DE599F" w:rsidRPr="00DE599F">
              <w:rPr>
                <w:rFonts w:ascii="FS Mencap" w:hAnsi="FS Mencap"/>
                <w:sz w:val="24"/>
                <w:szCs w:val="24"/>
              </w:rPr>
              <w:instrText xml:space="preserve"> FORMCHECKBOX </w:instrText>
            </w:r>
            <w:r w:rsidR="00177C63">
              <w:rPr>
                <w:rFonts w:ascii="FS Mencap" w:hAnsi="FS Mencap"/>
                <w:sz w:val="24"/>
                <w:szCs w:val="24"/>
              </w:rPr>
            </w:r>
            <w:r w:rsidR="00177C63">
              <w:rPr>
                <w:rFonts w:ascii="FS Mencap" w:hAnsi="FS Mencap"/>
                <w:sz w:val="24"/>
                <w:szCs w:val="24"/>
              </w:rPr>
              <w:fldChar w:fldCharType="separate"/>
            </w:r>
            <w:r w:rsidR="00DE599F" w:rsidRPr="00DE599F">
              <w:rPr>
                <w:rFonts w:ascii="FS Mencap" w:hAnsi="FS Mencap"/>
                <w:sz w:val="24"/>
                <w:szCs w:val="24"/>
              </w:rPr>
              <w:fldChar w:fldCharType="end"/>
            </w:r>
            <w:r w:rsidR="00DE599F" w:rsidRPr="00DE599F">
              <w:rPr>
                <w:rFonts w:ascii="FS Mencap" w:hAnsi="FS Mencap"/>
                <w:sz w:val="24"/>
                <w:szCs w:val="24"/>
              </w:rPr>
              <w:t xml:space="preserve">  Just </w:t>
            </w:r>
            <w:r w:rsidR="00DE599F">
              <w:rPr>
                <w:rFonts w:ascii="FS Mencap" w:hAnsi="FS Mencap"/>
                <w:sz w:val="24"/>
                <w:szCs w:val="24"/>
              </w:rPr>
              <w:t>Automatic</w:t>
            </w:r>
            <w:r w:rsidR="00DE599F" w:rsidRPr="00DE599F">
              <w:rPr>
                <w:rFonts w:ascii="FS Mencap" w:hAnsi="FS Mencap"/>
                <w:sz w:val="24"/>
                <w:szCs w:val="24"/>
              </w:rPr>
              <w:t xml:space="preserve">  </w:t>
            </w:r>
            <w:r w:rsidR="00DE599F" w:rsidRPr="00DE599F">
              <w:rPr>
                <w:rFonts w:ascii="FS Mencap" w:hAnsi="FS Mencap"/>
                <w:sz w:val="24"/>
                <w:szCs w:val="24"/>
              </w:rPr>
              <w:fldChar w:fldCharType="begin">
                <w:ffData>
                  <w:name w:val="Check14"/>
                  <w:enabled/>
                  <w:calcOnExit w:val="0"/>
                  <w:checkBox>
                    <w:sizeAuto/>
                    <w:default w:val="0"/>
                  </w:checkBox>
                </w:ffData>
              </w:fldChar>
            </w:r>
            <w:r w:rsidR="00DE599F" w:rsidRPr="00DE599F">
              <w:rPr>
                <w:rFonts w:ascii="FS Mencap" w:hAnsi="FS Mencap"/>
                <w:sz w:val="24"/>
                <w:szCs w:val="24"/>
              </w:rPr>
              <w:instrText xml:space="preserve"> FORMCHECKBOX </w:instrText>
            </w:r>
            <w:r w:rsidR="00177C63">
              <w:rPr>
                <w:rFonts w:ascii="FS Mencap" w:hAnsi="FS Mencap"/>
                <w:sz w:val="24"/>
                <w:szCs w:val="24"/>
              </w:rPr>
            </w:r>
            <w:r w:rsidR="00177C63">
              <w:rPr>
                <w:rFonts w:ascii="FS Mencap" w:hAnsi="FS Mencap"/>
                <w:sz w:val="24"/>
                <w:szCs w:val="24"/>
              </w:rPr>
              <w:fldChar w:fldCharType="separate"/>
            </w:r>
            <w:r w:rsidR="00DE599F" w:rsidRPr="00DE599F">
              <w:rPr>
                <w:rFonts w:ascii="FS Mencap" w:hAnsi="FS Mencap"/>
                <w:sz w:val="24"/>
                <w:szCs w:val="24"/>
              </w:rPr>
              <w:fldChar w:fldCharType="end"/>
            </w:r>
          </w:p>
          <w:p w14:paraId="2EA25EAA" w14:textId="77777777" w:rsidR="00DE599F" w:rsidRPr="00DE599F" w:rsidRDefault="00DE599F" w:rsidP="00DE599F"/>
        </w:tc>
      </w:tr>
      <w:tr w:rsidR="008C6266" w:rsidRPr="00745B35" w14:paraId="7561265C" w14:textId="77777777" w:rsidTr="00032C1C">
        <w:trPr>
          <w:cantSplit/>
          <w:trHeight w:val="288"/>
        </w:trPr>
        <w:tc>
          <w:tcPr>
            <w:tcW w:w="10631" w:type="dxa"/>
            <w:gridSpan w:val="3"/>
            <w:tcBorders>
              <w:top w:val="nil"/>
              <w:bottom w:val="single" w:sz="6" w:space="0" w:color="auto"/>
            </w:tcBorders>
          </w:tcPr>
          <w:p w14:paraId="43839F73" w14:textId="77777777" w:rsidR="00816EA3" w:rsidRDefault="00816EA3" w:rsidP="00DE599F">
            <w:pPr>
              <w:pStyle w:val="Heading1"/>
              <w:widowControl/>
              <w:jc w:val="both"/>
              <w:rPr>
                <w:rFonts w:ascii="FS Mencap" w:hAnsi="FS Mencap"/>
                <w:b w:val="0"/>
                <w:sz w:val="24"/>
              </w:rPr>
            </w:pPr>
          </w:p>
          <w:p w14:paraId="2B88D386" w14:textId="77777777" w:rsidR="008C6266" w:rsidRDefault="00DE599F" w:rsidP="00DE599F">
            <w:pPr>
              <w:pStyle w:val="Heading1"/>
              <w:widowControl/>
              <w:jc w:val="both"/>
              <w:rPr>
                <w:rFonts w:ascii="FS Mencap" w:hAnsi="FS Mencap"/>
                <w:sz w:val="24"/>
              </w:rPr>
            </w:pPr>
            <w:r w:rsidRPr="00745B35">
              <w:rPr>
                <w:rFonts w:ascii="FS Mencap" w:hAnsi="FS Mencap"/>
                <w:b w:val="0"/>
                <w:sz w:val="24"/>
              </w:rPr>
              <w:t>Would you be prepared to use your own car for business purposes?</w:t>
            </w:r>
            <w:r>
              <w:rPr>
                <w:rFonts w:ascii="FS Mencap" w:hAnsi="FS Mencap"/>
                <w:b w:val="0"/>
                <w:sz w:val="24"/>
              </w:rPr>
              <w:t xml:space="preserve">                         </w:t>
            </w:r>
            <w:r w:rsidR="008C6266" w:rsidRPr="00745B35">
              <w:rPr>
                <w:rFonts w:ascii="FS Mencap" w:hAnsi="FS Mencap"/>
                <w:sz w:val="24"/>
              </w:rPr>
              <w:t>YES</w:t>
            </w:r>
            <w:r w:rsidR="00414F7C">
              <w:rPr>
                <w:rFonts w:ascii="FS Mencap" w:hAnsi="FS Mencap"/>
                <w:sz w:val="24"/>
              </w:rPr>
              <w:t xml:space="preserve"> </w:t>
            </w:r>
            <w:r w:rsidR="00414F7C">
              <w:rPr>
                <w:rFonts w:ascii="FS Mencap" w:hAnsi="FS Mencap"/>
                <w:sz w:val="24"/>
              </w:rPr>
              <w:fldChar w:fldCharType="begin">
                <w:ffData>
                  <w:name w:val="Check13"/>
                  <w:enabled/>
                  <w:calcOnExit w:val="0"/>
                  <w:checkBox>
                    <w:sizeAuto/>
                    <w:default w:val="0"/>
                  </w:checkBox>
                </w:ffData>
              </w:fldChar>
            </w:r>
            <w:bookmarkStart w:id="39" w:name="Check13"/>
            <w:r w:rsidR="00414F7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414F7C">
              <w:rPr>
                <w:rFonts w:ascii="FS Mencap" w:hAnsi="FS Mencap"/>
                <w:sz w:val="24"/>
              </w:rPr>
              <w:fldChar w:fldCharType="end"/>
            </w:r>
            <w:bookmarkEnd w:id="39"/>
            <w:r w:rsidR="008C6266" w:rsidRPr="00745B35">
              <w:rPr>
                <w:rFonts w:ascii="FS Mencap" w:hAnsi="FS Mencap"/>
                <w:sz w:val="24"/>
              </w:rPr>
              <w:t xml:space="preserve"> / NO</w:t>
            </w:r>
            <w:r w:rsidR="00414F7C">
              <w:rPr>
                <w:rFonts w:ascii="FS Mencap" w:hAnsi="FS Mencap"/>
                <w:sz w:val="24"/>
              </w:rPr>
              <w:t xml:space="preserve"> </w:t>
            </w:r>
            <w:r w:rsidR="00414F7C">
              <w:rPr>
                <w:rFonts w:ascii="FS Mencap" w:hAnsi="FS Mencap"/>
                <w:sz w:val="24"/>
              </w:rPr>
              <w:fldChar w:fldCharType="begin">
                <w:ffData>
                  <w:name w:val="Check14"/>
                  <w:enabled/>
                  <w:calcOnExit w:val="0"/>
                  <w:checkBox>
                    <w:sizeAuto/>
                    <w:default w:val="0"/>
                  </w:checkBox>
                </w:ffData>
              </w:fldChar>
            </w:r>
            <w:bookmarkStart w:id="40" w:name="Check14"/>
            <w:r w:rsidR="00414F7C">
              <w:rPr>
                <w:rFonts w:ascii="FS Mencap" w:hAnsi="FS Mencap"/>
                <w:sz w:val="24"/>
              </w:rPr>
              <w:instrText xml:space="preserve"> FORMCHECKBOX </w:instrText>
            </w:r>
            <w:r w:rsidR="00177C63">
              <w:rPr>
                <w:rFonts w:ascii="FS Mencap" w:hAnsi="FS Mencap"/>
                <w:sz w:val="24"/>
              </w:rPr>
            </w:r>
            <w:r w:rsidR="00177C63">
              <w:rPr>
                <w:rFonts w:ascii="FS Mencap" w:hAnsi="FS Mencap"/>
                <w:sz w:val="24"/>
              </w:rPr>
              <w:fldChar w:fldCharType="separate"/>
            </w:r>
            <w:r w:rsidR="00414F7C">
              <w:rPr>
                <w:rFonts w:ascii="FS Mencap" w:hAnsi="FS Mencap"/>
                <w:sz w:val="24"/>
              </w:rPr>
              <w:fldChar w:fldCharType="end"/>
            </w:r>
            <w:bookmarkEnd w:id="40"/>
          </w:p>
          <w:p w14:paraId="3B277FDD" w14:textId="77777777" w:rsidR="00DE599F" w:rsidRPr="00DE599F" w:rsidRDefault="00DE599F" w:rsidP="00DE599F"/>
        </w:tc>
      </w:tr>
      <w:tr w:rsidR="00032C1C" w:rsidRPr="00745B35" w14:paraId="5CC3852C" w14:textId="77777777" w:rsidTr="0095690D">
        <w:trPr>
          <w:cantSplit/>
          <w:trHeight w:val="288"/>
        </w:trPr>
        <w:tc>
          <w:tcPr>
            <w:tcW w:w="10631" w:type="dxa"/>
            <w:gridSpan w:val="3"/>
            <w:tcBorders>
              <w:top w:val="single" w:sz="6" w:space="0" w:color="auto"/>
              <w:left w:val="nil"/>
              <w:bottom w:val="single" w:sz="6" w:space="0" w:color="auto"/>
              <w:right w:val="nil"/>
            </w:tcBorders>
          </w:tcPr>
          <w:p w14:paraId="2B0998E6" w14:textId="77777777" w:rsidR="00032C1C" w:rsidRDefault="00032C1C" w:rsidP="00032C1C"/>
          <w:p w14:paraId="2A3B849A" w14:textId="77777777" w:rsidR="00032C1C" w:rsidRDefault="00032C1C" w:rsidP="00032C1C"/>
          <w:p w14:paraId="485AC1A4" w14:textId="77777777" w:rsidR="00032C1C" w:rsidRPr="00032C1C" w:rsidRDefault="00032C1C" w:rsidP="00032C1C"/>
        </w:tc>
      </w:tr>
      <w:tr w:rsidR="00CA33C2" w:rsidRPr="00745B35" w14:paraId="3E21458A" w14:textId="77777777" w:rsidTr="00CB7D8A">
        <w:trPr>
          <w:cantSplit/>
        </w:trPr>
        <w:tc>
          <w:tcPr>
            <w:tcW w:w="10631" w:type="dxa"/>
            <w:gridSpan w:val="3"/>
            <w:tcBorders>
              <w:top w:val="single" w:sz="6" w:space="0" w:color="auto"/>
              <w:bottom w:val="single" w:sz="6" w:space="0" w:color="auto"/>
            </w:tcBorders>
            <w:shd w:val="clear" w:color="auto" w:fill="BFBFBF" w:themeFill="background1" w:themeFillShade="BF"/>
          </w:tcPr>
          <w:p w14:paraId="53D8C598" w14:textId="77777777" w:rsidR="00CA33C2" w:rsidRPr="00816EA3" w:rsidRDefault="00CA33C2" w:rsidP="002E60A7">
            <w:pPr>
              <w:pStyle w:val="ListParagraph"/>
              <w:widowControl/>
              <w:numPr>
                <w:ilvl w:val="0"/>
                <w:numId w:val="5"/>
              </w:numPr>
              <w:shd w:val="clear" w:color="auto" w:fill="C0C0C0"/>
              <w:ind w:left="34" w:firstLine="23"/>
              <w:rPr>
                <w:rFonts w:ascii="FS Mencap" w:hAnsi="FS Mencap"/>
                <w:color w:val="FFFFFF"/>
                <w:sz w:val="24"/>
              </w:rPr>
            </w:pPr>
            <w:r w:rsidRPr="00816EA3">
              <w:rPr>
                <w:rFonts w:ascii="FS Mencap" w:hAnsi="FS Mencap"/>
                <w:b/>
                <w:color w:val="000000"/>
                <w:sz w:val="28"/>
              </w:rPr>
              <w:t>ABOUT YOURSELF</w:t>
            </w:r>
          </w:p>
        </w:tc>
      </w:tr>
      <w:tr w:rsidR="00CA33C2" w:rsidRPr="00745B35" w14:paraId="2C9B43DF" w14:textId="77777777" w:rsidTr="00B41680">
        <w:trPr>
          <w:cantSplit/>
        </w:trPr>
        <w:tc>
          <w:tcPr>
            <w:tcW w:w="10631" w:type="dxa"/>
            <w:gridSpan w:val="3"/>
            <w:tcBorders>
              <w:top w:val="single" w:sz="6" w:space="0" w:color="auto"/>
            </w:tcBorders>
          </w:tcPr>
          <w:p w14:paraId="1D759980" w14:textId="77777777" w:rsidR="00816EA3" w:rsidRDefault="00816EA3">
            <w:pPr>
              <w:widowControl/>
              <w:rPr>
                <w:rFonts w:ascii="FS Mencap" w:hAnsi="FS Mencap"/>
                <w:sz w:val="24"/>
              </w:rPr>
            </w:pPr>
          </w:p>
          <w:p w14:paraId="438E7939" w14:textId="77777777" w:rsidR="00414F7C" w:rsidRDefault="00CA33C2">
            <w:pPr>
              <w:widowControl/>
              <w:rPr>
                <w:rFonts w:ascii="FS Mencap" w:hAnsi="FS Mencap"/>
                <w:b/>
                <w:sz w:val="24"/>
              </w:rPr>
            </w:pPr>
            <w:r w:rsidRPr="00745B35">
              <w:rPr>
                <w:rFonts w:ascii="FS Mencap" w:hAnsi="FS Mencap"/>
                <w:sz w:val="24"/>
              </w:rPr>
              <w:t>Do you know anyone that works for or on be</w:t>
            </w:r>
            <w:r w:rsidR="008C6266" w:rsidRPr="00745B35">
              <w:rPr>
                <w:rFonts w:ascii="FS Mencap" w:hAnsi="FS Mencap"/>
                <w:sz w:val="24"/>
              </w:rPr>
              <w:t xml:space="preserve">half of </w:t>
            </w:r>
            <w:r w:rsidRPr="00745B35">
              <w:rPr>
                <w:rFonts w:ascii="FS Mencap" w:hAnsi="FS Mencap"/>
                <w:sz w:val="24"/>
              </w:rPr>
              <w:t>W</w:t>
            </w:r>
            <w:r w:rsidR="007000E1">
              <w:rPr>
                <w:rFonts w:ascii="FS Mencap" w:hAnsi="FS Mencap"/>
                <w:sz w:val="24"/>
              </w:rPr>
              <w:t>atford</w:t>
            </w:r>
            <w:r w:rsidRPr="00745B35">
              <w:rPr>
                <w:rFonts w:ascii="FS Mencap" w:hAnsi="FS Mencap"/>
                <w:sz w:val="24"/>
              </w:rPr>
              <w:t xml:space="preserve"> Mencap, in any </w:t>
            </w:r>
            <w:r w:rsidR="00414F7C" w:rsidRPr="00745B35">
              <w:rPr>
                <w:rFonts w:ascii="FS Mencap" w:hAnsi="FS Mencap"/>
                <w:sz w:val="24"/>
              </w:rPr>
              <w:t>capacity?</w:t>
            </w:r>
          </w:p>
          <w:p w14:paraId="4BCD629D" w14:textId="77777777" w:rsidR="00CA33C2" w:rsidRPr="00745B35" w:rsidRDefault="00CA33C2" w:rsidP="00414F7C">
            <w:pPr>
              <w:widowControl/>
              <w:jc w:val="right"/>
              <w:rPr>
                <w:rFonts w:ascii="FS Mencap" w:hAnsi="FS Mencap"/>
                <w:b/>
                <w:sz w:val="24"/>
              </w:rPr>
            </w:pPr>
            <w:r w:rsidRPr="00745B35">
              <w:rPr>
                <w:rFonts w:ascii="FS Mencap" w:hAnsi="FS Mencap"/>
                <w:b/>
                <w:sz w:val="24"/>
              </w:rPr>
              <w:t xml:space="preserve">YES </w:t>
            </w:r>
            <w:r w:rsidR="00414F7C">
              <w:rPr>
                <w:rFonts w:ascii="FS Mencap" w:hAnsi="FS Mencap"/>
                <w:b/>
                <w:sz w:val="24"/>
              </w:rPr>
              <w:fldChar w:fldCharType="begin">
                <w:ffData>
                  <w:name w:val="Check15"/>
                  <w:enabled/>
                  <w:calcOnExit w:val="0"/>
                  <w:checkBox>
                    <w:sizeAuto/>
                    <w:default w:val="0"/>
                  </w:checkBox>
                </w:ffData>
              </w:fldChar>
            </w:r>
            <w:bookmarkStart w:id="41" w:name="Check15"/>
            <w:r w:rsidR="00414F7C">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414F7C">
              <w:rPr>
                <w:rFonts w:ascii="FS Mencap" w:hAnsi="FS Mencap"/>
                <w:b/>
                <w:sz w:val="24"/>
              </w:rPr>
              <w:fldChar w:fldCharType="end"/>
            </w:r>
            <w:bookmarkEnd w:id="41"/>
            <w:r w:rsidRPr="00745B35">
              <w:rPr>
                <w:rFonts w:ascii="FS Mencap" w:hAnsi="FS Mencap"/>
                <w:b/>
                <w:sz w:val="24"/>
              </w:rPr>
              <w:t>/ NO</w:t>
            </w:r>
            <w:r w:rsidR="00414F7C">
              <w:rPr>
                <w:rFonts w:ascii="FS Mencap" w:hAnsi="FS Mencap"/>
                <w:b/>
                <w:sz w:val="24"/>
              </w:rPr>
              <w:fldChar w:fldCharType="begin">
                <w:ffData>
                  <w:name w:val="Check16"/>
                  <w:enabled/>
                  <w:calcOnExit w:val="0"/>
                  <w:checkBox>
                    <w:sizeAuto/>
                    <w:default w:val="0"/>
                  </w:checkBox>
                </w:ffData>
              </w:fldChar>
            </w:r>
            <w:bookmarkStart w:id="42" w:name="Check16"/>
            <w:r w:rsidR="00414F7C">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sidR="00414F7C">
              <w:rPr>
                <w:rFonts w:ascii="FS Mencap" w:hAnsi="FS Mencap"/>
                <w:b/>
                <w:sz w:val="24"/>
              </w:rPr>
              <w:fldChar w:fldCharType="end"/>
            </w:r>
            <w:bookmarkEnd w:id="42"/>
          </w:p>
          <w:p w14:paraId="214CF1E3" w14:textId="77777777" w:rsidR="00CA33C2" w:rsidRDefault="00CA33C2">
            <w:pPr>
              <w:widowControl/>
              <w:rPr>
                <w:rFonts w:ascii="FS Mencap" w:hAnsi="FS Mencap"/>
                <w:b/>
                <w:sz w:val="24"/>
              </w:rPr>
            </w:pPr>
            <w:r w:rsidRPr="00745B35">
              <w:rPr>
                <w:rFonts w:ascii="FS Mencap" w:hAnsi="FS Mencap"/>
                <w:sz w:val="24"/>
              </w:rPr>
              <w:t>If yes, please give their full name (s):</w:t>
            </w:r>
            <w:r w:rsidR="00414F7C" w:rsidRPr="00414F7C">
              <w:rPr>
                <w:rFonts w:ascii="FS Mencap" w:hAnsi="FS Mencap"/>
                <w:b/>
                <w:sz w:val="24"/>
              </w:rPr>
              <w:fldChar w:fldCharType="begin">
                <w:ffData>
                  <w:name w:val="Text6"/>
                  <w:enabled/>
                  <w:calcOnExit w:val="0"/>
                  <w:textInput/>
                </w:ffData>
              </w:fldChar>
            </w:r>
            <w:bookmarkStart w:id="43" w:name="Text6"/>
            <w:r w:rsidR="00414F7C" w:rsidRPr="00414F7C">
              <w:rPr>
                <w:rFonts w:ascii="FS Mencap" w:hAnsi="FS Mencap"/>
                <w:b/>
                <w:sz w:val="24"/>
              </w:rPr>
              <w:instrText xml:space="preserve"> FORMTEXT </w:instrText>
            </w:r>
            <w:r w:rsidR="00414F7C" w:rsidRPr="00414F7C">
              <w:rPr>
                <w:rFonts w:ascii="FS Mencap" w:hAnsi="FS Mencap"/>
                <w:b/>
                <w:sz w:val="24"/>
              </w:rPr>
            </w:r>
            <w:r w:rsidR="00414F7C" w:rsidRPr="00414F7C">
              <w:rPr>
                <w:rFonts w:ascii="FS Mencap" w:hAnsi="FS Mencap"/>
                <w:b/>
                <w:sz w:val="24"/>
              </w:rPr>
              <w:fldChar w:fldCharType="separate"/>
            </w:r>
            <w:r w:rsidR="00414F7C" w:rsidRPr="00414F7C">
              <w:rPr>
                <w:rFonts w:ascii="FS Mencap" w:hAnsi="FS Mencap"/>
                <w:b/>
                <w:noProof/>
                <w:sz w:val="24"/>
              </w:rPr>
              <w:t> </w:t>
            </w:r>
            <w:r w:rsidR="00414F7C" w:rsidRPr="00414F7C">
              <w:rPr>
                <w:rFonts w:ascii="FS Mencap" w:hAnsi="FS Mencap"/>
                <w:b/>
                <w:noProof/>
                <w:sz w:val="24"/>
              </w:rPr>
              <w:t> </w:t>
            </w:r>
            <w:r w:rsidR="00414F7C" w:rsidRPr="00414F7C">
              <w:rPr>
                <w:rFonts w:ascii="FS Mencap" w:hAnsi="FS Mencap"/>
                <w:b/>
                <w:noProof/>
                <w:sz w:val="24"/>
              </w:rPr>
              <w:t> </w:t>
            </w:r>
            <w:r w:rsidR="00414F7C" w:rsidRPr="00414F7C">
              <w:rPr>
                <w:rFonts w:ascii="FS Mencap" w:hAnsi="FS Mencap"/>
                <w:b/>
                <w:noProof/>
                <w:sz w:val="24"/>
              </w:rPr>
              <w:t> </w:t>
            </w:r>
            <w:r w:rsidR="00414F7C" w:rsidRPr="00414F7C">
              <w:rPr>
                <w:rFonts w:ascii="FS Mencap" w:hAnsi="FS Mencap"/>
                <w:b/>
                <w:noProof/>
                <w:sz w:val="24"/>
              </w:rPr>
              <w:t> </w:t>
            </w:r>
            <w:r w:rsidR="00414F7C" w:rsidRPr="00414F7C">
              <w:rPr>
                <w:rFonts w:ascii="FS Mencap" w:hAnsi="FS Mencap"/>
                <w:b/>
                <w:sz w:val="24"/>
              </w:rPr>
              <w:fldChar w:fldCharType="end"/>
            </w:r>
            <w:bookmarkEnd w:id="43"/>
          </w:p>
          <w:p w14:paraId="1FE84491" w14:textId="77777777" w:rsidR="008C6266" w:rsidRPr="00745B35" w:rsidRDefault="008C6266" w:rsidP="00816EA3">
            <w:pPr>
              <w:widowControl/>
              <w:rPr>
                <w:rFonts w:ascii="FS Mencap" w:hAnsi="FS Mencap"/>
                <w:sz w:val="24"/>
              </w:rPr>
            </w:pPr>
          </w:p>
        </w:tc>
      </w:tr>
      <w:tr w:rsidR="00CA33C2" w:rsidRPr="00745B35" w14:paraId="79B84B4A" w14:textId="77777777" w:rsidTr="00503AE2">
        <w:trPr>
          <w:cantSplit/>
          <w:trHeight w:val="305"/>
        </w:trPr>
        <w:tc>
          <w:tcPr>
            <w:tcW w:w="10631" w:type="dxa"/>
            <w:gridSpan w:val="3"/>
            <w:shd w:val="pct25" w:color="C0C0C0" w:fill="C0C0C0"/>
          </w:tcPr>
          <w:p w14:paraId="5B8789A4" w14:textId="77777777" w:rsidR="00CA33C2" w:rsidRPr="00745B35" w:rsidRDefault="00CA33C2" w:rsidP="002E60A7">
            <w:pPr>
              <w:pStyle w:val="Heading1"/>
              <w:widowControl/>
              <w:numPr>
                <w:ilvl w:val="0"/>
                <w:numId w:val="5"/>
              </w:numPr>
              <w:shd w:val="clear" w:color="auto" w:fill="C0C0C0"/>
              <w:ind w:left="34" w:firstLine="0"/>
              <w:rPr>
                <w:rFonts w:ascii="FS Mencap" w:hAnsi="FS Mencap"/>
                <w:sz w:val="24"/>
              </w:rPr>
            </w:pPr>
            <w:r w:rsidRPr="00745B35">
              <w:rPr>
                <w:rFonts w:ascii="FS Mencap" w:hAnsi="FS Mencap"/>
                <w:sz w:val="24"/>
              </w:rPr>
              <w:t>DISABILITIES</w:t>
            </w:r>
          </w:p>
        </w:tc>
      </w:tr>
      <w:tr w:rsidR="00CA33C2" w:rsidRPr="00745B35" w14:paraId="738F971B" w14:textId="77777777" w:rsidTr="00503AE2">
        <w:trPr>
          <w:cantSplit/>
          <w:trHeight w:val="1294"/>
        </w:trPr>
        <w:tc>
          <w:tcPr>
            <w:tcW w:w="10631" w:type="dxa"/>
            <w:gridSpan w:val="3"/>
          </w:tcPr>
          <w:p w14:paraId="2E2D599C" w14:textId="77777777" w:rsidR="00CA33C2" w:rsidRPr="00745B35" w:rsidRDefault="00CA33C2">
            <w:pPr>
              <w:pStyle w:val="Heading1"/>
              <w:widowControl/>
              <w:jc w:val="both"/>
              <w:rPr>
                <w:rFonts w:ascii="FS Mencap" w:hAnsi="FS Mencap"/>
                <w:b w:val="0"/>
                <w:sz w:val="24"/>
              </w:rPr>
            </w:pPr>
            <w:r w:rsidRPr="00745B35">
              <w:rPr>
                <w:rFonts w:ascii="FS Mencap" w:hAnsi="FS Mencap"/>
                <w:b w:val="0"/>
                <w:sz w:val="24"/>
              </w:rPr>
              <w:t>Watford Mencap gives full and fair consideration to applications received from people with disabilities who possess the appropriate skills or qualifications for the job to be filled.</w:t>
            </w:r>
          </w:p>
          <w:p w14:paraId="1CD375BD" w14:textId="77777777" w:rsidR="009B1D84" w:rsidRPr="00745B35" w:rsidRDefault="009B1D84" w:rsidP="009B1D84">
            <w:pPr>
              <w:rPr>
                <w:rFonts w:ascii="FS Mencap" w:hAnsi="FS Mencap"/>
              </w:rPr>
            </w:pPr>
          </w:p>
          <w:p w14:paraId="775892BF" w14:textId="77777777" w:rsidR="009B1D84" w:rsidRPr="00745B35" w:rsidRDefault="009B1D84" w:rsidP="009B1D84">
            <w:pPr>
              <w:rPr>
                <w:rFonts w:ascii="FS Mencap" w:hAnsi="FS Mencap" w:cs="Arial"/>
                <w:sz w:val="24"/>
                <w:szCs w:val="24"/>
              </w:rPr>
            </w:pPr>
            <w:r w:rsidRPr="00745B35">
              <w:rPr>
                <w:rFonts w:ascii="FS Mencap" w:hAnsi="FS Mencap" w:cs="Arial"/>
                <w:sz w:val="24"/>
                <w:szCs w:val="24"/>
              </w:rPr>
              <w:t>If you have a disability, do you require any reasonable adjustments to be made during the recruitment process, including interview?</w:t>
            </w:r>
          </w:p>
          <w:p w14:paraId="1C02A758" w14:textId="77777777" w:rsidR="009B1D84" w:rsidRPr="00745B35" w:rsidRDefault="009B1D84" w:rsidP="009B1D84">
            <w:pPr>
              <w:rPr>
                <w:rFonts w:ascii="FS Mencap" w:hAnsi="FS Mencap" w:cs="Arial"/>
                <w:sz w:val="24"/>
                <w:szCs w:val="24"/>
              </w:rPr>
            </w:pPr>
          </w:p>
          <w:p w14:paraId="2CDA9B7C" w14:textId="77777777" w:rsidR="009B1D84" w:rsidRPr="00414F7C" w:rsidRDefault="009B1D84" w:rsidP="009B1D84">
            <w:pPr>
              <w:rPr>
                <w:rFonts w:ascii="FS Mencap" w:hAnsi="FS Mencap" w:cs="Arial"/>
                <w:b/>
                <w:sz w:val="24"/>
                <w:szCs w:val="24"/>
              </w:rPr>
            </w:pPr>
            <w:r w:rsidRPr="00414F7C">
              <w:rPr>
                <w:rFonts w:ascii="FS Mencap" w:hAnsi="FS Mencap" w:cs="Arial"/>
                <w:b/>
                <w:sz w:val="24"/>
                <w:szCs w:val="24"/>
              </w:rPr>
              <w:t xml:space="preserve">Yes </w:t>
            </w:r>
            <w:r w:rsidR="00414F7C">
              <w:rPr>
                <w:rFonts w:ascii="FS Mencap" w:hAnsi="FS Mencap" w:cs="Arial"/>
                <w:b/>
                <w:sz w:val="24"/>
                <w:szCs w:val="24"/>
              </w:rPr>
              <w:fldChar w:fldCharType="begin">
                <w:ffData>
                  <w:name w:val="Check17"/>
                  <w:enabled/>
                  <w:calcOnExit w:val="0"/>
                  <w:checkBox>
                    <w:sizeAuto/>
                    <w:default w:val="0"/>
                  </w:checkBox>
                </w:ffData>
              </w:fldChar>
            </w:r>
            <w:bookmarkStart w:id="44" w:name="Check17"/>
            <w:r w:rsidR="00414F7C">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sidR="00414F7C">
              <w:rPr>
                <w:rFonts w:ascii="FS Mencap" w:hAnsi="FS Mencap" w:cs="Arial"/>
                <w:b/>
                <w:sz w:val="24"/>
                <w:szCs w:val="24"/>
              </w:rPr>
              <w:fldChar w:fldCharType="end"/>
            </w:r>
            <w:bookmarkEnd w:id="44"/>
            <w:r w:rsidR="00414F7C">
              <w:rPr>
                <w:rFonts w:ascii="FS Mencap" w:hAnsi="FS Mencap" w:cs="Arial"/>
                <w:b/>
                <w:sz w:val="24"/>
                <w:szCs w:val="24"/>
              </w:rPr>
              <w:t xml:space="preserve"> / No </w:t>
            </w:r>
            <w:r w:rsidR="00414F7C">
              <w:rPr>
                <w:rFonts w:ascii="FS Mencap" w:hAnsi="FS Mencap" w:cs="Arial"/>
                <w:b/>
                <w:sz w:val="24"/>
                <w:szCs w:val="24"/>
              </w:rPr>
              <w:fldChar w:fldCharType="begin">
                <w:ffData>
                  <w:name w:val="Check18"/>
                  <w:enabled/>
                  <w:calcOnExit w:val="0"/>
                  <w:checkBox>
                    <w:sizeAuto/>
                    <w:default w:val="0"/>
                  </w:checkBox>
                </w:ffData>
              </w:fldChar>
            </w:r>
            <w:bookmarkStart w:id="45" w:name="Check18"/>
            <w:r w:rsidR="00414F7C">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sidR="00414F7C">
              <w:rPr>
                <w:rFonts w:ascii="FS Mencap" w:hAnsi="FS Mencap" w:cs="Arial"/>
                <w:b/>
                <w:sz w:val="24"/>
                <w:szCs w:val="24"/>
              </w:rPr>
              <w:fldChar w:fldCharType="end"/>
            </w:r>
            <w:bookmarkEnd w:id="45"/>
          </w:p>
          <w:p w14:paraId="598BA695" w14:textId="77777777" w:rsidR="00CA33C2" w:rsidRDefault="004B716D">
            <w:pPr>
              <w:pStyle w:val="Heading1"/>
              <w:widowControl/>
              <w:jc w:val="both"/>
              <w:rPr>
                <w:rFonts w:ascii="FS Mencap" w:hAnsi="FS Mencap" w:cs="Arial"/>
                <w:sz w:val="24"/>
                <w:szCs w:val="24"/>
              </w:rPr>
            </w:pPr>
            <w:r w:rsidRPr="004B716D">
              <w:rPr>
                <w:rFonts w:ascii="FS Mencap" w:hAnsi="FS Mencap" w:cs="Arial"/>
                <w:b w:val="0"/>
                <w:sz w:val="24"/>
                <w:szCs w:val="24"/>
              </w:rPr>
              <w:t xml:space="preserve">Details </w:t>
            </w:r>
            <w:r w:rsidRPr="004B716D">
              <w:rPr>
                <w:rFonts w:ascii="FS Mencap" w:hAnsi="FS Mencap" w:cs="Arial"/>
                <w:sz w:val="24"/>
                <w:szCs w:val="24"/>
              </w:rPr>
              <w:fldChar w:fldCharType="begin">
                <w:ffData>
                  <w:name w:val="Text8"/>
                  <w:enabled/>
                  <w:calcOnExit w:val="0"/>
                  <w:textInput/>
                </w:ffData>
              </w:fldChar>
            </w:r>
            <w:bookmarkStart w:id="46" w:name="Text8"/>
            <w:r w:rsidRPr="004B716D">
              <w:rPr>
                <w:rFonts w:ascii="FS Mencap" w:hAnsi="FS Mencap" w:cs="Arial"/>
                <w:sz w:val="24"/>
                <w:szCs w:val="24"/>
              </w:rPr>
              <w:instrText xml:space="preserve"> FORMTEXT </w:instrText>
            </w:r>
            <w:r w:rsidRPr="004B716D">
              <w:rPr>
                <w:rFonts w:ascii="FS Mencap" w:hAnsi="FS Mencap" w:cs="Arial"/>
                <w:sz w:val="24"/>
                <w:szCs w:val="24"/>
              </w:rPr>
            </w:r>
            <w:r w:rsidRPr="004B716D">
              <w:rPr>
                <w:rFonts w:ascii="FS Mencap" w:hAnsi="FS Mencap" w:cs="Arial"/>
                <w:sz w:val="24"/>
                <w:szCs w:val="24"/>
              </w:rPr>
              <w:fldChar w:fldCharType="separate"/>
            </w:r>
            <w:r w:rsidRPr="004B716D">
              <w:rPr>
                <w:rFonts w:ascii="FS Mencap" w:hAnsi="FS Mencap" w:cs="Arial"/>
                <w:noProof/>
                <w:sz w:val="24"/>
                <w:szCs w:val="24"/>
              </w:rPr>
              <w:t> </w:t>
            </w:r>
            <w:r w:rsidRPr="004B716D">
              <w:rPr>
                <w:rFonts w:ascii="FS Mencap" w:hAnsi="FS Mencap" w:cs="Arial"/>
                <w:noProof/>
                <w:sz w:val="24"/>
                <w:szCs w:val="24"/>
              </w:rPr>
              <w:t> </w:t>
            </w:r>
            <w:r w:rsidRPr="004B716D">
              <w:rPr>
                <w:rFonts w:ascii="FS Mencap" w:hAnsi="FS Mencap" w:cs="Arial"/>
                <w:noProof/>
                <w:sz w:val="24"/>
                <w:szCs w:val="24"/>
              </w:rPr>
              <w:t> </w:t>
            </w:r>
            <w:r w:rsidRPr="004B716D">
              <w:rPr>
                <w:rFonts w:ascii="FS Mencap" w:hAnsi="FS Mencap" w:cs="Arial"/>
                <w:noProof/>
                <w:sz w:val="24"/>
                <w:szCs w:val="24"/>
              </w:rPr>
              <w:t> </w:t>
            </w:r>
            <w:r w:rsidRPr="004B716D">
              <w:rPr>
                <w:rFonts w:ascii="FS Mencap" w:hAnsi="FS Mencap" w:cs="Arial"/>
                <w:noProof/>
                <w:sz w:val="24"/>
                <w:szCs w:val="24"/>
              </w:rPr>
              <w:t> </w:t>
            </w:r>
            <w:r w:rsidRPr="004B716D">
              <w:rPr>
                <w:rFonts w:ascii="FS Mencap" w:hAnsi="FS Mencap" w:cs="Arial"/>
                <w:sz w:val="24"/>
                <w:szCs w:val="24"/>
              </w:rPr>
              <w:fldChar w:fldCharType="end"/>
            </w:r>
            <w:bookmarkEnd w:id="46"/>
          </w:p>
          <w:p w14:paraId="5D82875B" w14:textId="77777777" w:rsidR="00CA33C2" w:rsidRPr="00745B35" w:rsidRDefault="00CA33C2" w:rsidP="00816EA3">
            <w:pPr>
              <w:rPr>
                <w:rFonts w:ascii="FS Mencap" w:hAnsi="FS Mencap"/>
              </w:rPr>
            </w:pPr>
          </w:p>
        </w:tc>
      </w:tr>
      <w:tr w:rsidR="00CA33C2" w:rsidRPr="00745B35" w14:paraId="5D4B0656" w14:textId="77777777" w:rsidTr="00503AE2">
        <w:trPr>
          <w:cantSplit/>
        </w:trPr>
        <w:tc>
          <w:tcPr>
            <w:tcW w:w="10631" w:type="dxa"/>
            <w:gridSpan w:val="3"/>
            <w:shd w:val="solid" w:color="C0C0C0" w:fill="C0C0C0"/>
          </w:tcPr>
          <w:p w14:paraId="66A4D9F9" w14:textId="77777777" w:rsidR="00CA33C2" w:rsidRPr="002E60A7" w:rsidRDefault="00CA33C2" w:rsidP="002E60A7">
            <w:pPr>
              <w:pStyle w:val="ListParagraph"/>
              <w:widowControl/>
              <w:numPr>
                <w:ilvl w:val="0"/>
                <w:numId w:val="5"/>
              </w:numPr>
              <w:shd w:val="clear" w:color="auto" w:fill="C0C0C0"/>
              <w:ind w:left="34" w:firstLine="23"/>
              <w:rPr>
                <w:rFonts w:ascii="FS Mencap" w:hAnsi="FS Mencap"/>
                <w:color w:val="FFFFFF"/>
                <w:sz w:val="24"/>
              </w:rPr>
            </w:pPr>
            <w:r w:rsidRPr="002E60A7">
              <w:rPr>
                <w:rFonts w:ascii="FS Mencap" w:hAnsi="FS Mencap"/>
                <w:b/>
                <w:color w:val="000000"/>
                <w:sz w:val="28"/>
              </w:rPr>
              <w:t>REFERENCES</w:t>
            </w:r>
          </w:p>
        </w:tc>
      </w:tr>
      <w:tr w:rsidR="00CA33C2" w:rsidRPr="00745B35" w14:paraId="67C0FD44" w14:textId="77777777" w:rsidTr="00387ACF">
        <w:trPr>
          <w:cantSplit/>
        </w:trPr>
        <w:tc>
          <w:tcPr>
            <w:tcW w:w="10631" w:type="dxa"/>
            <w:gridSpan w:val="3"/>
          </w:tcPr>
          <w:p w14:paraId="223F0C20" w14:textId="77777777" w:rsidR="00DE599F" w:rsidRPr="00816EA3" w:rsidRDefault="004B716D" w:rsidP="00AF779A">
            <w:pPr>
              <w:widowControl/>
              <w:jc w:val="both"/>
              <w:rPr>
                <w:rFonts w:ascii="FS Mencap" w:hAnsi="FS Mencap"/>
                <w:sz w:val="24"/>
              </w:rPr>
            </w:pPr>
            <w:r>
              <w:rPr>
                <w:rFonts w:ascii="FS Mencap" w:hAnsi="FS Mencap"/>
                <w:sz w:val="24"/>
              </w:rPr>
              <w:t xml:space="preserve">Please provide names of two </w:t>
            </w:r>
            <w:r w:rsidR="00387ACF">
              <w:rPr>
                <w:rFonts w:ascii="FS Mencap" w:hAnsi="FS Mencap"/>
                <w:sz w:val="24"/>
              </w:rPr>
              <w:t>referees</w:t>
            </w:r>
            <w:r w:rsidR="00816EA3">
              <w:rPr>
                <w:rFonts w:ascii="FS Mencap" w:hAnsi="FS Mencap"/>
                <w:sz w:val="24"/>
              </w:rPr>
              <w:t xml:space="preserve"> from previous employment</w:t>
            </w:r>
            <w:r w:rsidR="00387ACF">
              <w:rPr>
                <w:rFonts w:ascii="FS Mencap" w:hAnsi="FS Mencap"/>
                <w:sz w:val="24"/>
              </w:rPr>
              <w:t>’</w:t>
            </w:r>
            <w:r>
              <w:rPr>
                <w:rFonts w:ascii="FS Mencap" w:hAnsi="FS Mencap"/>
                <w:sz w:val="24"/>
              </w:rPr>
              <w:t xml:space="preserve">, one </w:t>
            </w:r>
            <w:r w:rsidR="00816EA3">
              <w:rPr>
                <w:rFonts w:ascii="FS Mencap" w:hAnsi="FS Mencap"/>
                <w:sz w:val="24"/>
              </w:rPr>
              <w:t>of which must</w:t>
            </w:r>
            <w:r>
              <w:rPr>
                <w:rFonts w:ascii="FS Mencap" w:hAnsi="FS Mencap"/>
                <w:sz w:val="24"/>
              </w:rPr>
              <w:t xml:space="preserve"> be your last manager</w:t>
            </w:r>
            <w:r w:rsidR="00816EA3">
              <w:rPr>
                <w:rFonts w:ascii="FS Mencap" w:hAnsi="FS Mencap"/>
                <w:sz w:val="24"/>
              </w:rPr>
              <w:t>.</w:t>
            </w:r>
            <w:r>
              <w:rPr>
                <w:rFonts w:ascii="FS Mencap" w:hAnsi="FS Mencap"/>
                <w:sz w:val="24"/>
              </w:rPr>
              <w:t xml:space="preserve"> </w:t>
            </w:r>
            <w:r w:rsidR="00816EA3" w:rsidRPr="00745B35">
              <w:rPr>
                <w:rFonts w:ascii="FS Mencap" w:hAnsi="FS Mencap"/>
                <w:sz w:val="24"/>
              </w:rPr>
              <w:t xml:space="preserve">If you are unable to provide at least 2 employer references, please give details </w:t>
            </w:r>
            <w:r w:rsidR="00816EA3">
              <w:rPr>
                <w:rFonts w:ascii="FS Mencap" w:hAnsi="FS Mencap"/>
                <w:sz w:val="24"/>
              </w:rPr>
              <w:t>of 2 character referees</w:t>
            </w:r>
            <w:r w:rsidR="00AF779A" w:rsidRPr="00745B35">
              <w:rPr>
                <w:rFonts w:ascii="FS Mencap" w:hAnsi="FS Mencap"/>
                <w:sz w:val="24"/>
              </w:rPr>
              <w:t xml:space="preserve"> </w:t>
            </w:r>
            <w:r w:rsidR="00AF779A">
              <w:rPr>
                <w:rFonts w:ascii="FS Mencap" w:hAnsi="FS Mencap"/>
                <w:sz w:val="24"/>
              </w:rPr>
              <w:t>who m</w:t>
            </w:r>
            <w:r w:rsidR="00AF779A" w:rsidRPr="00745B35">
              <w:rPr>
                <w:rFonts w:ascii="FS Mencap" w:hAnsi="FS Mencap"/>
                <w:sz w:val="24"/>
              </w:rPr>
              <w:t>ust have known you for at least two years</w:t>
            </w:r>
            <w:r w:rsidR="00816EA3">
              <w:rPr>
                <w:rFonts w:ascii="FS Mencap" w:hAnsi="FS Mencap"/>
                <w:sz w:val="24"/>
              </w:rPr>
              <w:t xml:space="preserve">. </w:t>
            </w:r>
            <w:r w:rsidR="00816EA3" w:rsidRPr="00745B35">
              <w:rPr>
                <w:rFonts w:ascii="FS Mencap" w:hAnsi="FS Mencap"/>
                <w:sz w:val="24"/>
              </w:rPr>
              <w:t>At least one referee should be a professional person. Please do not nominate close friends/family members as referees.  We will take up references before co</w:t>
            </w:r>
            <w:r w:rsidR="00816EA3">
              <w:rPr>
                <w:rFonts w:ascii="FS Mencap" w:hAnsi="FS Mencap"/>
                <w:sz w:val="24"/>
              </w:rPr>
              <w:t xml:space="preserve">nfirming an offer of employment  </w:t>
            </w:r>
            <w:r w:rsidR="00816EA3" w:rsidRPr="00745B35">
              <w:rPr>
                <w:rFonts w:ascii="FS Mencap" w:hAnsi="FS Mencap"/>
                <w:sz w:val="24"/>
              </w:rPr>
              <w:t xml:space="preserve">will contact all employers you have worked for in the last 2 years for a reference.  </w:t>
            </w:r>
          </w:p>
        </w:tc>
      </w:tr>
      <w:tr w:rsidR="00CA33C2" w:rsidRPr="00745B35" w14:paraId="71B7E590" w14:textId="77777777" w:rsidTr="00781160">
        <w:trPr>
          <w:cantSplit/>
          <w:trHeight w:val="1474"/>
        </w:trPr>
        <w:tc>
          <w:tcPr>
            <w:tcW w:w="458" w:type="dxa"/>
          </w:tcPr>
          <w:p w14:paraId="71C10B24" w14:textId="77777777" w:rsidR="00CA33C2" w:rsidRPr="00745B35" w:rsidRDefault="00CA33C2">
            <w:pPr>
              <w:widowControl/>
              <w:rPr>
                <w:rFonts w:ascii="FS Mencap" w:hAnsi="FS Mencap"/>
                <w:sz w:val="24"/>
              </w:rPr>
            </w:pPr>
            <w:r w:rsidRPr="00745B35">
              <w:rPr>
                <w:rFonts w:ascii="FS Mencap" w:hAnsi="FS Mencap"/>
                <w:sz w:val="24"/>
              </w:rPr>
              <w:t>1</w:t>
            </w:r>
          </w:p>
          <w:p w14:paraId="15D5646F" w14:textId="77777777" w:rsidR="00CA33C2" w:rsidRPr="00745B35" w:rsidRDefault="00CA33C2">
            <w:pPr>
              <w:widowControl/>
              <w:rPr>
                <w:rFonts w:ascii="FS Mencap" w:hAnsi="FS Mencap"/>
                <w:sz w:val="24"/>
              </w:rPr>
            </w:pPr>
          </w:p>
        </w:tc>
        <w:tc>
          <w:tcPr>
            <w:tcW w:w="4183" w:type="dxa"/>
            <w:tcBorders>
              <w:right w:val="single" w:sz="6" w:space="0" w:color="FFFFFF"/>
            </w:tcBorders>
          </w:tcPr>
          <w:p w14:paraId="367AAFA5" w14:textId="77777777" w:rsidR="00387ACF" w:rsidRPr="00387ACF" w:rsidRDefault="00387ACF">
            <w:pPr>
              <w:widowControl/>
              <w:rPr>
                <w:rFonts w:ascii="FS Mencap" w:hAnsi="FS Mencap"/>
                <w:i/>
              </w:rPr>
            </w:pPr>
            <w:r w:rsidRPr="00387ACF">
              <w:rPr>
                <w:rFonts w:ascii="FS Mencap" w:hAnsi="FS Mencap"/>
                <w:i/>
              </w:rPr>
              <w:t>Normally your most recent employer</w:t>
            </w:r>
          </w:p>
          <w:p w14:paraId="1BB1250F" w14:textId="77777777" w:rsidR="00CA33C2" w:rsidRPr="00745B35" w:rsidRDefault="00CA33C2">
            <w:pPr>
              <w:widowControl/>
              <w:rPr>
                <w:rFonts w:ascii="FS Mencap" w:hAnsi="FS Mencap"/>
                <w:sz w:val="24"/>
              </w:rPr>
            </w:pPr>
            <w:r w:rsidRPr="00745B35">
              <w:rPr>
                <w:rFonts w:ascii="FS Mencap" w:hAnsi="FS Mencap"/>
                <w:sz w:val="24"/>
              </w:rPr>
              <w:t>Name:</w:t>
            </w:r>
            <w:r w:rsidR="00D93132" w:rsidRPr="00745B35">
              <w:rPr>
                <w:rFonts w:ascii="FS Mencap" w:hAnsi="FS Mencap"/>
                <w:sz w:val="24"/>
              </w:rPr>
              <w:t xml:space="preserve"> </w:t>
            </w:r>
            <w:r w:rsidR="004B716D" w:rsidRPr="00387ACF">
              <w:rPr>
                <w:rFonts w:ascii="FS Mencap" w:hAnsi="FS Mencap"/>
                <w:b/>
                <w:sz w:val="24"/>
              </w:rPr>
              <w:fldChar w:fldCharType="begin">
                <w:ffData>
                  <w:name w:val="Text9"/>
                  <w:enabled/>
                  <w:calcOnExit w:val="0"/>
                  <w:textInput/>
                </w:ffData>
              </w:fldChar>
            </w:r>
            <w:bookmarkStart w:id="47" w:name="Text9"/>
            <w:r w:rsidR="004B716D" w:rsidRPr="00387ACF">
              <w:rPr>
                <w:rFonts w:ascii="FS Mencap" w:hAnsi="FS Mencap"/>
                <w:b/>
                <w:sz w:val="24"/>
              </w:rPr>
              <w:instrText xml:space="preserve"> FORMTEXT </w:instrText>
            </w:r>
            <w:r w:rsidR="004B716D" w:rsidRPr="00387ACF">
              <w:rPr>
                <w:rFonts w:ascii="FS Mencap" w:hAnsi="FS Mencap"/>
                <w:b/>
                <w:sz w:val="24"/>
              </w:rPr>
            </w:r>
            <w:r w:rsidR="004B716D" w:rsidRPr="00387ACF">
              <w:rPr>
                <w:rFonts w:ascii="FS Mencap" w:hAnsi="FS Mencap"/>
                <w:b/>
                <w:sz w:val="24"/>
              </w:rPr>
              <w:fldChar w:fldCharType="separate"/>
            </w:r>
            <w:r w:rsidR="004B716D" w:rsidRPr="00387ACF">
              <w:rPr>
                <w:rFonts w:ascii="FS Mencap" w:hAnsi="FS Mencap"/>
                <w:b/>
                <w:noProof/>
                <w:sz w:val="24"/>
              </w:rPr>
              <w:t> </w:t>
            </w:r>
            <w:r w:rsidR="004B716D" w:rsidRPr="00387ACF">
              <w:rPr>
                <w:rFonts w:ascii="FS Mencap" w:hAnsi="FS Mencap"/>
                <w:b/>
                <w:noProof/>
                <w:sz w:val="24"/>
              </w:rPr>
              <w:t> </w:t>
            </w:r>
            <w:r w:rsidR="004B716D" w:rsidRPr="00387ACF">
              <w:rPr>
                <w:rFonts w:ascii="FS Mencap" w:hAnsi="FS Mencap"/>
                <w:b/>
                <w:noProof/>
                <w:sz w:val="24"/>
              </w:rPr>
              <w:t> </w:t>
            </w:r>
            <w:r w:rsidR="004B716D" w:rsidRPr="00387ACF">
              <w:rPr>
                <w:rFonts w:ascii="FS Mencap" w:hAnsi="FS Mencap"/>
                <w:b/>
                <w:noProof/>
                <w:sz w:val="24"/>
              </w:rPr>
              <w:t> </w:t>
            </w:r>
            <w:r w:rsidR="004B716D" w:rsidRPr="00387ACF">
              <w:rPr>
                <w:rFonts w:ascii="FS Mencap" w:hAnsi="FS Mencap"/>
                <w:b/>
                <w:noProof/>
                <w:sz w:val="24"/>
              </w:rPr>
              <w:t> </w:t>
            </w:r>
            <w:r w:rsidR="004B716D" w:rsidRPr="00387ACF">
              <w:rPr>
                <w:rFonts w:ascii="FS Mencap" w:hAnsi="FS Mencap"/>
                <w:b/>
                <w:sz w:val="24"/>
              </w:rPr>
              <w:fldChar w:fldCharType="end"/>
            </w:r>
            <w:bookmarkEnd w:id="47"/>
          </w:p>
          <w:p w14:paraId="75E77B4D" w14:textId="77777777" w:rsidR="00CA33C2" w:rsidRPr="00745B35" w:rsidRDefault="00CA33C2">
            <w:pPr>
              <w:widowControl/>
              <w:rPr>
                <w:rFonts w:ascii="FS Mencap" w:hAnsi="FS Mencap"/>
                <w:sz w:val="24"/>
              </w:rPr>
            </w:pPr>
            <w:r w:rsidRPr="00745B35">
              <w:rPr>
                <w:rFonts w:ascii="FS Mencap" w:hAnsi="FS Mencap"/>
                <w:sz w:val="24"/>
              </w:rPr>
              <w:t>Profession</w:t>
            </w:r>
            <w:r w:rsidR="000333C4" w:rsidRPr="00745B35">
              <w:rPr>
                <w:rFonts w:ascii="FS Mencap" w:hAnsi="FS Mencap"/>
                <w:sz w:val="24"/>
              </w:rPr>
              <w:t>/job title</w:t>
            </w:r>
            <w:r w:rsidRPr="00745B35">
              <w:rPr>
                <w:rFonts w:ascii="FS Mencap" w:hAnsi="FS Mencap"/>
                <w:sz w:val="24"/>
              </w:rPr>
              <w:t>:</w:t>
            </w:r>
          </w:p>
          <w:p w14:paraId="4C72246B" w14:textId="77777777" w:rsidR="00CA33C2" w:rsidRPr="00387ACF" w:rsidRDefault="004B716D">
            <w:pPr>
              <w:widowControl/>
              <w:rPr>
                <w:rFonts w:ascii="FS Mencap" w:hAnsi="FS Mencap"/>
                <w:b/>
                <w:sz w:val="24"/>
              </w:rPr>
            </w:pPr>
            <w:r w:rsidRPr="00387ACF">
              <w:rPr>
                <w:rFonts w:ascii="FS Mencap" w:hAnsi="FS Mencap"/>
                <w:b/>
                <w:sz w:val="24"/>
              </w:rPr>
              <w:fldChar w:fldCharType="begin">
                <w:ffData>
                  <w:name w:val="Text10"/>
                  <w:enabled/>
                  <w:calcOnExit w:val="0"/>
                  <w:textInput/>
                </w:ffData>
              </w:fldChar>
            </w:r>
            <w:bookmarkStart w:id="48" w:name="Text10"/>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bookmarkEnd w:id="48"/>
          </w:p>
          <w:p w14:paraId="51EC08FE" w14:textId="77777777" w:rsidR="00CA33C2" w:rsidRPr="00745B35" w:rsidRDefault="00CA33C2">
            <w:pPr>
              <w:widowControl/>
              <w:rPr>
                <w:rFonts w:ascii="FS Mencap" w:hAnsi="FS Mencap"/>
                <w:sz w:val="24"/>
              </w:rPr>
            </w:pPr>
            <w:r w:rsidRPr="00745B35">
              <w:rPr>
                <w:rFonts w:ascii="FS Mencap" w:hAnsi="FS Mencap"/>
                <w:sz w:val="24"/>
              </w:rPr>
              <w:t>Relationship to you:</w:t>
            </w:r>
          </w:p>
          <w:p w14:paraId="6721D63B" w14:textId="77777777" w:rsidR="00CA33C2" w:rsidRPr="00387ACF" w:rsidRDefault="004B716D">
            <w:pPr>
              <w:widowControl/>
              <w:rPr>
                <w:rFonts w:ascii="FS Mencap" w:hAnsi="FS Mencap"/>
                <w:b/>
                <w:sz w:val="24"/>
              </w:rPr>
            </w:pPr>
            <w:r w:rsidRPr="00387ACF">
              <w:rPr>
                <w:rFonts w:ascii="FS Mencap" w:hAnsi="FS Mencap"/>
                <w:b/>
                <w:sz w:val="24"/>
              </w:rPr>
              <w:fldChar w:fldCharType="begin">
                <w:ffData>
                  <w:name w:val="Text11"/>
                  <w:enabled/>
                  <w:calcOnExit w:val="0"/>
                  <w:textInput/>
                </w:ffData>
              </w:fldChar>
            </w:r>
            <w:bookmarkStart w:id="49" w:name="Text11"/>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bookmarkEnd w:id="49"/>
          </w:p>
          <w:p w14:paraId="18248D19" w14:textId="77777777" w:rsidR="00CA33C2" w:rsidRPr="00745B35" w:rsidRDefault="00CA33C2">
            <w:pPr>
              <w:widowControl/>
              <w:rPr>
                <w:rFonts w:ascii="FS Mencap" w:hAnsi="FS Mencap"/>
                <w:sz w:val="24"/>
              </w:rPr>
            </w:pPr>
            <w:r w:rsidRPr="00745B35">
              <w:rPr>
                <w:rFonts w:ascii="FS Mencap" w:hAnsi="FS Mencap"/>
                <w:sz w:val="24"/>
              </w:rPr>
              <w:t>How long known to you?</w:t>
            </w:r>
          </w:p>
          <w:p w14:paraId="4D45AEA1" w14:textId="77777777" w:rsidR="00B9090C" w:rsidRPr="00387ACF" w:rsidRDefault="004B716D">
            <w:pPr>
              <w:widowControl/>
              <w:rPr>
                <w:rFonts w:ascii="FS Mencap" w:hAnsi="FS Mencap"/>
                <w:b/>
                <w:sz w:val="24"/>
              </w:rPr>
            </w:pPr>
            <w:r w:rsidRPr="00387ACF">
              <w:rPr>
                <w:rFonts w:ascii="FS Mencap" w:hAnsi="FS Mencap"/>
                <w:b/>
                <w:sz w:val="24"/>
              </w:rPr>
              <w:fldChar w:fldCharType="begin">
                <w:ffData>
                  <w:name w:val="Text12"/>
                  <w:enabled/>
                  <w:calcOnExit w:val="0"/>
                  <w:textInput/>
                </w:ffData>
              </w:fldChar>
            </w:r>
            <w:bookmarkStart w:id="50" w:name="Text12"/>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bookmarkEnd w:id="50"/>
          </w:p>
          <w:p w14:paraId="05493953" w14:textId="77777777" w:rsidR="00B9090C" w:rsidRPr="00745B35" w:rsidRDefault="00B9090C">
            <w:pPr>
              <w:widowControl/>
              <w:rPr>
                <w:rFonts w:ascii="FS Mencap" w:hAnsi="FS Mencap"/>
                <w:sz w:val="24"/>
              </w:rPr>
            </w:pPr>
            <w:r w:rsidRPr="00745B35">
              <w:rPr>
                <w:rFonts w:ascii="FS Mencap" w:hAnsi="FS Mencap"/>
                <w:sz w:val="24"/>
              </w:rPr>
              <w:t xml:space="preserve">Can we take references at </w:t>
            </w:r>
            <w:r w:rsidR="00463A8C" w:rsidRPr="00745B35">
              <w:rPr>
                <w:rFonts w:ascii="FS Mencap" w:hAnsi="FS Mencap"/>
                <w:sz w:val="24"/>
              </w:rPr>
              <w:t>any time</w:t>
            </w:r>
            <w:r w:rsidRPr="00745B35">
              <w:rPr>
                <w:rFonts w:ascii="FS Mencap" w:hAnsi="FS Mencap"/>
                <w:sz w:val="24"/>
              </w:rPr>
              <w:t>?</w:t>
            </w:r>
          </w:p>
          <w:p w14:paraId="6528C8AB" w14:textId="77777777" w:rsidR="00B9090C" w:rsidRDefault="00387ACF" w:rsidP="00387ACF">
            <w:pPr>
              <w:rPr>
                <w:rFonts w:ascii="FS Mencap" w:hAnsi="FS Mencap" w:cs="Arial"/>
                <w:b/>
                <w:sz w:val="24"/>
                <w:szCs w:val="24"/>
              </w:rPr>
            </w:pPr>
            <w:r w:rsidRPr="00414F7C">
              <w:rPr>
                <w:rFonts w:ascii="FS Mencap" w:hAnsi="FS Mencap" w:cs="Arial"/>
                <w:b/>
                <w:sz w:val="24"/>
                <w:szCs w:val="24"/>
              </w:rPr>
              <w:t xml:space="preserve">Yes </w:t>
            </w:r>
            <w:r>
              <w:rPr>
                <w:rFonts w:ascii="FS Mencap" w:hAnsi="FS Mencap" w:cs="Arial"/>
                <w:b/>
                <w:sz w:val="24"/>
                <w:szCs w:val="24"/>
              </w:rPr>
              <w:fldChar w:fldCharType="begin">
                <w:ffData>
                  <w:name w:val="Check17"/>
                  <w:enabled/>
                  <w:calcOnExit w:val="0"/>
                  <w:checkBox>
                    <w:sizeAuto/>
                    <w:default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r>
              <w:rPr>
                <w:rFonts w:ascii="FS Mencap" w:hAnsi="FS Mencap" w:cs="Arial"/>
                <w:b/>
                <w:sz w:val="24"/>
                <w:szCs w:val="24"/>
              </w:rPr>
              <w:t xml:space="preserve"> / No </w:t>
            </w:r>
            <w:r>
              <w:rPr>
                <w:rFonts w:ascii="FS Mencap" w:hAnsi="FS Mencap" w:cs="Arial"/>
                <w:b/>
                <w:sz w:val="24"/>
                <w:szCs w:val="24"/>
              </w:rPr>
              <w:fldChar w:fldCharType="begin">
                <w:ffData>
                  <w:name w:val="Check18"/>
                  <w:enabled/>
                  <w:calcOnExit w:val="0"/>
                  <w:checkBox>
                    <w:sizeAuto/>
                    <w:default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p>
          <w:p w14:paraId="68A725B4" w14:textId="77777777" w:rsidR="00816EA3" w:rsidRDefault="00816EA3" w:rsidP="00387ACF">
            <w:pPr>
              <w:rPr>
                <w:rFonts w:ascii="FS Mencap" w:hAnsi="FS Mencap" w:cs="Arial"/>
                <w:b/>
                <w:sz w:val="24"/>
                <w:szCs w:val="24"/>
              </w:rPr>
            </w:pPr>
          </w:p>
          <w:p w14:paraId="6F5E6592" w14:textId="77777777" w:rsidR="00816EA3" w:rsidRPr="00387ACF" w:rsidRDefault="00816EA3" w:rsidP="00387ACF">
            <w:pPr>
              <w:rPr>
                <w:rFonts w:ascii="FS Mencap" w:hAnsi="FS Mencap" w:cs="Arial"/>
                <w:b/>
                <w:sz w:val="24"/>
                <w:szCs w:val="24"/>
              </w:rPr>
            </w:pPr>
          </w:p>
        </w:tc>
        <w:tc>
          <w:tcPr>
            <w:tcW w:w="5990" w:type="dxa"/>
            <w:tcBorders>
              <w:left w:val="single" w:sz="6" w:space="0" w:color="FFFFFF"/>
            </w:tcBorders>
          </w:tcPr>
          <w:p w14:paraId="136B838F" w14:textId="77777777" w:rsidR="00CA33C2" w:rsidRPr="00745B35" w:rsidRDefault="00CA33C2">
            <w:pPr>
              <w:widowControl/>
              <w:rPr>
                <w:rFonts w:ascii="FS Mencap" w:hAnsi="FS Mencap"/>
                <w:sz w:val="24"/>
              </w:rPr>
            </w:pPr>
            <w:r w:rsidRPr="00745B35">
              <w:rPr>
                <w:rFonts w:ascii="FS Mencap" w:hAnsi="FS Mencap"/>
                <w:sz w:val="24"/>
              </w:rPr>
              <w:t>Address:</w:t>
            </w:r>
            <w:r w:rsidR="00387ACF" w:rsidRPr="00387ACF">
              <w:rPr>
                <w:rFonts w:ascii="FS Mencap" w:hAnsi="FS Mencap"/>
                <w:b/>
                <w:sz w:val="24"/>
              </w:rPr>
              <w:fldChar w:fldCharType="begin">
                <w:ffData>
                  <w:name w:val="Text13"/>
                  <w:enabled/>
                  <w:calcOnExit w:val="0"/>
                  <w:textInput/>
                </w:ffData>
              </w:fldChar>
            </w:r>
            <w:bookmarkStart w:id="51" w:name="Text13"/>
            <w:r w:rsidR="00387ACF" w:rsidRPr="00387ACF">
              <w:rPr>
                <w:rFonts w:ascii="FS Mencap" w:hAnsi="FS Mencap"/>
                <w:b/>
                <w:sz w:val="24"/>
              </w:rPr>
              <w:instrText xml:space="preserve"> FORMTEXT </w:instrText>
            </w:r>
            <w:r w:rsidR="00387ACF" w:rsidRPr="00387ACF">
              <w:rPr>
                <w:rFonts w:ascii="FS Mencap" w:hAnsi="FS Mencap"/>
                <w:b/>
                <w:sz w:val="24"/>
              </w:rPr>
            </w:r>
            <w:r w:rsidR="00387ACF" w:rsidRPr="00387ACF">
              <w:rPr>
                <w:rFonts w:ascii="FS Mencap" w:hAnsi="FS Mencap"/>
                <w:b/>
                <w:sz w:val="24"/>
              </w:rPr>
              <w:fldChar w:fldCharType="separate"/>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sz w:val="24"/>
              </w:rPr>
              <w:fldChar w:fldCharType="end"/>
            </w:r>
            <w:bookmarkEnd w:id="51"/>
          </w:p>
          <w:p w14:paraId="1EA2BF9F" w14:textId="77777777" w:rsidR="00387ACF" w:rsidRDefault="00387ACF">
            <w:pPr>
              <w:widowControl/>
              <w:rPr>
                <w:rFonts w:ascii="FS Mencap" w:hAnsi="FS Mencap"/>
                <w:b/>
                <w:sz w:val="24"/>
              </w:rPr>
            </w:pPr>
            <w:r>
              <w:rPr>
                <w:rFonts w:ascii="FS Mencap" w:hAnsi="FS Mencap"/>
                <w:b/>
                <w:sz w:val="24"/>
              </w:rPr>
              <w:fldChar w:fldCharType="begin">
                <w:ffData>
                  <w:name w:val="Text18"/>
                  <w:enabled/>
                  <w:calcOnExit w:val="0"/>
                  <w:textInput/>
                </w:ffData>
              </w:fldChar>
            </w:r>
            <w:bookmarkStart w:id="52" w:name="Text18"/>
            <w:r>
              <w:rPr>
                <w:rFonts w:ascii="FS Mencap" w:hAnsi="FS Mencap"/>
                <w:b/>
                <w:sz w:val="24"/>
              </w:rPr>
              <w:instrText xml:space="preserve"> FORMTEXT </w:instrText>
            </w:r>
            <w:r>
              <w:rPr>
                <w:rFonts w:ascii="FS Mencap" w:hAnsi="FS Mencap"/>
                <w:b/>
                <w:sz w:val="24"/>
              </w:rPr>
            </w:r>
            <w:r>
              <w:rPr>
                <w:rFonts w:ascii="FS Mencap" w:hAnsi="FS Mencap"/>
                <w:b/>
                <w:sz w:val="24"/>
              </w:rPr>
              <w:fldChar w:fldCharType="separate"/>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sz w:val="24"/>
              </w:rPr>
              <w:fldChar w:fldCharType="end"/>
            </w:r>
            <w:bookmarkEnd w:id="52"/>
          </w:p>
          <w:p w14:paraId="649DF2DA" w14:textId="77777777" w:rsidR="00CA33C2" w:rsidRPr="00387ACF" w:rsidRDefault="00387ACF">
            <w:pPr>
              <w:widowControl/>
              <w:rPr>
                <w:rFonts w:ascii="FS Mencap" w:hAnsi="FS Mencap"/>
                <w:b/>
                <w:sz w:val="24"/>
              </w:rPr>
            </w:pPr>
            <w:r w:rsidRPr="00387ACF">
              <w:rPr>
                <w:rFonts w:ascii="FS Mencap" w:hAnsi="FS Mencap"/>
                <w:b/>
                <w:sz w:val="24"/>
              </w:rPr>
              <w:fldChar w:fldCharType="begin">
                <w:ffData>
                  <w:name w:val="Text14"/>
                  <w:enabled/>
                  <w:calcOnExit w:val="0"/>
                  <w:textInput/>
                </w:ffData>
              </w:fldChar>
            </w:r>
            <w:bookmarkStart w:id="53" w:name="Text14"/>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bookmarkEnd w:id="53"/>
          </w:p>
          <w:p w14:paraId="1A7A88F6" w14:textId="77777777" w:rsidR="00CA33C2" w:rsidRDefault="00CA33C2">
            <w:pPr>
              <w:widowControl/>
              <w:rPr>
                <w:rFonts w:ascii="FS Mencap" w:hAnsi="FS Mencap"/>
                <w:b/>
                <w:sz w:val="24"/>
              </w:rPr>
            </w:pPr>
            <w:r w:rsidRPr="00745B35">
              <w:rPr>
                <w:rFonts w:ascii="FS Mencap" w:hAnsi="FS Mencap"/>
                <w:sz w:val="24"/>
              </w:rPr>
              <w:t>Postcode:</w:t>
            </w:r>
            <w:r w:rsidR="00387ACF" w:rsidRPr="00387ACF">
              <w:rPr>
                <w:rFonts w:ascii="FS Mencap" w:hAnsi="FS Mencap"/>
                <w:b/>
                <w:sz w:val="24"/>
              </w:rPr>
              <w:fldChar w:fldCharType="begin">
                <w:ffData>
                  <w:name w:val="Text15"/>
                  <w:enabled/>
                  <w:calcOnExit w:val="0"/>
                  <w:textInput/>
                </w:ffData>
              </w:fldChar>
            </w:r>
            <w:bookmarkStart w:id="54" w:name="Text15"/>
            <w:r w:rsidR="00387ACF" w:rsidRPr="00387ACF">
              <w:rPr>
                <w:rFonts w:ascii="FS Mencap" w:hAnsi="FS Mencap"/>
                <w:b/>
                <w:sz w:val="24"/>
              </w:rPr>
              <w:instrText xml:space="preserve"> FORMTEXT </w:instrText>
            </w:r>
            <w:r w:rsidR="00387ACF" w:rsidRPr="00387ACF">
              <w:rPr>
                <w:rFonts w:ascii="FS Mencap" w:hAnsi="FS Mencap"/>
                <w:b/>
                <w:sz w:val="24"/>
              </w:rPr>
            </w:r>
            <w:r w:rsidR="00387ACF" w:rsidRPr="00387ACF">
              <w:rPr>
                <w:rFonts w:ascii="FS Mencap" w:hAnsi="FS Mencap"/>
                <w:b/>
                <w:sz w:val="24"/>
              </w:rPr>
              <w:fldChar w:fldCharType="separate"/>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sz w:val="24"/>
              </w:rPr>
              <w:fldChar w:fldCharType="end"/>
            </w:r>
            <w:bookmarkEnd w:id="54"/>
          </w:p>
          <w:p w14:paraId="69E51131" w14:textId="77777777" w:rsidR="00387ACF" w:rsidRPr="00745B35" w:rsidRDefault="00387ACF">
            <w:pPr>
              <w:widowControl/>
              <w:rPr>
                <w:rFonts w:ascii="FS Mencap" w:hAnsi="FS Mencap"/>
                <w:sz w:val="24"/>
              </w:rPr>
            </w:pPr>
          </w:p>
          <w:p w14:paraId="13D17E1D" w14:textId="77777777" w:rsidR="00CA33C2" w:rsidRPr="00745B35" w:rsidRDefault="00CA33C2">
            <w:pPr>
              <w:widowControl/>
              <w:rPr>
                <w:rFonts w:ascii="FS Mencap" w:hAnsi="FS Mencap"/>
                <w:sz w:val="24"/>
              </w:rPr>
            </w:pPr>
            <w:r w:rsidRPr="00745B35">
              <w:rPr>
                <w:rFonts w:ascii="FS Mencap" w:hAnsi="FS Mencap"/>
                <w:sz w:val="24"/>
              </w:rPr>
              <w:t>Daytime telephone number</w:t>
            </w:r>
            <w:r w:rsidR="00387ACF">
              <w:rPr>
                <w:rFonts w:ascii="FS Mencap" w:hAnsi="FS Mencap"/>
                <w:sz w:val="24"/>
              </w:rPr>
              <w:t>(</w:t>
            </w:r>
            <w:r w:rsidRPr="00745B35">
              <w:rPr>
                <w:rFonts w:ascii="FS Mencap" w:hAnsi="FS Mencap"/>
                <w:sz w:val="24"/>
              </w:rPr>
              <w:t>s</w:t>
            </w:r>
            <w:r w:rsidR="00387ACF">
              <w:rPr>
                <w:rFonts w:ascii="FS Mencap" w:hAnsi="FS Mencap"/>
                <w:sz w:val="24"/>
              </w:rPr>
              <w:t>)</w:t>
            </w:r>
            <w:r w:rsidRPr="00745B35">
              <w:rPr>
                <w:rFonts w:ascii="FS Mencap" w:hAnsi="FS Mencap"/>
                <w:sz w:val="24"/>
              </w:rPr>
              <w:t>:</w:t>
            </w:r>
          </w:p>
          <w:p w14:paraId="66DFD4EE" w14:textId="77777777" w:rsidR="00CA33C2" w:rsidRPr="00387ACF" w:rsidRDefault="00387ACF">
            <w:pPr>
              <w:widowControl/>
              <w:rPr>
                <w:rFonts w:ascii="FS Mencap" w:hAnsi="FS Mencap"/>
                <w:b/>
                <w:sz w:val="24"/>
              </w:rPr>
            </w:pPr>
            <w:r w:rsidRPr="00387ACF">
              <w:rPr>
                <w:rFonts w:ascii="FS Mencap" w:hAnsi="FS Mencap"/>
                <w:b/>
                <w:sz w:val="24"/>
              </w:rPr>
              <w:fldChar w:fldCharType="begin">
                <w:ffData>
                  <w:name w:val="Text16"/>
                  <w:enabled/>
                  <w:calcOnExit w:val="0"/>
                  <w:textInput/>
                </w:ffData>
              </w:fldChar>
            </w:r>
            <w:bookmarkStart w:id="55" w:name="Text16"/>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bookmarkEnd w:id="55"/>
          </w:p>
          <w:p w14:paraId="33F8A9B8" w14:textId="77777777" w:rsidR="00DC2E99" w:rsidRPr="00745B35" w:rsidRDefault="00DC2E99">
            <w:pPr>
              <w:widowControl/>
              <w:rPr>
                <w:rFonts w:ascii="FS Mencap" w:hAnsi="FS Mencap"/>
                <w:sz w:val="24"/>
              </w:rPr>
            </w:pPr>
          </w:p>
          <w:p w14:paraId="6593C9F7" w14:textId="77777777" w:rsidR="00DC2E99" w:rsidRPr="00745B35" w:rsidRDefault="00DC2E99">
            <w:pPr>
              <w:widowControl/>
              <w:rPr>
                <w:rFonts w:ascii="FS Mencap" w:hAnsi="FS Mencap"/>
                <w:sz w:val="24"/>
              </w:rPr>
            </w:pPr>
            <w:r w:rsidRPr="007000E1">
              <w:rPr>
                <w:rFonts w:ascii="FS Mencap" w:hAnsi="FS Mencap"/>
                <w:b/>
                <w:sz w:val="24"/>
              </w:rPr>
              <w:t>Email Address:</w:t>
            </w:r>
            <w:r w:rsidR="00387ACF">
              <w:rPr>
                <w:rFonts w:ascii="FS Mencap" w:hAnsi="FS Mencap"/>
                <w:sz w:val="24"/>
              </w:rPr>
              <w:t xml:space="preserve"> </w:t>
            </w:r>
            <w:r w:rsidR="00387ACF" w:rsidRPr="00387ACF">
              <w:rPr>
                <w:rFonts w:ascii="FS Mencap" w:hAnsi="FS Mencap"/>
                <w:b/>
                <w:sz w:val="24"/>
              </w:rPr>
              <w:fldChar w:fldCharType="begin">
                <w:ffData>
                  <w:name w:val="Text17"/>
                  <w:enabled/>
                  <w:calcOnExit w:val="0"/>
                  <w:textInput/>
                </w:ffData>
              </w:fldChar>
            </w:r>
            <w:bookmarkStart w:id="56" w:name="Text17"/>
            <w:r w:rsidR="00387ACF" w:rsidRPr="00387ACF">
              <w:rPr>
                <w:rFonts w:ascii="FS Mencap" w:hAnsi="FS Mencap"/>
                <w:b/>
                <w:sz w:val="24"/>
              </w:rPr>
              <w:instrText xml:space="preserve"> FORMTEXT </w:instrText>
            </w:r>
            <w:r w:rsidR="00387ACF" w:rsidRPr="00387ACF">
              <w:rPr>
                <w:rFonts w:ascii="FS Mencap" w:hAnsi="FS Mencap"/>
                <w:b/>
                <w:sz w:val="24"/>
              </w:rPr>
            </w:r>
            <w:r w:rsidR="00387ACF" w:rsidRPr="00387ACF">
              <w:rPr>
                <w:rFonts w:ascii="FS Mencap" w:hAnsi="FS Mencap"/>
                <w:b/>
                <w:sz w:val="24"/>
              </w:rPr>
              <w:fldChar w:fldCharType="separate"/>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noProof/>
                <w:sz w:val="24"/>
              </w:rPr>
              <w:t> </w:t>
            </w:r>
            <w:r w:rsidR="00387ACF" w:rsidRPr="00387ACF">
              <w:rPr>
                <w:rFonts w:ascii="FS Mencap" w:hAnsi="FS Mencap"/>
                <w:b/>
                <w:sz w:val="24"/>
              </w:rPr>
              <w:fldChar w:fldCharType="end"/>
            </w:r>
            <w:bookmarkEnd w:id="56"/>
          </w:p>
        </w:tc>
      </w:tr>
      <w:tr w:rsidR="00387ACF" w:rsidRPr="00745B35" w14:paraId="1D2B08C9" w14:textId="77777777" w:rsidTr="00781160">
        <w:trPr>
          <w:cantSplit/>
          <w:trHeight w:val="1474"/>
        </w:trPr>
        <w:tc>
          <w:tcPr>
            <w:tcW w:w="458" w:type="dxa"/>
          </w:tcPr>
          <w:p w14:paraId="36EEC78A" w14:textId="77777777" w:rsidR="00387ACF" w:rsidRPr="00745B35" w:rsidRDefault="00387ACF">
            <w:pPr>
              <w:widowControl/>
              <w:rPr>
                <w:rFonts w:ascii="FS Mencap" w:hAnsi="FS Mencap"/>
                <w:sz w:val="24"/>
              </w:rPr>
            </w:pPr>
            <w:r w:rsidRPr="00745B35">
              <w:rPr>
                <w:rFonts w:ascii="FS Mencap" w:hAnsi="FS Mencap"/>
                <w:sz w:val="24"/>
              </w:rPr>
              <w:t>2</w:t>
            </w:r>
          </w:p>
        </w:tc>
        <w:tc>
          <w:tcPr>
            <w:tcW w:w="4183" w:type="dxa"/>
            <w:tcBorders>
              <w:right w:val="single" w:sz="6" w:space="0" w:color="FFFFFF"/>
            </w:tcBorders>
          </w:tcPr>
          <w:p w14:paraId="0169C74A" w14:textId="77777777" w:rsidR="00387ACF" w:rsidRPr="00745B35" w:rsidRDefault="00387ACF" w:rsidP="00B80ECB">
            <w:pPr>
              <w:widowControl/>
              <w:rPr>
                <w:rFonts w:ascii="FS Mencap" w:hAnsi="FS Mencap"/>
                <w:sz w:val="24"/>
              </w:rPr>
            </w:pPr>
            <w:r w:rsidRPr="00745B35">
              <w:rPr>
                <w:rFonts w:ascii="FS Mencap" w:hAnsi="FS Mencap"/>
                <w:sz w:val="24"/>
              </w:rPr>
              <w:t xml:space="preserve">Name: </w:t>
            </w:r>
            <w:r w:rsidRPr="00387ACF">
              <w:rPr>
                <w:rFonts w:ascii="FS Mencap" w:hAnsi="FS Mencap"/>
                <w:b/>
                <w:sz w:val="24"/>
              </w:rPr>
              <w:fldChar w:fldCharType="begin">
                <w:ffData>
                  <w:name w:val="Text9"/>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520F004E" w14:textId="77777777" w:rsidR="00387ACF" w:rsidRPr="00745B35" w:rsidRDefault="00387ACF" w:rsidP="00B80ECB">
            <w:pPr>
              <w:widowControl/>
              <w:rPr>
                <w:rFonts w:ascii="FS Mencap" w:hAnsi="FS Mencap"/>
                <w:sz w:val="24"/>
              </w:rPr>
            </w:pPr>
            <w:r w:rsidRPr="00745B35">
              <w:rPr>
                <w:rFonts w:ascii="FS Mencap" w:hAnsi="FS Mencap"/>
                <w:sz w:val="24"/>
              </w:rPr>
              <w:t>Profession/job title:</w:t>
            </w:r>
          </w:p>
          <w:p w14:paraId="248B8070" w14:textId="77777777" w:rsidR="00387ACF" w:rsidRPr="00387ACF" w:rsidRDefault="00387ACF" w:rsidP="00B80ECB">
            <w:pPr>
              <w:widowControl/>
              <w:rPr>
                <w:rFonts w:ascii="FS Mencap" w:hAnsi="FS Mencap"/>
                <w:b/>
                <w:sz w:val="24"/>
              </w:rPr>
            </w:pPr>
            <w:r w:rsidRPr="00387ACF">
              <w:rPr>
                <w:rFonts w:ascii="FS Mencap" w:hAnsi="FS Mencap"/>
                <w:b/>
                <w:sz w:val="24"/>
              </w:rPr>
              <w:fldChar w:fldCharType="begin">
                <w:ffData>
                  <w:name w:val="Text10"/>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16CB0E4C" w14:textId="77777777" w:rsidR="00387ACF" w:rsidRPr="00745B35" w:rsidRDefault="00387ACF" w:rsidP="00B80ECB">
            <w:pPr>
              <w:widowControl/>
              <w:rPr>
                <w:rFonts w:ascii="FS Mencap" w:hAnsi="FS Mencap"/>
                <w:sz w:val="24"/>
              </w:rPr>
            </w:pPr>
            <w:r w:rsidRPr="00745B35">
              <w:rPr>
                <w:rFonts w:ascii="FS Mencap" w:hAnsi="FS Mencap"/>
                <w:sz w:val="24"/>
              </w:rPr>
              <w:t>Relationship to you:</w:t>
            </w:r>
          </w:p>
          <w:p w14:paraId="06F049A3" w14:textId="77777777" w:rsidR="00387ACF" w:rsidRPr="00387ACF" w:rsidRDefault="00387ACF" w:rsidP="00B80ECB">
            <w:pPr>
              <w:widowControl/>
              <w:rPr>
                <w:rFonts w:ascii="FS Mencap" w:hAnsi="FS Mencap"/>
                <w:b/>
                <w:sz w:val="24"/>
              </w:rPr>
            </w:pPr>
            <w:r w:rsidRPr="00387ACF">
              <w:rPr>
                <w:rFonts w:ascii="FS Mencap" w:hAnsi="FS Mencap"/>
                <w:b/>
                <w:sz w:val="24"/>
              </w:rPr>
              <w:fldChar w:fldCharType="begin">
                <w:ffData>
                  <w:name w:val="Text11"/>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4B45A564" w14:textId="77777777" w:rsidR="00387ACF" w:rsidRPr="00745B35" w:rsidRDefault="00387ACF" w:rsidP="00B80ECB">
            <w:pPr>
              <w:widowControl/>
              <w:rPr>
                <w:rFonts w:ascii="FS Mencap" w:hAnsi="FS Mencap"/>
                <w:sz w:val="24"/>
              </w:rPr>
            </w:pPr>
            <w:r w:rsidRPr="00745B35">
              <w:rPr>
                <w:rFonts w:ascii="FS Mencap" w:hAnsi="FS Mencap"/>
                <w:sz w:val="24"/>
              </w:rPr>
              <w:t>How long known to you?</w:t>
            </w:r>
          </w:p>
          <w:p w14:paraId="49E6C97D" w14:textId="77777777" w:rsidR="00387ACF" w:rsidRPr="00387ACF" w:rsidRDefault="00387ACF" w:rsidP="00B80ECB">
            <w:pPr>
              <w:widowControl/>
              <w:rPr>
                <w:rFonts w:ascii="FS Mencap" w:hAnsi="FS Mencap"/>
                <w:b/>
                <w:sz w:val="24"/>
              </w:rPr>
            </w:pPr>
            <w:r w:rsidRPr="00387ACF">
              <w:rPr>
                <w:rFonts w:ascii="FS Mencap" w:hAnsi="FS Mencap"/>
                <w:b/>
                <w:sz w:val="24"/>
              </w:rPr>
              <w:fldChar w:fldCharType="begin">
                <w:ffData>
                  <w:name w:val="Text12"/>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35CCAA49" w14:textId="77777777" w:rsidR="00387ACF" w:rsidRPr="00745B35" w:rsidRDefault="00387ACF" w:rsidP="00B80ECB">
            <w:pPr>
              <w:widowControl/>
              <w:rPr>
                <w:rFonts w:ascii="FS Mencap" w:hAnsi="FS Mencap"/>
                <w:sz w:val="24"/>
              </w:rPr>
            </w:pPr>
            <w:r w:rsidRPr="00745B35">
              <w:rPr>
                <w:rFonts w:ascii="FS Mencap" w:hAnsi="FS Mencap"/>
                <w:sz w:val="24"/>
              </w:rPr>
              <w:t xml:space="preserve">Can we take references at </w:t>
            </w:r>
            <w:r w:rsidR="00463A8C" w:rsidRPr="00745B35">
              <w:rPr>
                <w:rFonts w:ascii="FS Mencap" w:hAnsi="FS Mencap"/>
                <w:sz w:val="24"/>
              </w:rPr>
              <w:t>any time</w:t>
            </w:r>
            <w:r w:rsidRPr="00745B35">
              <w:rPr>
                <w:rFonts w:ascii="FS Mencap" w:hAnsi="FS Mencap"/>
                <w:sz w:val="24"/>
              </w:rPr>
              <w:t>?</w:t>
            </w:r>
          </w:p>
          <w:p w14:paraId="07AD7F40" w14:textId="77777777" w:rsidR="00387ACF" w:rsidRDefault="00387ACF" w:rsidP="00B80ECB">
            <w:pPr>
              <w:rPr>
                <w:rFonts w:ascii="FS Mencap" w:hAnsi="FS Mencap" w:cs="Arial"/>
                <w:b/>
                <w:sz w:val="24"/>
                <w:szCs w:val="24"/>
              </w:rPr>
            </w:pPr>
            <w:r w:rsidRPr="00414F7C">
              <w:rPr>
                <w:rFonts w:ascii="FS Mencap" w:hAnsi="FS Mencap" w:cs="Arial"/>
                <w:b/>
                <w:sz w:val="24"/>
                <w:szCs w:val="24"/>
              </w:rPr>
              <w:t xml:space="preserve">Yes </w:t>
            </w:r>
            <w:r>
              <w:rPr>
                <w:rFonts w:ascii="FS Mencap" w:hAnsi="FS Mencap" w:cs="Arial"/>
                <w:b/>
                <w:sz w:val="24"/>
                <w:szCs w:val="24"/>
              </w:rPr>
              <w:fldChar w:fldCharType="begin">
                <w:ffData>
                  <w:name w:val="Check17"/>
                  <w:enabled/>
                  <w:calcOnExit w:val="0"/>
                  <w:checkBox>
                    <w:sizeAuto/>
                    <w:default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r>
              <w:rPr>
                <w:rFonts w:ascii="FS Mencap" w:hAnsi="FS Mencap" w:cs="Arial"/>
                <w:b/>
                <w:sz w:val="24"/>
                <w:szCs w:val="24"/>
              </w:rPr>
              <w:t xml:space="preserve"> / No </w:t>
            </w:r>
            <w:r>
              <w:rPr>
                <w:rFonts w:ascii="FS Mencap" w:hAnsi="FS Mencap" w:cs="Arial"/>
                <w:b/>
                <w:sz w:val="24"/>
                <w:szCs w:val="24"/>
              </w:rPr>
              <w:fldChar w:fldCharType="begin">
                <w:ffData>
                  <w:name w:val="Check18"/>
                  <w:enabled/>
                  <w:calcOnExit w:val="0"/>
                  <w:checkBox>
                    <w:sizeAuto/>
                    <w:default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p>
          <w:p w14:paraId="25F76DBA" w14:textId="77777777" w:rsidR="007000E1" w:rsidRDefault="007000E1" w:rsidP="00B80ECB">
            <w:pPr>
              <w:rPr>
                <w:rFonts w:ascii="FS Mencap" w:hAnsi="FS Mencap" w:cs="Arial"/>
                <w:sz w:val="24"/>
                <w:szCs w:val="24"/>
              </w:rPr>
            </w:pPr>
          </w:p>
          <w:p w14:paraId="20394A3F" w14:textId="77777777" w:rsidR="007000E1" w:rsidRDefault="007000E1" w:rsidP="00B80ECB">
            <w:pPr>
              <w:rPr>
                <w:rFonts w:ascii="FS Mencap" w:hAnsi="FS Mencap" w:cs="Arial"/>
                <w:sz w:val="24"/>
                <w:szCs w:val="24"/>
              </w:rPr>
            </w:pPr>
            <w:r>
              <w:rPr>
                <w:rFonts w:ascii="FS Mencap" w:hAnsi="FS Mencap" w:cs="Arial"/>
                <w:sz w:val="24"/>
                <w:szCs w:val="24"/>
              </w:rPr>
              <w:t>Is t</w:t>
            </w:r>
            <w:r w:rsidR="00387ACF" w:rsidRPr="00387ACF">
              <w:rPr>
                <w:rFonts w:ascii="FS Mencap" w:hAnsi="FS Mencap" w:cs="Arial"/>
                <w:sz w:val="24"/>
                <w:szCs w:val="24"/>
              </w:rPr>
              <w:t xml:space="preserve">his </w:t>
            </w:r>
            <w:r w:rsidR="00387ACF">
              <w:rPr>
                <w:rFonts w:ascii="FS Mencap" w:hAnsi="FS Mencap" w:cs="Arial"/>
                <w:sz w:val="24"/>
                <w:szCs w:val="24"/>
              </w:rPr>
              <w:t>r</w:t>
            </w:r>
            <w:r w:rsidR="00387ACF" w:rsidRPr="00387ACF">
              <w:rPr>
                <w:rFonts w:ascii="FS Mencap" w:hAnsi="FS Mencap" w:cs="Arial"/>
                <w:sz w:val="24"/>
                <w:szCs w:val="24"/>
              </w:rPr>
              <w:t>eference a personal</w:t>
            </w:r>
            <w:r w:rsidR="00BA5503">
              <w:rPr>
                <w:rFonts w:ascii="FS Mencap" w:hAnsi="FS Mencap" w:cs="Arial"/>
                <w:sz w:val="24"/>
                <w:szCs w:val="24"/>
              </w:rPr>
              <w:t xml:space="preserve"> one</w:t>
            </w:r>
            <w:r>
              <w:rPr>
                <w:rFonts w:ascii="FS Mencap" w:hAnsi="FS Mencap" w:cs="Arial"/>
                <w:sz w:val="24"/>
                <w:szCs w:val="24"/>
              </w:rPr>
              <w:t xml:space="preserve">?  </w:t>
            </w:r>
          </w:p>
          <w:p w14:paraId="50E205EA" w14:textId="77777777" w:rsidR="00387ACF" w:rsidRDefault="00387ACF" w:rsidP="00B80ECB">
            <w:pPr>
              <w:rPr>
                <w:rFonts w:ascii="FS Mencap" w:hAnsi="FS Mencap" w:cs="Arial"/>
                <w:b/>
                <w:sz w:val="24"/>
                <w:szCs w:val="24"/>
              </w:rPr>
            </w:pPr>
            <w:r w:rsidRPr="00414F7C">
              <w:rPr>
                <w:rFonts w:ascii="FS Mencap" w:hAnsi="FS Mencap" w:cs="Arial"/>
                <w:b/>
                <w:sz w:val="24"/>
                <w:szCs w:val="24"/>
              </w:rPr>
              <w:t xml:space="preserve">Yes </w:t>
            </w:r>
            <w:r>
              <w:rPr>
                <w:rFonts w:ascii="FS Mencap" w:hAnsi="FS Mencap" w:cs="Arial"/>
                <w:b/>
                <w:sz w:val="24"/>
                <w:szCs w:val="24"/>
              </w:rPr>
              <w:fldChar w:fldCharType="begin">
                <w:ffData>
                  <w:name w:val="Check17"/>
                  <w:enabled/>
                  <w:calcOnExit w:val="0"/>
                  <w:checkBox>
                    <w:sizeAuto/>
                    <w:default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r>
              <w:rPr>
                <w:rFonts w:ascii="FS Mencap" w:hAnsi="FS Mencap" w:cs="Arial"/>
                <w:b/>
                <w:sz w:val="24"/>
                <w:szCs w:val="24"/>
              </w:rPr>
              <w:t xml:space="preserve"> / No </w:t>
            </w:r>
            <w:r>
              <w:rPr>
                <w:rFonts w:ascii="FS Mencap" w:hAnsi="FS Mencap" w:cs="Arial"/>
                <w:b/>
                <w:sz w:val="24"/>
                <w:szCs w:val="24"/>
              </w:rPr>
              <w:fldChar w:fldCharType="begin">
                <w:ffData>
                  <w:name w:val="Check18"/>
                  <w:enabled/>
                  <w:calcOnExit w:val="0"/>
                  <w:checkBox>
                    <w:sizeAuto/>
                    <w:default w:val="0"/>
                    <w:checked w:val="0"/>
                  </w:checkBox>
                </w:ffData>
              </w:fldChar>
            </w:r>
            <w:r>
              <w:rPr>
                <w:rFonts w:ascii="FS Mencap" w:hAnsi="FS Mencap" w:cs="Arial"/>
                <w:b/>
                <w:sz w:val="24"/>
                <w:szCs w:val="24"/>
              </w:rPr>
              <w:instrText xml:space="preserve"> FORMCHECKBOX </w:instrText>
            </w:r>
            <w:r w:rsidR="00177C63">
              <w:rPr>
                <w:rFonts w:ascii="FS Mencap" w:hAnsi="FS Mencap" w:cs="Arial"/>
                <w:b/>
                <w:sz w:val="24"/>
                <w:szCs w:val="24"/>
              </w:rPr>
            </w:r>
            <w:r w:rsidR="00177C63">
              <w:rPr>
                <w:rFonts w:ascii="FS Mencap" w:hAnsi="FS Mencap" w:cs="Arial"/>
                <w:b/>
                <w:sz w:val="24"/>
                <w:szCs w:val="24"/>
              </w:rPr>
              <w:fldChar w:fldCharType="separate"/>
            </w:r>
            <w:r>
              <w:rPr>
                <w:rFonts w:ascii="FS Mencap" w:hAnsi="FS Mencap" w:cs="Arial"/>
                <w:b/>
                <w:sz w:val="24"/>
                <w:szCs w:val="24"/>
              </w:rPr>
              <w:fldChar w:fldCharType="end"/>
            </w:r>
          </w:p>
          <w:p w14:paraId="0A09B03D" w14:textId="77777777" w:rsidR="00816EA3" w:rsidRDefault="00816EA3" w:rsidP="00B80ECB">
            <w:pPr>
              <w:rPr>
                <w:rFonts w:ascii="FS Mencap" w:hAnsi="FS Mencap" w:cs="Arial"/>
                <w:b/>
                <w:sz w:val="24"/>
                <w:szCs w:val="24"/>
              </w:rPr>
            </w:pPr>
          </w:p>
          <w:p w14:paraId="30BAB98D" w14:textId="77777777" w:rsidR="00816EA3" w:rsidRDefault="00816EA3" w:rsidP="00B80ECB">
            <w:pPr>
              <w:rPr>
                <w:rFonts w:ascii="FS Mencap" w:hAnsi="FS Mencap" w:cs="Arial"/>
                <w:b/>
                <w:sz w:val="24"/>
                <w:szCs w:val="24"/>
              </w:rPr>
            </w:pPr>
          </w:p>
          <w:p w14:paraId="066D2234" w14:textId="77777777" w:rsidR="00816EA3" w:rsidRDefault="00816EA3" w:rsidP="00B80ECB">
            <w:pPr>
              <w:rPr>
                <w:rFonts w:ascii="FS Mencap" w:hAnsi="FS Mencap" w:cs="Arial"/>
                <w:b/>
                <w:sz w:val="24"/>
                <w:szCs w:val="24"/>
              </w:rPr>
            </w:pPr>
          </w:p>
          <w:p w14:paraId="23C5DF69" w14:textId="77777777" w:rsidR="007000E1" w:rsidRPr="00387ACF" w:rsidRDefault="007000E1" w:rsidP="00B80ECB">
            <w:pPr>
              <w:rPr>
                <w:rFonts w:ascii="FS Mencap" w:hAnsi="FS Mencap" w:cs="Arial"/>
                <w:b/>
                <w:sz w:val="24"/>
                <w:szCs w:val="24"/>
              </w:rPr>
            </w:pPr>
          </w:p>
        </w:tc>
        <w:tc>
          <w:tcPr>
            <w:tcW w:w="5990" w:type="dxa"/>
            <w:tcBorders>
              <w:left w:val="single" w:sz="6" w:space="0" w:color="FFFFFF"/>
            </w:tcBorders>
          </w:tcPr>
          <w:p w14:paraId="791893A9" w14:textId="77777777" w:rsidR="00387ACF" w:rsidRPr="00745B35" w:rsidRDefault="00387ACF" w:rsidP="00B80ECB">
            <w:pPr>
              <w:widowControl/>
              <w:rPr>
                <w:rFonts w:ascii="FS Mencap" w:hAnsi="FS Mencap"/>
                <w:sz w:val="24"/>
              </w:rPr>
            </w:pPr>
            <w:r w:rsidRPr="00745B35">
              <w:rPr>
                <w:rFonts w:ascii="FS Mencap" w:hAnsi="FS Mencap"/>
                <w:sz w:val="24"/>
              </w:rPr>
              <w:t>Address:</w:t>
            </w:r>
            <w:r w:rsidRPr="00387ACF">
              <w:rPr>
                <w:rFonts w:ascii="FS Mencap" w:hAnsi="FS Mencap"/>
                <w:b/>
                <w:sz w:val="24"/>
              </w:rPr>
              <w:fldChar w:fldCharType="begin">
                <w:ffData>
                  <w:name w:val="Text13"/>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3EE5B667" w14:textId="77777777" w:rsidR="00387ACF" w:rsidRDefault="00387ACF" w:rsidP="00B80ECB">
            <w:pPr>
              <w:widowControl/>
              <w:rPr>
                <w:rFonts w:ascii="FS Mencap" w:hAnsi="FS Mencap"/>
                <w:b/>
                <w:sz w:val="24"/>
              </w:rPr>
            </w:pPr>
            <w:r w:rsidRPr="00387ACF">
              <w:rPr>
                <w:rFonts w:ascii="FS Mencap" w:hAnsi="FS Mencap"/>
                <w:b/>
                <w:sz w:val="24"/>
              </w:rPr>
              <w:fldChar w:fldCharType="begin">
                <w:ffData>
                  <w:name w:val="Text14"/>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0D935893" w14:textId="77777777" w:rsidR="00387ACF" w:rsidRPr="00387ACF" w:rsidRDefault="00387ACF" w:rsidP="00B80ECB">
            <w:pPr>
              <w:widowControl/>
              <w:rPr>
                <w:rFonts w:ascii="FS Mencap" w:hAnsi="FS Mencap"/>
                <w:b/>
                <w:sz w:val="24"/>
              </w:rPr>
            </w:pPr>
            <w:r>
              <w:rPr>
                <w:rFonts w:ascii="FS Mencap" w:hAnsi="FS Mencap"/>
                <w:b/>
                <w:sz w:val="24"/>
              </w:rPr>
              <w:fldChar w:fldCharType="begin">
                <w:ffData>
                  <w:name w:val="Text19"/>
                  <w:enabled/>
                  <w:calcOnExit w:val="0"/>
                  <w:textInput/>
                </w:ffData>
              </w:fldChar>
            </w:r>
            <w:bookmarkStart w:id="57" w:name="Text19"/>
            <w:r>
              <w:rPr>
                <w:rFonts w:ascii="FS Mencap" w:hAnsi="FS Mencap"/>
                <w:b/>
                <w:sz w:val="24"/>
              </w:rPr>
              <w:instrText xml:space="preserve"> FORMTEXT </w:instrText>
            </w:r>
            <w:r>
              <w:rPr>
                <w:rFonts w:ascii="FS Mencap" w:hAnsi="FS Mencap"/>
                <w:b/>
                <w:sz w:val="24"/>
              </w:rPr>
            </w:r>
            <w:r>
              <w:rPr>
                <w:rFonts w:ascii="FS Mencap" w:hAnsi="FS Mencap"/>
                <w:b/>
                <w:sz w:val="24"/>
              </w:rPr>
              <w:fldChar w:fldCharType="separate"/>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noProof/>
                <w:sz w:val="24"/>
              </w:rPr>
              <w:t> </w:t>
            </w:r>
            <w:r>
              <w:rPr>
                <w:rFonts w:ascii="FS Mencap" w:hAnsi="FS Mencap"/>
                <w:b/>
                <w:sz w:val="24"/>
              </w:rPr>
              <w:fldChar w:fldCharType="end"/>
            </w:r>
            <w:bookmarkEnd w:id="57"/>
          </w:p>
          <w:p w14:paraId="68B9B9FE" w14:textId="77777777" w:rsidR="00387ACF" w:rsidRDefault="00387ACF" w:rsidP="00B80ECB">
            <w:pPr>
              <w:widowControl/>
              <w:rPr>
                <w:rFonts w:ascii="FS Mencap" w:hAnsi="FS Mencap"/>
                <w:b/>
                <w:sz w:val="24"/>
              </w:rPr>
            </w:pPr>
            <w:r w:rsidRPr="00745B35">
              <w:rPr>
                <w:rFonts w:ascii="FS Mencap" w:hAnsi="FS Mencap"/>
                <w:sz w:val="24"/>
              </w:rPr>
              <w:t>Postcode:</w:t>
            </w:r>
            <w:r w:rsidRPr="00387ACF">
              <w:rPr>
                <w:rFonts w:ascii="FS Mencap" w:hAnsi="FS Mencap"/>
                <w:b/>
                <w:sz w:val="24"/>
              </w:rPr>
              <w:fldChar w:fldCharType="begin">
                <w:ffData>
                  <w:name w:val="Text15"/>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38214720" w14:textId="77777777" w:rsidR="00387ACF" w:rsidRPr="00745B35" w:rsidRDefault="00387ACF" w:rsidP="00B80ECB">
            <w:pPr>
              <w:widowControl/>
              <w:rPr>
                <w:rFonts w:ascii="FS Mencap" w:hAnsi="FS Mencap"/>
                <w:sz w:val="24"/>
              </w:rPr>
            </w:pPr>
          </w:p>
          <w:p w14:paraId="6FB26825" w14:textId="77777777" w:rsidR="00387ACF" w:rsidRPr="00745B35" w:rsidRDefault="00387ACF" w:rsidP="00B80ECB">
            <w:pPr>
              <w:widowControl/>
              <w:rPr>
                <w:rFonts w:ascii="FS Mencap" w:hAnsi="FS Mencap"/>
                <w:sz w:val="24"/>
              </w:rPr>
            </w:pPr>
            <w:r w:rsidRPr="00745B35">
              <w:rPr>
                <w:rFonts w:ascii="FS Mencap" w:hAnsi="FS Mencap"/>
                <w:sz w:val="24"/>
              </w:rPr>
              <w:t>Daytime telephone number</w:t>
            </w:r>
            <w:r>
              <w:rPr>
                <w:rFonts w:ascii="FS Mencap" w:hAnsi="FS Mencap"/>
                <w:sz w:val="24"/>
              </w:rPr>
              <w:t>(</w:t>
            </w:r>
            <w:r w:rsidRPr="00745B35">
              <w:rPr>
                <w:rFonts w:ascii="FS Mencap" w:hAnsi="FS Mencap"/>
                <w:sz w:val="24"/>
              </w:rPr>
              <w:t>s</w:t>
            </w:r>
            <w:r>
              <w:rPr>
                <w:rFonts w:ascii="FS Mencap" w:hAnsi="FS Mencap"/>
                <w:sz w:val="24"/>
              </w:rPr>
              <w:t>)</w:t>
            </w:r>
            <w:r w:rsidRPr="00745B35">
              <w:rPr>
                <w:rFonts w:ascii="FS Mencap" w:hAnsi="FS Mencap"/>
                <w:sz w:val="24"/>
              </w:rPr>
              <w:t>:</w:t>
            </w:r>
          </w:p>
          <w:p w14:paraId="2A524542" w14:textId="77777777" w:rsidR="00387ACF" w:rsidRPr="00387ACF" w:rsidRDefault="00387ACF" w:rsidP="00B80ECB">
            <w:pPr>
              <w:widowControl/>
              <w:rPr>
                <w:rFonts w:ascii="FS Mencap" w:hAnsi="FS Mencap"/>
                <w:b/>
                <w:sz w:val="24"/>
              </w:rPr>
            </w:pPr>
            <w:r w:rsidRPr="00387ACF">
              <w:rPr>
                <w:rFonts w:ascii="FS Mencap" w:hAnsi="FS Mencap"/>
                <w:b/>
                <w:sz w:val="24"/>
              </w:rPr>
              <w:fldChar w:fldCharType="begin">
                <w:ffData>
                  <w:name w:val="Text16"/>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p w14:paraId="3137CB85" w14:textId="77777777" w:rsidR="00387ACF" w:rsidRPr="00745B35" w:rsidRDefault="00387ACF" w:rsidP="00B80ECB">
            <w:pPr>
              <w:widowControl/>
              <w:rPr>
                <w:rFonts w:ascii="FS Mencap" w:hAnsi="FS Mencap"/>
                <w:sz w:val="24"/>
              </w:rPr>
            </w:pPr>
          </w:p>
          <w:p w14:paraId="44877F4A" w14:textId="77777777" w:rsidR="00387ACF" w:rsidRPr="00745B35" w:rsidRDefault="00387ACF" w:rsidP="00B80ECB">
            <w:pPr>
              <w:widowControl/>
              <w:rPr>
                <w:rFonts w:ascii="FS Mencap" w:hAnsi="FS Mencap"/>
                <w:sz w:val="24"/>
              </w:rPr>
            </w:pPr>
            <w:r w:rsidRPr="007000E1">
              <w:rPr>
                <w:rFonts w:ascii="FS Mencap" w:hAnsi="FS Mencap"/>
                <w:b/>
                <w:sz w:val="24"/>
              </w:rPr>
              <w:t>Email Address:</w:t>
            </w:r>
            <w:r>
              <w:rPr>
                <w:rFonts w:ascii="FS Mencap" w:hAnsi="FS Mencap"/>
                <w:sz w:val="24"/>
              </w:rPr>
              <w:t xml:space="preserve"> </w:t>
            </w:r>
            <w:r w:rsidRPr="00387ACF">
              <w:rPr>
                <w:rFonts w:ascii="FS Mencap" w:hAnsi="FS Mencap"/>
                <w:b/>
                <w:sz w:val="24"/>
              </w:rPr>
              <w:fldChar w:fldCharType="begin">
                <w:ffData>
                  <w:name w:val="Text17"/>
                  <w:enabled/>
                  <w:calcOnExit w:val="0"/>
                  <w:textInput/>
                </w:ffData>
              </w:fldChar>
            </w:r>
            <w:r w:rsidRPr="00387ACF">
              <w:rPr>
                <w:rFonts w:ascii="FS Mencap" w:hAnsi="FS Mencap"/>
                <w:b/>
                <w:sz w:val="24"/>
              </w:rPr>
              <w:instrText xml:space="preserve"> FORMTEXT </w:instrText>
            </w:r>
            <w:r w:rsidRPr="00387ACF">
              <w:rPr>
                <w:rFonts w:ascii="FS Mencap" w:hAnsi="FS Mencap"/>
                <w:b/>
                <w:sz w:val="24"/>
              </w:rPr>
            </w:r>
            <w:r w:rsidRPr="00387ACF">
              <w:rPr>
                <w:rFonts w:ascii="FS Mencap" w:hAnsi="FS Mencap"/>
                <w:b/>
                <w:sz w:val="24"/>
              </w:rPr>
              <w:fldChar w:fldCharType="separate"/>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noProof/>
                <w:sz w:val="24"/>
              </w:rPr>
              <w:t> </w:t>
            </w:r>
            <w:r w:rsidRPr="00387ACF">
              <w:rPr>
                <w:rFonts w:ascii="FS Mencap" w:hAnsi="FS Mencap"/>
                <w:b/>
                <w:sz w:val="24"/>
              </w:rPr>
              <w:fldChar w:fldCharType="end"/>
            </w:r>
          </w:p>
        </w:tc>
      </w:tr>
    </w:tbl>
    <w:p w14:paraId="16FCC4C3" w14:textId="77777777" w:rsidR="00463A8C" w:rsidRDefault="00463A8C" w:rsidP="002E60A7">
      <w:pPr>
        <w:widowControl/>
        <w:rPr>
          <w:rFonts w:ascii="FS Mencap" w:hAnsi="FS Mencap"/>
          <w:b/>
          <w:sz w:val="28"/>
        </w:rPr>
      </w:pPr>
    </w:p>
    <w:p w14:paraId="7A153A16" w14:textId="77777777" w:rsidR="00463A8C" w:rsidRDefault="00463A8C">
      <w:pPr>
        <w:widowControl/>
        <w:overflowPunct/>
        <w:autoSpaceDE/>
        <w:autoSpaceDN/>
        <w:adjustRightInd/>
        <w:textAlignment w:val="auto"/>
        <w:rPr>
          <w:rFonts w:ascii="FS Mencap" w:hAnsi="FS Mencap"/>
          <w:b/>
          <w:sz w:val="28"/>
        </w:rPr>
      </w:pPr>
      <w:r>
        <w:rPr>
          <w:rFonts w:ascii="FS Mencap" w:hAnsi="FS Mencap"/>
          <w:b/>
          <w:sz w:val="28"/>
        </w:rPr>
        <w:br w:type="page"/>
      </w:r>
    </w:p>
    <w:p w14:paraId="1B62689D" w14:textId="77777777" w:rsidR="002E60A7" w:rsidRPr="00463A8C" w:rsidRDefault="002E60A7" w:rsidP="002E60A7">
      <w:pPr>
        <w:widowControl/>
        <w:rPr>
          <w:rFonts w:ascii="FS Mencap" w:hAnsi="FS Mencap"/>
          <w:b/>
        </w:rPr>
      </w:pPr>
    </w:p>
    <w:tbl>
      <w:tblPr>
        <w:tblW w:w="1063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631"/>
      </w:tblGrid>
      <w:tr w:rsidR="00816EA3" w:rsidRPr="00745B35" w14:paraId="172AAAAE" w14:textId="77777777" w:rsidTr="002E60A7">
        <w:trPr>
          <w:cantSplit/>
        </w:trPr>
        <w:tc>
          <w:tcPr>
            <w:tcW w:w="10631" w:type="dxa"/>
            <w:tcBorders>
              <w:top w:val="single" w:sz="6" w:space="0" w:color="auto"/>
              <w:left w:val="single" w:sz="6" w:space="0" w:color="auto"/>
              <w:bottom w:val="single" w:sz="6" w:space="0" w:color="auto"/>
              <w:right w:val="single" w:sz="6" w:space="0" w:color="auto"/>
            </w:tcBorders>
            <w:shd w:val="solid" w:color="C0C0C0" w:fill="C0C0C0"/>
          </w:tcPr>
          <w:p w14:paraId="29540403" w14:textId="77777777" w:rsidR="00816EA3" w:rsidRPr="002E60A7" w:rsidRDefault="00816EA3" w:rsidP="002E60A7">
            <w:pPr>
              <w:pStyle w:val="ListParagraph"/>
              <w:widowControl/>
              <w:numPr>
                <w:ilvl w:val="0"/>
                <w:numId w:val="5"/>
              </w:numPr>
              <w:ind w:left="34" w:firstLine="23"/>
              <w:rPr>
                <w:rFonts w:ascii="FS Mencap" w:hAnsi="FS Mencap"/>
                <w:b/>
                <w:color w:val="000000"/>
                <w:sz w:val="28"/>
              </w:rPr>
            </w:pPr>
            <w:r w:rsidRPr="002E60A7">
              <w:rPr>
                <w:rFonts w:ascii="FS Mencap" w:hAnsi="FS Mencap"/>
                <w:b/>
                <w:color w:val="000000"/>
                <w:sz w:val="28"/>
              </w:rPr>
              <w:t>DISCLOSURE PROCESS</w:t>
            </w:r>
          </w:p>
        </w:tc>
      </w:tr>
      <w:tr w:rsidR="00816EA3" w:rsidRPr="002E60A7" w14:paraId="095DE408" w14:textId="77777777" w:rsidTr="002E60A7">
        <w:trPr>
          <w:cantSplit/>
        </w:trPr>
        <w:tc>
          <w:tcPr>
            <w:tcW w:w="10631" w:type="dxa"/>
            <w:tcBorders>
              <w:top w:val="single" w:sz="6" w:space="0" w:color="auto"/>
              <w:left w:val="single" w:sz="6" w:space="0" w:color="auto"/>
              <w:bottom w:val="single" w:sz="6" w:space="0" w:color="auto"/>
              <w:right w:val="single" w:sz="6" w:space="0" w:color="auto"/>
            </w:tcBorders>
            <w:shd w:val="clear" w:color="auto" w:fill="auto"/>
          </w:tcPr>
          <w:p w14:paraId="5AE2828B" w14:textId="77777777" w:rsidR="00816EA3" w:rsidRPr="0095690D" w:rsidRDefault="0095690D" w:rsidP="002E60A7">
            <w:pPr>
              <w:rPr>
                <w:rFonts w:ascii="FS Mencap" w:hAnsi="FS Mencap"/>
                <w:color w:val="000000"/>
                <w:sz w:val="24"/>
                <w:szCs w:val="24"/>
              </w:rPr>
            </w:pPr>
            <w:r w:rsidRPr="0095690D">
              <w:rPr>
                <w:rFonts w:ascii="FS Mencap" w:hAnsi="FS Mencap"/>
                <w:color w:val="000000"/>
                <w:sz w:val="24"/>
                <w:szCs w:val="24"/>
              </w:rPr>
              <w:t>Watford Mencap supports Children, Young People and Adults and we</w:t>
            </w:r>
            <w:r w:rsidR="00816EA3" w:rsidRPr="0095690D">
              <w:rPr>
                <w:rFonts w:ascii="FS Mencap" w:hAnsi="FS Mencap"/>
                <w:color w:val="000000"/>
                <w:sz w:val="24"/>
                <w:szCs w:val="24"/>
              </w:rPr>
              <w:t xml:space="preserve"> will obtain clearance from the Disclosure and Barring Service (DBS) </w:t>
            </w:r>
            <w:r w:rsidRPr="0095690D">
              <w:rPr>
                <w:rFonts w:ascii="FS Mencap" w:hAnsi="FS Mencap"/>
                <w:color w:val="000000"/>
                <w:sz w:val="24"/>
                <w:szCs w:val="24"/>
              </w:rPr>
              <w:t xml:space="preserve">in all these areas </w:t>
            </w:r>
            <w:r w:rsidR="00816EA3" w:rsidRPr="0095690D">
              <w:rPr>
                <w:rFonts w:ascii="FS Mencap" w:hAnsi="FS Mencap"/>
                <w:color w:val="000000"/>
                <w:sz w:val="24"/>
                <w:szCs w:val="24"/>
              </w:rPr>
              <w:t>before confirming an offer of employment with Watford Mencap. This clearance process will disclose any and all relevant convictions or cautions to us so that we may assess your suitability to work with vulnerable people.</w:t>
            </w:r>
          </w:p>
          <w:p w14:paraId="3EB6E437" w14:textId="77777777" w:rsidR="00816EA3" w:rsidRPr="002E60A7" w:rsidRDefault="00816EA3" w:rsidP="002E60A7">
            <w:pPr>
              <w:widowControl/>
              <w:rPr>
                <w:rFonts w:ascii="FS Mencap" w:hAnsi="FS Mencap"/>
                <w:color w:val="000000"/>
                <w:sz w:val="28"/>
              </w:rPr>
            </w:pPr>
          </w:p>
        </w:tc>
      </w:tr>
      <w:tr w:rsidR="00387ACF" w:rsidRPr="00745B35" w14:paraId="46BFBA21" w14:textId="77777777" w:rsidTr="00503AE2">
        <w:trPr>
          <w:cantSplit/>
        </w:trPr>
        <w:tc>
          <w:tcPr>
            <w:tcW w:w="10631" w:type="dxa"/>
            <w:shd w:val="solid" w:color="C0C0C0" w:fill="C0C0C0"/>
          </w:tcPr>
          <w:p w14:paraId="7201B668" w14:textId="77777777" w:rsidR="00387ACF" w:rsidRPr="002E60A7" w:rsidRDefault="00387ACF" w:rsidP="002E60A7">
            <w:pPr>
              <w:pStyle w:val="ListParagraph"/>
              <w:widowControl/>
              <w:numPr>
                <w:ilvl w:val="0"/>
                <w:numId w:val="5"/>
              </w:numPr>
              <w:shd w:val="clear" w:color="auto" w:fill="C0C0C0"/>
              <w:ind w:left="34" w:firstLine="23"/>
              <w:rPr>
                <w:rFonts w:ascii="FS Mencap" w:hAnsi="FS Mencap"/>
                <w:b/>
                <w:color w:val="000000"/>
                <w:sz w:val="24"/>
              </w:rPr>
            </w:pPr>
            <w:r w:rsidRPr="002E60A7">
              <w:rPr>
                <w:rFonts w:ascii="FS Mencap" w:hAnsi="FS Mencap"/>
                <w:b/>
                <w:color w:val="000000"/>
                <w:sz w:val="28"/>
              </w:rPr>
              <w:t>CRIMINAL CONVICTIONS</w:t>
            </w:r>
          </w:p>
        </w:tc>
      </w:tr>
      <w:tr w:rsidR="00387ACF" w:rsidRPr="00745B35" w14:paraId="081F6055" w14:textId="77777777" w:rsidTr="00503AE2">
        <w:trPr>
          <w:cantSplit/>
        </w:trPr>
        <w:tc>
          <w:tcPr>
            <w:tcW w:w="10631" w:type="dxa"/>
          </w:tcPr>
          <w:p w14:paraId="445451B0" w14:textId="77777777" w:rsidR="00387ACF" w:rsidRPr="00387ACF" w:rsidRDefault="00387ACF">
            <w:pPr>
              <w:widowControl/>
              <w:jc w:val="both"/>
              <w:rPr>
                <w:rFonts w:ascii="FS Mencap" w:hAnsi="FS Mencap"/>
                <w:sz w:val="24"/>
                <w:u w:val="single"/>
              </w:rPr>
            </w:pPr>
            <w:r w:rsidRPr="00745B35">
              <w:rPr>
                <w:rFonts w:ascii="FS Mencap" w:hAnsi="FS Mencap"/>
                <w:sz w:val="24"/>
              </w:rPr>
              <w:t xml:space="preserve">To apply for a job at Watford Mencap, you are required to disclose any unspent criminal convictions you have in line with the Rehabilitation of Offenders Act 1974. All posts also require the disclosure of all convictions, including those which are regarded as spent under provisions of the Rehabilitation of Offenders Act (Exceptions) 1975. </w:t>
            </w:r>
            <w:r w:rsidRPr="00387ACF">
              <w:rPr>
                <w:rFonts w:ascii="FS Mencap" w:hAnsi="FS Mencap"/>
                <w:sz w:val="24"/>
                <w:u w:val="single"/>
              </w:rPr>
              <w:t>You must therefore disclose all convictions you have had.</w:t>
            </w:r>
          </w:p>
          <w:p w14:paraId="71CEB4A3" w14:textId="77777777" w:rsidR="00387ACF" w:rsidRPr="00745B35" w:rsidRDefault="00387ACF">
            <w:pPr>
              <w:widowControl/>
              <w:jc w:val="both"/>
              <w:rPr>
                <w:rFonts w:ascii="FS Mencap" w:hAnsi="FS Mencap"/>
                <w:sz w:val="24"/>
              </w:rPr>
            </w:pPr>
          </w:p>
          <w:p w14:paraId="21F4BA0B" w14:textId="77777777" w:rsidR="00387ACF" w:rsidRPr="00745B35" w:rsidRDefault="00387ACF">
            <w:pPr>
              <w:pStyle w:val="BodyText2"/>
              <w:widowControl/>
              <w:rPr>
                <w:rFonts w:ascii="FS Mencap" w:hAnsi="FS Mencap"/>
              </w:rPr>
            </w:pPr>
            <w:r w:rsidRPr="00745B35">
              <w:rPr>
                <w:rFonts w:ascii="FS Mencap" w:hAnsi="FS Mencap"/>
              </w:rPr>
              <w:t xml:space="preserve">Any information given about convictions will be completely confidential and having a criminal conviction will not necessarily prevent you from working with us. Employment depends on the nature of the job and your offences. </w:t>
            </w:r>
          </w:p>
          <w:p w14:paraId="4491EFF8" w14:textId="77777777" w:rsidR="00387ACF" w:rsidRPr="00745B35" w:rsidRDefault="00387ACF">
            <w:pPr>
              <w:widowControl/>
              <w:rPr>
                <w:rFonts w:ascii="FS Mencap" w:hAnsi="FS Mencap"/>
                <w:b/>
                <w:sz w:val="24"/>
              </w:rPr>
            </w:pPr>
            <w:r w:rsidRPr="00745B35">
              <w:rPr>
                <w:rFonts w:ascii="FS Mencap" w:hAnsi="FS Mencap"/>
                <w:b/>
                <w:sz w:val="24"/>
              </w:rPr>
              <w:t xml:space="preserve">I have spent criminal convictions to declare.                                          Yes </w:t>
            </w:r>
            <w:r>
              <w:rPr>
                <w:rFonts w:ascii="FS Mencap" w:hAnsi="FS Mencap"/>
                <w:b/>
                <w:sz w:val="24"/>
              </w:rPr>
              <w:fldChar w:fldCharType="begin">
                <w:ffData>
                  <w:name w:val="Check20"/>
                  <w:enabled/>
                  <w:calcOnExit w:val="0"/>
                  <w:checkBox>
                    <w:sizeAuto/>
                    <w:default w:val="0"/>
                  </w:checkBox>
                </w:ffData>
              </w:fldChar>
            </w:r>
            <w:bookmarkStart w:id="58" w:name="Check20"/>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58"/>
            <w:r>
              <w:rPr>
                <w:rFonts w:ascii="FS Mencap" w:hAnsi="FS Mencap"/>
                <w:b/>
                <w:sz w:val="24"/>
              </w:rPr>
              <w:t xml:space="preserve"> </w:t>
            </w:r>
            <w:r w:rsidRPr="00745B35">
              <w:rPr>
                <w:rFonts w:ascii="FS Mencap" w:hAnsi="FS Mencap"/>
                <w:b/>
                <w:sz w:val="24"/>
              </w:rPr>
              <w:t xml:space="preserve">/ No </w:t>
            </w:r>
            <w:r>
              <w:rPr>
                <w:rFonts w:ascii="FS Mencap" w:hAnsi="FS Mencap"/>
                <w:b/>
                <w:sz w:val="24"/>
              </w:rPr>
              <w:fldChar w:fldCharType="begin">
                <w:ffData>
                  <w:name w:val="Check19"/>
                  <w:enabled/>
                  <w:calcOnExit w:val="0"/>
                  <w:checkBox>
                    <w:sizeAuto/>
                    <w:default w:val="0"/>
                  </w:checkBox>
                </w:ffData>
              </w:fldChar>
            </w:r>
            <w:bookmarkStart w:id="59" w:name="Check19"/>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59"/>
          </w:p>
          <w:p w14:paraId="2DAFCADF" w14:textId="77777777" w:rsidR="00387ACF" w:rsidRPr="00745B35" w:rsidRDefault="00387ACF">
            <w:pPr>
              <w:widowControl/>
              <w:rPr>
                <w:rFonts w:ascii="FS Mencap" w:hAnsi="FS Mencap"/>
                <w:b/>
                <w:sz w:val="24"/>
              </w:rPr>
            </w:pPr>
            <w:r w:rsidRPr="00745B35">
              <w:rPr>
                <w:rFonts w:ascii="FS Mencap" w:hAnsi="FS Mencap"/>
                <w:b/>
                <w:sz w:val="24"/>
              </w:rPr>
              <w:t xml:space="preserve">I have unspent criminal convictions to declare.                                     Yes </w:t>
            </w:r>
            <w:r>
              <w:rPr>
                <w:rFonts w:ascii="FS Mencap" w:hAnsi="FS Mencap"/>
                <w:b/>
                <w:sz w:val="24"/>
              </w:rPr>
              <w:fldChar w:fldCharType="begin">
                <w:ffData>
                  <w:name w:val="Check21"/>
                  <w:enabled/>
                  <w:calcOnExit w:val="0"/>
                  <w:checkBox>
                    <w:sizeAuto/>
                    <w:default w:val="0"/>
                  </w:checkBox>
                </w:ffData>
              </w:fldChar>
            </w:r>
            <w:bookmarkStart w:id="60" w:name="Check21"/>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60"/>
            <w:r>
              <w:rPr>
                <w:rFonts w:ascii="FS Mencap" w:hAnsi="FS Mencap"/>
                <w:b/>
                <w:sz w:val="24"/>
              </w:rPr>
              <w:t xml:space="preserve"> </w:t>
            </w:r>
            <w:r w:rsidRPr="00745B35">
              <w:rPr>
                <w:rFonts w:ascii="FS Mencap" w:hAnsi="FS Mencap"/>
                <w:b/>
                <w:sz w:val="24"/>
              </w:rPr>
              <w:t>/ No</w:t>
            </w:r>
            <w:r>
              <w:rPr>
                <w:rFonts w:ascii="FS Mencap" w:hAnsi="FS Mencap"/>
                <w:b/>
                <w:sz w:val="24"/>
              </w:rPr>
              <w:t xml:space="preserve"> </w:t>
            </w:r>
            <w:r>
              <w:rPr>
                <w:rFonts w:ascii="FS Mencap" w:hAnsi="FS Mencap"/>
                <w:b/>
                <w:sz w:val="24"/>
              </w:rPr>
              <w:fldChar w:fldCharType="begin">
                <w:ffData>
                  <w:name w:val="Check22"/>
                  <w:enabled/>
                  <w:calcOnExit w:val="0"/>
                  <w:checkBox>
                    <w:sizeAuto/>
                    <w:default w:val="0"/>
                  </w:checkBox>
                </w:ffData>
              </w:fldChar>
            </w:r>
            <w:bookmarkStart w:id="61" w:name="Check22"/>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61"/>
          </w:p>
          <w:p w14:paraId="4C069551" w14:textId="77777777" w:rsidR="00387ACF" w:rsidRDefault="00387ACF">
            <w:pPr>
              <w:widowControl/>
              <w:rPr>
                <w:rFonts w:ascii="FS Mencap" w:hAnsi="FS Mencap"/>
                <w:b/>
                <w:sz w:val="24"/>
              </w:rPr>
            </w:pPr>
            <w:r w:rsidRPr="00745B35">
              <w:rPr>
                <w:rFonts w:ascii="FS Mencap" w:hAnsi="FS Mencap"/>
                <w:b/>
                <w:sz w:val="24"/>
              </w:rPr>
              <w:t>Hav</w:t>
            </w:r>
            <w:r w:rsidR="00C223E6">
              <w:rPr>
                <w:rFonts w:ascii="FS Mencap" w:hAnsi="FS Mencap"/>
                <w:b/>
                <w:sz w:val="24"/>
              </w:rPr>
              <w:t>e</w:t>
            </w:r>
            <w:r w:rsidRPr="00745B35">
              <w:rPr>
                <w:rFonts w:ascii="FS Mencap" w:hAnsi="FS Mencap"/>
                <w:b/>
                <w:sz w:val="24"/>
              </w:rPr>
              <w:t xml:space="preserve"> you ever been cautioned or subject to a bind over ord</w:t>
            </w:r>
            <w:r>
              <w:rPr>
                <w:rFonts w:ascii="FS Mencap" w:hAnsi="FS Mencap"/>
                <w:b/>
                <w:sz w:val="24"/>
              </w:rPr>
              <w:t xml:space="preserve">er?         </w:t>
            </w:r>
            <w:r w:rsidRPr="00745B35">
              <w:rPr>
                <w:rFonts w:ascii="FS Mencap" w:hAnsi="FS Mencap"/>
                <w:b/>
                <w:sz w:val="24"/>
              </w:rPr>
              <w:t xml:space="preserve">Yes </w:t>
            </w:r>
            <w:r>
              <w:rPr>
                <w:rFonts w:ascii="FS Mencap" w:hAnsi="FS Mencap"/>
                <w:b/>
                <w:sz w:val="24"/>
              </w:rPr>
              <w:fldChar w:fldCharType="begin">
                <w:ffData>
                  <w:name w:val="Check23"/>
                  <w:enabled/>
                  <w:calcOnExit w:val="0"/>
                  <w:checkBox>
                    <w:sizeAuto/>
                    <w:default w:val="0"/>
                  </w:checkBox>
                </w:ffData>
              </w:fldChar>
            </w:r>
            <w:bookmarkStart w:id="62" w:name="Check23"/>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62"/>
            <w:r>
              <w:rPr>
                <w:rFonts w:ascii="FS Mencap" w:hAnsi="FS Mencap"/>
                <w:b/>
                <w:sz w:val="24"/>
              </w:rPr>
              <w:t xml:space="preserve"> </w:t>
            </w:r>
            <w:r w:rsidRPr="00745B35">
              <w:rPr>
                <w:rFonts w:ascii="FS Mencap" w:hAnsi="FS Mencap"/>
                <w:b/>
                <w:sz w:val="24"/>
              </w:rPr>
              <w:t>/ No</w:t>
            </w:r>
            <w:r>
              <w:rPr>
                <w:rFonts w:ascii="FS Mencap" w:hAnsi="FS Mencap"/>
                <w:b/>
                <w:sz w:val="24"/>
              </w:rPr>
              <w:t xml:space="preserve"> </w:t>
            </w:r>
            <w:r>
              <w:rPr>
                <w:rFonts w:ascii="FS Mencap" w:hAnsi="FS Mencap"/>
                <w:b/>
                <w:sz w:val="24"/>
              </w:rPr>
              <w:fldChar w:fldCharType="begin">
                <w:ffData>
                  <w:name w:val="Check24"/>
                  <w:enabled/>
                  <w:calcOnExit w:val="0"/>
                  <w:checkBox>
                    <w:sizeAuto/>
                    <w:default w:val="0"/>
                  </w:checkBox>
                </w:ffData>
              </w:fldChar>
            </w:r>
            <w:bookmarkStart w:id="63" w:name="Check24"/>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63"/>
          </w:p>
          <w:p w14:paraId="339B2921" w14:textId="77777777" w:rsidR="00BA5503" w:rsidRDefault="00BA5503">
            <w:pPr>
              <w:widowControl/>
              <w:rPr>
                <w:rFonts w:ascii="FS Mencap" w:hAnsi="FS Mencap"/>
                <w:b/>
                <w:sz w:val="24"/>
              </w:rPr>
            </w:pPr>
          </w:p>
          <w:p w14:paraId="6285B59F" w14:textId="77777777" w:rsidR="00387ACF" w:rsidRPr="004B716D" w:rsidRDefault="00387ACF">
            <w:pPr>
              <w:pStyle w:val="BodyText"/>
              <w:widowControl/>
              <w:rPr>
                <w:rFonts w:ascii="FS Mencap" w:hAnsi="FS Mencap"/>
              </w:rPr>
            </w:pPr>
            <w:r w:rsidRPr="004B716D">
              <w:rPr>
                <w:rFonts w:ascii="FS Mencap" w:hAnsi="FS Mencap"/>
              </w:rPr>
              <w:t xml:space="preserve">If you have ever had any criminal convictions please provide full details on a separate sheet of paper and place inside a separate sealed envelope with your application form. </w:t>
            </w:r>
          </w:p>
          <w:p w14:paraId="3E957E69" w14:textId="77777777" w:rsidR="00387ACF" w:rsidRPr="00745B35" w:rsidRDefault="00387ACF" w:rsidP="00BA5503">
            <w:pPr>
              <w:pStyle w:val="BodyText"/>
              <w:widowControl/>
              <w:rPr>
                <w:rFonts w:ascii="FS Mencap" w:hAnsi="FS Mencap"/>
              </w:rPr>
            </w:pPr>
            <w:r w:rsidRPr="004B716D">
              <w:rPr>
                <w:rFonts w:ascii="FS Mencap" w:hAnsi="FS Mencap"/>
              </w:rPr>
              <w:t>Please mark this envelope for the attention of Human Resources only.</w:t>
            </w:r>
          </w:p>
        </w:tc>
      </w:tr>
    </w:tbl>
    <w:p w14:paraId="36BF5CB8" w14:textId="77777777" w:rsidR="00B3420C" w:rsidRDefault="00B3420C"/>
    <w:tbl>
      <w:tblPr>
        <w:tblW w:w="10631"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631"/>
      </w:tblGrid>
      <w:tr w:rsidR="00387ACF" w:rsidRPr="00745B35" w14:paraId="5EA51348" w14:textId="77777777" w:rsidTr="000F6EE3">
        <w:trPr>
          <w:cantSplit/>
          <w:trHeight w:val="254"/>
        </w:trPr>
        <w:tc>
          <w:tcPr>
            <w:tcW w:w="10631" w:type="dxa"/>
            <w:shd w:val="clear" w:color="auto" w:fill="C0C0C0"/>
          </w:tcPr>
          <w:p w14:paraId="6654CF64" w14:textId="77777777" w:rsidR="00387ACF" w:rsidRPr="002E60A7" w:rsidRDefault="00387ACF" w:rsidP="002E60A7">
            <w:pPr>
              <w:pStyle w:val="ListParagraph"/>
              <w:widowControl/>
              <w:numPr>
                <w:ilvl w:val="0"/>
                <w:numId w:val="5"/>
              </w:numPr>
              <w:shd w:val="solid" w:color="C0C0C0" w:fill="auto"/>
              <w:ind w:left="34" w:firstLine="0"/>
              <w:rPr>
                <w:rFonts w:ascii="FS Mencap" w:hAnsi="FS Mencap"/>
                <w:b/>
                <w:sz w:val="24"/>
              </w:rPr>
            </w:pPr>
            <w:r w:rsidRPr="002E60A7">
              <w:rPr>
                <w:rFonts w:ascii="FS Mencap" w:hAnsi="FS Mencap"/>
                <w:b/>
                <w:sz w:val="28"/>
              </w:rPr>
              <w:t>DECLARATION</w:t>
            </w:r>
          </w:p>
        </w:tc>
      </w:tr>
      <w:tr w:rsidR="00387ACF" w:rsidRPr="00745B35" w14:paraId="08E0DD23" w14:textId="77777777" w:rsidTr="000F6EE3">
        <w:trPr>
          <w:cantSplit/>
          <w:trHeight w:val="78"/>
        </w:trPr>
        <w:tc>
          <w:tcPr>
            <w:tcW w:w="10631" w:type="dxa"/>
          </w:tcPr>
          <w:p w14:paraId="7DE196D5" w14:textId="77777777" w:rsidR="00816EA3" w:rsidRPr="00816EA3" w:rsidRDefault="00816EA3" w:rsidP="00816EA3">
            <w:pPr>
              <w:pStyle w:val="BodyText"/>
              <w:widowControl/>
              <w:jc w:val="both"/>
              <w:rPr>
                <w:rFonts w:ascii="FS Mencap" w:hAnsi="FS Mencap"/>
              </w:rPr>
            </w:pPr>
            <w:r w:rsidRPr="00816EA3">
              <w:rPr>
                <w:rFonts w:ascii="FS Mencap" w:hAnsi="FS Mencap"/>
              </w:rPr>
              <w:t>The information you provide in this form and during our recruitment process will be used by Watford Mencap to evaluate your application for employment. It may also be used for statistical analysis. In the event of your employment the information will be retained</w:t>
            </w:r>
            <w:r w:rsidR="0095690D">
              <w:rPr>
                <w:rFonts w:ascii="FS Mencap" w:hAnsi="FS Mencap"/>
              </w:rPr>
              <w:t xml:space="preserve"> and used for business purposes. Your contact details will also be held centrally and will be used to contact you regarding your availability to work</w:t>
            </w:r>
          </w:p>
          <w:p w14:paraId="526455E0" w14:textId="77777777" w:rsidR="00816EA3" w:rsidRPr="00816EA3" w:rsidRDefault="00816EA3" w:rsidP="00816EA3">
            <w:pPr>
              <w:pStyle w:val="BodyText"/>
              <w:widowControl/>
              <w:jc w:val="both"/>
              <w:rPr>
                <w:rFonts w:ascii="FS Mencap" w:hAnsi="FS Mencap"/>
              </w:rPr>
            </w:pPr>
            <w:r w:rsidRPr="00816EA3">
              <w:rPr>
                <w:rFonts w:ascii="FS Mencap" w:hAnsi="FS Mencap"/>
              </w:rPr>
              <w:t xml:space="preserve">If your application is unsuccessful your data will be retained for a maximum of six months and will then be destroyed. </w:t>
            </w:r>
          </w:p>
          <w:p w14:paraId="6E3F4CD0" w14:textId="77777777" w:rsidR="00816EA3" w:rsidRPr="00816EA3" w:rsidRDefault="00816EA3" w:rsidP="00816EA3">
            <w:pPr>
              <w:pStyle w:val="BodyText"/>
              <w:widowControl/>
              <w:jc w:val="both"/>
              <w:rPr>
                <w:rFonts w:ascii="FS Mencap" w:hAnsi="FS Mencap"/>
              </w:rPr>
            </w:pPr>
          </w:p>
          <w:p w14:paraId="0D72AA9F" w14:textId="77777777" w:rsidR="00387ACF" w:rsidRDefault="00387ACF">
            <w:pPr>
              <w:pStyle w:val="BodyText"/>
              <w:widowControl/>
              <w:jc w:val="both"/>
              <w:rPr>
                <w:rFonts w:ascii="FS Mencap" w:hAnsi="FS Mencap"/>
              </w:rPr>
            </w:pPr>
            <w:r w:rsidRPr="00745B35">
              <w:rPr>
                <w:rFonts w:ascii="FS Mencap" w:hAnsi="FS Mencap"/>
              </w:rPr>
              <w:t>Please read the following declaration and sign below:</w:t>
            </w:r>
          </w:p>
          <w:p w14:paraId="03084E56" w14:textId="77777777" w:rsidR="00387ACF" w:rsidRDefault="00387ACF">
            <w:pPr>
              <w:widowControl/>
              <w:jc w:val="both"/>
              <w:rPr>
                <w:rFonts w:ascii="FS Mencap" w:hAnsi="FS Mencap"/>
                <w:sz w:val="24"/>
              </w:rPr>
            </w:pPr>
            <w:r w:rsidRPr="00C223E6">
              <w:rPr>
                <w:rFonts w:ascii="FS Mencap" w:hAnsi="FS Mencap"/>
                <w:sz w:val="24"/>
              </w:rPr>
              <w:t xml:space="preserve">I declare that the information provided in the whole of this application form is true, accurate and complete and I consent to all personal and sensitive data about me being stored and used for business purposes by Watford Mencap. </w:t>
            </w:r>
          </w:p>
          <w:p w14:paraId="70B1F209" w14:textId="77777777" w:rsidR="00BA5503" w:rsidRPr="00C223E6" w:rsidRDefault="00BA5503">
            <w:pPr>
              <w:widowControl/>
              <w:jc w:val="both"/>
              <w:rPr>
                <w:rFonts w:ascii="FS Mencap" w:hAnsi="FS Mencap"/>
                <w:sz w:val="24"/>
              </w:rPr>
            </w:pPr>
          </w:p>
          <w:p w14:paraId="759F3755" w14:textId="77777777" w:rsidR="00387ACF" w:rsidRPr="00C223E6" w:rsidRDefault="00387ACF">
            <w:pPr>
              <w:widowControl/>
              <w:rPr>
                <w:rFonts w:ascii="FS Mencap" w:hAnsi="FS Mencap"/>
                <w:sz w:val="24"/>
              </w:rPr>
            </w:pPr>
            <w:r w:rsidRPr="00C223E6">
              <w:rPr>
                <w:rFonts w:ascii="FS Mencap" w:hAnsi="FS Mencap"/>
                <w:sz w:val="24"/>
              </w:rPr>
              <w:t>I agree that any deliberate omission, falsification or misrepresentation in the application form will be grounds for rejecting this application or subsequent dismissal if employed by the organisation. Where applicable, I consent that the organisation can seek clarification regarding professional registration details.</w:t>
            </w:r>
          </w:p>
          <w:p w14:paraId="781AB694" w14:textId="77777777" w:rsidR="00387ACF" w:rsidRPr="00745B35" w:rsidRDefault="00387ACF">
            <w:pPr>
              <w:widowControl/>
              <w:rPr>
                <w:rFonts w:ascii="FS Mencap" w:hAnsi="FS Mencap"/>
                <w:b/>
                <w:sz w:val="24"/>
              </w:rPr>
            </w:pPr>
          </w:p>
          <w:p w14:paraId="33DB51F7" w14:textId="77777777" w:rsidR="00BA5503" w:rsidRDefault="00387ACF">
            <w:pPr>
              <w:widowControl/>
              <w:rPr>
                <w:rFonts w:ascii="FS Mencap" w:hAnsi="FS Mencap"/>
                <w:b/>
                <w:sz w:val="24"/>
              </w:rPr>
            </w:pPr>
            <w:r w:rsidRPr="00745B35">
              <w:rPr>
                <w:rFonts w:ascii="FS Mencap" w:hAnsi="FS Mencap"/>
                <w:b/>
                <w:sz w:val="24"/>
              </w:rPr>
              <w:t>Signature:</w:t>
            </w:r>
            <w:r>
              <w:rPr>
                <w:rFonts w:ascii="FS Mencap" w:hAnsi="FS Mencap"/>
                <w:b/>
                <w:sz w:val="24"/>
              </w:rPr>
              <w:t>______</w:t>
            </w:r>
            <w:r w:rsidR="002E60A7">
              <w:rPr>
                <w:rFonts w:ascii="FS Mencap" w:hAnsi="FS Mencap"/>
                <w:b/>
                <w:sz w:val="24"/>
              </w:rPr>
              <w:t>__________________</w:t>
            </w:r>
            <w:r>
              <w:rPr>
                <w:rFonts w:ascii="FS Mencap" w:hAnsi="FS Mencap"/>
                <w:b/>
                <w:sz w:val="24"/>
              </w:rPr>
              <w:t>_____________________</w:t>
            </w:r>
            <w:r w:rsidRPr="00745B35">
              <w:rPr>
                <w:rFonts w:ascii="FS Mencap" w:hAnsi="FS Mencap"/>
                <w:b/>
                <w:sz w:val="24"/>
              </w:rPr>
              <w:t xml:space="preserve"> Date:</w:t>
            </w:r>
            <w:r>
              <w:rPr>
                <w:rFonts w:ascii="FS Mencap" w:hAnsi="FS Mencap"/>
                <w:b/>
                <w:sz w:val="24"/>
              </w:rPr>
              <w:t>______________________</w:t>
            </w:r>
            <w:r w:rsidR="00C223E6">
              <w:rPr>
                <w:rFonts w:ascii="FS Mencap" w:hAnsi="FS Mencap"/>
                <w:b/>
                <w:sz w:val="24"/>
              </w:rPr>
              <w:t xml:space="preserve">     </w:t>
            </w:r>
          </w:p>
          <w:p w14:paraId="7FE4307E" w14:textId="77777777" w:rsidR="002E60A7" w:rsidRDefault="002E60A7">
            <w:pPr>
              <w:widowControl/>
              <w:rPr>
                <w:rFonts w:ascii="FS Mencap" w:hAnsi="FS Mencap"/>
                <w:b/>
                <w:sz w:val="24"/>
              </w:rPr>
            </w:pPr>
          </w:p>
          <w:p w14:paraId="702541B7" w14:textId="77777777" w:rsidR="00387ACF" w:rsidRDefault="00BA5503">
            <w:pPr>
              <w:widowControl/>
              <w:rPr>
                <w:rFonts w:ascii="FS Mencap" w:hAnsi="FS Mencap"/>
                <w:b/>
                <w:sz w:val="24"/>
              </w:rPr>
            </w:pPr>
            <w:r>
              <w:rPr>
                <w:rFonts w:ascii="FS Mencap" w:hAnsi="FS Mencap"/>
                <w:b/>
                <w:sz w:val="24"/>
              </w:rPr>
              <w:t>O</w:t>
            </w:r>
            <w:r w:rsidR="00C223E6">
              <w:rPr>
                <w:rFonts w:ascii="FS Mencap" w:hAnsi="FS Mencap"/>
                <w:b/>
                <w:sz w:val="24"/>
              </w:rPr>
              <w:t>R</w:t>
            </w:r>
          </w:p>
          <w:p w14:paraId="6056F1B4" w14:textId="77777777" w:rsidR="00387ACF" w:rsidRDefault="00387ACF">
            <w:pPr>
              <w:widowControl/>
              <w:rPr>
                <w:rFonts w:ascii="FS Mencap" w:hAnsi="FS Mencap"/>
                <w:b/>
                <w:sz w:val="24"/>
              </w:rPr>
            </w:pPr>
            <w:r>
              <w:rPr>
                <w:rFonts w:ascii="FS Mencap" w:hAnsi="FS Mencap"/>
                <w:b/>
                <w:sz w:val="24"/>
              </w:rPr>
              <w:t>If you have completed this form on your computer please tick this box to confirm you agree t</w:t>
            </w:r>
            <w:r w:rsidR="00463A8C">
              <w:rPr>
                <w:rFonts w:ascii="FS Mencap" w:hAnsi="FS Mencap"/>
                <w:b/>
                <w:sz w:val="24"/>
              </w:rPr>
              <w:t>o</w:t>
            </w:r>
            <w:r>
              <w:rPr>
                <w:rFonts w:ascii="FS Mencap" w:hAnsi="FS Mencap"/>
                <w:b/>
                <w:sz w:val="24"/>
              </w:rPr>
              <w:t xml:space="preserve"> the declaration   </w:t>
            </w:r>
            <w:bookmarkStart w:id="64" w:name="Decllar_conf"/>
            <w:r>
              <w:rPr>
                <w:rFonts w:ascii="FS Mencap" w:hAnsi="FS Mencap"/>
                <w:b/>
                <w:sz w:val="24"/>
              </w:rPr>
              <w:fldChar w:fldCharType="begin">
                <w:ffData>
                  <w:name w:val="Decllar_conf"/>
                  <w:enabled/>
                  <w:calcOnExit w:val="0"/>
                  <w:statusText w:type="text" w:val="Click here to confirm your agreement to the declaration"/>
                  <w:checkBox>
                    <w:sizeAuto/>
                    <w:default w:val="0"/>
                    <w:checked w:val="0"/>
                  </w:checkBox>
                </w:ffData>
              </w:fldChar>
            </w:r>
            <w:r>
              <w:rPr>
                <w:rFonts w:ascii="FS Mencap" w:hAnsi="FS Mencap"/>
                <w:b/>
                <w:sz w:val="24"/>
              </w:rPr>
              <w:instrText xml:space="preserve"> FORMCHECKBOX </w:instrText>
            </w:r>
            <w:r w:rsidR="00177C63">
              <w:rPr>
                <w:rFonts w:ascii="FS Mencap" w:hAnsi="FS Mencap"/>
                <w:b/>
                <w:sz w:val="24"/>
              </w:rPr>
            </w:r>
            <w:r w:rsidR="00177C63">
              <w:rPr>
                <w:rFonts w:ascii="FS Mencap" w:hAnsi="FS Mencap"/>
                <w:b/>
                <w:sz w:val="24"/>
              </w:rPr>
              <w:fldChar w:fldCharType="separate"/>
            </w:r>
            <w:r>
              <w:rPr>
                <w:rFonts w:ascii="FS Mencap" w:hAnsi="FS Mencap"/>
                <w:b/>
                <w:sz w:val="24"/>
              </w:rPr>
              <w:fldChar w:fldCharType="end"/>
            </w:r>
            <w:bookmarkEnd w:id="64"/>
          </w:p>
          <w:p w14:paraId="028379B6" w14:textId="77777777" w:rsidR="00F31936" w:rsidRPr="00463A8C" w:rsidRDefault="00463A8C" w:rsidP="001954A6">
            <w:pPr>
              <w:widowControl/>
              <w:rPr>
                <w:rFonts w:ascii="FS Mencap" w:hAnsi="FS Mencap"/>
                <w:sz w:val="24"/>
                <w:szCs w:val="24"/>
              </w:rPr>
            </w:pPr>
            <w:r>
              <w:rPr>
                <w:rFonts w:ascii="FS Mencap" w:hAnsi="FS Mencap"/>
                <w:sz w:val="24"/>
              </w:rPr>
              <w:t xml:space="preserve">Please send this completed application form </w:t>
            </w:r>
            <w:r w:rsidR="00F31936" w:rsidRPr="00781160">
              <w:rPr>
                <w:rFonts w:ascii="FS Mencap" w:hAnsi="FS Mencap"/>
                <w:sz w:val="24"/>
              </w:rPr>
              <w:t xml:space="preserve">by </w:t>
            </w:r>
            <w:r w:rsidR="00F31936" w:rsidRPr="00781160">
              <w:rPr>
                <w:rFonts w:ascii="FS Mencap" w:hAnsi="FS Mencap"/>
                <w:sz w:val="24"/>
                <w:szCs w:val="24"/>
              </w:rPr>
              <w:t>email</w:t>
            </w:r>
            <w:r w:rsidR="00BA5503">
              <w:rPr>
                <w:rFonts w:ascii="FS Mencap" w:hAnsi="FS Mencap"/>
                <w:sz w:val="24"/>
                <w:szCs w:val="24"/>
              </w:rPr>
              <w:t xml:space="preserve"> to</w:t>
            </w:r>
            <w:r>
              <w:rPr>
                <w:rFonts w:ascii="FS Mencap" w:hAnsi="FS Mencap"/>
                <w:sz w:val="24"/>
                <w:szCs w:val="24"/>
              </w:rPr>
              <w:t xml:space="preserve"> </w:t>
            </w:r>
            <w:hyperlink r:id="rId17" w:history="1">
              <w:r w:rsidR="00F31936" w:rsidRPr="00781160">
                <w:rPr>
                  <w:rStyle w:val="Hyperlink"/>
                  <w:rFonts w:ascii="FS Mencap" w:hAnsi="FS Mencap"/>
                  <w:sz w:val="24"/>
                  <w:szCs w:val="24"/>
                </w:rPr>
                <w:t>recruitment@watfordmencap.org.uk</w:t>
              </w:r>
            </w:hyperlink>
            <w:r w:rsidR="00781160">
              <w:rPr>
                <w:rFonts w:ascii="FS Mencap" w:hAnsi="FS Mencap"/>
                <w:sz w:val="24"/>
                <w:szCs w:val="24"/>
              </w:rPr>
              <w:t>,</w:t>
            </w:r>
            <w:r w:rsidR="00BA5503">
              <w:rPr>
                <w:rFonts w:ascii="FS Mencap" w:hAnsi="FS Mencap"/>
                <w:sz w:val="24"/>
                <w:szCs w:val="24"/>
              </w:rPr>
              <w:t xml:space="preserve"> along with the</w:t>
            </w:r>
            <w:r w:rsidR="00781160">
              <w:rPr>
                <w:rFonts w:ascii="FS Mencap" w:hAnsi="FS Mencap"/>
                <w:sz w:val="24"/>
                <w:szCs w:val="24"/>
              </w:rPr>
              <w:t xml:space="preserve"> completed Equal</w:t>
            </w:r>
            <w:r w:rsidR="001954A6">
              <w:rPr>
                <w:rFonts w:ascii="FS Mencap" w:hAnsi="FS Mencap"/>
                <w:sz w:val="24"/>
                <w:szCs w:val="24"/>
              </w:rPr>
              <w:t>ity &amp; Diversity</w:t>
            </w:r>
            <w:r w:rsidR="00781160">
              <w:rPr>
                <w:rFonts w:ascii="FS Mencap" w:hAnsi="FS Mencap"/>
                <w:sz w:val="24"/>
                <w:szCs w:val="24"/>
              </w:rPr>
              <w:t xml:space="preserve"> form</w:t>
            </w:r>
            <w:r>
              <w:rPr>
                <w:rFonts w:ascii="FS Mencap" w:hAnsi="FS Mencap"/>
                <w:sz w:val="24"/>
                <w:szCs w:val="24"/>
              </w:rPr>
              <w:t xml:space="preserve"> (overleaf)</w:t>
            </w:r>
            <w:r w:rsidR="00BA5503">
              <w:rPr>
                <w:rFonts w:ascii="FS Mencap" w:hAnsi="FS Mencap"/>
                <w:sz w:val="24"/>
                <w:szCs w:val="24"/>
              </w:rPr>
              <w:t>.</w:t>
            </w:r>
          </w:p>
        </w:tc>
      </w:tr>
    </w:tbl>
    <w:p w14:paraId="35904D07" w14:textId="77777777" w:rsidR="000F6EE3" w:rsidRDefault="000F6EE3" w:rsidP="00B2090D">
      <w:pPr>
        <w:pStyle w:val="Title"/>
        <w:ind w:left="1440" w:firstLine="720"/>
        <w:jc w:val="left"/>
        <w:rPr>
          <w:rFonts w:ascii="FS Mencap" w:hAnsi="FS Mencap"/>
          <w:sz w:val="36"/>
        </w:rPr>
        <w:sectPr w:rsidR="000F6EE3" w:rsidSect="00745B35">
          <w:pgSz w:w="11907" w:h="16840"/>
          <w:pgMar w:top="284" w:right="567" w:bottom="284" w:left="851" w:header="720" w:footer="307" w:gutter="0"/>
          <w:cols w:space="720"/>
          <w:titlePg/>
        </w:sectPr>
      </w:pPr>
    </w:p>
    <w:p w14:paraId="7BE7D0AF" w14:textId="77777777" w:rsidR="00A45BD3" w:rsidRDefault="00A45BD3" w:rsidP="00B2090D">
      <w:pPr>
        <w:pStyle w:val="Title"/>
        <w:ind w:left="1440" w:firstLine="720"/>
        <w:jc w:val="left"/>
        <w:rPr>
          <w:rFonts w:ascii="FS Mencap" w:hAnsi="FS Mencap"/>
          <w:sz w:val="36"/>
        </w:rPr>
      </w:pPr>
    </w:p>
    <w:p w14:paraId="073DC19D" w14:textId="77777777" w:rsidR="006B7FDE" w:rsidRDefault="006B7FDE" w:rsidP="00B2090D">
      <w:pPr>
        <w:pStyle w:val="Title"/>
        <w:ind w:left="1440" w:firstLine="720"/>
        <w:jc w:val="left"/>
        <w:rPr>
          <w:rFonts w:ascii="FS Mencap" w:hAnsi="FS Mencap"/>
          <w:sz w:val="48"/>
          <w:szCs w:val="48"/>
        </w:rPr>
      </w:pPr>
    </w:p>
    <w:p w14:paraId="67395736" w14:textId="77777777" w:rsidR="006B7FDE" w:rsidRPr="009B5CBD" w:rsidRDefault="006B7FDE" w:rsidP="006B7FDE">
      <w:pPr>
        <w:pStyle w:val="Title"/>
        <w:ind w:firstLine="142"/>
        <w:rPr>
          <w:rFonts w:ascii="FS Mencap" w:hAnsi="FS Mencap"/>
          <w:color w:val="A6A6A6"/>
          <w:sz w:val="48"/>
          <w:szCs w:val="48"/>
        </w:rPr>
      </w:pPr>
    </w:p>
    <w:p w14:paraId="1DD38EC8" w14:textId="77777777" w:rsidR="006B7FDE" w:rsidRPr="009B5CBD" w:rsidRDefault="006B7FDE" w:rsidP="006B7FDE">
      <w:pPr>
        <w:pStyle w:val="Title"/>
        <w:ind w:firstLine="142"/>
        <w:rPr>
          <w:rFonts w:ascii="FS Mencap" w:hAnsi="FS Mencap"/>
          <w:color w:val="A6A6A6"/>
          <w:sz w:val="48"/>
          <w:szCs w:val="48"/>
        </w:rPr>
      </w:pPr>
    </w:p>
    <w:p w14:paraId="5819522A" w14:textId="77777777" w:rsidR="006B7FDE" w:rsidRPr="009B5CBD" w:rsidRDefault="006B7FDE" w:rsidP="006B7FDE">
      <w:pPr>
        <w:pStyle w:val="Title"/>
        <w:ind w:firstLine="142"/>
        <w:rPr>
          <w:rFonts w:ascii="FS Mencap" w:hAnsi="FS Mencap"/>
          <w:color w:val="A6A6A6"/>
          <w:sz w:val="48"/>
          <w:szCs w:val="48"/>
        </w:rPr>
      </w:pPr>
      <w:r w:rsidRPr="009B5CBD">
        <w:rPr>
          <w:rFonts w:ascii="FS Mencap" w:hAnsi="FS Mencap"/>
          <w:color w:val="A6A6A6"/>
          <w:sz w:val="48"/>
          <w:szCs w:val="48"/>
        </w:rPr>
        <w:t xml:space="preserve">PLEASE DON’T FORGET TO COMPLETE THE </w:t>
      </w:r>
      <w:r w:rsidR="000F6EE3">
        <w:rPr>
          <w:rFonts w:ascii="FS Mencap" w:hAnsi="FS Mencap"/>
          <w:color w:val="A6A6A6"/>
          <w:sz w:val="48"/>
          <w:szCs w:val="48"/>
        </w:rPr>
        <w:t xml:space="preserve">FOLLOWING </w:t>
      </w:r>
    </w:p>
    <w:p w14:paraId="5E720859" w14:textId="77777777" w:rsidR="006B7FDE" w:rsidRPr="009B5CBD" w:rsidRDefault="006B7FDE" w:rsidP="006B7FDE">
      <w:pPr>
        <w:pStyle w:val="Title"/>
        <w:ind w:firstLine="142"/>
        <w:rPr>
          <w:rFonts w:ascii="FS Mencap" w:hAnsi="FS Mencap"/>
          <w:color w:val="A6A6A6"/>
          <w:sz w:val="48"/>
          <w:szCs w:val="48"/>
        </w:rPr>
      </w:pPr>
    </w:p>
    <w:p w14:paraId="57B7182C" w14:textId="77777777" w:rsidR="006B7FDE" w:rsidRPr="009B5CBD" w:rsidRDefault="006B7FDE" w:rsidP="006B7FDE">
      <w:pPr>
        <w:pStyle w:val="Title"/>
        <w:ind w:firstLine="142"/>
        <w:rPr>
          <w:rFonts w:ascii="FS Mencap" w:hAnsi="FS Mencap"/>
          <w:color w:val="A6A6A6"/>
          <w:sz w:val="48"/>
          <w:szCs w:val="48"/>
        </w:rPr>
      </w:pPr>
    </w:p>
    <w:p w14:paraId="262721A8" w14:textId="77777777" w:rsidR="00A45BD3" w:rsidRPr="009B5CBD" w:rsidRDefault="006B7FDE" w:rsidP="006B7FDE">
      <w:pPr>
        <w:pStyle w:val="Title"/>
        <w:ind w:firstLine="142"/>
        <w:rPr>
          <w:rFonts w:ascii="FS Mencap" w:hAnsi="FS Mencap"/>
          <w:color w:val="A6A6A6"/>
          <w:sz w:val="48"/>
          <w:szCs w:val="48"/>
        </w:rPr>
      </w:pPr>
      <w:r w:rsidRPr="009B5CBD">
        <w:rPr>
          <w:rFonts w:ascii="FS Mencap" w:hAnsi="FS Mencap"/>
          <w:color w:val="A6A6A6"/>
          <w:sz w:val="48"/>
          <w:szCs w:val="48"/>
        </w:rPr>
        <w:t xml:space="preserve">EQUALITY &amp; DIVERSITY FORM </w:t>
      </w:r>
    </w:p>
    <w:p w14:paraId="4643036C" w14:textId="77777777" w:rsidR="00A45BD3" w:rsidRPr="009B5CBD" w:rsidRDefault="00A45BD3" w:rsidP="006B7FDE">
      <w:pPr>
        <w:pStyle w:val="Title"/>
        <w:ind w:left="1440" w:firstLine="720"/>
        <w:rPr>
          <w:rFonts w:ascii="FS Mencap" w:hAnsi="FS Mencap"/>
          <w:color w:val="A6A6A6"/>
          <w:sz w:val="36"/>
        </w:rPr>
      </w:pPr>
    </w:p>
    <w:p w14:paraId="13E71476" w14:textId="77777777" w:rsidR="000F6EE3" w:rsidRDefault="000F6EE3" w:rsidP="00B2090D">
      <w:pPr>
        <w:pStyle w:val="Title"/>
        <w:ind w:left="1440" w:firstLine="720"/>
        <w:jc w:val="left"/>
        <w:rPr>
          <w:rFonts w:ascii="FS Mencap" w:hAnsi="FS Mencap"/>
          <w:sz w:val="36"/>
        </w:rPr>
        <w:sectPr w:rsidR="000F6EE3" w:rsidSect="00745B35">
          <w:pgSz w:w="11907" w:h="16840"/>
          <w:pgMar w:top="284" w:right="567" w:bottom="284" w:left="851" w:header="720" w:footer="307" w:gutter="0"/>
          <w:cols w:space="720"/>
          <w:titlePg/>
        </w:sectPr>
      </w:pPr>
    </w:p>
    <w:p w14:paraId="2308BE9F" w14:textId="77777777" w:rsidR="00895D4B" w:rsidRPr="00745B35" w:rsidRDefault="006B7FDE" w:rsidP="00B2090D">
      <w:pPr>
        <w:pStyle w:val="Title"/>
        <w:ind w:left="1440" w:firstLine="720"/>
        <w:jc w:val="left"/>
        <w:rPr>
          <w:rFonts w:ascii="FS Mencap" w:hAnsi="FS Mencap"/>
          <w:sz w:val="36"/>
        </w:rPr>
      </w:pPr>
      <w:r>
        <w:rPr>
          <w:rFonts w:ascii="FS Mencap" w:hAnsi="FS Mencap"/>
          <w:sz w:val="36"/>
        </w:rPr>
        <w:lastRenderedPageBreak/>
        <w:t>Equality &amp;</w:t>
      </w:r>
      <w:r w:rsidR="00895D4B" w:rsidRPr="00745B35">
        <w:rPr>
          <w:rFonts w:ascii="FS Mencap" w:hAnsi="FS Mencap"/>
          <w:sz w:val="36"/>
        </w:rPr>
        <w:t xml:space="preserve"> </w:t>
      </w:r>
      <w:r w:rsidR="00196487">
        <w:rPr>
          <w:rFonts w:ascii="FS Mencap" w:hAnsi="FS Mencap"/>
          <w:sz w:val="36"/>
        </w:rPr>
        <w:t>Diversity</w:t>
      </w:r>
      <w:r w:rsidR="00895D4B" w:rsidRPr="00745B35">
        <w:rPr>
          <w:rFonts w:ascii="FS Mencap" w:hAnsi="FS Mencap"/>
          <w:sz w:val="36"/>
        </w:rPr>
        <w:t xml:space="preserve"> Monitoring Form</w:t>
      </w:r>
    </w:p>
    <w:p w14:paraId="2185A5BE" w14:textId="77777777" w:rsidR="00A75E15" w:rsidRPr="00745B35" w:rsidRDefault="00A75E15" w:rsidP="00A75E15">
      <w:pPr>
        <w:jc w:val="center"/>
        <w:rPr>
          <w:rFonts w:ascii="FS Mencap" w:hAnsi="FS Mencap"/>
          <w:noProof/>
          <w:sz w:val="24"/>
          <w:szCs w:val="24"/>
        </w:rPr>
      </w:pPr>
      <w:r w:rsidRPr="00745B35">
        <w:rPr>
          <w:rFonts w:ascii="FS Mencap" w:hAnsi="FS Mencap"/>
          <w:noProof/>
          <w:sz w:val="24"/>
          <w:szCs w:val="24"/>
        </w:rPr>
        <w:t xml:space="preserve">To ensure </w:t>
      </w:r>
      <w:r w:rsidR="004B4827" w:rsidRPr="00745B35">
        <w:rPr>
          <w:rFonts w:ascii="FS Mencap" w:hAnsi="FS Mencap"/>
          <w:noProof/>
          <w:sz w:val="24"/>
          <w:szCs w:val="24"/>
        </w:rPr>
        <w:t>confidentiality and comply with Equal Opportunities</w:t>
      </w:r>
      <w:r w:rsidRPr="00745B35">
        <w:rPr>
          <w:rFonts w:ascii="FS Mencap" w:hAnsi="FS Mencap"/>
          <w:noProof/>
          <w:sz w:val="24"/>
          <w:szCs w:val="24"/>
        </w:rPr>
        <w:t xml:space="preserve">, this </w:t>
      </w:r>
      <w:r w:rsidR="00FD077B" w:rsidRPr="00745B35">
        <w:rPr>
          <w:rFonts w:ascii="FS Mencap" w:hAnsi="FS Mencap"/>
          <w:noProof/>
          <w:sz w:val="24"/>
          <w:szCs w:val="24"/>
        </w:rPr>
        <w:t xml:space="preserve">page </w:t>
      </w:r>
      <w:r w:rsidRPr="00745B35">
        <w:rPr>
          <w:rFonts w:ascii="FS Mencap" w:hAnsi="FS Mencap"/>
          <w:noProof/>
          <w:sz w:val="24"/>
          <w:szCs w:val="24"/>
        </w:rPr>
        <w:t>will be detached by Personnel, before</w:t>
      </w:r>
      <w:r w:rsidR="004B4827" w:rsidRPr="00745B35">
        <w:rPr>
          <w:rFonts w:ascii="FS Mencap" w:hAnsi="FS Mencap"/>
          <w:noProof/>
          <w:sz w:val="24"/>
          <w:szCs w:val="24"/>
        </w:rPr>
        <w:t xml:space="preserve"> </w:t>
      </w:r>
      <w:r w:rsidRPr="00745B35">
        <w:rPr>
          <w:rFonts w:ascii="FS Mencap" w:hAnsi="FS Mencap"/>
          <w:noProof/>
          <w:sz w:val="24"/>
          <w:szCs w:val="24"/>
        </w:rPr>
        <w:t xml:space="preserve">your Application form is </w:t>
      </w:r>
      <w:r w:rsidR="004B4827" w:rsidRPr="00745B35">
        <w:rPr>
          <w:rFonts w:ascii="FS Mencap" w:hAnsi="FS Mencap"/>
          <w:noProof/>
          <w:sz w:val="24"/>
          <w:szCs w:val="24"/>
        </w:rPr>
        <w:t>pa</w:t>
      </w:r>
      <w:r w:rsidRPr="00745B35">
        <w:rPr>
          <w:rFonts w:ascii="FS Mencap" w:hAnsi="FS Mencap"/>
          <w:noProof/>
          <w:sz w:val="24"/>
          <w:szCs w:val="24"/>
        </w:rPr>
        <w:t>ssed to the recruiting Manager</w:t>
      </w:r>
    </w:p>
    <w:p w14:paraId="1F34248B" w14:textId="77777777" w:rsidR="00895D4B" w:rsidRPr="00745B35" w:rsidRDefault="00895D4B" w:rsidP="00895D4B">
      <w:pPr>
        <w:rPr>
          <w:rFonts w:ascii="FS Mencap" w:hAnsi="FS Mencap"/>
        </w:rPr>
      </w:pPr>
    </w:p>
    <w:tbl>
      <w:tblPr>
        <w:tblW w:w="10774"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91"/>
        <w:gridCol w:w="1796"/>
        <w:gridCol w:w="1795"/>
        <w:gridCol w:w="3592"/>
      </w:tblGrid>
      <w:tr w:rsidR="00895D4B" w:rsidRPr="00745B35" w14:paraId="4FE21818" w14:textId="77777777" w:rsidTr="00C223E6">
        <w:trPr>
          <w:cantSplit/>
        </w:trPr>
        <w:tc>
          <w:tcPr>
            <w:tcW w:w="10774" w:type="dxa"/>
            <w:gridSpan w:val="4"/>
            <w:shd w:val="solid" w:color="C0C0C0" w:fill="C0C0C0"/>
          </w:tcPr>
          <w:p w14:paraId="2E6ABD04" w14:textId="77777777" w:rsidR="00895D4B" w:rsidRPr="00745B35" w:rsidRDefault="00895D4B" w:rsidP="00196487">
            <w:pPr>
              <w:shd w:val="clear" w:color="auto" w:fill="C0C0C0"/>
              <w:rPr>
                <w:rFonts w:ascii="FS Mencap" w:hAnsi="FS Mencap"/>
                <w:color w:val="FFFFFF"/>
              </w:rPr>
            </w:pPr>
            <w:r w:rsidRPr="00745B35">
              <w:rPr>
                <w:rFonts w:ascii="FS Mencap" w:hAnsi="FS Mencap"/>
                <w:b/>
                <w:color w:val="000000"/>
                <w:sz w:val="28"/>
              </w:rPr>
              <w:t>EQUAL</w:t>
            </w:r>
            <w:r w:rsidR="00A45BD3">
              <w:rPr>
                <w:rFonts w:ascii="FS Mencap" w:hAnsi="FS Mencap"/>
                <w:b/>
                <w:color w:val="000000"/>
                <w:sz w:val="28"/>
              </w:rPr>
              <w:t xml:space="preserve">ITY &amp; DIVERSITY </w:t>
            </w:r>
          </w:p>
        </w:tc>
      </w:tr>
      <w:tr w:rsidR="00895D4B" w:rsidRPr="00745B35" w14:paraId="4E1297AD" w14:textId="77777777" w:rsidTr="00DC188F">
        <w:trPr>
          <w:cantSplit/>
          <w:trHeight w:val="1783"/>
        </w:trPr>
        <w:tc>
          <w:tcPr>
            <w:tcW w:w="10774" w:type="dxa"/>
            <w:gridSpan w:val="4"/>
          </w:tcPr>
          <w:p w14:paraId="2FC34229" w14:textId="77777777" w:rsidR="00895D4B" w:rsidRPr="00196487" w:rsidRDefault="00895D4B" w:rsidP="00B8394F">
            <w:pPr>
              <w:jc w:val="both"/>
              <w:rPr>
                <w:rFonts w:ascii="FS Mencap" w:hAnsi="FS Mencap"/>
                <w:sz w:val="22"/>
                <w:szCs w:val="22"/>
              </w:rPr>
            </w:pPr>
          </w:p>
          <w:p w14:paraId="70CDF8E1" w14:textId="77777777" w:rsidR="00895D4B" w:rsidRPr="00196487" w:rsidRDefault="00895D4B" w:rsidP="00B8394F">
            <w:pPr>
              <w:jc w:val="both"/>
              <w:rPr>
                <w:rFonts w:ascii="FS Mencap" w:hAnsi="FS Mencap"/>
                <w:sz w:val="22"/>
                <w:szCs w:val="22"/>
              </w:rPr>
            </w:pPr>
            <w:r w:rsidRPr="00196487">
              <w:rPr>
                <w:rFonts w:ascii="FS Mencap" w:hAnsi="FS Mencap"/>
                <w:sz w:val="22"/>
                <w:szCs w:val="22"/>
              </w:rPr>
              <w:t>Watford Mencap is committed to ensuring equality of opportunity to all job applicants. All applications are valued and applicants will receive fair treatment regardless of sex, sexual orientation, disability, race, age, marital status, religion or religious belief, colour, ethnic or national origin and caring responsibilities.  No applicant or employee shall be disadvantaged by selection or employment conditions and requirements which cannot be shown to be justified.</w:t>
            </w:r>
          </w:p>
          <w:p w14:paraId="28D1D5B6" w14:textId="77777777" w:rsidR="00895D4B" w:rsidRPr="00196487" w:rsidRDefault="00895D4B" w:rsidP="00B8394F">
            <w:pPr>
              <w:jc w:val="both"/>
              <w:rPr>
                <w:rFonts w:ascii="FS Mencap" w:hAnsi="FS Mencap"/>
                <w:b/>
                <w:sz w:val="22"/>
                <w:szCs w:val="22"/>
              </w:rPr>
            </w:pPr>
            <w:r w:rsidRPr="00196487">
              <w:rPr>
                <w:rFonts w:ascii="FS Mencap" w:hAnsi="FS Mencap"/>
                <w:b/>
                <w:sz w:val="22"/>
                <w:szCs w:val="22"/>
              </w:rPr>
              <w:t xml:space="preserve">The information you provide is confidential and will be used to monitor our </w:t>
            </w:r>
            <w:r w:rsidR="00A45BD3" w:rsidRPr="00196487">
              <w:rPr>
                <w:rFonts w:ascii="FS Mencap" w:hAnsi="FS Mencap"/>
                <w:b/>
                <w:sz w:val="22"/>
                <w:szCs w:val="22"/>
              </w:rPr>
              <w:t>E</w:t>
            </w:r>
            <w:r w:rsidRPr="00196487">
              <w:rPr>
                <w:rFonts w:ascii="FS Mencap" w:hAnsi="FS Mencap"/>
                <w:b/>
                <w:sz w:val="22"/>
                <w:szCs w:val="22"/>
              </w:rPr>
              <w:t>qual</w:t>
            </w:r>
            <w:r w:rsidR="00A45BD3" w:rsidRPr="00196487">
              <w:rPr>
                <w:rFonts w:ascii="FS Mencap" w:hAnsi="FS Mencap"/>
                <w:b/>
                <w:sz w:val="22"/>
                <w:szCs w:val="22"/>
              </w:rPr>
              <w:t>ity &amp; Diversity</w:t>
            </w:r>
            <w:r w:rsidRPr="00196487">
              <w:rPr>
                <w:rFonts w:ascii="FS Mencap" w:hAnsi="FS Mencap"/>
                <w:b/>
                <w:sz w:val="22"/>
                <w:szCs w:val="22"/>
              </w:rPr>
              <w:t xml:space="preserve"> Policy and it forms no part of the selection process. </w:t>
            </w:r>
          </w:p>
          <w:p w14:paraId="15007844" w14:textId="77777777" w:rsidR="00895D4B" w:rsidRPr="00196487" w:rsidRDefault="00895D4B" w:rsidP="00B8394F">
            <w:pPr>
              <w:jc w:val="both"/>
              <w:rPr>
                <w:rFonts w:ascii="FS Mencap" w:hAnsi="FS Mencap"/>
                <w:sz w:val="22"/>
                <w:szCs w:val="22"/>
              </w:rPr>
            </w:pPr>
          </w:p>
        </w:tc>
      </w:tr>
      <w:tr w:rsidR="00895D4B" w:rsidRPr="00745B35" w14:paraId="3AB6F2C0" w14:textId="77777777" w:rsidTr="00C223E6">
        <w:trPr>
          <w:cantSplit/>
        </w:trPr>
        <w:tc>
          <w:tcPr>
            <w:tcW w:w="10774" w:type="dxa"/>
            <w:gridSpan w:val="4"/>
          </w:tcPr>
          <w:p w14:paraId="3A51B2EC" w14:textId="77777777" w:rsidR="00895D4B" w:rsidRPr="00196487" w:rsidRDefault="00895D4B" w:rsidP="00B8394F">
            <w:pPr>
              <w:rPr>
                <w:rFonts w:ascii="FS Mencap" w:hAnsi="FS Mencap"/>
                <w:sz w:val="22"/>
                <w:szCs w:val="22"/>
              </w:rPr>
            </w:pPr>
          </w:p>
          <w:p w14:paraId="6B49D0DD" w14:textId="77777777" w:rsidR="00895D4B" w:rsidRPr="00196487" w:rsidRDefault="00895D4B" w:rsidP="00B8394F">
            <w:pPr>
              <w:rPr>
                <w:rFonts w:ascii="FS Mencap" w:hAnsi="FS Mencap"/>
                <w:sz w:val="22"/>
                <w:szCs w:val="22"/>
              </w:rPr>
            </w:pPr>
            <w:r w:rsidRPr="00196487">
              <w:rPr>
                <w:rFonts w:ascii="FS Mencap" w:hAnsi="FS Mencap"/>
                <w:sz w:val="22"/>
                <w:szCs w:val="22"/>
              </w:rPr>
              <w:t>Job applied for:</w:t>
            </w:r>
            <w:r w:rsidR="00C223E6" w:rsidRPr="00196487">
              <w:rPr>
                <w:rFonts w:ascii="FS Mencap" w:hAnsi="FS Mencap"/>
                <w:sz w:val="22"/>
                <w:szCs w:val="22"/>
              </w:rPr>
              <w:t xml:space="preserve"> </w:t>
            </w:r>
            <w:r w:rsidR="00A45BD3" w:rsidRPr="00196487">
              <w:rPr>
                <w:rFonts w:ascii="FS Mencap" w:hAnsi="FS Mencap"/>
                <w:sz w:val="22"/>
                <w:szCs w:val="22"/>
              </w:rPr>
              <w:fldChar w:fldCharType="begin">
                <w:ffData>
                  <w:name w:val="Text20"/>
                  <w:enabled/>
                  <w:calcOnExit w:val="0"/>
                  <w:textInput/>
                </w:ffData>
              </w:fldChar>
            </w:r>
            <w:r w:rsidR="00A45BD3" w:rsidRPr="00196487">
              <w:rPr>
                <w:rFonts w:ascii="FS Mencap" w:hAnsi="FS Mencap"/>
                <w:sz w:val="22"/>
                <w:szCs w:val="22"/>
              </w:rPr>
              <w:instrText xml:space="preserve"> FORMTEXT </w:instrText>
            </w:r>
            <w:r w:rsidR="00A45BD3" w:rsidRPr="00196487">
              <w:rPr>
                <w:rFonts w:ascii="FS Mencap" w:hAnsi="FS Mencap"/>
                <w:sz w:val="22"/>
                <w:szCs w:val="22"/>
              </w:rPr>
            </w:r>
            <w:r w:rsidR="00A45BD3" w:rsidRPr="00196487">
              <w:rPr>
                <w:rFonts w:ascii="FS Mencap" w:hAnsi="FS Mencap"/>
                <w:sz w:val="22"/>
                <w:szCs w:val="22"/>
              </w:rPr>
              <w:fldChar w:fldCharType="separate"/>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sz w:val="22"/>
                <w:szCs w:val="22"/>
              </w:rPr>
              <w:fldChar w:fldCharType="end"/>
            </w:r>
          </w:p>
          <w:p w14:paraId="09DE92EB" w14:textId="77777777" w:rsidR="00895D4B" w:rsidRPr="00196487" w:rsidRDefault="00895D4B" w:rsidP="00B8394F">
            <w:pPr>
              <w:rPr>
                <w:rFonts w:ascii="FS Mencap" w:hAnsi="FS Mencap"/>
                <w:sz w:val="22"/>
                <w:szCs w:val="22"/>
              </w:rPr>
            </w:pPr>
          </w:p>
        </w:tc>
      </w:tr>
      <w:tr w:rsidR="00895D4B" w:rsidRPr="00745B35" w14:paraId="523DF486" w14:textId="77777777" w:rsidTr="00C223E6">
        <w:trPr>
          <w:cantSplit/>
        </w:trPr>
        <w:tc>
          <w:tcPr>
            <w:tcW w:w="10774" w:type="dxa"/>
            <w:gridSpan w:val="4"/>
          </w:tcPr>
          <w:p w14:paraId="178B7E21" w14:textId="77777777" w:rsidR="00895D4B" w:rsidRPr="00196487" w:rsidRDefault="00895D4B" w:rsidP="00B8394F">
            <w:pPr>
              <w:rPr>
                <w:rFonts w:ascii="FS Mencap" w:hAnsi="FS Mencap"/>
                <w:sz w:val="22"/>
                <w:szCs w:val="22"/>
              </w:rPr>
            </w:pPr>
          </w:p>
          <w:p w14:paraId="5D726B50" w14:textId="77777777" w:rsidR="00895D4B" w:rsidRPr="00196487" w:rsidRDefault="00895D4B" w:rsidP="00B8394F">
            <w:pPr>
              <w:rPr>
                <w:rFonts w:ascii="FS Mencap" w:hAnsi="FS Mencap"/>
                <w:sz w:val="22"/>
                <w:szCs w:val="22"/>
              </w:rPr>
            </w:pPr>
            <w:r w:rsidRPr="00196487">
              <w:rPr>
                <w:rFonts w:ascii="FS Mencap" w:hAnsi="FS Mencap"/>
                <w:sz w:val="22"/>
                <w:szCs w:val="22"/>
              </w:rPr>
              <w:t>Where did you hear about this job?</w:t>
            </w:r>
            <w:r w:rsidR="00A40DB4" w:rsidRPr="00196487">
              <w:rPr>
                <w:rFonts w:ascii="FS Mencap" w:hAnsi="FS Mencap"/>
                <w:sz w:val="22"/>
                <w:szCs w:val="22"/>
              </w:rPr>
              <w:t xml:space="preserve"> </w:t>
            </w:r>
            <w:r w:rsidR="00A45BD3" w:rsidRPr="00196487">
              <w:rPr>
                <w:rFonts w:ascii="FS Mencap" w:hAnsi="FS Mencap"/>
                <w:sz w:val="22"/>
                <w:szCs w:val="22"/>
              </w:rPr>
              <w:fldChar w:fldCharType="begin">
                <w:ffData>
                  <w:name w:val="Text20"/>
                  <w:enabled/>
                  <w:calcOnExit w:val="0"/>
                  <w:textInput/>
                </w:ffData>
              </w:fldChar>
            </w:r>
            <w:r w:rsidR="00A45BD3" w:rsidRPr="00196487">
              <w:rPr>
                <w:rFonts w:ascii="FS Mencap" w:hAnsi="FS Mencap"/>
                <w:sz w:val="22"/>
                <w:szCs w:val="22"/>
              </w:rPr>
              <w:instrText xml:space="preserve"> FORMTEXT </w:instrText>
            </w:r>
            <w:r w:rsidR="00A45BD3" w:rsidRPr="00196487">
              <w:rPr>
                <w:rFonts w:ascii="FS Mencap" w:hAnsi="FS Mencap"/>
                <w:sz w:val="22"/>
                <w:szCs w:val="22"/>
              </w:rPr>
            </w:r>
            <w:r w:rsidR="00A45BD3" w:rsidRPr="00196487">
              <w:rPr>
                <w:rFonts w:ascii="FS Mencap" w:hAnsi="FS Mencap"/>
                <w:sz w:val="22"/>
                <w:szCs w:val="22"/>
              </w:rPr>
              <w:fldChar w:fldCharType="separate"/>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noProof/>
                <w:sz w:val="22"/>
                <w:szCs w:val="22"/>
              </w:rPr>
              <w:t> </w:t>
            </w:r>
            <w:r w:rsidR="00A45BD3" w:rsidRPr="00196487">
              <w:rPr>
                <w:rFonts w:ascii="FS Mencap" w:hAnsi="FS Mencap"/>
                <w:sz w:val="22"/>
                <w:szCs w:val="22"/>
              </w:rPr>
              <w:fldChar w:fldCharType="end"/>
            </w:r>
          </w:p>
          <w:p w14:paraId="098BC62A" w14:textId="77777777" w:rsidR="00895D4B" w:rsidRPr="00196487" w:rsidRDefault="00895D4B" w:rsidP="00B8394F">
            <w:pPr>
              <w:rPr>
                <w:rFonts w:ascii="FS Mencap" w:hAnsi="FS Mencap"/>
                <w:sz w:val="22"/>
                <w:szCs w:val="22"/>
              </w:rPr>
            </w:pPr>
          </w:p>
        </w:tc>
      </w:tr>
      <w:tr w:rsidR="00895D4B" w:rsidRPr="00745B35" w14:paraId="75F9B68E" w14:textId="77777777" w:rsidTr="00C223E6">
        <w:trPr>
          <w:cantSplit/>
        </w:trPr>
        <w:tc>
          <w:tcPr>
            <w:tcW w:w="10774" w:type="dxa"/>
            <w:gridSpan w:val="4"/>
          </w:tcPr>
          <w:p w14:paraId="2DDAAC85" w14:textId="77777777" w:rsidR="00895D4B" w:rsidRPr="00196487" w:rsidRDefault="00895D4B" w:rsidP="00B8394F">
            <w:pPr>
              <w:rPr>
                <w:rFonts w:ascii="FS Mencap" w:hAnsi="FS Mencap"/>
                <w:sz w:val="22"/>
                <w:szCs w:val="22"/>
              </w:rPr>
            </w:pPr>
          </w:p>
          <w:p w14:paraId="39193D1D" w14:textId="77777777" w:rsidR="00895D4B" w:rsidRPr="00196487" w:rsidRDefault="00895D4B" w:rsidP="00B8394F">
            <w:pPr>
              <w:rPr>
                <w:rFonts w:ascii="FS Mencap" w:hAnsi="FS Mencap"/>
                <w:sz w:val="22"/>
                <w:szCs w:val="22"/>
              </w:rPr>
            </w:pPr>
            <w:r w:rsidRPr="00196487">
              <w:rPr>
                <w:rFonts w:ascii="FS Mencap" w:hAnsi="FS Mencap"/>
                <w:sz w:val="22"/>
                <w:szCs w:val="22"/>
              </w:rPr>
              <w:t>Are you:          Male</w:t>
            </w:r>
            <w:r w:rsidR="00422CBF" w:rsidRPr="00196487">
              <w:rPr>
                <w:rFonts w:ascii="FS Mencap" w:hAnsi="FS Mencap"/>
                <w:sz w:val="22"/>
                <w:szCs w:val="22"/>
              </w:rPr>
              <w:t xml:space="preserve"> </w:t>
            </w:r>
            <w:r w:rsidR="00BB4166" w:rsidRPr="00196487">
              <w:rPr>
                <w:rFonts w:ascii="FS Mencap" w:hAnsi="FS Mencap"/>
                <w:sz w:val="22"/>
                <w:szCs w:val="22"/>
              </w:rPr>
              <w:fldChar w:fldCharType="begin">
                <w:ffData>
                  <w:name w:val="Check25"/>
                  <w:enabled/>
                  <w:calcOnExit w:val="0"/>
                  <w:checkBox>
                    <w:sizeAuto/>
                    <w:default w:val="0"/>
                  </w:checkBox>
                </w:ffData>
              </w:fldChar>
            </w:r>
            <w:bookmarkStart w:id="65" w:name="Check25"/>
            <w:r w:rsidR="00BB4166"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BB4166" w:rsidRPr="00196487">
              <w:rPr>
                <w:rFonts w:ascii="FS Mencap" w:hAnsi="FS Mencap"/>
                <w:sz w:val="22"/>
                <w:szCs w:val="22"/>
              </w:rPr>
              <w:fldChar w:fldCharType="end"/>
            </w:r>
            <w:bookmarkEnd w:id="65"/>
            <w:r w:rsidRPr="00196487">
              <w:rPr>
                <w:rFonts w:ascii="FS Mencap" w:hAnsi="FS Mencap"/>
                <w:sz w:val="22"/>
                <w:szCs w:val="22"/>
              </w:rPr>
              <w:t>/</w:t>
            </w:r>
            <w:r w:rsidR="00422CBF" w:rsidRPr="00196487">
              <w:rPr>
                <w:rFonts w:ascii="FS Mencap" w:hAnsi="FS Mencap"/>
                <w:sz w:val="22"/>
                <w:szCs w:val="22"/>
              </w:rPr>
              <w:t xml:space="preserve"> </w:t>
            </w:r>
            <w:r w:rsidRPr="00196487">
              <w:rPr>
                <w:rFonts w:ascii="FS Mencap" w:hAnsi="FS Mencap"/>
                <w:sz w:val="22"/>
                <w:szCs w:val="22"/>
              </w:rPr>
              <w:t xml:space="preserve">Female </w:t>
            </w:r>
            <w:r w:rsidR="00BB4166" w:rsidRPr="00196487">
              <w:rPr>
                <w:rFonts w:ascii="FS Mencap" w:hAnsi="FS Mencap"/>
                <w:sz w:val="22"/>
                <w:szCs w:val="22"/>
              </w:rPr>
              <w:fldChar w:fldCharType="begin">
                <w:ffData>
                  <w:name w:val="Check26"/>
                  <w:enabled/>
                  <w:calcOnExit w:val="0"/>
                  <w:checkBox>
                    <w:sizeAuto/>
                    <w:default w:val="0"/>
                  </w:checkBox>
                </w:ffData>
              </w:fldChar>
            </w:r>
            <w:bookmarkStart w:id="66" w:name="Check26"/>
            <w:r w:rsidR="00BB4166"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BB4166" w:rsidRPr="00196487">
              <w:rPr>
                <w:rFonts w:ascii="FS Mencap" w:hAnsi="FS Mencap"/>
                <w:sz w:val="22"/>
                <w:szCs w:val="22"/>
              </w:rPr>
              <w:fldChar w:fldCharType="end"/>
            </w:r>
            <w:bookmarkEnd w:id="66"/>
            <w:r w:rsidRPr="00196487">
              <w:rPr>
                <w:rFonts w:ascii="FS Mencap" w:hAnsi="FS Mencap"/>
                <w:sz w:val="22"/>
                <w:szCs w:val="22"/>
              </w:rPr>
              <w:t xml:space="preserve">            </w:t>
            </w:r>
            <w:r w:rsidR="00A45BD3" w:rsidRPr="00196487">
              <w:rPr>
                <w:rFonts w:ascii="FS Mencap" w:hAnsi="FS Mencap"/>
                <w:sz w:val="22"/>
                <w:szCs w:val="22"/>
              </w:rPr>
              <w:t>M</w:t>
            </w:r>
            <w:r w:rsidRPr="00196487">
              <w:rPr>
                <w:rFonts w:ascii="FS Mencap" w:hAnsi="FS Mencap"/>
                <w:sz w:val="22"/>
                <w:szCs w:val="22"/>
              </w:rPr>
              <w:t>arried</w:t>
            </w:r>
            <w:r w:rsidR="00BB4166" w:rsidRPr="00196487">
              <w:rPr>
                <w:rFonts w:ascii="FS Mencap" w:hAnsi="FS Mencap"/>
                <w:sz w:val="22"/>
                <w:szCs w:val="22"/>
              </w:rPr>
              <w:t xml:space="preserve"> </w:t>
            </w:r>
            <w:r w:rsidR="00BB4166" w:rsidRPr="00196487">
              <w:rPr>
                <w:rFonts w:ascii="FS Mencap" w:hAnsi="FS Mencap"/>
                <w:sz w:val="22"/>
                <w:szCs w:val="22"/>
              </w:rPr>
              <w:fldChar w:fldCharType="begin">
                <w:ffData>
                  <w:name w:val="Check27"/>
                  <w:enabled/>
                  <w:calcOnExit w:val="0"/>
                  <w:checkBox>
                    <w:sizeAuto/>
                    <w:default w:val="0"/>
                  </w:checkBox>
                </w:ffData>
              </w:fldChar>
            </w:r>
            <w:bookmarkStart w:id="67" w:name="Check27"/>
            <w:r w:rsidR="00BB4166"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BB4166" w:rsidRPr="00196487">
              <w:rPr>
                <w:rFonts w:ascii="FS Mencap" w:hAnsi="FS Mencap"/>
                <w:sz w:val="22"/>
                <w:szCs w:val="22"/>
              </w:rPr>
              <w:fldChar w:fldCharType="end"/>
            </w:r>
            <w:bookmarkEnd w:id="67"/>
            <w:r w:rsidR="00422CBF" w:rsidRPr="00196487">
              <w:rPr>
                <w:rFonts w:ascii="FS Mencap" w:hAnsi="FS Mencap"/>
                <w:sz w:val="22"/>
                <w:szCs w:val="22"/>
              </w:rPr>
              <w:t xml:space="preserve"> </w:t>
            </w:r>
            <w:r w:rsidRPr="00196487">
              <w:rPr>
                <w:rFonts w:ascii="FS Mencap" w:hAnsi="FS Mencap"/>
                <w:sz w:val="22"/>
                <w:szCs w:val="22"/>
              </w:rPr>
              <w:t>/</w:t>
            </w:r>
            <w:r w:rsidR="00422CBF" w:rsidRPr="00196487">
              <w:rPr>
                <w:rFonts w:ascii="FS Mencap" w:hAnsi="FS Mencap"/>
                <w:sz w:val="22"/>
                <w:szCs w:val="22"/>
              </w:rPr>
              <w:t xml:space="preserve"> </w:t>
            </w:r>
            <w:r w:rsidRPr="00196487">
              <w:rPr>
                <w:rFonts w:ascii="FS Mencap" w:hAnsi="FS Mencap"/>
                <w:sz w:val="22"/>
                <w:szCs w:val="22"/>
              </w:rPr>
              <w:t>Unmarried</w:t>
            </w:r>
            <w:r w:rsidR="00BB4166" w:rsidRPr="00196487">
              <w:rPr>
                <w:rFonts w:ascii="FS Mencap" w:hAnsi="FS Mencap"/>
                <w:sz w:val="22"/>
                <w:szCs w:val="22"/>
              </w:rPr>
              <w:t xml:space="preserve"> </w:t>
            </w:r>
            <w:r w:rsidR="00BB4166" w:rsidRPr="00196487">
              <w:rPr>
                <w:rFonts w:ascii="FS Mencap" w:hAnsi="FS Mencap"/>
                <w:sz w:val="22"/>
                <w:szCs w:val="22"/>
              </w:rPr>
              <w:fldChar w:fldCharType="begin">
                <w:ffData>
                  <w:name w:val="Check28"/>
                  <w:enabled/>
                  <w:calcOnExit w:val="0"/>
                  <w:checkBox>
                    <w:sizeAuto/>
                    <w:default w:val="0"/>
                  </w:checkBox>
                </w:ffData>
              </w:fldChar>
            </w:r>
            <w:bookmarkStart w:id="68" w:name="Check28"/>
            <w:r w:rsidR="00BB4166"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BB4166" w:rsidRPr="00196487">
              <w:rPr>
                <w:rFonts w:ascii="FS Mencap" w:hAnsi="FS Mencap"/>
                <w:sz w:val="22"/>
                <w:szCs w:val="22"/>
              </w:rPr>
              <w:fldChar w:fldCharType="end"/>
            </w:r>
            <w:bookmarkEnd w:id="68"/>
            <w:r w:rsidR="009344BA" w:rsidRPr="00196487">
              <w:rPr>
                <w:rFonts w:ascii="FS Mencap" w:hAnsi="FS Mencap"/>
                <w:sz w:val="22"/>
                <w:szCs w:val="22"/>
              </w:rPr>
              <w:t xml:space="preserve">        I do not wish to disclose this</w:t>
            </w:r>
            <w:r w:rsidR="00BB4166" w:rsidRPr="00196487">
              <w:rPr>
                <w:rFonts w:ascii="FS Mencap" w:hAnsi="FS Mencap"/>
                <w:sz w:val="22"/>
                <w:szCs w:val="22"/>
              </w:rPr>
              <w:t xml:space="preserve"> </w:t>
            </w:r>
            <w:r w:rsidR="00BB4166" w:rsidRPr="00196487">
              <w:rPr>
                <w:rFonts w:ascii="FS Mencap" w:hAnsi="FS Mencap"/>
                <w:sz w:val="22"/>
                <w:szCs w:val="22"/>
              </w:rPr>
              <w:fldChar w:fldCharType="begin">
                <w:ffData>
                  <w:name w:val="Check29"/>
                  <w:enabled/>
                  <w:calcOnExit w:val="0"/>
                  <w:checkBox>
                    <w:sizeAuto/>
                    <w:default w:val="0"/>
                  </w:checkBox>
                </w:ffData>
              </w:fldChar>
            </w:r>
            <w:bookmarkStart w:id="69" w:name="Check29"/>
            <w:r w:rsidR="00BB4166"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BB4166" w:rsidRPr="00196487">
              <w:rPr>
                <w:rFonts w:ascii="FS Mencap" w:hAnsi="FS Mencap"/>
                <w:sz w:val="22"/>
                <w:szCs w:val="22"/>
              </w:rPr>
              <w:fldChar w:fldCharType="end"/>
            </w:r>
            <w:bookmarkEnd w:id="69"/>
          </w:p>
          <w:p w14:paraId="184A505D" w14:textId="77777777" w:rsidR="00895D4B" w:rsidRPr="00196487" w:rsidRDefault="00895D4B" w:rsidP="00B8394F">
            <w:pPr>
              <w:rPr>
                <w:rFonts w:ascii="FS Mencap" w:hAnsi="FS Mencap"/>
                <w:sz w:val="22"/>
                <w:szCs w:val="22"/>
              </w:rPr>
            </w:pPr>
          </w:p>
        </w:tc>
      </w:tr>
      <w:tr w:rsidR="00895D4B" w:rsidRPr="00745B35" w14:paraId="3A61756A" w14:textId="77777777" w:rsidTr="00C223E6">
        <w:trPr>
          <w:cantSplit/>
        </w:trPr>
        <w:tc>
          <w:tcPr>
            <w:tcW w:w="10774" w:type="dxa"/>
            <w:gridSpan w:val="4"/>
          </w:tcPr>
          <w:p w14:paraId="07DD5D53" w14:textId="77777777" w:rsidR="00895D4B" w:rsidRPr="00196487" w:rsidRDefault="00895D4B" w:rsidP="00B8394F">
            <w:pPr>
              <w:rPr>
                <w:rFonts w:ascii="FS Mencap" w:hAnsi="FS Mencap"/>
                <w:sz w:val="22"/>
                <w:szCs w:val="22"/>
              </w:rPr>
            </w:pPr>
          </w:p>
          <w:p w14:paraId="5251F6D1" w14:textId="77777777" w:rsidR="00895D4B" w:rsidRPr="00196487" w:rsidRDefault="00895D4B" w:rsidP="00B8394F">
            <w:pPr>
              <w:rPr>
                <w:rFonts w:ascii="FS Mencap" w:hAnsi="FS Mencap"/>
                <w:sz w:val="22"/>
                <w:szCs w:val="22"/>
              </w:rPr>
            </w:pPr>
            <w:r w:rsidRPr="00196487">
              <w:rPr>
                <w:rFonts w:ascii="FS Mencap" w:hAnsi="FS Mencap"/>
                <w:sz w:val="22"/>
                <w:szCs w:val="22"/>
              </w:rPr>
              <w:t>What is your da</w:t>
            </w:r>
            <w:r w:rsidR="00BB4166" w:rsidRPr="00196487">
              <w:rPr>
                <w:rFonts w:ascii="FS Mencap" w:hAnsi="FS Mencap"/>
                <w:sz w:val="22"/>
                <w:szCs w:val="22"/>
              </w:rPr>
              <w:t xml:space="preserve">te of birth? </w:t>
            </w:r>
            <w:r w:rsidR="00BB4166" w:rsidRPr="00196487">
              <w:rPr>
                <w:rFonts w:ascii="FS Mencap" w:hAnsi="FS Mencap"/>
                <w:sz w:val="22"/>
                <w:szCs w:val="22"/>
              </w:rPr>
              <w:fldChar w:fldCharType="begin">
                <w:ffData>
                  <w:name w:val="Text20"/>
                  <w:enabled/>
                  <w:calcOnExit w:val="0"/>
                  <w:textInput/>
                </w:ffData>
              </w:fldChar>
            </w:r>
            <w:bookmarkStart w:id="70" w:name="Text20"/>
            <w:r w:rsidR="00BB4166" w:rsidRPr="00196487">
              <w:rPr>
                <w:rFonts w:ascii="FS Mencap" w:hAnsi="FS Mencap"/>
                <w:sz w:val="22"/>
                <w:szCs w:val="22"/>
              </w:rPr>
              <w:instrText xml:space="preserve"> FORMTEXT </w:instrText>
            </w:r>
            <w:r w:rsidR="00BB4166" w:rsidRPr="00196487">
              <w:rPr>
                <w:rFonts w:ascii="FS Mencap" w:hAnsi="FS Mencap"/>
                <w:sz w:val="22"/>
                <w:szCs w:val="22"/>
              </w:rPr>
            </w:r>
            <w:r w:rsidR="00BB4166" w:rsidRPr="00196487">
              <w:rPr>
                <w:rFonts w:ascii="FS Mencap" w:hAnsi="FS Mencap"/>
                <w:sz w:val="22"/>
                <w:szCs w:val="22"/>
              </w:rPr>
              <w:fldChar w:fldCharType="separate"/>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sz w:val="22"/>
                <w:szCs w:val="22"/>
              </w:rPr>
              <w:fldChar w:fldCharType="end"/>
            </w:r>
            <w:bookmarkEnd w:id="70"/>
            <w:r w:rsidRPr="00196487">
              <w:rPr>
                <w:rFonts w:ascii="FS Mencap" w:hAnsi="FS Mencap"/>
                <w:sz w:val="22"/>
                <w:szCs w:val="22"/>
              </w:rPr>
              <w:t xml:space="preserve">                                                               How old are you?</w:t>
            </w:r>
            <w:r w:rsidR="00BB4166" w:rsidRPr="00196487">
              <w:rPr>
                <w:rFonts w:ascii="FS Mencap" w:hAnsi="FS Mencap"/>
                <w:sz w:val="22"/>
                <w:szCs w:val="22"/>
              </w:rPr>
              <w:t xml:space="preserve"> </w:t>
            </w:r>
            <w:r w:rsidR="00BB4166" w:rsidRPr="00196487">
              <w:rPr>
                <w:rFonts w:ascii="FS Mencap" w:hAnsi="FS Mencap"/>
                <w:sz w:val="22"/>
                <w:szCs w:val="22"/>
              </w:rPr>
              <w:fldChar w:fldCharType="begin">
                <w:ffData>
                  <w:name w:val="Text21"/>
                  <w:enabled/>
                  <w:calcOnExit w:val="0"/>
                  <w:textInput/>
                </w:ffData>
              </w:fldChar>
            </w:r>
            <w:bookmarkStart w:id="71" w:name="Text21"/>
            <w:r w:rsidR="00BB4166" w:rsidRPr="00196487">
              <w:rPr>
                <w:rFonts w:ascii="FS Mencap" w:hAnsi="FS Mencap"/>
                <w:sz w:val="22"/>
                <w:szCs w:val="22"/>
              </w:rPr>
              <w:instrText xml:space="preserve"> FORMTEXT </w:instrText>
            </w:r>
            <w:r w:rsidR="00BB4166" w:rsidRPr="00196487">
              <w:rPr>
                <w:rFonts w:ascii="FS Mencap" w:hAnsi="FS Mencap"/>
                <w:sz w:val="22"/>
                <w:szCs w:val="22"/>
              </w:rPr>
            </w:r>
            <w:r w:rsidR="00BB4166" w:rsidRPr="00196487">
              <w:rPr>
                <w:rFonts w:ascii="FS Mencap" w:hAnsi="FS Mencap"/>
                <w:sz w:val="22"/>
                <w:szCs w:val="22"/>
              </w:rPr>
              <w:fldChar w:fldCharType="separate"/>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noProof/>
                <w:sz w:val="22"/>
                <w:szCs w:val="22"/>
              </w:rPr>
              <w:t> </w:t>
            </w:r>
            <w:r w:rsidR="00BB4166" w:rsidRPr="00196487">
              <w:rPr>
                <w:rFonts w:ascii="FS Mencap" w:hAnsi="FS Mencap"/>
                <w:sz w:val="22"/>
                <w:szCs w:val="22"/>
              </w:rPr>
              <w:fldChar w:fldCharType="end"/>
            </w:r>
            <w:bookmarkEnd w:id="71"/>
          </w:p>
          <w:p w14:paraId="2D769C93" w14:textId="77777777" w:rsidR="00895D4B" w:rsidRPr="00196487" w:rsidRDefault="00895D4B" w:rsidP="00B8394F">
            <w:pPr>
              <w:rPr>
                <w:rFonts w:ascii="FS Mencap" w:hAnsi="FS Mencap"/>
                <w:sz w:val="22"/>
                <w:szCs w:val="22"/>
              </w:rPr>
            </w:pPr>
          </w:p>
        </w:tc>
      </w:tr>
      <w:tr w:rsidR="00895D4B" w:rsidRPr="00745B35" w14:paraId="69BBCD54" w14:textId="77777777" w:rsidTr="00DC188F">
        <w:trPr>
          <w:cantSplit/>
          <w:trHeight w:val="530"/>
        </w:trPr>
        <w:tc>
          <w:tcPr>
            <w:tcW w:w="10774" w:type="dxa"/>
            <w:gridSpan w:val="4"/>
            <w:tcBorders>
              <w:bottom w:val="nil"/>
            </w:tcBorders>
          </w:tcPr>
          <w:p w14:paraId="47E23E52" w14:textId="77777777" w:rsidR="00895D4B" w:rsidRPr="00196487" w:rsidRDefault="00895D4B" w:rsidP="00B8394F">
            <w:pPr>
              <w:rPr>
                <w:rFonts w:ascii="FS Mencap" w:hAnsi="FS Mencap"/>
                <w:sz w:val="22"/>
                <w:szCs w:val="22"/>
              </w:rPr>
            </w:pPr>
            <w:r w:rsidRPr="00196487">
              <w:rPr>
                <w:rFonts w:ascii="FS Mencap" w:hAnsi="FS Mencap"/>
                <w:sz w:val="22"/>
                <w:szCs w:val="22"/>
              </w:rPr>
              <w:t xml:space="preserve">What is your ethnic group?   </w:t>
            </w:r>
          </w:p>
          <w:p w14:paraId="4D7DAF52" w14:textId="77777777" w:rsidR="00895D4B" w:rsidRPr="00196487" w:rsidRDefault="00895D4B" w:rsidP="00DC188F">
            <w:pPr>
              <w:rPr>
                <w:rFonts w:ascii="FS Mencap" w:hAnsi="FS Mencap"/>
                <w:sz w:val="22"/>
                <w:szCs w:val="22"/>
              </w:rPr>
            </w:pPr>
            <w:r w:rsidRPr="00196487">
              <w:rPr>
                <w:rFonts w:ascii="FS Mencap" w:hAnsi="FS Mencap"/>
                <w:sz w:val="22"/>
                <w:szCs w:val="22"/>
              </w:rPr>
              <w:t>Choose one section</w:t>
            </w:r>
            <w:r w:rsidR="00422CBF" w:rsidRPr="00196487">
              <w:rPr>
                <w:rFonts w:ascii="FS Mencap" w:hAnsi="FS Mencap"/>
                <w:sz w:val="22"/>
                <w:szCs w:val="22"/>
              </w:rPr>
              <w:t xml:space="preserve"> </w:t>
            </w:r>
            <w:r w:rsidRPr="00196487">
              <w:rPr>
                <w:rFonts w:ascii="FS Mencap" w:hAnsi="FS Mencap"/>
                <w:sz w:val="22"/>
                <w:szCs w:val="22"/>
              </w:rPr>
              <w:t>and then tick the appropriate box to indicate your cultural background.</w:t>
            </w:r>
          </w:p>
        </w:tc>
      </w:tr>
      <w:tr w:rsidR="00BB4166" w:rsidRPr="00745B35" w14:paraId="206023F8" w14:textId="77777777" w:rsidTr="00DC188F">
        <w:trPr>
          <w:cantSplit/>
          <w:trHeight w:val="2569"/>
        </w:trPr>
        <w:tc>
          <w:tcPr>
            <w:tcW w:w="5387" w:type="dxa"/>
            <w:gridSpan w:val="2"/>
            <w:tcBorders>
              <w:top w:val="single" w:sz="6" w:space="0" w:color="FFFFFF"/>
              <w:bottom w:val="single" w:sz="6" w:space="0" w:color="FFFFFF"/>
              <w:right w:val="single" w:sz="6" w:space="0" w:color="FFFFFF"/>
            </w:tcBorders>
          </w:tcPr>
          <w:p w14:paraId="64C108F9" w14:textId="77777777" w:rsidR="00D84DE4" w:rsidRPr="00196487" w:rsidRDefault="00BB4166" w:rsidP="00D84DE4">
            <w:pPr>
              <w:ind w:left="34"/>
              <w:rPr>
                <w:rFonts w:ascii="FS Mencap" w:hAnsi="FS Mencap"/>
                <w:sz w:val="22"/>
                <w:szCs w:val="22"/>
              </w:rPr>
            </w:pPr>
            <w:r w:rsidRPr="00196487">
              <w:rPr>
                <w:rFonts w:ascii="FS Mencap" w:hAnsi="FS Mencap"/>
                <w:b/>
                <w:sz w:val="22"/>
                <w:szCs w:val="22"/>
              </w:rPr>
              <w:t>White</w:t>
            </w:r>
            <w:r w:rsidRPr="00196487">
              <w:rPr>
                <w:rFonts w:ascii="FS Mencap" w:hAnsi="FS Mencap"/>
                <w:sz w:val="22"/>
                <w:szCs w:val="22"/>
              </w:rPr>
              <w:t xml:space="preserve"> </w:t>
            </w:r>
          </w:p>
          <w:p w14:paraId="5C822327" w14:textId="77777777" w:rsidR="00D84DE4" w:rsidRPr="00196487" w:rsidRDefault="00BB4166"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bookmarkStart w:id="72" w:name="Check30"/>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bookmarkEnd w:id="72"/>
            <w:r w:rsidRPr="00196487">
              <w:rPr>
                <w:rFonts w:ascii="FS Mencap" w:hAnsi="FS Mencap"/>
                <w:sz w:val="22"/>
                <w:szCs w:val="22"/>
              </w:rPr>
              <w:t xml:space="preserve"> British</w:t>
            </w:r>
          </w:p>
          <w:p w14:paraId="078B8230" w14:textId="77777777" w:rsidR="00D84DE4" w:rsidRPr="00196487" w:rsidRDefault="00BB4166"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Irish</w:t>
            </w:r>
          </w:p>
          <w:p w14:paraId="0E0E17F3" w14:textId="77777777" w:rsidR="00A45BD3" w:rsidRPr="00196487" w:rsidRDefault="00A45BD3"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European</w:t>
            </w:r>
          </w:p>
          <w:p w14:paraId="4DB974B5" w14:textId="77777777" w:rsidR="00A45BD3" w:rsidRPr="00196487" w:rsidRDefault="00A45BD3"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Australian</w:t>
            </w:r>
          </w:p>
          <w:p w14:paraId="5EBF1CC4" w14:textId="77777777" w:rsidR="00A45BD3" w:rsidRPr="00196487" w:rsidRDefault="00D84DE4"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DE599F" w:rsidRPr="00196487">
              <w:rPr>
                <w:rFonts w:ascii="FS Mencap" w:hAnsi="FS Mencap"/>
                <w:sz w:val="22"/>
                <w:szCs w:val="22"/>
              </w:rPr>
              <w:t xml:space="preserve"> </w:t>
            </w:r>
            <w:r w:rsidR="00BB4166" w:rsidRPr="00196487">
              <w:rPr>
                <w:rFonts w:ascii="FS Mencap" w:hAnsi="FS Mencap"/>
                <w:sz w:val="22"/>
                <w:szCs w:val="22"/>
              </w:rPr>
              <w:t>Any other white background</w:t>
            </w:r>
          </w:p>
          <w:p w14:paraId="64BF8350" w14:textId="77777777" w:rsidR="00BB4166" w:rsidRPr="00196487" w:rsidRDefault="00BB4166" w:rsidP="00BB4166">
            <w:pPr>
              <w:rPr>
                <w:rFonts w:ascii="FS Mencap" w:hAnsi="FS Mencap"/>
                <w:sz w:val="22"/>
                <w:szCs w:val="22"/>
              </w:rPr>
            </w:pPr>
            <w:r w:rsidRPr="00196487">
              <w:rPr>
                <w:rFonts w:ascii="FS Mencap" w:hAnsi="FS Mencap"/>
                <w:sz w:val="22"/>
                <w:szCs w:val="22"/>
              </w:rPr>
              <w:t xml:space="preserve"> </w:t>
            </w:r>
          </w:p>
          <w:p w14:paraId="221D746C" w14:textId="77777777" w:rsidR="00D84DE4" w:rsidRPr="00196487" w:rsidRDefault="00D84DE4" w:rsidP="00BB4166">
            <w:pPr>
              <w:rPr>
                <w:rFonts w:ascii="FS Mencap" w:hAnsi="FS Mencap"/>
                <w:b/>
                <w:sz w:val="22"/>
                <w:szCs w:val="22"/>
              </w:rPr>
            </w:pPr>
            <w:r w:rsidRPr="00196487">
              <w:rPr>
                <w:rFonts w:ascii="FS Mencap" w:hAnsi="FS Mencap"/>
                <w:b/>
                <w:sz w:val="22"/>
                <w:szCs w:val="22"/>
              </w:rPr>
              <w:t>Asian</w:t>
            </w:r>
          </w:p>
          <w:p w14:paraId="5F081D56" w14:textId="77777777" w:rsidR="00A45BD3" w:rsidRPr="00196487" w:rsidRDefault="00A45BD3" w:rsidP="00A45BD3">
            <w:pPr>
              <w:tabs>
                <w:tab w:val="left" w:pos="9852"/>
              </w:tabs>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British</w:t>
            </w:r>
          </w:p>
          <w:p w14:paraId="555A5EBB" w14:textId="77777777" w:rsidR="002E43CC"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2E43CC" w:rsidRPr="00196487">
              <w:rPr>
                <w:rFonts w:ascii="FS Mencap" w:hAnsi="FS Mencap"/>
                <w:sz w:val="22"/>
                <w:szCs w:val="22"/>
              </w:rPr>
              <w:t>Indian</w:t>
            </w:r>
          </w:p>
          <w:p w14:paraId="06F11AC2" w14:textId="77777777" w:rsidR="002E43CC"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2E43CC" w:rsidRPr="00196487">
              <w:rPr>
                <w:rFonts w:ascii="FS Mencap" w:hAnsi="FS Mencap"/>
                <w:sz w:val="22"/>
                <w:szCs w:val="22"/>
              </w:rPr>
              <w:t>Pakistani</w:t>
            </w:r>
          </w:p>
          <w:p w14:paraId="6A9C2A63" w14:textId="77777777" w:rsidR="002E43CC"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2E43CC" w:rsidRPr="00196487">
              <w:rPr>
                <w:rFonts w:ascii="FS Mencap" w:hAnsi="FS Mencap"/>
                <w:sz w:val="22"/>
                <w:szCs w:val="22"/>
              </w:rPr>
              <w:t>Bangladeshi</w:t>
            </w:r>
          </w:p>
          <w:p w14:paraId="041314B9" w14:textId="77777777" w:rsidR="002E43CC"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2E43CC" w:rsidRPr="00196487">
              <w:rPr>
                <w:rFonts w:ascii="FS Mencap" w:hAnsi="FS Mencap"/>
                <w:sz w:val="22"/>
                <w:szCs w:val="22"/>
              </w:rPr>
              <w:t>Any other  Asian Background</w:t>
            </w:r>
          </w:p>
          <w:p w14:paraId="6B0EC13D" w14:textId="77777777" w:rsidR="006F3FDD" w:rsidRPr="00196487" w:rsidRDefault="006F3FDD" w:rsidP="00A45BD3">
            <w:pPr>
              <w:tabs>
                <w:tab w:val="left" w:pos="9852"/>
              </w:tabs>
              <w:rPr>
                <w:rFonts w:ascii="FS Mencap" w:hAnsi="FS Mencap"/>
                <w:sz w:val="22"/>
                <w:szCs w:val="22"/>
              </w:rPr>
            </w:pPr>
          </w:p>
        </w:tc>
        <w:tc>
          <w:tcPr>
            <w:tcW w:w="5387" w:type="dxa"/>
            <w:gridSpan w:val="2"/>
            <w:tcBorders>
              <w:top w:val="single" w:sz="6" w:space="0" w:color="FFFFFF"/>
              <w:left w:val="single" w:sz="6" w:space="0" w:color="FFFFFF"/>
              <w:bottom w:val="single" w:sz="6" w:space="0" w:color="FFFFFF"/>
            </w:tcBorders>
          </w:tcPr>
          <w:p w14:paraId="30183EAB" w14:textId="77777777" w:rsidR="00D84DE4" w:rsidRPr="00196487" w:rsidRDefault="00D84DE4" w:rsidP="00BB4166">
            <w:pPr>
              <w:rPr>
                <w:rFonts w:ascii="FS Mencap" w:hAnsi="FS Mencap"/>
                <w:b/>
                <w:sz w:val="22"/>
                <w:szCs w:val="22"/>
              </w:rPr>
            </w:pPr>
            <w:r w:rsidRPr="00196487">
              <w:rPr>
                <w:rFonts w:ascii="FS Mencap" w:hAnsi="FS Mencap"/>
                <w:b/>
                <w:sz w:val="22"/>
                <w:szCs w:val="22"/>
              </w:rPr>
              <w:t>Mixed</w:t>
            </w:r>
          </w:p>
          <w:p w14:paraId="2D28E330" w14:textId="77777777" w:rsidR="00D84DE4"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D84DE4" w:rsidRPr="00196487">
              <w:rPr>
                <w:rFonts w:ascii="FS Mencap" w:hAnsi="FS Mencap"/>
                <w:sz w:val="22"/>
                <w:szCs w:val="22"/>
              </w:rPr>
              <w:t>White and Asian</w:t>
            </w:r>
          </w:p>
          <w:p w14:paraId="14A083B4" w14:textId="77777777" w:rsidR="00D84DE4"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D84DE4" w:rsidRPr="00196487">
              <w:rPr>
                <w:rFonts w:ascii="FS Mencap" w:hAnsi="FS Mencap"/>
                <w:sz w:val="22"/>
                <w:szCs w:val="22"/>
              </w:rPr>
              <w:t>White and Black Caribbean</w:t>
            </w:r>
          </w:p>
          <w:p w14:paraId="6CE94D01" w14:textId="77777777" w:rsidR="00D84DE4"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D84DE4" w:rsidRPr="00196487">
              <w:rPr>
                <w:rFonts w:ascii="FS Mencap" w:hAnsi="FS Mencap"/>
                <w:sz w:val="22"/>
                <w:szCs w:val="22"/>
              </w:rPr>
              <w:t>White and Black African</w:t>
            </w:r>
          </w:p>
          <w:p w14:paraId="4D3C1D8B" w14:textId="77777777" w:rsidR="00D84DE4"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D84DE4" w:rsidRPr="00196487">
              <w:rPr>
                <w:rFonts w:ascii="FS Mencap" w:hAnsi="FS Mencap"/>
                <w:sz w:val="22"/>
                <w:szCs w:val="22"/>
              </w:rPr>
              <w:t>Any other mixed background</w:t>
            </w:r>
          </w:p>
          <w:p w14:paraId="164632D8" w14:textId="77777777" w:rsidR="00A45BD3" w:rsidRPr="00196487" w:rsidRDefault="00A45BD3" w:rsidP="00BB4166">
            <w:pPr>
              <w:rPr>
                <w:rFonts w:ascii="FS Mencap" w:hAnsi="FS Mencap"/>
                <w:b/>
                <w:sz w:val="22"/>
                <w:szCs w:val="22"/>
              </w:rPr>
            </w:pPr>
          </w:p>
          <w:p w14:paraId="1E1937AD" w14:textId="77777777" w:rsidR="00BB4166" w:rsidRPr="00196487" w:rsidRDefault="00BB4166" w:rsidP="00BB4166">
            <w:pPr>
              <w:rPr>
                <w:rFonts w:ascii="FS Mencap" w:hAnsi="FS Mencap"/>
                <w:sz w:val="22"/>
                <w:szCs w:val="22"/>
              </w:rPr>
            </w:pPr>
            <w:r w:rsidRPr="00196487">
              <w:rPr>
                <w:rFonts w:ascii="FS Mencap" w:hAnsi="FS Mencap"/>
                <w:b/>
                <w:sz w:val="22"/>
                <w:szCs w:val="22"/>
              </w:rPr>
              <w:t>Black</w:t>
            </w:r>
          </w:p>
          <w:p w14:paraId="4879ABF5" w14:textId="77777777" w:rsidR="00A45BD3" w:rsidRPr="00196487" w:rsidRDefault="00A45BD3"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British</w:t>
            </w:r>
          </w:p>
          <w:p w14:paraId="7EC6B41C" w14:textId="77777777" w:rsidR="002E43CC" w:rsidRPr="00196487" w:rsidRDefault="005A5A2A" w:rsidP="00BB4166">
            <w:pPr>
              <w:rPr>
                <w:rFonts w:ascii="FS Mencap" w:hAnsi="FS Mencap"/>
                <w:i/>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BB4166" w:rsidRPr="00196487">
              <w:rPr>
                <w:rFonts w:ascii="FS Mencap" w:hAnsi="FS Mencap"/>
                <w:sz w:val="22"/>
                <w:szCs w:val="22"/>
              </w:rPr>
              <w:t>Caribbean</w:t>
            </w:r>
          </w:p>
          <w:p w14:paraId="27F89BC5" w14:textId="77777777" w:rsidR="00BB4166"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BB4166" w:rsidRPr="00196487">
              <w:rPr>
                <w:rFonts w:ascii="FS Mencap" w:hAnsi="FS Mencap"/>
                <w:sz w:val="22"/>
                <w:szCs w:val="22"/>
              </w:rPr>
              <w:t>African</w:t>
            </w:r>
          </w:p>
          <w:p w14:paraId="077CA950" w14:textId="77777777" w:rsidR="00BB4166"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BB4166" w:rsidRPr="00196487">
              <w:rPr>
                <w:rFonts w:ascii="FS Mencap" w:hAnsi="FS Mencap"/>
                <w:sz w:val="22"/>
                <w:szCs w:val="22"/>
              </w:rPr>
              <w:t>Any other black background</w:t>
            </w:r>
          </w:p>
          <w:p w14:paraId="5478263F" w14:textId="77777777" w:rsidR="00BB4166" w:rsidRPr="00196487" w:rsidRDefault="00BB4166" w:rsidP="006F3FDD">
            <w:pPr>
              <w:rPr>
                <w:rFonts w:ascii="FS Mencap" w:hAnsi="FS Mencap"/>
                <w:sz w:val="22"/>
                <w:szCs w:val="22"/>
              </w:rPr>
            </w:pPr>
          </w:p>
        </w:tc>
      </w:tr>
      <w:tr w:rsidR="00BB4166" w:rsidRPr="00745B35" w14:paraId="4BA2ED21" w14:textId="77777777" w:rsidTr="00DC188F">
        <w:trPr>
          <w:cantSplit/>
          <w:trHeight w:val="1574"/>
        </w:trPr>
        <w:tc>
          <w:tcPr>
            <w:tcW w:w="10774" w:type="dxa"/>
            <w:gridSpan w:val="4"/>
            <w:tcBorders>
              <w:top w:val="nil"/>
            </w:tcBorders>
          </w:tcPr>
          <w:p w14:paraId="235095D8" w14:textId="77777777" w:rsidR="00BB4166" w:rsidRPr="00196487" w:rsidRDefault="00BB4166" w:rsidP="00BB4166">
            <w:pPr>
              <w:tabs>
                <w:tab w:val="left" w:pos="9852"/>
              </w:tabs>
              <w:rPr>
                <w:rFonts w:ascii="FS Mencap" w:hAnsi="FS Mencap"/>
                <w:sz w:val="22"/>
                <w:szCs w:val="22"/>
              </w:rPr>
            </w:pPr>
            <w:r w:rsidRPr="00196487">
              <w:rPr>
                <w:rFonts w:ascii="FS Mencap" w:hAnsi="FS Mencap"/>
                <w:b/>
                <w:sz w:val="22"/>
                <w:szCs w:val="22"/>
              </w:rPr>
              <w:t>Other ethnic group</w:t>
            </w:r>
          </w:p>
          <w:p w14:paraId="65915483" w14:textId="77777777" w:rsidR="00BB4166" w:rsidRPr="00196487" w:rsidRDefault="005A5A2A" w:rsidP="00BB4166">
            <w:pPr>
              <w:tabs>
                <w:tab w:val="left" w:pos="9852"/>
              </w:tabs>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BB4166" w:rsidRPr="00196487">
              <w:rPr>
                <w:rFonts w:ascii="FS Mencap" w:hAnsi="FS Mencap"/>
                <w:sz w:val="22"/>
                <w:szCs w:val="22"/>
              </w:rPr>
              <w:t xml:space="preserve">Chinese   </w:t>
            </w:r>
          </w:p>
          <w:p w14:paraId="136405A7" w14:textId="77777777" w:rsidR="00BB4166" w:rsidRPr="00196487" w:rsidRDefault="005A5A2A" w:rsidP="00BB4166">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00BB4166" w:rsidRPr="00196487">
              <w:rPr>
                <w:rFonts w:ascii="FS Mencap" w:hAnsi="FS Mencap"/>
                <w:sz w:val="22"/>
                <w:szCs w:val="22"/>
              </w:rPr>
              <w:t>Any other Chinese background</w:t>
            </w:r>
          </w:p>
          <w:p w14:paraId="7F3985E5" w14:textId="77777777" w:rsidR="00BB4166" w:rsidRPr="00196487" w:rsidRDefault="00BB4166" w:rsidP="00BB4166">
            <w:pPr>
              <w:rPr>
                <w:rFonts w:ascii="FS Mencap" w:hAnsi="FS Mencap"/>
                <w:sz w:val="22"/>
                <w:szCs w:val="22"/>
              </w:rPr>
            </w:pPr>
          </w:p>
          <w:p w14:paraId="5CD2A52A" w14:textId="77777777" w:rsidR="00BB4166" w:rsidRPr="00196487" w:rsidRDefault="00A45BD3" w:rsidP="00BB4166">
            <w:pPr>
              <w:rPr>
                <w:rFonts w:ascii="FS Mencap" w:hAnsi="FS Mencap"/>
                <w:sz w:val="22"/>
                <w:szCs w:val="22"/>
              </w:rPr>
            </w:pPr>
            <w:r w:rsidRPr="00196487">
              <w:rPr>
                <w:rFonts w:ascii="FS Mencap" w:hAnsi="FS Mencap"/>
                <w:sz w:val="22"/>
                <w:szCs w:val="22"/>
              </w:rPr>
              <w:t xml:space="preserve">                                                            </w:t>
            </w:r>
            <w:r w:rsidR="00DC188F" w:rsidRPr="00196487">
              <w:rPr>
                <w:rFonts w:ascii="FS Mencap" w:hAnsi="FS Mencap"/>
                <w:sz w:val="22"/>
                <w:szCs w:val="22"/>
              </w:rPr>
              <w:fldChar w:fldCharType="begin">
                <w:ffData>
                  <w:name w:val="Check30"/>
                  <w:enabled/>
                  <w:calcOnExit w:val="0"/>
                  <w:checkBox>
                    <w:sizeAuto/>
                    <w:default w:val="0"/>
                  </w:checkBox>
                </w:ffData>
              </w:fldChar>
            </w:r>
            <w:r w:rsidR="00DC188F"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DC188F" w:rsidRPr="00196487">
              <w:rPr>
                <w:rFonts w:ascii="FS Mencap" w:hAnsi="FS Mencap"/>
                <w:sz w:val="22"/>
                <w:szCs w:val="22"/>
              </w:rPr>
              <w:fldChar w:fldCharType="end"/>
            </w:r>
            <w:r w:rsidR="00BB4166" w:rsidRPr="00196487">
              <w:rPr>
                <w:rFonts w:ascii="FS Mencap" w:hAnsi="FS Mencap"/>
                <w:sz w:val="22"/>
                <w:szCs w:val="22"/>
              </w:rPr>
              <w:t>I do not wish to disclose this</w:t>
            </w:r>
          </w:p>
          <w:p w14:paraId="18172995" w14:textId="77777777" w:rsidR="00BB4166" w:rsidRPr="00196487" w:rsidRDefault="00BB4166" w:rsidP="00B8394F">
            <w:pPr>
              <w:rPr>
                <w:rFonts w:ascii="FS Mencap" w:hAnsi="FS Mencap"/>
                <w:sz w:val="22"/>
                <w:szCs w:val="22"/>
              </w:rPr>
            </w:pPr>
          </w:p>
        </w:tc>
      </w:tr>
      <w:tr w:rsidR="00895D4B" w:rsidRPr="00745B35" w14:paraId="1400A6D0" w14:textId="77777777" w:rsidTr="00DC188F">
        <w:trPr>
          <w:cantSplit/>
          <w:trHeight w:val="365"/>
        </w:trPr>
        <w:tc>
          <w:tcPr>
            <w:tcW w:w="10774" w:type="dxa"/>
            <w:gridSpan w:val="4"/>
            <w:tcBorders>
              <w:bottom w:val="nil"/>
            </w:tcBorders>
          </w:tcPr>
          <w:p w14:paraId="446FE713" w14:textId="77777777" w:rsidR="00895D4B" w:rsidRPr="00196487" w:rsidRDefault="00895D4B" w:rsidP="00DC188F">
            <w:pPr>
              <w:rPr>
                <w:rFonts w:ascii="FS Mencap" w:hAnsi="FS Mencap"/>
                <w:sz w:val="22"/>
                <w:szCs w:val="22"/>
              </w:rPr>
            </w:pPr>
            <w:r w:rsidRPr="00196487">
              <w:rPr>
                <w:rFonts w:ascii="FS Mencap" w:hAnsi="FS Mencap"/>
                <w:b/>
                <w:sz w:val="22"/>
                <w:szCs w:val="22"/>
              </w:rPr>
              <w:t>What is your religion?</w:t>
            </w:r>
          </w:p>
        </w:tc>
      </w:tr>
      <w:tr w:rsidR="00DC188F" w:rsidRPr="00745B35" w14:paraId="3ED3DA5C" w14:textId="77777777" w:rsidTr="000F6EE3">
        <w:trPr>
          <w:cantSplit/>
          <w:trHeight w:val="1176"/>
        </w:trPr>
        <w:tc>
          <w:tcPr>
            <w:tcW w:w="3591" w:type="dxa"/>
            <w:tcBorders>
              <w:top w:val="single" w:sz="6" w:space="0" w:color="FFFFFF"/>
              <w:bottom w:val="single" w:sz="6" w:space="0" w:color="auto"/>
              <w:right w:val="single" w:sz="6" w:space="0" w:color="FFFFFF"/>
            </w:tcBorders>
          </w:tcPr>
          <w:p w14:paraId="780C240B"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Christian</w:t>
            </w:r>
          </w:p>
          <w:p w14:paraId="04CFB9D4"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Sikh</w:t>
            </w:r>
          </w:p>
          <w:p w14:paraId="3018A8FF"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None</w:t>
            </w:r>
          </w:p>
        </w:tc>
        <w:tc>
          <w:tcPr>
            <w:tcW w:w="3591" w:type="dxa"/>
            <w:gridSpan w:val="2"/>
            <w:tcBorders>
              <w:top w:val="single" w:sz="6" w:space="0" w:color="FFFFFF"/>
              <w:left w:val="single" w:sz="6" w:space="0" w:color="FFFFFF"/>
              <w:right w:val="single" w:sz="6" w:space="0" w:color="FFFFFF"/>
            </w:tcBorders>
          </w:tcPr>
          <w:p w14:paraId="3D181435"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Hindu</w:t>
            </w:r>
          </w:p>
          <w:p w14:paraId="5FCBF95D"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Jewish</w:t>
            </w:r>
          </w:p>
          <w:p w14:paraId="2F2A42E5"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Other  </w:t>
            </w:r>
            <w:r w:rsidRPr="00196487">
              <w:rPr>
                <w:rFonts w:ascii="FS Mencap" w:hAnsi="FS Mencap"/>
                <w:sz w:val="22"/>
                <w:szCs w:val="22"/>
              </w:rPr>
              <w:fldChar w:fldCharType="begin">
                <w:ffData>
                  <w:name w:val="Text22"/>
                  <w:enabled/>
                  <w:calcOnExit w:val="0"/>
                  <w:textInput/>
                </w:ffData>
              </w:fldChar>
            </w:r>
            <w:bookmarkStart w:id="73" w:name="Text22"/>
            <w:r w:rsidRPr="00196487">
              <w:rPr>
                <w:rFonts w:ascii="FS Mencap" w:hAnsi="FS Mencap"/>
                <w:sz w:val="22"/>
                <w:szCs w:val="22"/>
              </w:rPr>
              <w:instrText xml:space="preserve"> FORMTEXT </w:instrText>
            </w:r>
            <w:r w:rsidRPr="00196487">
              <w:rPr>
                <w:rFonts w:ascii="FS Mencap" w:hAnsi="FS Mencap"/>
                <w:sz w:val="22"/>
                <w:szCs w:val="22"/>
              </w:rPr>
            </w:r>
            <w:r w:rsidRPr="00196487">
              <w:rPr>
                <w:rFonts w:ascii="FS Mencap" w:hAnsi="FS Mencap"/>
                <w:sz w:val="22"/>
                <w:szCs w:val="22"/>
              </w:rPr>
              <w:fldChar w:fldCharType="separate"/>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sz w:val="22"/>
                <w:szCs w:val="22"/>
              </w:rPr>
              <w:fldChar w:fldCharType="end"/>
            </w:r>
            <w:bookmarkEnd w:id="73"/>
          </w:p>
        </w:tc>
        <w:tc>
          <w:tcPr>
            <w:tcW w:w="3592" w:type="dxa"/>
            <w:tcBorders>
              <w:top w:val="single" w:sz="6" w:space="0" w:color="FFFFFF"/>
              <w:left w:val="single" w:sz="6" w:space="0" w:color="FFFFFF"/>
              <w:bottom w:val="single" w:sz="6" w:space="0" w:color="auto"/>
            </w:tcBorders>
          </w:tcPr>
          <w:p w14:paraId="03552A6E"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Muslim</w:t>
            </w:r>
          </w:p>
          <w:p w14:paraId="75496C44"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Buddhist</w:t>
            </w:r>
          </w:p>
          <w:p w14:paraId="1CCB504A" w14:textId="77777777" w:rsidR="00DC188F" w:rsidRPr="00196487"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I do not wish to disclose this</w:t>
            </w:r>
          </w:p>
        </w:tc>
      </w:tr>
    </w:tbl>
    <w:p w14:paraId="606CCD18" w14:textId="77777777" w:rsidR="000F6EE3" w:rsidRDefault="000F6EE3"/>
    <w:p w14:paraId="4904EB1C" w14:textId="77777777" w:rsidR="00463A8C" w:rsidRDefault="00463A8C">
      <w:pPr>
        <w:widowControl/>
        <w:overflowPunct/>
        <w:autoSpaceDE/>
        <w:autoSpaceDN/>
        <w:adjustRightInd/>
        <w:textAlignment w:val="auto"/>
      </w:pPr>
      <w:r>
        <w:br w:type="page"/>
      </w:r>
    </w:p>
    <w:p w14:paraId="5CBC5F65" w14:textId="77777777" w:rsidR="000F6EE3" w:rsidRDefault="000F6EE3"/>
    <w:tbl>
      <w:tblPr>
        <w:tblW w:w="10774"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387"/>
        <w:gridCol w:w="5387"/>
      </w:tblGrid>
      <w:tr w:rsidR="00895D4B" w:rsidRPr="00745B35" w14:paraId="4BB37AF4" w14:textId="77777777" w:rsidTr="002F1A75">
        <w:trPr>
          <w:cantSplit/>
          <w:trHeight w:val="319"/>
        </w:trPr>
        <w:tc>
          <w:tcPr>
            <w:tcW w:w="10774" w:type="dxa"/>
            <w:gridSpan w:val="2"/>
            <w:tcBorders>
              <w:bottom w:val="nil"/>
            </w:tcBorders>
          </w:tcPr>
          <w:p w14:paraId="41A497CF" w14:textId="77777777" w:rsidR="00196487" w:rsidRPr="00196487" w:rsidRDefault="00196487" w:rsidP="00DC188F">
            <w:pPr>
              <w:rPr>
                <w:rFonts w:ascii="FS Mencap" w:hAnsi="FS Mencap"/>
                <w:b/>
                <w:sz w:val="22"/>
                <w:szCs w:val="22"/>
              </w:rPr>
            </w:pPr>
          </w:p>
          <w:p w14:paraId="6260AC2D" w14:textId="77777777" w:rsidR="00895D4B" w:rsidRPr="00196487" w:rsidRDefault="0047115F" w:rsidP="00DC188F">
            <w:pPr>
              <w:rPr>
                <w:rFonts w:ascii="FS Mencap" w:hAnsi="FS Mencap"/>
                <w:b/>
                <w:sz w:val="22"/>
                <w:szCs w:val="22"/>
              </w:rPr>
            </w:pPr>
            <w:r w:rsidRPr="00196487">
              <w:rPr>
                <w:rFonts w:ascii="FS Mencap" w:hAnsi="FS Mencap"/>
                <w:b/>
                <w:sz w:val="22"/>
                <w:szCs w:val="22"/>
              </w:rPr>
              <w:t>Please select the option which best describes your sexuality</w:t>
            </w:r>
          </w:p>
          <w:p w14:paraId="31BA1B3B" w14:textId="77777777" w:rsidR="00196487" w:rsidRPr="00196487" w:rsidRDefault="00196487" w:rsidP="00DC188F">
            <w:pPr>
              <w:rPr>
                <w:rFonts w:ascii="FS Mencap" w:hAnsi="FS Mencap"/>
                <w:b/>
                <w:sz w:val="22"/>
                <w:szCs w:val="22"/>
              </w:rPr>
            </w:pPr>
          </w:p>
        </w:tc>
      </w:tr>
      <w:tr w:rsidR="00DC188F" w:rsidRPr="00745B35" w14:paraId="4EBBC4CD" w14:textId="77777777" w:rsidTr="002F1A75">
        <w:trPr>
          <w:cantSplit/>
          <w:trHeight w:val="897"/>
        </w:trPr>
        <w:tc>
          <w:tcPr>
            <w:tcW w:w="5387" w:type="dxa"/>
            <w:tcBorders>
              <w:top w:val="single" w:sz="6" w:space="0" w:color="FFFFFF"/>
              <w:right w:val="single" w:sz="6" w:space="0" w:color="FFFFFF"/>
            </w:tcBorders>
          </w:tcPr>
          <w:p w14:paraId="3F80B849" w14:textId="77777777" w:rsidR="00196487" w:rsidRPr="00196487" w:rsidRDefault="00196487" w:rsidP="00196487">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Heterosexual</w:t>
            </w:r>
          </w:p>
          <w:p w14:paraId="482A9399" w14:textId="77777777" w:rsidR="00DC188F"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Gay</w:t>
            </w:r>
          </w:p>
          <w:p w14:paraId="246D2E93" w14:textId="77777777" w:rsidR="00196487" w:rsidRPr="00196487" w:rsidRDefault="00196487"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Pr>
                <w:rFonts w:ascii="FS Mencap" w:hAnsi="FS Mencap"/>
                <w:sz w:val="22"/>
                <w:szCs w:val="22"/>
              </w:rPr>
              <w:t>Gender reassignment</w:t>
            </w:r>
          </w:p>
          <w:p w14:paraId="0BA076A7" w14:textId="77777777" w:rsidR="00DC188F" w:rsidRPr="00196487" w:rsidRDefault="00DC188F" w:rsidP="00B8394F">
            <w:pPr>
              <w:rPr>
                <w:rFonts w:ascii="FS Mencap" w:hAnsi="FS Mencap"/>
                <w:b/>
                <w:sz w:val="22"/>
                <w:szCs w:val="22"/>
              </w:rPr>
            </w:pPr>
          </w:p>
        </w:tc>
        <w:tc>
          <w:tcPr>
            <w:tcW w:w="5387" w:type="dxa"/>
            <w:tcBorders>
              <w:top w:val="single" w:sz="6" w:space="0" w:color="FFFFFF"/>
              <w:left w:val="single" w:sz="6" w:space="0" w:color="FFFFFF"/>
            </w:tcBorders>
          </w:tcPr>
          <w:p w14:paraId="25F48F74" w14:textId="77777777" w:rsidR="00DC188F" w:rsidRDefault="00DC188F"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Bisexual</w:t>
            </w:r>
          </w:p>
          <w:p w14:paraId="3230241E" w14:textId="77777777" w:rsidR="00196487" w:rsidRPr="00196487" w:rsidRDefault="00196487" w:rsidP="00196487">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Lesbian</w:t>
            </w:r>
          </w:p>
          <w:p w14:paraId="7BE6579B" w14:textId="77777777" w:rsidR="00196487" w:rsidRPr="00196487" w:rsidRDefault="00196487" w:rsidP="00B8394F">
            <w:pPr>
              <w:rPr>
                <w:rFonts w:ascii="FS Mencap" w:hAnsi="FS Mencap"/>
                <w:b/>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I do not wish to disclose this</w:t>
            </w:r>
          </w:p>
        </w:tc>
      </w:tr>
      <w:tr w:rsidR="00895D4B" w:rsidRPr="00745B35" w14:paraId="50A0311C" w14:textId="77777777" w:rsidTr="002F1A75">
        <w:trPr>
          <w:cantSplit/>
          <w:trHeight w:val="2241"/>
        </w:trPr>
        <w:tc>
          <w:tcPr>
            <w:tcW w:w="10774" w:type="dxa"/>
            <w:gridSpan w:val="2"/>
            <w:tcBorders>
              <w:bottom w:val="nil"/>
            </w:tcBorders>
          </w:tcPr>
          <w:p w14:paraId="1479D11B" w14:textId="77777777" w:rsidR="00196487" w:rsidRPr="00196487" w:rsidRDefault="00196487" w:rsidP="00B8394F">
            <w:pPr>
              <w:rPr>
                <w:rFonts w:ascii="FS Mencap" w:hAnsi="FS Mencap"/>
                <w:b/>
                <w:sz w:val="22"/>
                <w:szCs w:val="22"/>
              </w:rPr>
            </w:pPr>
          </w:p>
          <w:p w14:paraId="2057AA1D" w14:textId="77777777" w:rsidR="00895D4B" w:rsidRPr="00196487" w:rsidRDefault="00196487" w:rsidP="00B8394F">
            <w:pPr>
              <w:rPr>
                <w:rFonts w:ascii="FS Mencap" w:hAnsi="FS Mencap"/>
                <w:b/>
                <w:sz w:val="22"/>
                <w:szCs w:val="22"/>
              </w:rPr>
            </w:pPr>
            <w:r w:rsidRPr="00196487">
              <w:rPr>
                <w:rFonts w:ascii="FS Mencap" w:hAnsi="FS Mencap"/>
                <w:b/>
                <w:sz w:val="22"/>
                <w:szCs w:val="22"/>
              </w:rPr>
              <w:t xml:space="preserve">Equality Act 2010 </w:t>
            </w:r>
          </w:p>
          <w:p w14:paraId="5E25E1F1" w14:textId="77777777" w:rsidR="00196487" w:rsidRPr="00196487" w:rsidRDefault="00196487" w:rsidP="00B8394F">
            <w:pPr>
              <w:rPr>
                <w:rFonts w:ascii="FS Mencap" w:hAnsi="FS Mencap"/>
                <w:b/>
                <w:sz w:val="22"/>
                <w:szCs w:val="22"/>
              </w:rPr>
            </w:pPr>
          </w:p>
          <w:p w14:paraId="6E59B85C" w14:textId="77777777" w:rsidR="00196487" w:rsidRPr="00196487" w:rsidRDefault="00196487" w:rsidP="00B8394F">
            <w:pPr>
              <w:rPr>
                <w:rFonts w:ascii="FS Mencap" w:hAnsi="FS Mencap"/>
                <w:sz w:val="22"/>
                <w:szCs w:val="22"/>
              </w:rPr>
            </w:pPr>
            <w:r w:rsidRPr="00196487">
              <w:rPr>
                <w:rFonts w:ascii="FS Mencap" w:hAnsi="FS Mencap"/>
                <w:sz w:val="22"/>
                <w:szCs w:val="22"/>
              </w:rPr>
              <w:t xml:space="preserve">Disability – A person has a disability if they have a physical or mental impairment and the impairment has a substantial and long term adverse effect on their ability to carry out normal day to day activities. </w:t>
            </w:r>
          </w:p>
          <w:p w14:paraId="03028B26" w14:textId="77777777" w:rsidR="00B429DB" w:rsidRPr="00196487" w:rsidRDefault="00B429DB" w:rsidP="00B8394F">
            <w:pPr>
              <w:rPr>
                <w:rFonts w:ascii="FS Mencap" w:hAnsi="FS Mencap"/>
                <w:b/>
                <w:sz w:val="22"/>
                <w:szCs w:val="22"/>
              </w:rPr>
            </w:pPr>
          </w:p>
          <w:p w14:paraId="13A0EFAC" w14:textId="77777777" w:rsidR="00B429DB" w:rsidRPr="00196487" w:rsidRDefault="00B429DB" w:rsidP="00B8394F">
            <w:pPr>
              <w:rPr>
                <w:rFonts w:ascii="FS Mencap" w:hAnsi="FS Mencap"/>
                <w:sz w:val="22"/>
                <w:szCs w:val="22"/>
              </w:rPr>
            </w:pPr>
            <w:r w:rsidRPr="00196487">
              <w:rPr>
                <w:rFonts w:ascii="FS Mencap" w:hAnsi="FS Mencap"/>
                <w:sz w:val="22"/>
                <w:szCs w:val="22"/>
              </w:rPr>
              <w:t>If you tell us that you have a disability we can make reasonable adjustments for your interview and your workplace.</w:t>
            </w:r>
          </w:p>
          <w:p w14:paraId="20175C2D" w14:textId="77777777" w:rsidR="00B429DB" w:rsidRPr="00196487" w:rsidRDefault="00B429DB" w:rsidP="00B8394F">
            <w:pPr>
              <w:rPr>
                <w:rFonts w:ascii="FS Mencap" w:hAnsi="FS Mencap"/>
                <w:sz w:val="22"/>
                <w:szCs w:val="22"/>
              </w:rPr>
            </w:pPr>
          </w:p>
          <w:p w14:paraId="3B37E7CA" w14:textId="77777777" w:rsidR="00B429DB" w:rsidRPr="00196487" w:rsidRDefault="00B429DB" w:rsidP="00B8394F">
            <w:pPr>
              <w:rPr>
                <w:rFonts w:ascii="FS Mencap" w:hAnsi="FS Mencap"/>
                <w:sz w:val="22"/>
                <w:szCs w:val="22"/>
              </w:rPr>
            </w:pPr>
            <w:r w:rsidRPr="00196487">
              <w:rPr>
                <w:rFonts w:ascii="FS Mencap" w:hAnsi="FS Mencap"/>
                <w:sz w:val="22"/>
                <w:szCs w:val="22"/>
              </w:rPr>
              <w:t>Do you consider yourself to have a disability?</w:t>
            </w:r>
            <w:r w:rsidR="00D01ED9" w:rsidRPr="00196487">
              <w:rPr>
                <w:rFonts w:ascii="FS Mencap" w:hAnsi="FS Mencap"/>
                <w:sz w:val="22"/>
                <w:szCs w:val="22"/>
              </w:rPr>
              <w:t xml:space="preserve"> Yes</w:t>
            </w:r>
            <w:r w:rsidR="002F1A75" w:rsidRPr="00196487">
              <w:rPr>
                <w:rFonts w:ascii="FS Mencap" w:hAnsi="FS Mencap"/>
                <w:sz w:val="22"/>
                <w:szCs w:val="22"/>
              </w:rPr>
              <w:fldChar w:fldCharType="begin">
                <w:ffData>
                  <w:name w:val="Check30"/>
                  <w:enabled/>
                  <w:calcOnExit w:val="0"/>
                  <w:checkBox>
                    <w:sizeAuto/>
                    <w:default w:val="0"/>
                  </w:checkBox>
                </w:ffData>
              </w:fldChar>
            </w:r>
            <w:r w:rsidR="002F1A75"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2F1A75" w:rsidRPr="00196487">
              <w:rPr>
                <w:rFonts w:ascii="FS Mencap" w:hAnsi="FS Mencap"/>
                <w:sz w:val="22"/>
                <w:szCs w:val="22"/>
              </w:rPr>
              <w:fldChar w:fldCharType="end"/>
            </w:r>
            <w:r w:rsidR="002F1A75" w:rsidRPr="00196487">
              <w:rPr>
                <w:rFonts w:ascii="FS Mencap" w:hAnsi="FS Mencap"/>
                <w:sz w:val="22"/>
                <w:szCs w:val="22"/>
              </w:rPr>
              <w:t xml:space="preserve"> /</w:t>
            </w:r>
            <w:r w:rsidR="00D01ED9" w:rsidRPr="00196487">
              <w:rPr>
                <w:rFonts w:ascii="FS Mencap" w:hAnsi="FS Mencap"/>
                <w:sz w:val="22"/>
                <w:szCs w:val="22"/>
              </w:rPr>
              <w:t xml:space="preserve"> No</w:t>
            </w:r>
            <w:r w:rsidR="002F1A75" w:rsidRPr="00196487">
              <w:rPr>
                <w:rFonts w:ascii="FS Mencap" w:hAnsi="FS Mencap"/>
                <w:sz w:val="22"/>
                <w:szCs w:val="22"/>
              </w:rPr>
              <w:t xml:space="preserve"> </w:t>
            </w:r>
            <w:r w:rsidR="002F1A75" w:rsidRPr="00196487">
              <w:rPr>
                <w:rFonts w:ascii="FS Mencap" w:hAnsi="FS Mencap"/>
                <w:sz w:val="22"/>
                <w:szCs w:val="22"/>
              </w:rPr>
              <w:fldChar w:fldCharType="begin">
                <w:ffData>
                  <w:name w:val="Check30"/>
                  <w:enabled/>
                  <w:calcOnExit w:val="0"/>
                  <w:checkBox>
                    <w:sizeAuto/>
                    <w:default w:val="0"/>
                  </w:checkBox>
                </w:ffData>
              </w:fldChar>
            </w:r>
            <w:r w:rsidR="002F1A75"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2F1A75" w:rsidRPr="00196487">
              <w:rPr>
                <w:rFonts w:ascii="FS Mencap" w:hAnsi="FS Mencap"/>
                <w:sz w:val="22"/>
                <w:szCs w:val="22"/>
              </w:rPr>
              <w:fldChar w:fldCharType="end"/>
            </w:r>
            <w:r w:rsidR="00D01ED9" w:rsidRPr="00196487">
              <w:rPr>
                <w:rFonts w:ascii="FS Mencap" w:hAnsi="FS Mencap"/>
                <w:sz w:val="22"/>
                <w:szCs w:val="22"/>
              </w:rPr>
              <w:t xml:space="preserve"> I do not wish to disclose this</w:t>
            </w:r>
            <w:r w:rsidR="002F1A75" w:rsidRPr="00196487">
              <w:rPr>
                <w:rFonts w:ascii="FS Mencap" w:hAnsi="FS Mencap"/>
                <w:sz w:val="22"/>
                <w:szCs w:val="22"/>
              </w:rPr>
              <w:fldChar w:fldCharType="begin">
                <w:ffData>
                  <w:name w:val="Check30"/>
                  <w:enabled/>
                  <w:calcOnExit w:val="0"/>
                  <w:checkBox>
                    <w:sizeAuto/>
                    <w:default w:val="0"/>
                  </w:checkBox>
                </w:ffData>
              </w:fldChar>
            </w:r>
            <w:r w:rsidR="002F1A75"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002F1A75" w:rsidRPr="00196487">
              <w:rPr>
                <w:rFonts w:ascii="FS Mencap" w:hAnsi="FS Mencap"/>
                <w:sz w:val="22"/>
                <w:szCs w:val="22"/>
              </w:rPr>
              <w:fldChar w:fldCharType="end"/>
            </w:r>
          </w:p>
          <w:p w14:paraId="6AC4081F" w14:textId="77777777" w:rsidR="00D01ED9" w:rsidRPr="00196487" w:rsidRDefault="00D01ED9" w:rsidP="00B8394F">
            <w:pPr>
              <w:rPr>
                <w:rFonts w:ascii="FS Mencap" w:hAnsi="FS Mencap"/>
                <w:sz w:val="22"/>
                <w:szCs w:val="22"/>
              </w:rPr>
            </w:pPr>
          </w:p>
          <w:p w14:paraId="7D7881FF" w14:textId="77777777" w:rsidR="00895D4B" w:rsidRPr="00196487" w:rsidRDefault="00D01ED9" w:rsidP="002F1A75">
            <w:pPr>
              <w:rPr>
                <w:rFonts w:ascii="FS Mencap" w:hAnsi="FS Mencap"/>
                <w:sz w:val="22"/>
                <w:szCs w:val="22"/>
              </w:rPr>
            </w:pPr>
            <w:r w:rsidRPr="00196487">
              <w:rPr>
                <w:rFonts w:ascii="FS Mencap" w:hAnsi="FS Mencap"/>
                <w:sz w:val="22"/>
                <w:szCs w:val="22"/>
              </w:rPr>
              <w:t>Please state the type of impairment which applies to you. People may experience more than one type of impairment, in which case you may indicate more than one. If none of the categories apply please mark other.</w:t>
            </w:r>
          </w:p>
          <w:p w14:paraId="132013B1" w14:textId="77777777" w:rsidR="002F1A75" w:rsidRPr="00196487" w:rsidRDefault="002F1A75" w:rsidP="002F1A75">
            <w:pPr>
              <w:rPr>
                <w:rFonts w:ascii="FS Mencap" w:hAnsi="FS Mencap"/>
                <w:sz w:val="22"/>
                <w:szCs w:val="22"/>
              </w:rPr>
            </w:pPr>
          </w:p>
        </w:tc>
      </w:tr>
      <w:tr w:rsidR="002F1A75" w:rsidRPr="00745B35" w14:paraId="7BB1F980" w14:textId="77777777" w:rsidTr="002F1A75">
        <w:trPr>
          <w:cantSplit/>
          <w:trHeight w:val="1242"/>
        </w:trPr>
        <w:tc>
          <w:tcPr>
            <w:tcW w:w="5387" w:type="dxa"/>
            <w:tcBorders>
              <w:top w:val="single" w:sz="6" w:space="0" w:color="FFFFFF"/>
              <w:bottom w:val="single" w:sz="6" w:space="0" w:color="FFFFFF"/>
              <w:right w:val="single" w:sz="6" w:space="0" w:color="FFFFFF"/>
            </w:tcBorders>
          </w:tcPr>
          <w:p w14:paraId="2C88E7C6"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Physical Impairment</w:t>
            </w:r>
          </w:p>
          <w:p w14:paraId="1B306049"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Sensory Impairment</w:t>
            </w:r>
          </w:p>
          <w:p w14:paraId="29EAA3B1"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Mental Health Problem</w:t>
            </w:r>
          </w:p>
          <w:p w14:paraId="2996889B"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Other </w:t>
            </w:r>
            <w:r w:rsidRPr="00196487">
              <w:rPr>
                <w:rFonts w:ascii="FS Mencap" w:hAnsi="FS Mencap"/>
                <w:sz w:val="22"/>
                <w:szCs w:val="22"/>
              </w:rPr>
              <w:fldChar w:fldCharType="begin">
                <w:ffData>
                  <w:name w:val="Text23"/>
                  <w:enabled/>
                  <w:calcOnExit w:val="0"/>
                  <w:textInput/>
                </w:ffData>
              </w:fldChar>
            </w:r>
            <w:bookmarkStart w:id="74" w:name="Text23"/>
            <w:r w:rsidRPr="00196487">
              <w:rPr>
                <w:rFonts w:ascii="FS Mencap" w:hAnsi="FS Mencap"/>
                <w:sz w:val="22"/>
                <w:szCs w:val="22"/>
              </w:rPr>
              <w:instrText xml:space="preserve"> FORMTEXT </w:instrText>
            </w:r>
            <w:r w:rsidRPr="00196487">
              <w:rPr>
                <w:rFonts w:ascii="FS Mencap" w:hAnsi="FS Mencap"/>
                <w:sz w:val="22"/>
                <w:szCs w:val="22"/>
              </w:rPr>
            </w:r>
            <w:r w:rsidRPr="00196487">
              <w:rPr>
                <w:rFonts w:ascii="FS Mencap" w:hAnsi="FS Mencap"/>
                <w:sz w:val="22"/>
                <w:szCs w:val="22"/>
              </w:rPr>
              <w:fldChar w:fldCharType="separate"/>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noProof/>
                <w:sz w:val="22"/>
                <w:szCs w:val="22"/>
              </w:rPr>
              <w:t> </w:t>
            </w:r>
            <w:r w:rsidRPr="00196487">
              <w:rPr>
                <w:rFonts w:ascii="FS Mencap" w:hAnsi="FS Mencap"/>
                <w:sz w:val="22"/>
                <w:szCs w:val="22"/>
              </w:rPr>
              <w:fldChar w:fldCharType="end"/>
            </w:r>
            <w:bookmarkEnd w:id="74"/>
          </w:p>
        </w:tc>
        <w:tc>
          <w:tcPr>
            <w:tcW w:w="5387" w:type="dxa"/>
            <w:tcBorders>
              <w:top w:val="single" w:sz="6" w:space="0" w:color="FFFFFF"/>
              <w:left w:val="single" w:sz="6" w:space="0" w:color="FFFFFF"/>
              <w:bottom w:val="single" w:sz="6" w:space="0" w:color="FFFFFF"/>
            </w:tcBorders>
          </w:tcPr>
          <w:p w14:paraId="0F036AD8"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Learning Disability</w:t>
            </w:r>
          </w:p>
          <w:p w14:paraId="11268D5B"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Learning Difficulty (</w:t>
            </w:r>
            <w:r w:rsidR="00463A8C" w:rsidRPr="00196487">
              <w:rPr>
                <w:rFonts w:ascii="FS Mencap" w:hAnsi="FS Mencap"/>
                <w:sz w:val="22"/>
                <w:szCs w:val="22"/>
              </w:rPr>
              <w:t>e.g.</w:t>
            </w:r>
            <w:r w:rsidRPr="00196487">
              <w:rPr>
                <w:rFonts w:ascii="FS Mencap" w:hAnsi="FS Mencap"/>
                <w:sz w:val="22"/>
                <w:szCs w:val="22"/>
              </w:rPr>
              <w:t xml:space="preserve"> dyslexia)</w:t>
            </w:r>
          </w:p>
          <w:p w14:paraId="0F0987F8" w14:textId="77777777" w:rsidR="002F1A75" w:rsidRPr="00196487" w:rsidRDefault="002F1A75" w:rsidP="00B8394F">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Long Standing Illness</w:t>
            </w:r>
          </w:p>
        </w:tc>
      </w:tr>
      <w:tr w:rsidR="00766AA7" w:rsidRPr="00745B35" w14:paraId="5BC4CF5F" w14:textId="77777777" w:rsidTr="00C223E6">
        <w:trPr>
          <w:cantSplit/>
        </w:trPr>
        <w:tc>
          <w:tcPr>
            <w:tcW w:w="10774" w:type="dxa"/>
            <w:gridSpan w:val="2"/>
            <w:tcBorders>
              <w:bottom w:val="nil"/>
            </w:tcBorders>
          </w:tcPr>
          <w:p w14:paraId="75BD9D7B" w14:textId="77777777" w:rsidR="00766AA7" w:rsidRPr="00196487" w:rsidRDefault="00766AA7" w:rsidP="00766AA7">
            <w:pPr>
              <w:rPr>
                <w:rFonts w:ascii="FS Mencap" w:hAnsi="FS Mencap"/>
                <w:b/>
                <w:sz w:val="22"/>
                <w:szCs w:val="22"/>
              </w:rPr>
            </w:pPr>
            <w:r w:rsidRPr="00196487">
              <w:rPr>
                <w:rFonts w:ascii="FS Mencap" w:hAnsi="FS Mencap"/>
                <w:b/>
                <w:sz w:val="22"/>
                <w:szCs w:val="22"/>
              </w:rPr>
              <w:t>To comply with Working Time Directive we require information regarding any caring responsibilities you have for a dependant person.</w:t>
            </w:r>
          </w:p>
          <w:p w14:paraId="064F6CCD" w14:textId="77777777" w:rsidR="00766AA7" w:rsidRPr="00196487" w:rsidRDefault="00766AA7" w:rsidP="00766AA7">
            <w:pPr>
              <w:rPr>
                <w:rFonts w:ascii="FS Mencap" w:hAnsi="FS Mencap"/>
                <w:sz w:val="22"/>
                <w:szCs w:val="22"/>
              </w:rPr>
            </w:pPr>
          </w:p>
          <w:p w14:paraId="300DA45A" w14:textId="77777777" w:rsidR="00766AA7" w:rsidRPr="00196487" w:rsidRDefault="002F1A75" w:rsidP="00766AA7">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w:t>
            </w:r>
            <w:r w:rsidR="00766AA7" w:rsidRPr="00196487">
              <w:rPr>
                <w:rFonts w:ascii="FS Mencap" w:hAnsi="FS Mencap"/>
                <w:sz w:val="22"/>
                <w:szCs w:val="22"/>
              </w:rPr>
              <w:t xml:space="preserve">I look after children under 16                            </w:t>
            </w:r>
            <w:r w:rsidR="00196487">
              <w:rPr>
                <w:rFonts w:ascii="FS Mencap" w:hAnsi="FS Mencap"/>
                <w:sz w:val="22"/>
                <w:szCs w:val="22"/>
              </w:rPr>
              <w:t xml:space="preserve">   </w:t>
            </w:r>
            <w:r w:rsidR="00766AA7" w:rsidRPr="00196487">
              <w:rPr>
                <w:rFonts w:ascii="FS Mencap" w:hAnsi="FS Mencap"/>
                <w:sz w:val="22"/>
                <w:szCs w:val="22"/>
              </w:rPr>
              <w:t xml:space="preserve">         </w:t>
            </w: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w:t>
            </w:r>
            <w:r w:rsidR="00766AA7" w:rsidRPr="00196487">
              <w:rPr>
                <w:rFonts w:ascii="FS Mencap" w:hAnsi="FS Mencap"/>
                <w:sz w:val="22"/>
                <w:szCs w:val="22"/>
              </w:rPr>
              <w:t xml:space="preserve">I look after </w:t>
            </w:r>
            <w:r w:rsidRPr="00196487">
              <w:rPr>
                <w:rFonts w:ascii="FS Mencap" w:hAnsi="FS Mencap"/>
                <w:sz w:val="22"/>
                <w:szCs w:val="22"/>
              </w:rPr>
              <w:t xml:space="preserve">(carer for) </w:t>
            </w:r>
            <w:r w:rsidR="00766AA7" w:rsidRPr="00196487">
              <w:rPr>
                <w:rFonts w:ascii="FS Mencap" w:hAnsi="FS Mencap"/>
                <w:sz w:val="22"/>
                <w:szCs w:val="22"/>
              </w:rPr>
              <w:t xml:space="preserve">a sick or disabled adult </w:t>
            </w:r>
          </w:p>
          <w:p w14:paraId="1666ED29" w14:textId="77777777" w:rsidR="002F1A75" w:rsidRPr="00196487" w:rsidRDefault="002F1A75" w:rsidP="00766AA7">
            <w:pPr>
              <w:rPr>
                <w:rFonts w:ascii="FS Mencap" w:hAnsi="FS Mencap"/>
                <w:sz w:val="22"/>
                <w:szCs w:val="22"/>
              </w:rPr>
            </w:pPr>
          </w:p>
          <w:p w14:paraId="05A4F6EB" w14:textId="77777777" w:rsidR="00766AA7" w:rsidRPr="00196487" w:rsidRDefault="002F1A75" w:rsidP="00766AA7">
            <w:pPr>
              <w:rPr>
                <w:rFonts w:ascii="FS Mencap" w:hAnsi="FS Mencap"/>
                <w:sz w:val="22"/>
                <w:szCs w:val="22"/>
              </w:rPr>
            </w:pPr>
            <w:r w:rsidRPr="00196487">
              <w:rPr>
                <w:rFonts w:ascii="FS Mencap" w:hAnsi="FS Mencap"/>
                <w:sz w:val="22"/>
                <w:szCs w:val="22"/>
              </w:rPr>
              <w:fldChar w:fldCharType="begin">
                <w:ffData>
                  <w:name w:val="Check30"/>
                  <w:enabled/>
                  <w:calcOnExit w:val="0"/>
                  <w:checkBox>
                    <w:sizeAuto/>
                    <w:default w:val="0"/>
                  </w:checkBox>
                </w:ffData>
              </w:fldChar>
            </w:r>
            <w:r w:rsidRPr="00196487">
              <w:rPr>
                <w:rFonts w:ascii="FS Mencap" w:hAnsi="FS Mencap"/>
                <w:sz w:val="22"/>
                <w:szCs w:val="22"/>
              </w:rPr>
              <w:instrText xml:space="preserve"> FORMCHECKBOX </w:instrText>
            </w:r>
            <w:r w:rsidR="00177C63">
              <w:rPr>
                <w:rFonts w:ascii="FS Mencap" w:hAnsi="FS Mencap"/>
                <w:sz w:val="22"/>
                <w:szCs w:val="22"/>
              </w:rPr>
            </w:r>
            <w:r w:rsidR="00177C63">
              <w:rPr>
                <w:rFonts w:ascii="FS Mencap" w:hAnsi="FS Mencap"/>
                <w:sz w:val="22"/>
                <w:szCs w:val="22"/>
              </w:rPr>
              <w:fldChar w:fldCharType="separate"/>
            </w:r>
            <w:r w:rsidRPr="00196487">
              <w:rPr>
                <w:rFonts w:ascii="FS Mencap" w:hAnsi="FS Mencap"/>
                <w:sz w:val="22"/>
                <w:szCs w:val="22"/>
              </w:rPr>
              <w:fldChar w:fldCharType="end"/>
            </w:r>
            <w:r w:rsidRPr="00196487">
              <w:rPr>
                <w:rFonts w:ascii="FS Mencap" w:hAnsi="FS Mencap"/>
                <w:sz w:val="22"/>
                <w:szCs w:val="22"/>
              </w:rPr>
              <w:t xml:space="preserve"> </w:t>
            </w:r>
            <w:r w:rsidR="00766AA7" w:rsidRPr="00196487">
              <w:rPr>
                <w:rFonts w:ascii="FS Mencap" w:hAnsi="FS Mencap"/>
                <w:sz w:val="22"/>
                <w:szCs w:val="22"/>
              </w:rPr>
              <w:t>I look after a sick or disabled child</w:t>
            </w:r>
          </w:p>
          <w:p w14:paraId="24A1519E" w14:textId="77777777" w:rsidR="00766AA7" w:rsidRPr="00196487" w:rsidRDefault="00766AA7" w:rsidP="00B8394F">
            <w:pPr>
              <w:rPr>
                <w:rFonts w:ascii="FS Mencap" w:hAnsi="FS Mencap"/>
                <w:noProof/>
                <w:sz w:val="22"/>
                <w:szCs w:val="22"/>
              </w:rPr>
            </w:pPr>
          </w:p>
        </w:tc>
      </w:tr>
      <w:tr w:rsidR="00895D4B" w:rsidRPr="00745B35" w14:paraId="2934060A" w14:textId="77777777" w:rsidTr="00C223E6">
        <w:trPr>
          <w:cantSplit/>
        </w:trPr>
        <w:tc>
          <w:tcPr>
            <w:tcW w:w="10774" w:type="dxa"/>
            <w:gridSpan w:val="2"/>
            <w:shd w:val="solid" w:color="C0C0C0" w:fill="C0C0C0"/>
          </w:tcPr>
          <w:p w14:paraId="28545976" w14:textId="77777777" w:rsidR="00895D4B" w:rsidRPr="00745B35" w:rsidRDefault="00895D4B" w:rsidP="00B8394F">
            <w:pPr>
              <w:shd w:val="solid" w:color="C0C0C0" w:fill="C0C0C0"/>
              <w:rPr>
                <w:rFonts w:ascii="FS Mencap" w:hAnsi="FS Mencap"/>
                <w:noProof/>
              </w:rPr>
            </w:pPr>
          </w:p>
          <w:p w14:paraId="46F8D790" w14:textId="77777777" w:rsidR="00463A8C" w:rsidRPr="00463A8C" w:rsidRDefault="00895D4B" w:rsidP="00B8394F">
            <w:pPr>
              <w:shd w:val="solid" w:color="C0C0C0" w:fill="C0C0C0"/>
              <w:rPr>
                <w:rFonts w:ascii="FS Mencap" w:hAnsi="FS Mencap"/>
                <w:sz w:val="22"/>
                <w:szCs w:val="22"/>
              </w:rPr>
            </w:pPr>
            <w:r w:rsidRPr="00463A8C">
              <w:rPr>
                <w:rFonts w:ascii="FS Mencap" w:hAnsi="FS Mencap"/>
                <w:sz w:val="22"/>
                <w:szCs w:val="22"/>
              </w:rPr>
              <w:t>This form should be completed and returned with your application for the attent</w:t>
            </w:r>
            <w:r w:rsidR="00F41A99" w:rsidRPr="00463A8C">
              <w:rPr>
                <w:rFonts w:ascii="FS Mencap" w:hAnsi="FS Mencap"/>
                <w:sz w:val="22"/>
                <w:szCs w:val="22"/>
              </w:rPr>
              <w:t xml:space="preserve">ion of </w:t>
            </w:r>
            <w:r w:rsidR="00850A3F" w:rsidRPr="00463A8C">
              <w:rPr>
                <w:rFonts w:ascii="FS Mencap" w:hAnsi="FS Mencap"/>
                <w:sz w:val="22"/>
                <w:szCs w:val="22"/>
              </w:rPr>
              <w:t>Human Resources</w:t>
            </w:r>
            <w:r w:rsidR="00B2090D" w:rsidRPr="00463A8C">
              <w:rPr>
                <w:rFonts w:ascii="FS Mencap" w:hAnsi="FS Mencap"/>
                <w:sz w:val="22"/>
                <w:szCs w:val="22"/>
              </w:rPr>
              <w:t>.</w:t>
            </w:r>
            <w:r w:rsidR="00766AA7" w:rsidRPr="00463A8C">
              <w:rPr>
                <w:rFonts w:ascii="FS Mencap" w:hAnsi="FS Mencap"/>
                <w:sz w:val="22"/>
                <w:szCs w:val="22"/>
              </w:rPr>
              <w:t xml:space="preserve"> </w:t>
            </w:r>
            <w:r w:rsidR="00463A8C" w:rsidRPr="00463A8C">
              <w:rPr>
                <w:rFonts w:ascii="FS Mencap" w:hAnsi="FS Mencap"/>
                <w:sz w:val="22"/>
                <w:szCs w:val="22"/>
              </w:rPr>
              <w:t xml:space="preserve">by email to: </w:t>
            </w:r>
            <w:hyperlink r:id="rId18" w:history="1">
              <w:r w:rsidR="00463A8C" w:rsidRPr="00463A8C">
                <w:rPr>
                  <w:rStyle w:val="Hyperlink"/>
                  <w:rFonts w:ascii="FS Mencap" w:hAnsi="FS Mencap"/>
                  <w:sz w:val="22"/>
                  <w:szCs w:val="22"/>
                </w:rPr>
                <w:t>recruitment@watfordmencap.org.uk</w:t>
              </w:r>
            </w:hyperlink>
            <w:r w:rsidR="00463A8C" w:rsidRPr="00463A8C">
              <w:rPr>
                <w:rFonts w:ascii="FS Mencap" w:hAnsi="FS Mencap"/>
                <w:sz w:val="22"/>
                <w:szCs w:val="22"/>
              </w:rPr>
              <w:t xml:space="preserve"> or by post at Watford Mencap, Old Town Hall, 105 High Street, Rickmansworth, Herts, WD3 1AN.</w:t>
            </w:r>
          </w:p>
          <w:p w14:paraId="53728508" w14:textId="77777777" w:rsidR="00463A8C" w:rsidRPr="00463A8C" w:rsidRDefault="00463A8C" w:rsidP="00B8394F">
            <w:pPr>
              <w:shd w:val="solid" w:color="C0C0C0" w:fill="C0C0C0"/>
              <w:rPr>
                <w:rFonts w:ascii="FS Mencap" w:hAnsi="FS Mencap"/>
                <w:sz w:val="22"/>
                <w:szCs w:val="22"/>
              </w:rPr>
            </w:pPr>
          </w:p>
          <w:p w14:paraId="6B6655F3" w14:textId="77777777" w:rsidR="00895D4B" w:rsidRPr="00463A8C" w:rsidRDefault="00895D4B" w:rsidP="00B8394F">
            <w:pPr>
              <w:shd w:val="solid" w:color="C0C0C0" w:fill="C0C0C0"/>
              <w:rPr>
                <w:rFonts w:ascii="FS Mencap" w:hAnsi="FS Mencap"/>
                <w:sz w:val="22"/>
                <w:szCs w:val="22"/>
              </w:rPr>
            </w:pPr>
            <w:r w:rsidRPr="00463A8C">
              <w:rPr>
                <w:rFonts w:ascii="FS Mencap" w:hAnsi="FS Mencap"/>
                <w:sz w:val="22"/>
                <w:szCs w:val="22"/>
              </w:rPr>
              <w:t>It</w:t>
            </w:r>
            <w:r w:rsidR="00F41A99" w:rsidRPr="00463A8C">
              <w:rPr>
                <w:rFonts w:ascii="FS Mencap" w:hAnsi="FS Mencap"/>
                <w:sz w:val="22"/>
                <w:szCs w:val="22"/>
              </w:rPr>
              <w:t xml:space="preserve"> will</w:t>
            </w:r>
            <w:r w:rsidR="00850A3F" w:rsidRPr="00463A8C">
              <w:rPr>
                <w:rFonts w:ascii="FS Mencap" w:hAnsi="FS Mencap"/>
                <w:sz w:val="22"/>
                <w:szCs w:val="22"/>
              </w:rPr>
              <w:t xml:space="preserve"> be retained by Human Resources.</w:t>
            </w:r>
          </w:p>
          <w:p w14:paraId="4FFC4782" w14:textId="77777777" w:rsidR="00895D4B" w:rsidRPr="00463A8C" w:rsidRDefault="00895D4B" w:rsidP="00B8394F">
            <w:pPr>
              <w:shd w:val="solid" w:color="C0C0C0" w:fill="C0C0C0"/>
              <w:rPr>
                <w:rFonts w:ascii="FS Mencap" w:hAnsi="FS Mencap"/>
                <w:sz w:val="22"/>
                <w:szCs w:val="22"/>
              </w:rPr>
            </w:pPr>
          </w:p>
          <w:p w14:paraId="1C50265D" w14:textId="77777777" w:rsidR="00895D4B" w:rsidRPr="00463A8C" w:rsidRDefault="00895D4B" w:rsidP="00B8394F">
            <w:pPr>
              <w:shd w:val="solid" w:color="C0C0C0" w:fill="C0C0C0"/>
              <w:rPr>
                <w:rFonts w:ascii="FS Mencap" w:hAnsi="FS Mencap"/>
                <w:sz w:val="22"/>
                <w:szCs w:val="22"/>
              </w:rPr>
            </w:pPr>
            <w:r w:rsidRPr="00463A8C">
              <w:rPr>
                <w:rFonts w:ascii="FS Mencap" w:hAnsi="FS Mencap"/>
                <w:sz w:val="22"/>
                <w:szCs w:val="22"/>
              </w:rPr>
              <w:t xml:space="preserve">This information will </w:t>
            </w:r>
            <w:r w:rsidRPr="00463A8C">
              <w:rPr>
                <w:rFonts w:ascii="FS Mencap" w:hAnsi="FS Mencap"/>
                <w:sz w:val="22"/>
                <w:szCs w:val="22"/>
                <w:u w:val="single"/>
              </w:rPr>
              <w:t>not</w:t>
            </w:r>
            <w:r w:rsidRPr="00463A8C">
              <w:rPr>
                <w:rFonts w:ascii="FS Mencap" w:hAnsi="FS Mencap"/>
                <w:sz w:val="22"/>
                <w:szCs w:val="22"/>
              </w:rPr>
              <w:t xml:space="preserve"> be used by line managers who evaluate all application forms based on their merits to decide whether or not they would like to invite an applicant to an interview or other selection event.</w:t>
            </w:r>
          </w:p>
          <w:p w14:paraId="49DC72FC" w14:textId="77777777" w:rsidR="00895D4B" w:rsidRPr="00745B35" w:rsidRDefault="00895D4B" w:rsidP="00B8394F">
            <w:pPr>
              <w:rPr>
                <w:rFonts w:ascii="FS Mencap" w:hAnsi="FS Mencap"/>
                <w:noProof/>
              </w:rPr>
            </w:pPr>
          </w:p>
        </w:tc>
      </w:tr>
    </w:tbl>
    <w:p w14:paraId="4BD874F7" w14:textId="77777777" w:rsidR="007D27F1" w:rsidRPr="00745B35" w:rsidRDefault="007D27F1" w:rsidP="009E4AC5">
      <w:pPr>
        <w:rPr>
          <w:rFonts w:ascii="FS Mencap" w:hAnsi="FS Mencap"/>
        </w:rPr>
      </w:pPr>
    </w:p>
    <w:sectPr w:rsidR="007D27F1" w:rsidRPr="00745B35" w:rsidSect="00745B35">
      <w:pgSz w:w="11907" w:h="16840"/>
      <w:pgMar w:top="284" w:right="567" w:bottom="284" w:left="851" w:header="720" w:footer="3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55776" w14:textId="77777777" w:rsidR="00900872" w:rsidRDefault="00900872">
      <w:r>
        <w:separator/>
      </w:r>
    </w:p>
  </w:endnote>
  <w:endnote w:type="continuationSeparator" w:id="0">
    <w:p w14:paraId="1D57D5F3" w14:textId="77777777" w:rsidR="00900872" w:rsidRDefault="00900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Eras Bold ITC">
    <w:panose1 w:val="020B0907030504020204"/>
    <w:charset w:val="00"/>
    <w:family w:val="swiss"/>
    <w:pitch w:val="variable"/>
    <w:sig w:usb0="00000003" w:usb1="00000000" w:usb2="00000000" w:usb3="00000000" w:csb0="00000001" w:csb1="00000000"/>
    <w:embedBold r:id="rId1" w:fontKey="{84CF9647-17DD-4AB5-B4FC-92ADCB900AAF}"/>
  </w:font>
  <w:font w:name="Elephant">
    <w:panose1 w:val="02020904090505020303"/>
    <w:charset w:val="00"/>
    <w:family w:val="roman"/>
    <w:pitch w:val="variable"/>
    <w:sig w:usb0="00000003" w:usb1="00000000" w:usb2="00000000" w:usb3="00000000" w:csb0="00000001" w:csb1="00000000"/>
    <w:embedRegular r:id="rId2" w:fontKey="{69F3FA68-CCFD-4486-AC24-54A4AD1771B1}"/>
  </w:font>
  <w:font w:name="Franklin Gothic Demi">
    <w:panose1 w:val="020B0703020102020204"/>
    <w:charset w:val="00"/>
    <w:family w:val="swiss"/>
    <w:pitch w:val="variable"/>
    <w:sig w:usb0="00000287" w:usb1="00000000" w:usb2="00000000" w:usb3="00000000" w:csb0="0000009F" w:csb1="00000000"/>
    <w:embedRegular r:id="rId3" w:fontKey="{6F0BE45F-2308-451F-9642-FB360B9F362B}"/>
  </w:font>
  <w:font w:name="Tahoma">
    <w:panose1 w:val="020B0604030504040204"/>
    <w:charset w:val="00"/>
    <w:family w:val="swiss"/>
    <w:pitch w:val="variable"/>
    <w:sig w:usb0="E1002EFF" w:usb1="C000605B" w:usb2="00000029" w:usb3="00000000" w:csb0="000101FF" w:csb1="00000000"/>
    <w:embedRegular r:id="rId4" w:fontKey="{4220D865-B2EF-4F9A-9936-0CCE385E1B17}"/>
  </w:font>
  <w:font w:name="FS Mencap">
    <w:panose1 w:val="02000506040000020004"/>
    <w:charset w:val="00"/>
    <w:family w:val="auto"/>
    <w:pitch w:val="variable"/>
    <w:sig w:usb0="800000AF" w:usb1="4000204A" w:usb2="00000000" w:usb3="00000000" w:csb0="0000009B" w:csb1="00000000"/>
    <w:embedRegular r:id="rId5" w:fontKey="{CC1A8E45-E6B8-456D-ACD6-7491E60103CC}"/>
    <w:embedBold r:id="rId6" w:fontKey="{F03A85B3-FC42-49A6-ACCD-D185C1C42CCA}"/>
    <w:embedItalic r:id="rId7" w:fontKey="{4FB853FA-8135-4A0D-9EB9-83E48900E490}"/>
  </w:font>
  <w:font w:name="Cambria Math">
    <w:panose1 w:val="02040503050406030204"/>
    <w:charset w:val="00"/>
    <w:family w:val="roman"/>
    <w:pitch w:val="variable"/>
    <w:sig w:usb0="E00006FF" w:usb1="420024FF" w:usb2="02000000" w:usb3="00000000" w:csb0="0000019F" w:csb1="00000000"/>
    <w:embedRegular r:id="rId8" w:fontKey="{CA5953CA-FA30-492A-882D-0B2436E08FE0}"/>
    <w:embedBold r:id="rId9" w:fontKey="{FFDA2057-A6EB-414D-9471-60FC30A0165E}"/>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Regular r:id="rId10" w:fontKey="{00A45BA8-15FF-48B4-B8D3-90F0321010FE}"/>
  </w:font>
  <w:font w:name="Calibri">
    <w:panose1 w:val="020F0502020204030204"/>
    <w:charset w:val="00"/>
    <w:family w:val="swiss"/>
    <w:pitch w:val="variable"/>
    <w:sig w:usb0="E00002FF" w:usb1="4000ACFF" w:usb2="00000001" w:usb3="00000000" w:csb0="0000019F" w:csb1="00000000"/>
    <w:embedRegular r:id="rId11" w:fontKey="{AADF0A18-BB1D-428E-830F-93A7FE04BF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73153" w14:textId="77777777" w:rsidR="00463A8C" w:rsidRDefault="00463A8C">
    <w:pPr>
      <w:pStyle w:val="Footer"/>
      <w:framePr w:wrap="around"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F3C0F6D" w14:textId="77777777" w:rsidR="00463A8C" w:rsidRDefault="00463A8C">
    <w:pPr>
      <w:pStyle w:val="Footer"/>
      <w:widowControl/>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5958" w14:textId="77777777" w:rsidR="00463A8C" w:rsidRPr="00CB7D8A" w:rsidRDefault="00463A8C" w:rsidP="00956595">
    <w:pPr>
      <w:pStyle w:val="Footer"/>
      <w:widowControl/>
      <w:rPr>
        <w:sz w:val="18"/>
        <w:szCs w:val="18"/>
      </w:rPr>
    </w:pPr>
    <w:r w:rsidRPr="00CB7D8A">
      <w:rPr>
        <w:rStyle w:val="PageNumber"/>
        <w:sz w:val="18"/>
        <w:szCs w:val="18"/>
      </w:rPr>
      <w:t xml:space="preserve">Watford Mencap </w:t>
    </w:r>
    <w:r>
      <w:rPr>
        <w:rStyle w:val="PageNumber"/>
        <w:sz w:val="18"/>
        <w:szCs w:val="18"/>
      </w:rPr>
      <w:t xml:space="preserve">FL </w:t>
    </w:r>
    <w:r w:rsidRPr="00CB7D8A">
      <w:rPr>
        <w:rStyle w:val="PageNumber"/>
        <w:sz w:val="18"/>
        <w:szCs w:val="18"/>
      </w:rPr>
      <w:t xml:space="preserve">New Application Form                                      </w:t>
    </w:r>
    <w:r w:rsidRPr="00CB7D8A">
      <w:rPr>
        <w:sz w:val="18"/>
        <w:szCs w:val="18"/>
      </w:rPr>
      <w:t xml:space="preserve">Page </w:t>
    </w:r>
    <w:r w:rsidRPr="00CB7D8A">
      <w:rPr>
        <w:sz w:val="18"/>
        <w:szCs w:val="18"/>
      </w:rPr>
      <w:fldChar w:fldCharType="begin"/>
    </w:r>
    <w:r w:rsidRPr="00CB7D8A">
      <w:rPr>
        <w:sz w:val="18"/>
        <w:szCs w:val="18"/>
      </w:rPr>
      <w:instrText xml:space="preserve"> PAGE </w:instrText>
    </w:r>
    <w:r w:rsidRPr="00CB7D8A">
      <w:rPr>
        <w:sz w:val="18"/>
        <w:szCs w:val="18"/>
      </w:rPr>
      <w:fldChar w:fldCharType="separate"/>
    </w:r>
    <w:r w:rsidR="007636AD">
      <w:rPr>
        <w:noProof/>
        <w:sz w:val="18"/>
        <w:szCs w:val="18"/>
      </w:rPr>
      <w:t>8</w:t>
    </w:r>
    <w:r w:rsidRPr="00CB7D8A">
      <w:rPr>
        <w:sz w:val="18"/>
        <w:szCs w:val="18"/>
      </w:rPr>
      <w:fldChar w:fldCharType="end"/>
    </w:r>
    <w:r w:rsidRPr="00CB7D8A">
      <w:rPr>
        <w:sz w:val="18"/>
        <w:szCs w:val="18"/>
      </w:rPr>
      <w:t xml:space="preserve"> of </w:t>
    </w:r>
    <w:r w:rsidRPr="00CB7D8A">
      <w:rPr>
        <w:sz w:val="18"/>
        <w:szCs w:val="18"/>
      </w:rPr>
      <w:fldChar w:fldCharType="begin"/>
    </w:r>
    <w:r w:rsidRPr="00CB7D8A">
      <w:rPr>
        <w:sz w:val="18"/>
        <w:szCs w:val="18"/>
      </w:rPr>
      <w:instrText xml:space="preserve"> NUMPAGES </w:instrText>
    </w:r>
    <w:r w:rsidRPr="00CB7D8A">
      <w:rPr>
        <w:sz w:val="18"/>
        <w:szCs w:val="18"/>
      </w:rPr>
      <w:fldChar w:fldCharType="separate"/>
    </w:r>
    <w:r w:rsidR="007636AD">
      <w:rPr>
        <w:noProof/>
        <w:sz w:val="18"/>
        <w:szCs w:val="18"/>
      </w:rPr>
      <w:t>8</w:t>
    </w:r>
    <w:r w:rsidRPr="00CB7D8A">
      <w:rPr>
        <w:noProof/>
        <w:sz w:val="18"/>
        <w:szCs w:val="18"/>
      </w:rPr>
      <w:fldChar w:fldCharType="end"/>
    </w:r>
    <w:r w:rsidRPr="00CB7D8A">
      <w:rPr>
        <w:sz w:val="18"/>
        <w:szCs w:val="18"/>
      </w:rPr>
      <w:t xml:space="preserve">                                                        Charity No:10044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E4DCB" w14:textId="77777777" w:rsidR="00463A8C" w:rsidRPr="00463A8C" w:rsidRDefault="00463A8C" w:rsidP="00463A8C">
    <w:pPr>
      <w:pStyle w:val="Footer"/>
      <w:widowControl/>
      <w:rPr>
        <w:rStyle w:val="PageNumber"/>
        <w:sz w:val="18"/>
        <w:szCs w:val="18"/>
      </w:rPr>
    </w:pPr>
    <w:r w:rsidRPr="00463A8C">
      <w:rPr>
        <w:rStyle w:val="PageNumber"/>
        <w:sz w:val="18"/>
        <w:szCs w:val="18"/>
      </w:rPr>
      <w:t xml:space="preserve">Watford Mencap FL New Application Form                                      Page </w:t>
    </w:r>
    <w:r w:rsidRPr="00463A8C">
      <w:rPr>
        <w:rStyle w:val="PageNumber"/>
        <w:sz w:val="18"/>
        <w:szCs w:val="18"/>
      </w:rPr>
      <w:fldChar w:fldCharType="begin"/>
    </w:r>
    <w:r w:rsidRPr="00463A8C">
      <w:rPr>
        <w:rStyle w:val="PageNumber"/>
        <w:sz w:val="18"/>
        <w:szCs w:val="18"/>
      </w:rPr>
      <w:instrText xml:space="preserve"> PAGE </w:instrText>
    </w:r>
    <w:r w:rsidRPr="00463A8C">
      <w:rPr>
        <w:rStyle w:val="PageNumber"/>
        <w:sz w:val="18"/>
        <w:szCs w:val="18"/>
      </w:rPr>
      <w:fldChar w:fldCharType="separate"/>
    </w:r>
    <w:r w:rsidR="00900872">
      <w:rPr>
        <w:rStyle w:val="PageNumber"/>
        <w:noProof/>
        <w:sz w:val="18"/>
        <w:szCs w:val="18"/>
      </w:rPr>
      <w:t>1</w:t>
    </w:r>
    <w:r w:rsidRPr="00463A8C">
      <w:rPr>
        <w:rStyle w:val="PageNumber"/>
        <w:sz w:val="18"/>
        <w:szCs w:val="18"/>
      </w:rPr>
      <w:fldChar w:fldCharType="end"/>
    </w:r>
    <w:r w:rsidRPr="00463A8C">
      <w:rPr>
        <w:rStyle w:val="PageNumber"/>
        <w:sz w:val="18"/>
        <w:szCs w:val="18"/>
      </w:rPr>
      <w:t xml:space="preserve"> of </w:t>
    </w:r>
    <w:r w:rsidRPr="00463A8C">
      <w:rPr>
        <w:rStyle w:val="PageNumber"/>
        <w:sz w:val="18"/>
        <w:szCs w:val="18"/>
      </w:rPr>
      <w:fldChar w:fldCharType="begin"/>
    </w:r>
    <w:r w:rsidRPr="00463A8C">
      <w:rPr>
        <w:rStyle w:val="PageNumber"/>
        <w:sz w:val="18"/>
        <w:szCs w:val="18"/>
      </w:rPr>
      <w:instrText xml:space="preserve"> NUMPAGES </w:instrText>
    </w:r>
    <w:r w:rsidRPr="00463A8C">
      <w:rPr>
        <w:rStyle w:val="PageNumber"/>
        <w:sz w:val="18"/>
        <w:szCs w:val="18"/>
      </w:rPr>
      <w:fldChar w:fldCharType="separate"/>
    </w:r>
    <w:r w:rsidR="00900872">
      <w:rPr>
        <w:rStyle w:val="PageNumber"/>
        <w:noProof/>
        <w:sz w:val="18"/>
        <w:szCs w:val="18"/>
      </w:rPr>
      <w:t>1</w:t>
    </w:r>
    <w:r w:rsidRPr="00463A8C">
      <w:rPr>
        <w:rStyle w:val="PageNumber"/>
        <w:sz w:val="18"/>
        <w:szCs w:val="18"/>
      </w:rPr>
      <w:fldChar w:fldCharType="end"/>
    </w:r>
    <w:r w:rsidRPr="00463A8C">
      <w:rPr>
        <w:sz w:val="18"/>
        <w:szCs w:val="18"/>
      </w:rPr>
      <w:t xml:space="preserve">                                                                       Charity No:1004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CCB57" w14:textId="77777777" w:rsidR="00900872" w:rsidRDefault="00900872">
      <w:r>
        <w:separator/>
      </w:r>
    </w:p>
  </w:footnote>
  <w:footnote w:type="continuationSeparator" w:id="0">
    <w:p w14:paraId="0EE22CEA" w14:textId="77777777" w:rsidR="00900872" w:rsidRDefault="00900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10EC4" w14:textId="77777777" w:rsidR="00463A8C" w:rsidRDefault="00463A8C">
    <w:pPr>
      <w:pStyle w:val="Header"/>
      <w:widowControl/>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4F082" w14:textId="77777777" w:rsidR="00463A8C" w:rsidRDefault="00463A8C">
    <w:pPr>
      <w:pStyle w:val="Header"/>
      <w:widowControl/>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F45D71"/>
    <w:multiLevelType w:val="hybridMultilevel"/>
    <w:tmpl w:val="6CDCC302"/>
    <w:lvl w:ilvl="0" w:tplc="C04E0DB0">
      <w:start w:val="1"/>
      <w:numFmt w:val="decimal"/>
      <w:lvlText w:val="%1."/>
      <w:lvlJc w:val="left"/>
      <w:pPr>
        <w:ind w:left="720" w:hanging="360"/>
      </w:pPr>
      <w:rPr>
        <w:b/>
        <w:color w:val="auto"/>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A51E35"/>
    <w:multiLevelType w:val="hybridMultilevel"/>
    <w:tmpl w:val="38EE7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02F3788"/>
    <w:multiLevelType w:val="hybridMultilevel"/>
    <w:tmpl w:val="26446FAE"/>
    <w:lvl w:ilvl="0" w:tplc="CA8E4D7C">
      <w:start w:val="1"/>
      <w:numFmt w:val="lowerLetter"/>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66A22F9C"/>
    <w:multiLevelType w:val="hybridMultilevel"/>
    <w:tmpl w:val="7D56DE6A"/>
    <w:lvl w:ilvl="0" w:tplc="3F565BB4">
      <w:start w:val="1"/>
      <w:numFmt w:val="lowerLetter"/>
      <w:lvlText w:val="%1)"/>
      <w:lvlJc w:val="left"/>
      <w:pPr>
        <w:tabs>
          <w:tab w:val="num" w:pos="394"/>
        </w:tabs>
        <w:ind w:left="394" w:hanging="360"/>
      </w:pPr>
      <w:rPr>
        <w:rFonts w:hint="default"/>
        <w:b/>
      </w:rPr>
    </w:lvl>
    <w:lvl w:ilvl="1" w:tplc="08090019" w:tentative="1">
      <w:start w:val="1"/>
      <w:numFmt w:val="lowerLetter"/>
      <w:lvlText w:val="%2."/>
      <w:lvlJc w:val="left"/>
      <w:pPr>
        <w:tabs>
          <w:tab w:val="num" w:pos="1114"/>
        </w:tabs>
        <w:ind w:left="1114" w:hanging="360"/>
      </w:pPr>
    </w:lvl>
    <w:lvl w:ilvl="2" w:tplc="0809001B" w:tentative="1">
      <w:start w:val="1"/>
      <w:numFmt w:val="lowerRoman"/>
      <w:lvlText w:val="%3."/>
      <w:lvlJc w:val="right"/>
      <w:pPr>
        <w:tabs>
          <w:tab w:val="num" w:pos="1834"/>
        </w:tabs>
        <w:ind w:left="1834" w:hanging="180"/>
      </w:pPr>
    </w:lvl>
    <w:lvl w:ilvl="3" w:tplc="0809000F" w:tentative="1">
      <w:start w:val="1"/>
      <w:numFmt w:val="decimal"/>
      <w:lvlText w:val="%4."/>
      <w:lvlJc w:val="left"/>
      <w:pPr>
        <w:tabs>
          <w:tab w:val="num" w:pos="2554"/>
        </w:tabs>
        <w:ind w:left="2554" w:hanging="360"/>
      </w:pPr>
    </w:lvl>
    <w:lvl w:ilvl="4" w:tplc="08090019" w:tentative="1">
      <w:start w:val="1"/>
      <w:numFmt w:val="lowerLetter"/>
      <w:lvlText w:val="%5."/>
      <w:lvlJc w:val="left"/>
      <w:pPr>
        <w:tabs>
          <w:tab w:val="num" w:pos="3274"/>
        </w:tabs>
        <w:ind w:left="3274" w:hanging="360"/>
      </w:pPr>
    </w:lvl>
    <w:lvl w:ilvl="5" w:tplc="0809001B" w:tentative="1">
      <w:start w:val="1"/>
      <w:numFmt w:val="lowerRoman"/>
      <w:lvlText w:val="%6."/>
      <w:lvlJc w:val="right"/>
      <w:pPr>
        <w:tabs>
          <w:tab w:val="num" w:pos="3994"/>
        </w:tabs>
        <w:ind w:left="3994" w:hanging="180"/>
      </w:pPr>
    </w:lvl>
    <w:lvl w:ilvl="6" w:tplc="0809000F" w:tentative="1">
      <w:start w:val="1"/>
      <w:numFmt w:val="decimal"/>
      <w:lvlText w:val="%7."/>
      <w:lvlJc w:val="left"/>
      <w:pPr>
        <w:tabs>
          <w:tab w:val="num" w:pos="4714"/>
        </w:tabs>
        <w:ind w:left="4714" w:hanging="360"/>
      </w:pPr>
    </w:lvl>
    <w:lvl w:ilvl="7" w:tplc="08090019" w:tentative="1">
      <w:start w:val="1"/>
      <w:numFmt w:val="lowerLetter"/>
      <w:lvlText w:val="%8."/>
      <w:lvlJc w:val="left"/>
      <w:pPr>
        <w:tabs>
          <w:tab w:val="num" w:pos="5434"/>
        </w:tabs>
        <w:ind w:left="5434" w:hanging="360"/>
      </w:pPr>
    </w:lvl>
    <w:lvl w:ilvl="8" w:tplc="0809001B" w:tentative="1">
      <w:start w:val="1"/>
      <w:numFmt w:val="lowerRoman"/>
      <w:lvlText w:val="%9."/>
      <w:lvlJc w:val="right"/>
      <w:pPr>
        <w:tabs>
          <w:tab w:val="num" w:pos="6154"/>
        </w:tabs>
        <w:ind w:left="6154" w:hanging="180"/>
      </w:pPr>
    </w:lvl>
  </w:abstractNum>
  <w:abstractNum w:abstractNumId="4" w15:restartNumberingAfterBreak="0">
    <w:nsid w:val="6AFF7CD7"/>
    <w:multiLevelType w:val="hybridMultilevel"/>
    <w:tmpl w:val="BF16613A"/>
    <w:lvl w:ilvl="0" w:tplc="34B0C2C6">
      <w:start w:val="7"/>
      <w:numFmt w:val="decimal"/>
      <w:lvlText w:val="%1."/>
      <w:lvlJc w:val="left"/>
      <w:pPr>
        <w:tabs>
          <w:tab w:val="num" w:pos="885"/>
        </w:tabs>
        <w:ind w:left="885" w:hanging="525"/>
      </w:pPr>
      <w:rPr>
        <w:rFonts w:hint="default"/>
        <w:b/>
        <w:sz w:val="28"/>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zMzIzNLM0NzQytrRQ0lEKTi0uzszPAykwrgUA4OhsLiwAAAA="/>
  </w:docVars>
  <w:rsids>
    <w:rsidRoot w:val="00750F97"/>
    <w:rsid w:val="00006BAE"/>
    <w:rsid w:val="0002451F"/>
    <w:rsid w:val="00032C1C"/>
    <w:rsid w:val="000333C4"/>
    <w:rsid w:val="00037989"/>
    <w:rsid w:val="00040B9B"/>
    <w:rsid w:val="000425D4"/>
    <w:rsid w:val="00042B33"/>
    <w:rsid w:val="00087C2F"/>
    <w:rsid w:val="0009765F"/>
    <w:rsid w:val="000A74AF"/>
    <w:rsid w:val="000B5CA0"/>
    <w:rsid w:val="000C2E17"/>
    <w:rsid w:val="000C426E"/>
    <w:rsid w:val="000F0349"/>
    <w:rsid w:val="000F5DAC"/>
    <w:rsid w:val="000F6EE3"/>
    <w:rsid w:val="00100F77"/>
    <w:rsid w:val="001265EA"/>
    <w:rsid w:val="00133E43"/>
    <w:rsid w:val="00146302"/>
    <w:rsid w:val="00153EBD"/>
    <w:rsid w:val="00154535"/>
    <w:rsid w:val="001735D3"/>
    <w:rsid w:val="00175D5B"/>
    <w:rsid w:val="00177C63"/>
    <w:rsid w:val="001903CD"/>
    <w:rsid w:val="001954A6"/>
    <w:rsid w:val="00196487"/>
    <w:rsid w:val="00196886"/>
    <w:rsid w:val="001A09BE"/>
    <w:rsid w:val="001B4F92"/>
    <w:rsid w:val="001C3822"/>
    <w:rsid w:val="001D6209"/>
    <w:rsid w:val="002025C2"/>
    <w:rsid w:val="00202A77"/>
    <w:rsid w:val="00216AF6"/>
    <w:rsid w:val="002333D6"/>
    <w:rsid w:val="00234ED6"/>
    <w:rsid w:val="00247830"/>
    <w:rsid w:val="00252323"/>
    <w:rsid w:val="002538DF"/>
    <w:rsid w:val="002633C8"/>
    <w:rsid w:val="00271CD6"/>
    <w:rsid w:val="0028234C"/>
    <w:rsid w:val="00285CF1"/>
    <w:rsid w:val="0029225D"/>
    <w:rsid w:val="002A752E"/>
    <w:rsid w:val="002D0761"/>
    <w:rsid w:val="002D35FB"/>
    <w:rsid w:val="002E43CC"/>
    <w:rsid w:val="002E60A7"/>
    <w:rsid w:val="002E6333"/>
    <w:rsid w:val="002F1A75"/>
    <w:rsid w:val="002F29D3"/>
    <w:rsid w:val="003121D1"/>
    <w:rsid w:val="00314332"/>
    <w:rsid w:val="00314409"/>
    <w:rsid w:val="003335B1"/>
    <w:rsid w:val="0036033F"/>
    <w:rsid w:val="00370B08"/>
    <w:rsid w:val="00370C12"/>
    <w:rsid w:val="0037351D"/>
    <w:rsid w:val="00387ACF"/>
    <w:rsid w:val="00391E41"/>
    <w:rsid w:val="003B5C38"/>
    <w:rsid w:val="003F78E2"/>
    <w:rsid w:val="004007ED"/>
    <w:rsid w:val="00414F7C"/>
    <w:rsid w:val="00417420"/>
    <w:rsid w:val="00421779"/>
    <w:rsid w:val="00422A01"/>
    <w:rsid w:val="00422CBF"/>
    <w:rsid w:val="00427129"/>
    <w:rsid w:val="004407BB"/>
    <w:rsid w:val="00442027"/>
    <w:rsid w:val="00445FDA"/>
    <w:rsid w:val="00446555"/>
    <w:rsid w:val="00463A8C"/>
    <w:rsid w:val="0047115F"/>
    <w:rsid w:val="004843C6"/>
    <w:rsid w:val="004A0BF2"/>
    <w:rsid w:val="004B3F07"/>
    <w:rsid w:val="004B4827"/>
    <w:rsid w:val="004B716D"/>
    <w:rsid w:val="004C0D6B"/>
    <w:rsid w:val="004C4439"/>
    <w:rsid w:val="004D3059"/>
    <w:rsid w:val="004E4852"/>
    <w:rsid w:val="004E6907"/>
    <w:rsid w:val="004F7AFD"/>
    <w:rsid w:val="00503AE2"/>
    <w:rsid w:val="00505CE2"/>
    <w:rsid w:val="0050615E"/>
    <w:rsid w:val="00512103"/>
    <w:rsid w:val="00514C75"/>
    <w:rsid w:val="0053014F"/>
    <w:rsid w:val="005353FE"/>
    <w:rsid w:val="00555214"/>
    <w:rsid w:val="0055661A"/>
    <w:rsid w:val="00561B83"/>
    <w:rsid w:val="00563076"/>
    <w:rsid w:val="00572D3F"/>
    <w:rsid w:val="00584F3A"/>
    <w:rsid w:val="005977B2"/>
    <w:rsid w:val="005A45B9"/>
    <w:rsid w:val="005A4F9D"/>
    <w:rsid w:val="005A5A2A"/>
    <w:rsid w:val="005C275B"/>
    <w:rsid w:val="005C30D0"/>
    <w:rsid w:val="005E23A9"/>
    <w:rsid w:val="005F5864"/>
    <w:rsid w:val="005F7723"/>
    <w:rsid w:val="005F7E70"/>
    <w:rsid w:val="006007B5"/>
    <w:rsid w:val="006337FB"/>
    <w:rsid w:val="00654919"/>
    <w:rsid w:val="00656F7E"/>
    <w:rsid w:val="00660265"/>
    <w:rsid w:val="006606DC"/>
    <w:rsid w:val="006A3852"/>
    <w:rsid w:val="006B7FDE"/>
    <w:rsid w:val="006C1E3D"/>
    <w:rsid w:val="006C4E0A"/>
    <w:rsid w:val="006D3B5F"/>
    <w:rsid w:val="006D4E3B"/>
    <w:rsid w:val="006F3FDD"/>
    <w:rsid w:val="006F4897"/>
    <w:rsid w:val="006F6375"/>
    <w:rsid w:val="006F6445"/>
    <w:rsid w:val="007000E1"/>
    <w:rsid w:val="007036DA"/>
    <w:rsid w:val="00721CFB"/>
    <w:rsid w:val="00745B35"/>
    <w:rsid w:val="00746456"/>
    <w:rsid w:val="00750F97"/>
    <w:rsid w:val="007636AD"/>
    <w:rsid w:val="00766AA7"/>
    <w:rsid w:val="00777573"/>
    <w:rsid w:val="00781160"/>
    <w:rsid w:val="007832FA"/>
    <w:rsid w:val="007902F7"/>
    <w:rsid w:val="007B25A5"/>
    <w:rsid w:val="007D27F1"/>
    <w:rsid w:val="007D6E9F"/>
    <w:rsid w:val="007F0EA7"/>
    <w:rsid w:val="007F4065"/>
    <w:rsid w:val="0080052A"/>
    <w:rsid w:val="00804116"/>
    <w:rsid w:val="008158C5"/>
    <w:rsid w:val="00816EA3"/>
    <w:rsid w:val="00827701"/>
    <w:rsid w:val="00833146"/>
    <w:rsid w:val="00840E7D"/>
    <w:rsid w:val="00847D86"/>
    <w:rsid w:val="00850A3F"/>
    <w:rsid w:val="008611BE"/>
    <w:rsid w:val="00863D7E"/>
    <w:rsid w:val="008719CC"/>
    <w:rsid w:val="00884633"/>
    <w:rsid w:val="00884792"/>
    <w:rsid w:val="00885054"/>
    <w:rsid w:val="00895D4B"/>
    <w:rsid w:val="00897699"/>
    <w:rsid w:val="008A6F51"/>
    <w:rsid w:val="008B4C2A"/>
    <w:rsid w:val="008C6266"/>
    <w:rsid w:val="008C6467"/>
    <w:rsid w:val="008E2FDD"/>
    <w:rsid w:val="008E611F"/>
    <w:rsid w:val="008F5835"/>
    <w:rsid w:val="008F69E4"/>
    <w:rsid w:val="00900872"/>
    <w:rsid w:val="00906BA6"/>
    <w:rsid w:val="00910CDF"/>
    <w:rsid w:val="0092241D"/>
    <w:rsid w:val="00925A71"/>
    <w:rsid w:val="009344BA"/>
    <w:rsid w:val="00956595"/>
    <w:rsid w:val="0095690D"/>
    <w:rsid w:val="00972601"/>
    <w:rsid w:val="009B1D84"/>
    <w:rsid w:val="009B5CBD"/>
    <w:rsid w:val="009B6F7B"/>
    <w:rsid w:val="009C0ACF"/>
    <w:rsid w:val="009D1AF0"/>
    <w:rsid w:val="009E4AC5"/>
    <w:rsid w:val="009E71BF"/>
    <w:rsid w:val="00A40DB4"/>
    <w:rsid w:val="00A41B8E"/>
    <w:rsid w:val="00A45BD3"/>
    <w:rsid w:val="00A541D9"/>
    <w:rsid w:val="00A75E15"/>
    <w:rsid w:val="00A850F8"/>
    <w:rsid w:val="00A85A7D"/>
    <w:rsid w:val="00A9226A"/>
    <w:rsid w:val="00A97457"/>
    <w:rsid w:val="00AC1635"/>
    <w:rsid w:val="00AE2C8E"/>
    <w:rsid w:val="00AE5D50"/>
    <w:rsid w:val="00AF164B"/>
    <w:rsid w:val="00AF4915"/>
    <w:rsid w:val="00AF4F26"/>
    <w:rsid w:val="00AF779A"/>
    <w:rsid w:val="00B06048"/>
    <w:rsid w:val="00B14C86"/>
    <w:rsid w:val="00B2090D"/>
    <w:rsid w:val="00B23E29"/>
    <w:rsid w:val="00B24D80"/>
    <w:rsid w:val="00B24E7A"/>
    <w:rsid w:val="00B3420C"/>
    <w:rsid w:val="00B35455"/>
    <w:rsid w:val="00B375DC"/>
    <w:rsid w:val="00B41680"/>
    <w:rsid w:val="00B429DB"/>
    <w:rsid w:val="00B52534"/>
    <w:rsid w:val="00B5340A"/>
    <w:rsid w:val="00B72D22"/>
    <w:rsid w:val="00B80ECB"/>
    <w:rsid w:val="00B8394F"/>
    <w:rsid w:val="00B83C42"/>
    <w:rsid w:val="00B9090C"/>
    <w:rsid w:val="00B93BB9"/>
    <w:rsid w:val="00B956DF"/>
    <w:rsid w:val="00BA5503"/>
    <w:rsid w:val="00BA7A6F"/>
    <w:rsid w:val="00BB0B42"/>
    <w:rsid w:val="00BB4166"/>
    <w:rsid w:val="00BD166C"/>
    <w:rsid w:val="00BD31B7"/>
    <w:rsid w:val="00BD33BF"/>
    <w:rsid w:val="00BE4489"/>
    <w:rsid w:val="00BE751F"/>
    <w:rsid w:val="00C075E1"/>
    <w:rsid w:val="00C12227"/>
    <w:rsid w:val="00C223E6"/>
    <w:rsid w:val="00C512E3"/>
    <w:rsid w:val="00C51938"/>
    <w:rsid w:val="00C54DF3"/>
    <w:rsid w:val="00CA33C2"/>
    <w:rsid w:val="00CA477A"/>
    <w:rsid w:val="00CA6DE4"/>
    <w:rsid w:val="00CB7D8A"/>
    <w:rsid w:val="00CC3FB8"/>
    <w:rsid w:val="00CD0FE9"/>
    <w:rsid w:val="00CD184F"/>
    <w:rsid w:val="00CD7FE6"/>
    <w:rsid w:val="00CE2211"/>
    <w:rsid w:val="00D01ED9"/>
    <w:rsid w:val="00D02AE4"/>
    <w:rsid w:val="00D2746E"/>
    <w:rsid w:val="00D56C88"/>
    <w:rsid w:val="00D74421"/>
    <w:rsid w:val="00D84DE4"/>
    <w:rsid w:val="00D876BA"/>
    <w:rsid w:val="00D91F58"/>
    <w:rsid w:val="00D93132"/>
    <w:rsid w:val="00DA568F"/>
    <w:rsid w:val="00DC0178"/>
    <w:rsid w:val="00DC188F"/>
    <w:rsid w:val="00DC1904"/>
    <w:rsid w:val="00DC2E99"/>
    <w:rsid w:val="00DC3C57"/>
    <w:rsid w:val="00DE3B3B"/>
    <w:rsid w:val="00DE599F"/>
    <w:rsid w:val="00DE6D84"/>
    <w:rsid w:val="00E01976"/>
    <w:rsid w:val="00E03C23"/>
    <w:rsid w:val="00E2085B"/>
    <w:rsid w:val="00E367A2"/>
    <w:rsid w:val="00E5037D"/>
    <w:rsid w:val="00E55CE5"/>
    <w:rsid w:val="00E632C6"/>
    <w:rsid w:val="00E77242"/>
    <w:rsid w:val="00E9446C"/>
    <w:rsid w:val="00EA449C"/>
    <w:rsid w:val="00EC73D7"/>
    <w:rsid w:val="00ED4B99"/>
    <w:rsid w:val="00EE23A1"/>
    <w:rsid w:val="00EE5A78"/>
    <w:rsid w:val="00EE5EA5"/>
    <w:rsid w:val="00F24FE7"/>
    <w:rsid w:val="00F31936"/>
    <w:rsid w:val="00F31DA4"/>
    <w:rsid w:val="00F41A99"/>
    <w:rsid w:val="00F63224"/>
    <w:rsid w:val="00F640AC"/>
    <w:rsid w:val="00F67C74"/>
    <w:rsid w:val="00F74C85"/>
    <w:rsid w:val="00F76829"/>
    <w:rsid w:val="00F90691"/>
    <w:rsid w:val="00FA3E53"/>
    <w:rsid w:val="00FB711C"/>
    <w:rsid w:val="00FC183D"/>
    <w:rsid w:val="00FD077B"/>
    <w:rsid w:val="00FD1C96"/>
    <w:rsid w:val="00FF1F6F"/>
    <w:rsid w:val="00FF3E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708140BB"/>
  <w15:docId w15:val="{0D7704E5-B3A0-4582-B93D-2CC2C4B8A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Eras Bold ITC" w:hAnsi="Eras Bold ITC"/>
      <w:b/>
    </w:rPr>
  </w:style>
  <w:style w:type="paragraph" w:styleId="Heading2">
    <w:name w:val="heading 2"/>
    <w:basedOn w:val="Normal"/>
    <w:next w:val="Normal"/>
    <w:qFormat/>
    <w:pPr>
      <w:keepNext/>
      <w:outlineLvl w:val="1"/>
    </w:pPr>
    <w:rPr>
      <w:rFonts w:ascii="Elephant" w:hAnsi="Elephant"/>
      <w:color w:val="FFFFFF"/>
      <w:sz w:val="28"/>
    </w:rPr>
  </w:style>
  <w:style w:type="paragraph" w:styleId="Heading3">
    <w:name w:val="heading 3"/>
    <w:basedOn w:val="Normal"/>
    <w:next w:val="Normal"/>
    <w:qFormat/>
    <w:pPr>
      <w:keepNext/>
      <w:outlineLvl w:val="2"/>
    </w:pPr>
    <w:rPr>
      <w:rFonts w:ascii="Elephant" w:hAnsi="Elephant"/>
      <w:sz w:val="24"/>
    </w:rPr>
  </w:style>
  <w:style w:type="paragraph" w:styleId="Heading4">
    <w:name w:val="heading 4"/>
    <w:basedOn w:val="Normal"/>
    <w:next w:val="Normal"/>
    <w:qFormat/>
    <w:pPr>
      <w:keepNext/>
      <w:jc w:val="center"/>
      <w:outlineLvl w:val="3"/>
    </w:pPr>
    <w:rPr>
      <w:rFonts w:ascii="Elephant" w:hAnsi="Elephant"/>
      <w:sz w:val="24"/>
    </w:rPr>
  </w:style>
  <w:style w:type="paragraph" w:styleId="Heading5">
    <w:name w:val="heading 5"/>
    <w:basedOn w:val="Normal"/>
    <w:next w:val="Normal"/>
    <w:qFormat/>
    <w:pPr>
      <w:keepNext/>
      <w:outlineLvl w:val="4"/>
    </w:pPr>
    <w:rPr>
      <w:rFonts w:ascii="Elephant" w:hAnsi="Elephant"/>
      <w:color w:val="FFFF00"/>
      <w:sz w:val="28"/>
    </w:rPr>
  </w:style>
  <w:style w:type="paragraph" w:styleId="Heading6">
    <w:name w:val="heading 6"/>
    <w:basedOn w:val="Normal"/>
    <w:next w:val="Normal"/>
    <w:qFormat/>
    <w:pPr>
      <w:keepNext/>
      <w:jc w:val="center"/>
      <w:outlineLvl w:val="5"/>
    </w:pPr>
    <w:rPr>
      <w:rFonts w:ascii="Elephant" w:hAnsi="Elephant"/>
      <w:sz w:val="32"/>
    </w:rPr>
  </w:style>
  <w:style w:type="paragraph" w:styleId="Heading7">
    <w:name w:val="heading 7"/>
    <w:basedOn w:val="Normal"/>
    <w:next w:val="Normal"/>
    <w:qFormat/>
    <w:pPr>
      <w:keepNext/>
      <w:ind w:left="282"/>
      <w:jc w:val="center"/>
      <w:outlineLvl w:val="6"/>
    </w:pPr>
    <w:rPr>
      <w:rFonts w:ascii="Elephant" w:hAnsi="Elephant"/>
      <w:sz w:val="24"/>
    </w:rPr>
  </w:style>
  <w:style w:type="paragraph" w:styleId="Heading8">
    <w:name w:val="heading 8"/>
    <w:basedOn w:val="Normal"/>
    <w:next w:val="Normal"/>
    <w:qFormat/>
    <w:pPr>
      <w:keepNext/>
      <w:outlineLvl w:val="7"/>
    </w:pPr>
    <w:rPr>
      <w:rFonts w:ascii="Franklin Gothic Demi" w:hAnsi="Franklin Gothic Demi"/>
      <w:color w:val="FFFFFF"/>
      <w:sz w:val="32"/>
    </w:rPr>
  </w:style>
  <w:style w:type="paragraph" w:styleId="Heading9">
    <w:name w:val="heading 9"/>
    <w:basedOn w:val="Normal"/>
    <w:next w:val="Normal"/>
    <w:qFormat/>
    <w:pPr>
      <w:keepNext/>
      <w:outlineLvl w:val="8"/>
    </w:pPr>
    <w:rPr>
      <w:rFonts w:ascii="Franklin Gothic Demi" w:hAnsi="Franklin Gothic Dem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Elephant" w:hAnsi="Elephant"/>
      <w:sz w:val="24"/>
    </w:rPr>
  </w:style>
  <w:style w:type="paragraph" w:styleId="BodyText2">
    <w:name w:val="Body Text 2"/>
    <w:basedOn w:val="Normal"/>
    <w:pPr>
      <w:jc w:val="both"/>
    </w:pPr>
    <w:rPr>
      <w:sz w:val="24"/>
    </w:rPr>
  </w:style>
  <w:style w:type="paragraph" w:styleId="BodyText3">
    <w:name w:val="Body Text 3"/>
    <w:basedOn w:val="Normal"/>
    <w:pPr>
      <w:jc w:val="both"/>
    </w:pPr>
    <w:rPr>
      <w:rFonts w:ascii="Franklin Gothic Demi" w:hAnsi="Franklin Gothic Demi"/>
    </w:rPr>
  </w:style>
  <w:style w:type="paragraph" w:styleId="Footer">
    <w:name w:val="footer"/>
    <w:basedOn w:val="Normal"/>
    <w:pPr>
      <w:tabs>
        <w:tab w:val="center" w:pos="4153"/>
        <w:tab w:val="right" w:pos="8306"/>
      </w:tabs>
    </w:pPr>
  </w:style>
  <w:style w:type="character" w:styleId="PageNumber">
    <w:name w:val="page number"/>
    <w:rPr>
      <w:sz w:val="20"/>
    </w:rPr>
  </w:style>
  <w:style w:type="paragraph" w:styleId="Header">
    <w:name w:val="header"/>
    <w:basedOn w:val="Normal"/>
    <w:pPr>
      <w:tabs>
        <w:tab w:val="center" w:pos="4153"/>
        <w:tab w:val="right" w:pos="8306"/>
      </w:tabs>
    </w:pPr>
  </w:style>
  <w:style w:type="paragraph" w:styleId="Title">
    <w:name w:val="Title"/>
    <w:basedOn w:val="Normal"/>
    <w:qFormat/>
    <w:rsid w:val="007F0EA7"/>
    <w:pPr>
      <w:widowControl/>
      <w:overflowPunct/>
      <w:autoSpaceDE/>
      <w:autoSpaceDN/>
      <w:adjustRightInd/>
      <w:jc w:val="center"/>
      <w:textAlignment w:val="auto"/>
    </w:pPr>
    <w:rPr>
      <w:b/>
      <w:sz w:val="32"/>
      <w:lang w:val="en-US"/>
    </w:rPr>
  </w:style>
  <w:style w:type="table" w:styleId="TableGrid">
    <w:name w:val="Table Grid"/>
    <w:basedOn w:val="TableNormal"/>
    <w:rsid w:val="009D1AF0"/>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93BB9"/>
    <w:rPr>
      <w:rFonts w:ascii="Tahoma" w:hAnsi="Tahoma" w:cs="Tahoma"/>
      <w:sz w:val="16"/>
      <w:szCs w:val="16"/>
    </w:rPr>
  </w:style>
  <w:style w:type="character" w:styleId="Hyperlink">
    <w:name w:val="Hyperlink"/>
    <w:rsid w:val="008E2FDD"/>
    <w:rPr>
      <w:color w:val="0000FF"/>
      <w:u w:val="single"/>
    </w:rPr>
  </w:style>
  <w:style w:type="paragraph" w:styleId="ListParagraph">
    <w:name w:val="List Paragraph"/>
    <w:basedOn w:val="Normal"/>
    <w:uiPriority w:val="34"/>
    <w:qFormat/>
    <w:rsid w:val="005552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667813">
      <w:bodyDiv w:val="1"/>
      <w:marLeft w:val="0"/>
      <w:marRight w:val="0"/>
      <w:marTop w:val="0"/>
      <w:marBottom w:val="0"/>
      <w:divBdr>
        <w:top w:val="none" w:sz="0" w:space="0" w:color="auto"/>
        <w:left w:val="none" w:sz="0" w:space="0" w:color="auto"/>
        <w:bottom w:val="none" w:sz="0" w:space="0" w:color="auto"/>
        <w:right w:val="none" w:sz="0" w:space="0" w:color="auto"/>
      </w:divBdr>
    </w:div>
    <w:div w:id="1315993191">
      <w:bodyDiv w:val="1"/>
      <w:marLeft w:val="0"/>
      <w:marRight w:val="0"/>
      <w:marTop w:val="0"/>
      <w:marBottom w:val="0"/>
      <w:divBdr>
        <w:top w:val="none" w:sz="0" w:space="0" w:color="auto"/>
        <w:left w:val="none" w:sz="0" w:space="0" w:color="auto"/>
        <w:bottom w:val="none" w:sz="0" w:space="0" w:color="auto"/>
        <w:right w:val="none" w:sz="0" w:space="0" w:color="auto"/>
      </w:divBdr>
    </w:div>
    <w:div w:id="1662856200">
      <w:bodyDiv w:val="1"/>
      <w:marLeft w:val="0"/>
      <w:marRight w:val="0"/>
      <w:marTop w:val="0"/>
      <w:marBottom w:val="0"/>
      <w:divBdr>
        <w:top w:val="none" w:sz="0" w:space="0" w:color="auto"/>
        <w:left w:val="none" w:sz="0" w:space="0" w:color="auto"/>
        <w:bottom w:val="none" w:sz="0" w:space="0" w:color="auto"/>
        <w:right w:val="none" w:sz="0" w:space="0" w:color="auto"/>
      </w:divBdr>
      <w:divsChild>
        <w:div w:id="20263185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recruitment@watfordmencap.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recruitment@watfordmencap.org.uk?subject=Emailed%20Application%20Form"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a380e033-8f6a-4dde-a072-e616ac5f274d" xsi:nil="true"/>
    <MigrationWizIdPermissionLevels xmlns="a380e033-8f6a-4dde-a072-e616ac5f274d" xsi:nil="true"/>
    <MigrationWizId xmlns="a380e033-8f6a-4dde-a072-e616ac5f274d" xsi:nil="true"/>
    <MigrationWizIdDocumentLibraryPermissions xmlns="a380e033-8f6a-4dde-a072-e616ac5f274d" xsi:nil="true"/>
    <MigrationWizIdPermissions xmlns="a380e033-8f6a-4dde-a072-e616ac5f27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6841A6F6085141803CC30B1BEAFF47" ma:contentTypeVersion="17" ma:contentTypeDescription="Create a new document." ma:contentTypeScope="" ma:versionID="e00d849623e362a4da71d519787adcd5">
  <xsd:schema xmlns:xsd="http://www.w3.org/2001/XMLSchema" xmlns:xs="http://www.w3.org/2001/XMLSchema" xmlns:p="http://schemas.microsoft.com/office/2006/metadata/properties" xmlns:ns2="a380e033-8f6a-4dde-a072-e616ac5f274d" xmlns:ns3="ef71ecbd-1f5a-4997-af23-6d8533cff4cb" targetNamespace="http://schemas.microsoft.com/office/2006/metadata/properties" ma:root="true" ma:fieldsID="981755dc51c9aa77daf577c293c48315" ns2:_="" ns3:_="">
    <xsd:import namespace="a380e033-8f6a-4dde-a072-e616ac5f274d"/>
    <xsd:import namespace="ef71ecbd-1f5a-4997-af23-6d8533cff4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0e033-8f6a-4dde-a072-e616ac5f2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igrationWizId" ma:index="13" nillable="true" ma:displayName="MigrationWizId" ma:internalName="MigrationWizId">
      <xsd:simpleType>
        <xsd:restriction base="dms:Text"/>
      </xsd:simpleType>
    </xsd:element>
    <xsd:element name="MigrationWizIdPermissions" ma:index="14" nillable="true" ma:displayName="MigrationWizIdPermissions" ma:internalName="MigrationWizIdPermissions">
      <xsd:simpleType>
        <xsd:restriction base="dms:Text"/>
      </xsd:simpleType>
    </xsd:element>
    <xsd:element name="MigrationWizIdPermissionLevels" ma:index="15" nillable="true" ma:displayName="MigrationWizIdPermissionLevels" ma:internalName="MigrationWizIdPermissionLevels">
      <xsd:simpleType>
        <xsd:restriction base="dms:Text"/>
      </xsd:simpleType>
    </xsd:element>
    <xsd:element name="MigrationWizIdDocumentLibraryPermissions" ma:index="16" nillable="true" ma:displayName="MigrationWizIdDocumentLibraryPermissions" ma:internalName="MigrationWizIdDocumentLibraryPermissions">
      <xsd:simpleType>
        <xsd:restriction base="dms:Text"/>
      </xsd:simpleType>
    </xsd:element>
    <xsd:element name="MigrationWizIdSecurityGroups" ma:index="17" nillable="true" ma:displayName="MigrationWizIdSecurityGroups" ma:internalName="MigrationWizIdSecurityGroups">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71ecbd-1f5a-4997-af23-6d8533cff4c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5A714-0CAA-45BA-996A-BD9B48C0C0A9}">
  <ds:schemaRefs>
    <ds:schemaRef ds:uri="http://www.w3.org/XML/1998/namespace"/>
    <ds:schemaRef ds:uri="http://purl.org/dc/dcmitype/"/>
    <ds:schemaRef ds:uri="a380e033-8f6a-4dde-a072-e616ac5f274d"/>
    <ds:schemaRef ds:uri="http://purl.org/dc/elements/1.1/"/>
    <ds:schemaRef ds:uri="ef71ecbd-1f5a-4997-af23-6d8533cff4c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E5739412-6513-47F2-98C2-DF821AC42F4A}">
  <ds:schemaRefs>
    <ds:schemaRef ds:uri="http://schemas.microsoft.com/sharepoint/v3/contenttype/forms"/>
  </ds:schemaRefs>
</ds:datastoreItem>
</file>

<file path=customXml/itemProps3.xml><?xml version="1.0" encoding="utf-8"?>
<ds:datastoreItem xmlns:ds="http://schemas.openxmlformats.org/officeDocument/2006/customXml" ds:itemID="{6223127C-79C4-4AE9-BCCD-516148380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0e033-8f6a-4dde-a072-e616ac5f274d"/>
    <ds:schemaRef ds:uri="ef71ecbd-1f5a-4997-af23-6d8533cff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A574A1-3F51-43DC-9CA5-A593ED74E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29</Words>
  <Characters>1157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atford Mencap Application Form</vt:lpstr>
    </vt:vector>
  </TitlesOfParts>
  <Company>Watford and District Mencap</Company>
  <LinksUpToDate>false</LinksUpToDate>
  <CharactersWithSpaces>13572</CharactersWithSpaces>
  <SharedDoc>false</SharedDoc>
  <HLinks>
    <vt:vector size="12" baseType="variant">
      <vt:variant>
        <vt:i4>1638527</vt:i4>
      </vt:variant>
      <vt:variant>
        <vt:i4>333</vt:i4>
      </vt:variant>
      <vt:variant>
        <vt:i4>0</vt:i4>
      </vt:variant>
      <vt:variant>
        <vt:i4>5</vt:i4>
      </vt:variant>
      <vt:variant>
        <vt:lpwstr>mailto:recruitment@watfordmencap.org.uk?subject=Emailed%20Application%20Form</vt:lpwstr>
      </vt:variant>
      <vt:variant>
        <vt:lpwstr/>
      </vt:variant>
      <vt:variant>
        <vt:i4>6291474</vt:i4>
      </vt:variant>
      <vt:variant>
        <vt:i4>0</vt:i4>
      </vt:variant>
      <vt:variant>
        <vt:i4>0</vt:i4>
      </vt:variant>
      <vt:variant>
        <vt:i4>5</vt:i4>
      </vt:variant>
      <vt:variant>
        <vt:lpwstr>mailto:recruitment@watfordmenca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ford Mencap Application Form</dc:title>
  <dc:subject>Application Form</dc:subject>
  <dc:creator>Ruth Murray</dc:creator>
  <dc:description>03/14 fix font on address pcode / no limit on space in prof qual / no limit in from date on employment / skills (6) and about you (10) now can split over to the next page. July 2014 fix previous work break over pages</dc:description>
  <cp:lastModifiedBy>Naomi Sword</cp:lastModifiedBy>
  <cp:revision>2</cp:revision>
  <cp:lastPrinted>2017-02-28T08:10:00Z</cp:lastPrinted>
  <dcterms:created xsi:type="dcterms:W3CDTF">2021-05-10T13:28:00Z</dcterms:created>
  <dcterms:modified xsi:type="dcterms:W3CDTF">2021-05-10T13:28:00Z</dcterms:modified>
  <cp:category>H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841A6F6085141803CC30B1BEAFF47</vt:lpwstr>
  </property>
</Properties>
</file>